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06174" w14:textId="77777777" w:rsidR="000D33EB" w:rsidRDefault="007C7E99" w:rsidP="006349C2">
      <w:pPr>
        <w:pStyle w:val="NormalWeb"/>
        <w:spacing w:before="0" w:beforeAutospacing="0" w:after="0" w:afterAutospacing="0"/>
        <w:ind w:left="5760"/>
        <w:rPr>
          <w:lang w:val="en-GB"/>
        </w:rPr>
      </w:pPr>
      <w:r>
        <w:rPr>
          <w:color w:val="000000"/>
          <w:sz w:val="27"/>
          <w:szCs w:val="27"/>
          <w:lang w:val="en-GB"/>
        </w:rPr>
        <w:t xml:space="preserve">         </w:t>
      </w:r>
    </w:p>
    <w:p w14:paraId="66F77262" w14:textId="77777777" w:rsidR="000D33EB" w:rsidRPr="000D33EB" w:rsidRDefault="000D33EB" w:rsidP="000D33EB">
      <w:pPr>
        <w:tabs>
          <w:tab w:val="left" w:pos="567"/>
        </w:tabs>
        <w:spacing w:after="0" w:line="240" w:lineRule="auto"/>
        <w:jc w:val="center"/>
        <w:rPr>
          <w:rFonts w:ascii="Verdana" w:eastAsia="Times New Roman" w:hAnsi="Verdana" w:cs="Arial"/>
          <w:b/>
          <w:lang w:val="en-GB"/>
        </w:rPr>
      </w:pPr>
    </w:p>
    <w:p w14:paraId="3DEC123D" w14:textId="77777777" w:rsidR="000D33EB" w:rsidRPr="00320027" w:rsidRDefault="007C7E99" w:rsidP="006349C2">
      <w:pPr>
        <w:spacing w:after="0" w:line="185" w:lineRule="atLeast"/>
        <w:jc w:val="right"/>
        <w:rPr>
          <w:rFonts w:ascii="Verdana" w:eastAsia="Times New Roman" w:hAnsi="Verdana" w:cs="Calibri"/>
          <w:sz w:val="20"/>
          <w:szCs w:val="20"/>
          <w:lang w:val="en-GB"/>
        </w:rPr>
      </w:pPr>
      <w:r w:rsidRPr="00320027">
        <w:rPr>
          <w:rFonts w:ascii="Verdana" w:eastAsia="Times New Roman" w:hAnsi="Verdana" w:cs="Calibri"/>
          <w:sz w:val="20"/>
          <w:szCs w:val="20"/>
          <w:lang w:val="en-GB"/>
        </w:rPr>
        <w:t>&lt;Date&gt;</w:t>
      </w:r>
    </w:p>
    <w:p w14:paraId="24847292" w14:textId="77777777" w:rsidR="000D33EB" w:rsidRPr="00320027" w:rsidRDefault="007C7E99" w:rsidP="006349C2">
      <w:pPr>
        <w:spacing w:after="0" w:line="240" w:lineRule="auto"/>
        <w:jc w:val="right"/>
        <w:rPr>
          <w:rFonts w:ascii="Verdana" w:eastAsia="Times New Roman" w:hAnsi="Verdana"/>
          <w:sz w:val="20"/>
          <w:szCs w:val="20"/>
          <w:lang w:val="en-GB"/>
        </w:rPr>
      </w:pPr>
      <w:r w:rsidRPr="00320027">
        <w:rPr>
          <w:rFonts w:ascii="Verdana" w:eastAsia="Times New Roman" w:hAnsi="Verdana" w:cs="Calibri"/>
          <w:sz w:val="20"/>
          <w:szCs w:val="20"/>
          <w:lang w:val="en-GB"/>
        </w:rPr>
        <w:t>&lt;Company Reference&gt;</w:t>
      </w:r>
    </w:p>
    <w:p w14:paraId="082C1EAA" w14:textId="77777777" w:rsidR="006349C2" w:rsidRDefault="006349C2" w:rsidP="000D33EB">
      <w:pPr>
        <w:spacing w:after="0" w:line="240" w:lineRule="auto"/>
        <w:rPr>
          <w:rFonts w:ascii="Verdana" w:eastAsia="Times New Roman" w:hAnsi="Verdana"/>
          <w:sz w:val="20"/>
          <w:szCs w:val="20"/>
          <w:lang w:val="en-GB"/>
        </w:rPr>
      </w:pPr>
    </w:p>
    <w:p w14:paraId="1FA10825" w14:textId="77777777" w:rsidR="000D33EB" w:rsidRPr="000D33EB" w:rsidRDefault="007C7E99" w:rsidP="000D33EB">
      <w:pPr>
        <w:spacing w:after="0" w:line="240" w:lineRule="auto"/>
        <w:rPr>
          <w:rFonts w:ascii="Verdana" w:eastAsia="Times New Roman" w:hAnsi="Verdana"/>
          <w:sz w:val="20"/>
          <w:szCs w:val="20"/>
          <w:lang w:val="en-GB"/>
        </w:rPr>
      </w:pPr>
      <w:r w:rsidRPr="000D33EB">
        <w:rPr>
          <w:rFonts w:ascii="Verdana" w:eastAsia="Times New Roman" w:hAnsi="Verdana"/>
          <w:sz w:val="20"/>
          <w:szCs w:val="20"/>
          <w:lang w:val="en-GB"/>
        </w:rPr>
        <w:t xml:space="preserve">To: </w:t>
      </w:r>
      <w:r w:rsidR="006349C2">
        <w:rPr>
          <w:rFonts w:ascii="Verdana" w:eastAsia="Times New Roman" w:hAnsi="Verdana"/>
          <w:sz w:val="20"/>
          <w:szCs w:val="20"/>
          <w:lang w:val="en-GB"/>
        </w:rPr>
        <w:t>&lt;</w:t>
      </w:r>
      <w:r w:rsidRPr="000D33EB">
        <w:rPr>
          <w:rFonts w:ascii="Verdana" w:eastAsia="Times New Roman" w:hAnsi="Verdana"/>
          <w:sz w:val="20"/>
          <w:szCs w:val="20"/>
          <w:lang w:val="en-GB"/>
        </w:rPr>
        <w:t>The address of the preferred reference authority&gt;</w:t>
      </w:r>
    </w:p>
    <w:p w14:paraId="7FC2499B" w14:textId="77777777" w:rsidR="000D33EB" w:rsidRPr="000D33EB" w:rsidRDefault="000D33EB" w:rsidP="000D33EB">
      <w:pPr>
        <w:spacing w:after="120" w:line="240" w:lineRule="auto"/>
        <w:rPr>
          <w:rFonts w:ascii="Verdana" w:eastAsia="Times New Roman" w:hAnsi="Verdana"/>
          <w:sz w:val="20"/>
          <w:szCs w:val="20"/>
          <w:lang w:val="en-GB"/>
        </w:rPr>
      </w:pPr>
    </w:p>
    <w:p w14:paraId="5B8EBB2A" w14:textId="77777777" w:rsidR="000D33EB" w:rsidRPr="000D33EB" w:rsidRDefault="000D33EB" w:rsidP="000D33EB">
      <w:pPr>
        <w:spacing w:after="0" w:line="240" w:lineRule="auto"/>
        <w:rPr>
          <w:rFonts w:ascii="Verdana" w:eastAsia="Times New Roman" w:hAnsi="Verdana"/>
          <w:sz w:val="20"/>
          <w:szCs w:val="20"/>
          <w:lang w:val="en-GB"/>
        </w:rPr>
      </w:pPr>
    </w:p>
    <w:p w14:paraId="0DAF1DD7" w14:textId="77777777" w:rsidR="000D33EB" w:rsidRPr="000D33EB" w:rsidRDefault="000D33EB" w:rsidP="000D33EB">
      <w:pPr>
        <w:spacing w:after="0" w:line="240" w:lineRule="auto"/>
        <w:ind w:left="851" w:hanging="851"/>
        <w:jc w:val="both"/>
        <w:rPr>
          <w:rFonts w:ascii="Verdana" w:eastAsia="Times New Roman" w:hAnsi="Verdana"/>
          <w:b/>
          <w:sz w:val="20"/>
          <w:szCs w:val="20"/>
          <w:u w:val="single"/>
          <w:lang w:val="en-GB"/>
        </w:rPr>
      </w:pPr>
    </w:p>
    <w:p w14:paraId="121883F2" w14:textId="77777777" w:rsidR="000D33EB" w:rsidRPr="000D33EB" w:rsidRDefault="007C7E99" w:rsidP="006349C2">
      <w:pPr>
        <w:spacing w:after="0" w:line="240" w:lineRule="auto"/>
        <w:ind w:left="1440" w:hanging="1440"/>
        <w:jc w:val="both"/>
        <w:rPr>
          <w:rFonts w:ascii="Verdana" w:eastAsia="Times New Roman" w:hAnsi="Verdana"/>
          <w:b/>
          <w:sz w:val="20"/>
          <w:szCs w:val="20"/>
          <w:lang w:val="en-GB"/>
        </w:rPr>
      </w:pPr>
      <w:r w:rsidRPr="000D33EB">
        <w:rPr>
          <w:rFonts w:ascii="Verdana" w:eastAsia="Times New Roman" w:hAnsi="Verdana"/>
          <w:b/>
          <w:sz w:val="20"/>
          <w:szCs w:val="20"/>
          <w:u w:val="single"/>
          <w:lang w:val="en-GB"/>
        </w:rPr>
        <w:t>Subject</w:t>
      </w:r>
      <w:r w:rsidRPr="000D33EB">
        <w:rPr>
          <w:rFonts w:ascii="Verdana" w:eastAsia="Times New Roman" w:hAnsi="Verdana"/>
          <w:b/>
          <w:sz w:val="20"/>
          <w:szCs w:val="20"/>
          <w:lang w:val="en-GB"/>
        </w:rPr>
        <w:t>:</w:t>
      </w:r>
      <w:r w:rsidRPr="000D33EB">
        <w:rPr>
          <w:rFonts w:ascii="Verdana" w:eastAsia="Times New Roman" w:hAnsi="Verdana"/>
          <w:b/>
          <w:sz w:val="20"/>
          <w:szCs w:val="20"/>
          <w:lang w:val="en-GB"/>
        </w:rPr>
        <w:tab/>
        <w:t>Letter of intent (</w:t>
      </w:r>
      <w:proofErr w:type="spellStart"/>
      <w:r w:rsidRPr="000D33EB">
        <w:rPr>
          <w:rFonts w:ascii="Verdana" w:eastAsia="Times New Roman" w:hAnsi="Verdana"/>
          <w:b/>
          <w:sz w:val="20"/>
          <w:szCs w:val="20"/>
          <w:lang w:val="en-GB"/>
        </w:rPr>
        <w:t>LoI</w:t>
      </w:r>
      <w:proofErr w:type="spellEnd"/>
      <w:r w:rsidRPr="000D33EB">
        <w:rPr>
          <w:rFonts w:ascii="Verdana" w:eastAsia="Times New Roman" w:hAnsi="Verdana"/>
          <w:b/>
          <w:sz w:val="20"/>
          <w:szCs w:val="20"/>
          <w:lang w:val="en-GB"/>
        </w:rPr>
        <w:t xml:space="preserve">) for the submission of a </w:t>
      </w:r>
      <w:proofErr w:type="spellStart"/>
      <w:r w:rsidRPr="000D33EB">
        <w:rPr>
          <w:rFonts w:ascii="Verdana" w:eastAsia="Times New Roman" w:hAnsi="Verdana"/>
          <w:b/>
          <w:sz w:val="20"/>
          <w:szCs w:val="20"/>
          <w:lang w:val="en-GB"/>
        </w:rPr>
        <w:t>worksharing</w:t>
      </w:r>
      <w:proofErr w:type="spellEnd"/>
      <w:r w:rsidRPr="000D33EB">
        <w:rPr>
          <w:rFonts w:ascii="Verdana" w:eastAsia="Times New Roman" w:hAnsi="Verdana"/>
          <w:b/>
          <w:sz w:val="20"/>
          <w:szCs w:val="20"/>
          <w:lang w:val="en-GB"/>
        </w:rPr>
        <w:t xml:space="preserve"> procedure to the CMDv according to Article 65 of Regulation </w:t>
      </w:r>
      <w:bookmarkStart w:id="0" w:name="_GoBack"/>
      <w:bookmarkEnd w:id="0"/>
      <w:r w:rsidRPr="000D33EB">
        <w:rPr>
          <w:rFonts w:ascii="Verdana" w:eastAsia="Times New Roman" w:hAnsi="Verdana"/>
          <w:b/>
          <w:sz w:val="20"/>
          <w:szCs w:val="20"/>
          <w:lang w:val="en-GB"/>
        </w:rPr>
        <w:t xml:space="preserve">(EU) No 2019/6 </w:t>
      </w:r>
    </w:p>
    <w:p w14:paraId="518A8F4A" w14:textId="77777777" w:rsidR="000D33EB" w:rsidRPr="000D33EB" w:rsidRDefault="000D33EB" w:rsidP="000D33EB">
      <w:pPr>
        <w:spacing w:after="0" w:line="240" w:lineRule="auto"/>
        <w:ind w:left="851" w:hanging="851"/>
        <w:jc w:val="both"/>
        <w:rPr>
          <w:rFonts w:ascii="Verdana" w:eastAsia="Times New Roman" w:hAnsi="Verdana"/>
          <w:b/>
          <w:sz w:val="20"/>
          <w:szCs w:val="20"/>
          <w:lang w:val="en-GB"/>
        </w:rPr>
      </w:pPr>
    </w:p>
    <w:p w14:paraId="4BA7E273" w14:textId="77777777" w:rsidR="000D33EB" w:rsidRDefault="007C7E99" w:rsidP="000D33EB">
      <w:pPr>
        <w:spacing w:after="0" w:line="240" w:lineRule="auto"/>
        <w:outlineLvl w:val="0"/>
        <w:rPr>
          <w:rFonts w:ascii="Verdana" w:eastAsia="Times New Roman" w:hAnsi="Verdana"/>
          <w:b/>
          <w:bCs/>
          <w:sz w:val="20"/>
          <w:szCs w:val="20"/>
          <w:lang w:val="en-GB"/>
        </w:rPr>
      </w:pPr>
      <w:proofErr w:type="spellStart"/>
      <w:r w:rsidRPr="000D33EB">
        <w:rPr>
          <w:rFonts w:ascii="Verdana" w:eastAsia="Times New Roman" w:hAnsi="Verdana"/>
          <w:b/>
          <w:bCs/>
          <w:sz w:val="20"/>
          <w:szCs w:val="20"/>
          <w:u w:val="single"/>
          <w:lang w:val="en-GB"/>
        </w:rPr>
        <w:t>Worksharing</w:t>
      </w:r>
      <w:proofErr w:type="spellEnd"/>
      <w:r w:rsidRPr="000D33EB">
        <w:rPr>
          <w:rFonts w:ascii="Verdana" w:eastAsia="Times New Roman" w:hAnsi="Verdana"/>
          <w:b/>
          <w:bCs/>
          <w:sz w:val="20"/>
          <w:szCs w:val="20"/>
          <w:u w:val="single"/>
          <w:lang w:val="en-GB"/>
        </w:rPr>
        <w:t xml:space="preserve"> Applicant details</w:t>
      </w:r>
      <w:r w:rsidRPr="000D33EB">
        <w:rPr>
          <w:rFonts w:ascii="Verdana" w:eastAsia="Times New Roman" w:hAnsi="Verdana"/>
          <w:b/>
          <w:bCs/>
          <w:sz w:val="20"/>
          <w:szCs w:val="20"/>
          <w:lang w:val="en-GB"/>
        </w:rPr>
        <w:t>:</w:t>
      </w:r>
    </w:p>
    <w:p w14:paraId="02A72415" w14:textId="77777777" w:rsidR="006349C2" w:rsidRPr="000D33EB" w:rsidRDefault="006349C2" w:rsidP="000D33EB">
      <w:pPr>
        <w:spacing w:after="0" w:line="240" w:lineRule="auto"/>
        <w:outlineLvl w:val="0"/>
        <w:rPr>
          <w:rFonts w:ascii="Verdana" w:eastAsia="Times New Roman" w:hAnsi="Verdana"/>
          <w:b/>
          <w:bCs/>
          <w:sz w:val="20"/>
          <w:szCs w:val="20"/>
          <w:lang w:val="en-GB"/>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83"/>
        <w:gridCol w:w="6095"/>
      </w:tblGrid>
      <w:tr w:rsidR="000F18AD" w14:paraId="286BAA2A" w14:textId="77777777" w:rsidTr="00353301">
        <w:trPr>
          <w:trHeight w:val="500"/>
        </w:trPr>
        <w:tc>
          <w:tcPr>
            <w:tcW w:w="2802" w:type="dxa"/>
            <w:tcBorders>
              <w:top w:val="nil"/>
              <w:left w:val="nil"/>
              <w:bottom w:val="nil"/>
              <w:right w:val="nil"/>
            </w:tcBorders>
            <w:vAlign w:val="center"/>
          </w:tcPr>
          <w:p w14:paraId="611FE5FC" w14:textId="77777777" w:rsidR="000D33EB" w:rsidRPr="000D33EB" w:rsidRDefault="007C7E99" w:rsidP="000D33EB">
            <w:pPr>
              <w:keepNext/>
              <w:spacing w:after="0" w:line="240" w:lineRule="auto"/>
              <w:jc w:val="center"/>
              <w:outlineLvl w:val="0"/>
              <w:rPr>
                <w:rFonts w:ascii="Verdana" w:eastAsia="Times New Roman" w:hAnsi="Verdana" w:cs="Calibri"/>
                <w:b/>
                <w:lang w:val="en-GB"/>
              </w:rPr>
            </w:pPr>
            <w:r w:rsidRPr="000D33EB">
              <w:rPr>
                <w:rFonts w:ascii="Verdana" w:eastAsia="Times New Roman" w:hAnsi="Verdana" w:cs="Calibri"/>
                <w:b/>
                <w:lang w:val="en-GB"/>
              </w:rPr>
              <w:t>Name</w:t>
            </w:r>
          </w:p>
        </w:tc>
        <w:tc>
          <w:tcPr>
            <w:tcW w:w="283" w:type="dxa"/>
            <w:tcBorders>
              <w:top w:val="nil"/>
              <w:left w:val="nil"/>
              <w:bottom w:val="nil"/>
            </w:tcBorders>
            <w:vAlign w:val="center"/>
          </w:tcPr>
          <w:p w14:paraId="1FC6E2C5" w14:textId="77777777" w:rsidR="000D33EB" w:rsidRPr="000D33EB" w:rsidRDefault="000D33EB" w:rsidP="000D33EB">
            <w:pPr>
              <w:spacing w:after="0" w:line="240" w:lineRule="auto"/>
              <w:jc w:val="center"/>
              <w:rPr>
                <w:rFonts w:ascii="Verdana" w:eastAsia="Times New Roman" w:hAnsi="Verdana" w:cs="Calibri"/>
                <w:b/>
                <w:sz w:val="20"/>
                <w:szCs w:val="20"/>
                <w:lang w:val="en-GB"/>
              </w:rPr>
            </w:pPr>
          </w:p>
        </w:tc>
        <w:tc>
          <w:tcPr>
            <w:tcW w:w="6095" w:type="dxa"/>
            <w:tcBorders>
              <w:left w:val="single" w:sz="4" w:space="0" w:color="auto"/>
              <w:bottom w:val="nil"/>
            </w:tcBorders>
            <w:vAlign w:val="center"/>
          </w:tcPr>
          <w:p w14:paraId="2BF67177" w14:textId="77777777" w:rsidR="000D33EB" w:rsidRPr="000D33EB" w:rsidRDefault="000D33EB" w:rsidP="000D33EB">
            <w:pPr>
              <w:spacing w:after="0" w:line="240" w:lineRule="auto"/>
              <w:jc w:val="center"/>
              <w:rPr>
                <w:rFonts w:ascii="Verdana" w:eastAsia="Times New Roman" w:hAnsi="Verdana" w:cs="Calibri"/>
                <w:b/>
                <w:bCs/>
                <w:sz w:val="20"/>
                <w:szCs w:val="20"/>
                <w:lang w:val="en-GB"/>
              </w:rPr>
            </w:pPr>
          </w:p>
        </w:tc>
      </w:tr>
      <w:tr w:rsidR="000F18AD" w14:paraId="040B0635" w14:textId="77777777" w:rsidTr="00353301">
        <w:trPr>
          <w:trHeight w:hRule="exact" w:val="102"/>
        </w:trPr>
        <w:tc>
          <w:tcPr>
            <w:tcW w:w="2802" w:type="dxa"/>
            <w:tcBorders>
              <w:top w:val="nil"/>
              <w:left w:val="nil"/>
              <w:bottom w:val="nil"/>
              <w:right w:val="nil"/>
            </w:tcBorders>
            <w:vAlign w:val="center"/>
          </w:tcPr>
          <w:p w14:paraId="456BCF1F" w14:textId="77777777" w:rsidR="000D33EB" w:rsidRPr="000D33EB" w:rsidRDefault="000D33EB" w:rsidP="000D33EB">
            <w:pPr>
              <w:spacing w:after="0" w:line="240" w:lineRule="auto"/>
              <w:jc w:val="center"/>
              <w:rPr>
                <w:rFonts w:ascii="Verdana" w:eastAsia="Times New Roman" w:hAnsi="Verdana"/>
                <w:b/>
                <w:bCs/>
                <w:sz w:val="20"/>
                <w:szCs w:val="20"/>
                <w:lang w:val="en-GB"/>
              </w:rPr>
            </w:pPr>
          </w:p>
        </w:tc>
        <w:tc>
          <w:tcPr>
            <w:tcW w:w="283" w:type="dxa"/>
            <w:tcBorders>
              <w:top w:val="nil"/>
              <w:left w:val="nil"/>
              <w:bottom w:val="nil"/>
              <w:right w:val="nil"/>
            </w:tcBorders>
            <w:vAlign w:val="center"/>
          </w:tcPr>
          <w:p w14:paraId="53F5A523" w14:textId="77777777" w:rsidR="000D33EB" w:rsidRPr="000D33EB" w:rsidRDefault="000D33EB" w:rsidP="000D33EB">
            <w:pPr>
              <w:spacing w:after="0" w:line="240" w:lineRule="auto"/>
              <w:jc w:val="center"/>
              <w:rPr>
                <w:rFonts w:ascii="Verdana" w:eastAsia="Times New Roman" w:hAnsi="Verdana"/>
                <w:b/>
                <w:sz w:val="20"/>
                <w:szCs w:val="20"/>
                <w:lang w:val="en-GB"/>
              </w:rPr>
            </w:pPr>
          </w:p>
        </w:tc>
        <w:tc>
          <w:tcPr>
            <w:tcW w:w="6095" w:type="dxa"/>
            <w:tcBorders>
              <w:left w:val="nil"/>
              <w:right w:val="nil"/>
            </w:tcBorders>
            <w:vAlign w:val="center"/>
          </w:tcPr>
          <w:p w14:paraId="11CD177E" w14:textId="77777777" w:rsidR="000D33EB" w:rsidRPr="000D33EB" w:rsidRDefault="000D33EB" w:rsidP="000D33EB">
            <w:pPr>
              <w:spacing w:after="0" w:line="240" w:lineRule="auto"/>
              <w:jc w:val="center"/>
              <w:rPr>
                <w:rFonts w:ascii="Verdana" w:eastAsia="Times New Roman" w:hAnsi="Verdana"/>
                <w:sz w:val="20"/>
                <w:szCs w:val="20"/>
                <w:lang w:val="en-GB"/>
              </w:rPr>
            </w:pPr>
          </w:p>
        </w:tc>
      </w:tr>
      <w:tr w:rsidR="000F18AD" w14:paraId="24186BC1" w14:textId="77777777" w:rsidTr="00353301">
        <w:trPr>
          <w:trHeight w:val="500"/>
        </w:trPr>
        <w:tc>
          <w:tcPr>
            <w:tcW w:w="2802" w:type="dxa"/>
            <w:tcBorders>
              <w:top w:val="nil"/>
              <w:left w:val="nil"/>
              <w:bottom w:val="nil"/>
              <w:right w:val="nil"/>
            </w:tcBorders>
            <w:vAlign w:val="center"/>
          </w:tcPr>
          <w:p w14:paraId="35F9D308" w14:textId="77777777" w:rsidR="000D33EB" w:rsidRPr="000D33EB" w:rsidRDefault="007C7E99" w:rsidP="000D33EB">
            <w:pPr>
              <w:spacing w:after="0" w:line="240" w:lineRule="auto"/>
              <w:jc w:val="center"/>
              <w:rPr>
                <w:rFonts w:ascii="Verdana" w:eastAsia="Times New Roman" w:hAnsi="Verdana"/>
                <w:b/>
                <w:bCs/>
                <w:sz w:val="20"/>
                <w:szCs w:val="20"/>
                <w:lang w:val="en-GB"/>
              </w:rPr>
            </w:pPr>
            <w:r w:rsidRPr="000D33EB">
              <w:rPr>
                <w:rFonts w:ascii="Verdana" w:eastAsia="Times New Roman" w:hAnsi="Verdana"/>
                <w:b/>
                <w:bCs/>
                <w:sz w:val="20"/>
                <w:szCs w:val="20"/>
                <w:lang w:val="en-GB"/>
              </w:rPr>
              <w:t>Address</w:t>
            </w:r>
          </w:p>
        </w:tc>
        <w:tc>
          <w:tcPr>
            <w:tcW w:w="283" w:type="dxa"/>
            <w:tcBorders>
              <w:top w:val="nil"/>
              <w:left w:val="nil"/>
              <w:bottom w:val="nil"/>
            </w:tcBorders>
            <w:vAlign w:val="center"/>
          </w:tcPr>
          <w:p w14:paraId="4C21A116" w14:textId="77777777" w:rsidR="000D33EB" w:rsidRPr="000D33EB" w:rsidRDefault="000D33EB" w:rsidP="000D33EB">
            <w:pPr>
              <w:spacing w:after="0" w:line="240" w:lineRule="auto"/>
              <w:jc w:val="center"/>
              <w:rPr>
                <w:rFonts w:ascii="Verdana" w:eastAsia="Times New Roman" w:hAnsi="Verdana"/>
                <w:b/>
                <w:sz w:val="20"/>
                <w:szCs w:val="20"/>
                <w:lang w:val="en-GB"/>
              </w:rPr>
            </w:pPr>
          </w:p>
        </w:tc>
        <w:tc>
          <w:tcPr>
            <w:tcW w:w="6095" w:type="dxa"/>
            <w:tcBorders>
              <w:left w:val="single" w:sz="4" w:space="0" w:color="auto"/>
              <w:bottom w:val="nil"/>
            </w:tcBorders>
            <w:vAlign w:val="center"/>
          </w:tcPr>
          <w:p w14:paraId="412DB843" w14:textId="77777777" w:rsidR="000D33EB" w:rsidRPr="000D33EB" w:rsidRDefault="000D33EB" w:rsidP="000D33EB">
            <w:pPr>
              <w:spacing w:after="0" w:line="240" w:lineRule="auto"/>
              <w:jc w:val="center"/>
              <w:rPr>
                <w:rFonts w:ascii="Verdana" w:eastAsia="Times New Roman" w:hAnsi="Verdana"/>
                <w:sz w:val="20"/>
                <w:szCs w:val="20"/>
                <w:lang w:val="en-GB"/>
              </w:rPr>
            </w:pPr>
          </w:p>
          <w:p w14:paraId="1202B211" w14:textId="77777777" w:rsidR="000D33EB" w:rsidRPr="000D33EB" w:rsidRDefault="000D33EB" w:rsidP="000D33EB">
            <w:pPr>
              <w:spacing w:after="0" w:line="240" w:lineRule="auto"/>
              <w:jc w:val="center"/>
              <w:rPr>
                <w:rFonts w:ascii="Verdana" w:eastAsia="Times New Roman" w:hAnsi="Verdana"/>
                <w:sz w:val="20"/>
                <w:szCs w:val="20"/>
                <w:lang w:val="en-GB"/>
              </w:rPr>
            </w:pPr>
          </w:p>
          <w:p w14:paraId="0C75F3D8" w14:textId="77777777" w:rsidR="000D33EB" w:rsidRPr="000D33EB" w:rsidRDefault="000D33EB" w:rsidP="000D33EB">
            <w:pPr>
              <w:spacing w:after="0" w:line="240" w:lineRule="auto"/>
              <w:jc w:val="center"/>
              <w:rPr>
                <w:rFonts w:ascii="Verdana" w:eastAsia="Times New Roman" w:hAnsi="Verdana"/>
                <w:sz w:val="20"/>
                <w:szCs w:val="20"/>
                <w:lang w:val="en-GB"/>
              </w:rPr>
            </w:pPr>
          </w:p>
        </w:tc>
      </w:tr>
      <w:tr w:rsidR="000F18AD" w14:paraId="2AF173E3" w14:textId="77777777" w:rsidTr="00353301">
        <w:trPr>
          <w:trHeight w:hRule="exact" w:val="102"/>
        </w:trPr>
        <w:tc>
          <w:tcPr>
            <w:tcW w:w="2802" w:type="dxa"/>
            <w:tcBorders>
              <w:top w:val="nil"/>
              <w:left w:val="nil"/>
              <w:bottom w:val="nil"/>
              <w:right w:val="nil"/>
            </w:tcBorders>
            <w:vAlign w:val="center"/>
          </w:tcPr>
          <w:p w14:paraId="57EA8D20" w14:textId="77777777" w:rsidR="000D33EB" w:rsidRPr="000D33EB" w:rsidRDefault="000D33EB" w:rsidP="000D33EB">
            <w:pPr>
              <w:spacing w:after="0" w:line="240" w:lineRule="auto"/>
              <w:jc w:val="center"/>
              <w:rPr>
                <w:rFonts w:ascii="Verdana" w:eastAsia="Times New Roman" w:hAnsi="Verdana"/>
                <w:b/>
                <w:sz w:val="20"/>
                <w:szCs w:val="20"/>
                <w:lang w:val="en-GB"/>
              </w:rPr>
            </w:pPr>
          </w:p>
        </w:tc>
        <w:tc>
          <w:tcPr>
            <w:tcW w:w="283" w:type="dxa"/>
            <w:tcBorders>
              <w:top w:val="nil"/>
              <w:left w:val="nil"/>
              <w:bottom w:val="nil"/>
              <w:right w:val="nil"/>
            </w:tcBorders>
            <w:vAlign w:val="center"/>
          </w:tcPr>
          <w:p w14:paraId="5C34DF70" w14:textId="77777777" w:rsidR="000D33EB" w:rsidRPr="000D33EB" w:rsidRDefault="000D33EB" w:rsidP="000D33EB">
            <w:pPr>
              <w:spacing w:after="0" w:line="240" w:lineRule="auto"/>
              <w:jc w:val="center"/>
              <w:rPr>
                <w:rFonts w:ascii="Verdana" w:eastAsia="Times New Roman" w:hAnsi="Verdana"/>
                <w:b/>
                <w:sz w:val="20"/>
                <w:szCs w:val="20"/>
                <w:lang w:val="en-GB"/>
              </w:rPr>
            </w:pPr>
          </w:p>
        </w:tc>
        <w:tc>
          <w:tcPr>
            <w:tcW w:w="6095" w:type="dxa"/>
            <w:tcBorders>
              <w:left w:val="nil"/>
              <w:bottom w:val="single" w:sz="4" w:space="0" w:color="auto"/>
              <w:right w:val="nil"/>
            </w:tcBorders>
            <w:vAlign w:val="center"/>
          </w:tcPr>
          <w:p w14:paraId="736CAB38" w14:textId="77777777" w:rsidR="000D33EB" w:rsidRPr="000D33EB" w:rsidRDefault="000D33EB" w:rsidP="000D33EB">
            <w:pPr>
              <w:spacing w:after="0" w:line="240" w:lineRule="auto"/>
              <w:jc w:val="center"/>
              <w:rPr>
                <w:rFonts w:ascii="Verdana" w:eastAsia="Times New Roman" w:hAnsi="Verdana"/>
                <w:sz w:val="20"/>
                <w:szCs w:val="20"/>
                <w:lang w:val="en-GB"/>
              </w:rPr>
            </w:pPr>
          </w:p>
        </w:tc>
      </w:tr>
      <w:tr w:rsidR="000F18AD" w14:paraId="14E25D74" w14:textId="77777777" w:rsidTr="00353301">
        <w:trPr>
          <w:trHeight w:val="627"/>
        </w:trPr>
        <w:tc>
          <w:tcPr>
            <w:tcW w:w="2802" w:type="dxa"/>
            <w:tcBorders>
              <w:top w:val="nil"/>
              <w:left w:val="nil"/>
              <w:bottom w:val="nil"/>
              <w:right w:val="nil"/>
            </w:tcBorders>
            <w:vAlign w:val="center"/>
          </w:tcPr>
          <w:p w14:paraId="0BF79EB7" w14:textId="77777777" w:rsidR="000D33EB" w:rsidRPr="000D33EB" w:rsidRDefault="007C7E99" w:rsidP="000D33EB">
            <w:pPr>
              <w:spacing w:before="100" w:beforeAutospacing="1" w:after="100" w:afterAutospacing="1" w:line="216" w:lineRule="atLeast"/>
              <w:jc w:val="center"/>
              <w:rPr>
                <w:rFonts w:ascii="Verdana" w:eastAsia="Times New Roman" w:hAnsi="Verdana"/>
                <w:sz w:val="20"/>
                <w:szCs w:val="20"/>
                <w:lang w:val="en-GB"/>
              </w:rPr>
            </w:pPr>
            <w:r w:rsidRPr="000D33EB">
              <w:rPr>
                <w:rFonts w:ascii="Verdana" w:eastAsia="Times New Roman" w:hAnsi="Verdana"/>
                <w:b/>
                <w:sz w:val="20"/>
                <w:szCs w:val="20"/>
                <w:lang w:val="en-GB"/>
              </w:rPr>
              <w:t xml:space="preserve">Contact person details </w:t>
            </w:r>
            <w:r w:rsidRPr="000D33EB">
              <w:rPr>
                <w:rFonts w:ascii="Verdana" w:eastAsia="Times New Roman" w:hAnsi="Verdana"/>
                <w:b/>
                <w:sz w:val="20"/>
                <w:szCs w:val="20"/>
                <w:lang w:val="en-GB"/>
              </w:rPr>
              <w:br/>
            </w:r>
            <w:r w:rsidRPr="000D33EB">
              <w:rPr>
                <w:rFonts w:ascii="Verdana" w:eastAsia="Times New Roman" w:hAnsi="Verdana"/>
                <w:sz w:val="20"/>
                <w:szCs w:val="20"/>
                <w:lang w:val="en-GB"/>
              </w:rPr>
              <w:t xml:space="preserve">(i.e. name, address, email address, phone number). </w:t>
            </w:r>
          </w:p>
        </w:tc>
        <w:tc>
          <w:tcPr>
            <w:tcW w:w="283" w:type="dxa"/>
            <w:tcBorders>
              <w:top w:val="nil"/>
              <w:left w:val="nil"/>
              <w:bottom w:val="nil"/>
            </w:tcBorders>
            <w:vAlign w:val="center"/>
          </w:tcPr>
          <w:p w14:paraId="35907E64" w14:textId="77777777" w:rsidR="000D33EB" w:rsidRPr="000D33EB" w:rsidRDefault="000D33EB" w:rsidP="000D33EB">
            <w:pPr>
              <w:spacing w:after="0" w:line="240" w:lineRule="auto"/>
              <w:jc w:val="center"/>
              <w:rPr>
                <w:rFonts w:ascii="Verdana" w:eastAsia="Times New Roman" w:hAnsi="Verdana"/>
                <w:b/>
                <w:sz w:val="20"/>
                <w:szCs w:val="20"/>
                <w:lang w:val="en-GB"/>
              </w:rPr>
            </w:pPr>
          </w:p>
        </w:tc>
        <w:tc>
          <w:tcPr>
            <w:tcW w:w="6095" w:type="dxa"/>
            <w:tcBorders>
              <w:left w:val="single" w:sz="4" w:space="0" w:color="auto"/>
              <w:bottom w:val="single" w:sz="4" w:space="0" w:color="auto"/>
            </w:tcBorders>
            <w:vAlign w:val="center"/>
          </w:tcPr>
          <w:p w14:paraId="034D86BE" w14:textId="77777777" w:rsidR="000D33EB" w:rsidRPr="000D33EB" w:rsidRDefault="000D33EB" w:rsidP="000D33EB">
            <w:pPr>
              <w:spacing w:after="0" w:line="240" w:lineRule="auto"/>
              <w:jc w:val="center"/>
              <w:rPr>
                <w:rFonts w:ascii="Verdana" w:eastAsia="Times New Roman" w:hAnsi="Verdana"/>
                <w:sz w:val="20"/>
                <w:szCs w:val="20"/>
                <w:lang w:val="en-GB"/>
              </w:rPr>
            </w:pPr>
          </w:p>
          <w:p w14:paraId="5036D448" w14:textId="77777777" w:rsidR="000D33EB" w:rsidRPr="000D33EB" w:rsidRDefault="000D33EB" w:rsidP="000D33EB">
            <w:pPr>
              <w:spacing w:after="0" w:line="240" w:lineRule="auto"/>
              <w:jc w:val="center"/>
              <w:rPr>
                <w:rFonts w:ascii="Verdana" w:eastAsia="Times New Roman" w:hAnsi="Verdana"/>
                <w:sz w:val="20"/>
                <w:szCs w:val="20"/>
                <w:lang w:val="en-GB"/>
              </w:rPr>
            </w:pPr>
          </w:p>
          <w:p w14:paraId="627A9CE8" w14:textId="77777777" w:rsidR="000D33EB" w:rsidRPr="000D33EB" w:rsidRDefault="000D33EB" w:rsidP="000D33EB">
            <w:pPr>
              <w:spacing w:after="0" w:line="240" w:lineRule="auto"/>
              <w:jc w:val="center"/>
              <w:rPr>
                <w:rFonts w:ascii="Verdana" w:eastAsia="Times New Roman" w:hAnsi="Verdana"/>
                <w:sz w:val="20"/>
                <w:szCs w:val="20"/>
                <w:lang w:val="en-GB"/>
              </w:rPr>
            </w:pPr>
          </w:p>
        </w:tc>
      </w:tr>
    </w:tbl>
    <w:p w14:paraId="4B27F791" w14:textId="77777777" w:rsidR="000D33EB" w:rsidRPr="000D33EB" w:rsidRDefault="000D33EB" w:rsidP="000D33EB">
      <w:pPr>
        <w:spacing w:after="120" w:line="240" w:lineRule="auto"/>
        <w:rPr>
          <w:rFonts w:ascii="Verdana" w:eastAsia="Times New Roman" w:hAnsi="Verdana"/>
          <w:sz w:val="20"/>
          <w:szCs w:val="20"/>
          <w:lang w:val="en-GB"/>
        </w:rPr>
      </w:pPr>
    </w:p>
    <w:p w14:paraId="57515A01" w14:textId="77777777" w:rsidR="000D33EB" w:rsidRPr="000D33EB" w:rsidRDefault="007C7E99" w:rsidP="000D33EB">
      <w:pPr>
        <w:spacing w:after="120" w:line="240" w:lineRule="auto"/>
        <w:rPr>
          <w:rFonts w:ascii="Verdana" w:eastAsia="Times New Roman" w:hAnsi="Verdana"/>
          <w:sz w:val="20"/>
          <w:szCs w:val="20"/>
          <w:lang w:val="en-GB"/>
        </w:rPr>
      </w:pPr>
      <w:r w:rsidRPr="000D33EB">
        <w:rPr>
          <w:rFonts w:ascii="Verdana" w:eastAsia="Times New Roman" w:hAnsi="Verdana"/>
          <w:b/>
          <w:sz w:val="20"/>
          <w:szCs w:val="20"/>
          <w:u w:val="single"/>
          <w:lang w:val="en-GB"/>
        </w:rPr>
        <w:t>Application details</w:t>
      </w:r>
    </w:p>
    <w:p w14:paraId="66F6BA84" w14:textId="77777777" w:rsidR="000D33EB" w:rsidRPr="000D33EB" w:rsidRDefault="007C7E99" w:rsidP="000D33EB">
      <w:pPr>
        <w:spacing w:after="24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This letter of intent (</w:t>
      </w:r>
      <w:proofErr w:type="spellStart"/>
      <w:proofErr w:type="gramStart"/>
      <w:r w:rsidRPr="000D33EB">
        <w:rPr>
          <w:rFonts w:ascii="Verdana" w:eastAsia="Times New Roman" w:hAnsi="Verdana"/>
          <w:sz w:val="20"/>
          <w:szCs w:val="20"/>
          <w:lang w:val="en-GB"/>
        </w:rPr>
        <w:t>LoI</w:t>
      </w:r>
      <w:proofErr w:type="spellEnd"/>
      <w:r w:rsidRPr="000D33EB">
        <w:rPr>
          <w:rFonts w:ascii="Verdana" w:eastAsia="Times New Roman" w:hAnsi="Verdana"/>
          <w:sz w:val="20"/>
          <w:szCs w:val="20"/>
          <w:lang w:val="en-GB"/>
        </w:rPr>
        <w:t xml:space="preserve"> )for</w:t>
      </w:r>
      <w:proofErr w:type="gramEnd"/>
      <w:r w:rsidRPr="000D33EB">
        <w:rPr>
          <w:rFonts w:ascii="Verdana" w:eastAsia="Times New Roman" w:hAnsi="Verdana"/>
          <w:sz w:val="20"/>
          <w:szCs w:val="20"/>
          <w:lang w:val="en-GB"/>
        </w:rPr>
        <w:t xml:space="preserve"> the submission of a variation requiring assessment &lt;group of variations&gt; following a </w:t>
      </w:r>
      <w:proofErr w:type="spellStart"/>
      <w:r w:rsidRPr="000D33EB">
        <w:rPr>
          <w:rFonts w:ascii="Verdana" w:eastAsia="Times New Roman" w:hAnsi="Verdana"/>
          <w:sz w:val="20"/>
          <w:szCs w:val="20"/>
          <w:lang w:val="en-GB"/>
        </w:rPr>
        <w:t>worksharing</w:t>
      </w:r>
      <w:proofErr w:type="spellEnd"/>
      <w:r w:rsidRPr="000D33EB">
        <w:rPr>
          <w:rFonts w:ascii="Verdana" w:eastAsia="Times New Roman" w:hAnsi="Verdana"/>
          <w:sz w:val="20"/>
          <w:szCs w:val="20"/>
          <w:lang w:val="en-GB"/>
        </w:rPr>
        <w:t xml:space="preserve"> procedure concerns the following medicinal products:</w:t>
      </w:r>
    </w:p>
    <w:p w14:paraId="225E5836" w14:textId="77777777" w:rsidR="000D33EB" w:rsidRPr="000D33EB" w:rsidRDefault="000D33EB" w:rsidP="000D33EB">
      <w:pPr>
        <w:spacing w:after="240" w:line="240" w:lineRule="auto"/>
        <w:jc w:val="both"/>
        <w:rPr>
          <w:rFonts w:ascii="Verdana" w:eastAsia="Times New Roman" w:hAnsi="Verdana"/>
          <w:sz w:val="20"/>
          <w:szCs w:val="20"/>
          <w:lang w:val="en-GB"/>
        </w:rPr>
      </w:pPr>
    </w:p>
    <w:p w14:paraId="186AC591"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t>List of marketing authorisations concerned:</w:t>
      </w:r>
    </w:p>
    <w:p w14:paraId="532A1D1F" w14:textId="77777777" w:rsidR="000D33EB" w:rsidRPr="000D33EB" w:rsidRDefault="007C7E99" w:rsidP="000D33EB">
      <w:pPr>
        <w:spacing w:after="120" w:line="240" w:lineRule="auto"/>
        <w:jc w:val="both"/>
        <w:rPr>
          <w:rFonts w:ascii="Verdana" w:eastAsia="Times New Roman" w:hAnsi="Verdana"/>
          <w:b/>
          <w:i/>
          <w:color w:val="006666"/>
          <w:sz w:val="20"/>
          <w:szCs w:val="20"/>
          <w:lang w:val="en-GB"/>
        </w:rPr>
      </w:pPr>
      <w:r w:rsidRPr="000D33EB">
        <w:rPr>
          <w:rFonts w:ascii="Verdana" w:eastAsia="Times New Roman" w:hAnsi="Verdana"/>
          <w:b/>
          <w:i/>
          <w:color w:val="006666"/>
          <w:sz w:val="20"/>
          <w:szCs w:val="20"/>
          <w:lang w:val="en-GB"/>
        </w:rPr>
        <w:t>MR/DC authorised produ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0"/>
        <w:gridCol w:w="1955"/>
        <w:gridCol w:w="1433"/>
        <w:gridCol w:w="1910"/>
        <w:gridCol w:w="1712"/>
      </w:tblGrid>
      <w:tr w:rsidR="000F18AD" w14:paraId="5DEBE0D6" w14:textId="77777777" w:rsidTr="00353301">
        <w:tc>
          <w:tcPr>
            <w:tcW w:w="2093" w:type="dxa"/>
            <w:vAlign w:val="center"/>
          </w:tcPr>
          <w:p w14:paraId="11AC191D" w14:textId="77777777" w:rsidR="000D33EB" w:rsidRPr="000D33EB" w:rsidRDefault="007C7E99" w:rsidP="000D33EB">
            <w:pPr>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 xml:space="preserve">Product (trade name) </w:t>
            </w:r>
          </w:p>
        </w:tc>
        <w:tc>
          <w:tcPr>
            <w:tcW w:w="1984" w:type="dxa"/>
            <w:vAlign w:val="center"/>
          </w:tcPr>
          <w:p w14:paraId="124C21C3" w14:textId="77777777" w:rsidR="000D33EB" w:rsidRPr="000D33EB" w:rsidRDefault="007C7E99" w:rsidP="000D33EB">
            <w:pPr>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Active substance</w:t>
            </w:r>
          </w:p>
        </w:tc>
        <w:tc>
          <w:tcPr>
            <w:tcW w:w="1449" w:type="dxa"/>
            <w:vAlign w:val="center"/>
          </w:tcPr>
          <w:p w14:paraId="0DB80079" w14:textId="77777777" w:rsidR="000D33EB" w:rsidRPr="000D33EB" w:rsidRDefault="007C7E99" w:rsidP="000D33EB">
            <w:pPr>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Member State</w:t>
            </w:r>
          </w:p>
        </w:tc>
        <w:tc>
          <w:tcPr>
            <w:tcW w:w="1953" w:type="dxa"/>
            <w:vAlign w:val="center"/>
          </w:tcPr>
          <w:p w14:paraId="66F6D222" w14:textId="77777777" w:rsidR="000D33EB" w:rsidRPr="000D33EB" w:rsidRDefault="007C7E99" w:rsidP="000D33EB">
            <w:pPr>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MA holder name</w:t>
            </w:r>
          </w:p>
        </w:tc>
        <w:tc>
          <w:tcPr>
            <w:tcW w:w="1733" w:type="dxa"/>
            <w:vAlign w:val="center"/>
          </w:tcPr>
          <w:p w14:paraId="25E85AB0" w14:textId="77777777" w:rsidR="000D33EB" w:rsidRPr="000D33EB" w:rsidRDefault="007C7E99" w:rsidP="000D33EB">
            <w:pPr>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MRP/DCP no.</w:t>
            </w:r>
            <w:r>
              <w:rPr>
                <w:rFonts w:ascii="Verdana" w:eastAsia="Times New Roman" w:hAnsi="Verdana"/>
                <w:b/>
                <w:color w:val="006600"/>
                <w:sz w:val="18"/>
                <w:szCs w:val="18"/>
                <w:vertAlign w:val="superscript"/>
                <w:lang w:val="en-GB"/>
              </w:rPr>
              <w:footnoteReference w:id="1"/>
            </w:r>
            <w:r w:rsidRPr="000D33EB">
              <w:rPr>
                <w:rFonts w:ascii="Verdana" w:eastAsia="Times New Roman" w:hAnsi="Verdana"/>
                <w:b/>
                <w:sz w:val="18"/>
                <w:szCs w:val="18"/>
                <w:lang w:val="en-GB"/>
              </w:rPr>
              <w:t xml:space="preserve"> &amp; MA number</w:t>
            </w:r>
          </w:p>
        </w:tc>
      </w:tr>
      <w:tr w:rsidR="000F18AD" w14:paraId="67FC2820" w14:textId="77777777" w:rsidTr="00353301">
        <w:tc>
          <w:tcPr>
            <w:tcW w:w="2093" w:type="dxa"/>
            <w:vAlign w:val="center"/>
          </w:tcPr>
          <w:p w14:paraId="3D1D55D9"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984" w:type="dxa"/>
            <w:vAlign w:val="center"/>
          </w:tcPr>
          <w:p w14:paraId="29733316"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449" w:type="dxa"/>
            <w:vAlign w:val="center"/>
          </w:tcPr>
          <w:p w14:paraId="437B90E2"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953" w:type="dxa"/>
            <w:vAlign w:val="center"/>
          </w:tcPr>
          <w:p w14:paraId="76720949"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733" w:type="dxa"/>
            <w:vAlign w:val="center"/>
          </w:tcPr>
          <w:p w14:paraId="0FDB37E6" w14:textId="77777777" w:rsidR="000D33EB" w:rsidRPr="000D33EB" w:rsidRDefault="000D33EB" w:rsidP="000D33EB">
            <w:pPr>
              <w:spacing w:before="60" w:after="60" w:line="240" w:lineRule="auto"/>
              <w:rPr>
                <w:rFonts w:ascii="Verdana" w:eastAsia="Times New Roman" w:hAnsi="Verdana"/>
                <w:sz w:val="18"/>
                <w:szCs w:val="18"/>
                <w:lang w:val="en-GB"/>
              </w:rPr>
            </w:pPr>
          </w:p>
        </w:tc>
      </w:tr>
      <w:tr w:rsidR="000F18AD" w14:paraId="4AC92339" w14:textId="77777777" w:rsidTr="00353301">
        <w:tc>
          <w:tcPr>
            <w:tcW w:w="2093" w:type="dxa"/>
            <w:vAlign w:val="center"/>
          </w:tcPr>
          <w:p w14:paraId="4F9C4EF5"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984" w:type="dxa"/>
            <w:vAlign w:val="center"/>
          </w:tcPr>
          <w:p w14:paraId="3A8DE618"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449" w:type="dxa"/>
            <w:vAlign w:val="center"/>
          </w:tcPr>
          <w:p w14:paraId="70C0FF6E"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953" w:type="dxa"/>
            <w:vAlign w:val="center"/>
          </w:tcPr>
          <w:p w14:paraId="37142190" w14:textId="77777777" w:rsidR="000D33EB" w:rsidRPr="000D33EB" w:rsidRDefault="000D33EB" w:rsidP="000D33EB">
            <w:pPr>
              <w:spacing w:before="60" w:after="60" w:line="240" w:lineRule="auto"/>
              <w:rPr>
                <w:rFonts w:ascii="Verdana" w:eastAsia="Times New Roman" w:hAnsi="Verdana"/>
                <w:sz w:val="18"/>
                <w:szCs w:val="18"/>
                <w:lang w:val="en-GB"/>
              </w:rPr>
            </w:pPr>
          </w:p>
        </w:tc>
        <w:tc>
          <w:tcPr>
            <w:tcW w:w="1733" w:type="dxa"/>
            <w:vAlign w:val="center"/>
          </w:tcPr>
          <w:p w14:paraId="1A585BDE" w14:textId="77777777" w:rsidR="000D33EB" w:rsidRPr="000D33EB" w:rsidRDefault="000D33EB" w:rsidP="000D33EB">
            <w:pPr>
              <w:spacing w:before="60" w:after="60" w:line="240" w:lineRule="auto"/>
              <w:rPr>
                <w:rFonts w:ascii="Verdana" w:eastAsia="Times New Roman" w:hAnsi="Verdana"/>
                <w:sz w:val="18"/>
                <w:szCs w:val="18"/>
                <w:lang w:val="en-GB"/>
              </w:rPr>
            </w:pPr>
          </w:p>
        </w:tc>
      </w:tr>
    </w:tbl>
    <w:p w14:paraId="215917CD" w14:textId="77777777" w:rsidR="000D33EB" w:rsidRPr="000D33EB" w:rsidRDefault="000D33EB" w:rsidP="000D33EB">
      <w:pPr>
        <w:spacing w:after="0" w:line="240" w:lineRule="auto"/>
        <w:jc w:val="both"/>
        <w:rPr>
          <w:rFonts w:ascii="Verdana" w:eastAsia="Times New Roman" w:hAnsi="Verdana" w:cs="Arial"/>
          <w:sz w:val="20"/>
          <w:szCs w:val="20"/>
          <w:lang w:val="en-GB"/>
        </w:rPr>
      </w:pPr>
    </w:p>
    <w:p w14:paraId="71F2E1FF" w14:textId="77777777" w:rsidR="000D33EB" w:rsidRPr="000D33EB" w:rsidRDefault="007C7E99" w:rsidP="000D33EB">
      <w:pPr>
        <w:keepNext/>
        <w:keepLines/>
        <w:spacing w:after="120" w:line="240" w:lineRule="auto"/>
        <w:jc w:val="both"/>
        <w:rPr>
          <w:rFonts w:ascii="Verdana" w:eastAsia="Times New Roman" w:hAnsi="Verdana"/>
          <w:b/>
          <w:i/>
          <w:color w:val="660066"/>
          <w:sz w:val="20"/>
          <w:szCs w:val="20"/>
          <w:lang w:val="en-GB"/>
        </w:rPr>
      </w:pPr>
      <w:r w:rsidRPr="000D33EB">
        <w:rPr>
          <w:rFonts w:ascii="Verdana" w:eastAsia="Times New Roman" w:hAnsi="Verdana"/>
          <w:b/>
          <w:i/>
          <w:color w:val="660066"/>
          <w:sz w:val="20"/>
          <w:szCs w:val="20"/>
          <w:lang w:val="en-GB"/>
        </w:rPr>
        <w:t xml:space="preserve">Nationally authorised </w:t>
      </w:r>
      <w:proofErr w:type="gramStart"/>
      <w:r w:rsidRPr="000D33EB">
        <w:rPr>
          <w:rFonts w:ascii="Verdana" w:eastAsia="Times New Roman" w:hAnsi="Verdana"/>
          <w:b/>
          <w:i/>
          <w:color w:val="660066"/>
          <w:sz w:val="20"/>
          <w:szCs w:val="20"/>
          <w:lang w:val="en-GB"/>
        </w:rPr>
        <w:t>products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3"/>
        <w:gridCol w:w="1956"/>
        <w:gridCol w:w="1433"/>
        <w:gridCol w:w="1912"/>
        <w:gridCol w:w="1706"/>
      </w:tblGrid>
      <w:tr w:rsidR="000F18AD" w14:paraId="2550B51B" w14:textId="77777777" w:rsidTr="00353301">
        <w:tc>
          <w:tcPr>
            <w:tcW w:w="2093" w:type="dxa"/>
            <w:vAlign w:val="center"/>
          </w:tcPr>
          <w:p w14:paraId="0DD4DB44" w14:textId="77777777" w:rsidR="000D33EB" w:rsidRPr="000D33EB" w:rsidRDefault="007C7E99" w:rsidP="000D33EB">
            <w:pPr>
              <w:keepNext/>
              <w:keepLines/>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 xml:space="preserve">Product (trade name) </w:t>
            </w:r>
          </w:p>
        </w:tc>
        <w:tc>
          <w:tcPr>
            <w:tcW w:w="1984" w:type="dxa"/>
            <w:vAlign w:val="center"/>
          </w:tcPr>
          <w:p w14:paraId="39EC7B46" w14:textId="77777777" w:rsidR="000D33EB" w:rsidRPr="000D33EB" w:rsidRDefault="007C7E99" w:rsidP="000D33EB">
            <w:pPr>
              <w:keepNext/>
              <w:keepLines/>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Active substance</w:t>
            </w:r>
          </w:p>
        </w:tc>
        <w:tc>
          <w:tcPr>
            <w:tcW w:w="1449" w:type="dxa"/>
            <w:vAlign w:val="center"/>
          </w:tcPr>
          <w:p w14:paraId="4041EF6A" w14:textId="77777777" w:rsidR="000D33EB" w:rsidRPr="000D33EB" w:rsidRDefault="007C7E99" w:rsidP="000D33EB">
            <w:pPr>
              <w:keepNext/>
              <w:keepLines/>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Member State</w:t>
            </w:r>
          </w:p>
        </w:tc>
        <w:tc>
          <w:tcPr>
            <w:tcW w:w="1953" w:type="dxa"/>
            <w:vAlign w:val="center"/>
          </w:tcPr>
          <w:p w14:paraId="3C8A9E2F" w14:textId="77777777" w:rsidR="000D33EB" w:rsidRPr="000D33EB" w:rsidRDefault="007C7E99" w:rsidP="000D33EB">
            <w:pPr>
              <w:keepNext/>
              <w:keepLines/>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MA holder name</w:t>
            </w:r>
          </w:p>
        </w:tc>
        <w:tc>
          <w:tcPr>
            <w:tcW w:w="1733" w:type="dxa"/>
            <w:vAlign w:val="center"/>
          </w:tcPr>
          <w:p w14:paraId="2CE34166" w14:textId="77777777" w:rsidR="000D33EB" w:rsidRPr="000D33EB" w:rsidRDefault="007C7E99" w:rsidP="000D33EB">
            <w:pPr>
              <w:keepNext/>
              <w:keepLines/>
              <w:spacing w:before="60" w:after="60" w:line="240" w:lineRule="auto"/>
              <w:rPr>
                <w:rFonts w:ascii="Verdana" w:eastAsia="Times New Roman" w:hAnsi="Verdana"/>
                <w:b/>
                <w:sz w:val="18"/>
                <w:szCs w:val="18"/>
                <w:lang w:val="en-GB"/>
              </w:rPr>
            </w:pPr>
            <w:r w:rsidRPr="000D33EB">
              <w:rPr>
                <w:rFonts w:ascii="Verdana" w:eastAsia="Times New Roman" w:hAnsi="Verdana"/>
                <w:b/>
                <w:sz w:val="18"/>
                <w:szCs w:val="18"/>
                <w:lang w:val="en-GB"/>
              </w:rPr>
              <w:t>MA number</w:t>
            </w:r>
          </w:p>
        </w:tc>
      </w:tr>
      <w:tr w:rsidR="000F18AD" w14:paraId="5EECBF5E" w14:textId="77777777" w:rsidTr="00353301">
        <w:tc>
          <w:tcPr>
            <w:tcW w:w="2093" w:type="dxa"/>
            <w:vAlign w:val="center"/>
          </w:tcPr>
          <w:p w14:paraId="2440987D"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984" w:type="dxa"/>
            <w:vAlign w:val="center"/>
          </w:tcPr>
          <w:p w14:paraId="5D26B86B"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449" w:type="dxa"/>
            <w:vAlign w:val="center"/>
          </w:tcPr>
          <w:p w14:paraId="317DC5E0"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953" w:type="dxa"/>
            <w:vAlign w:val="center"/>
          </w:tcPr>
          <w:p w14:paraId="411CF685"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733" w:type="dxa"/>
            <w:vAlign w:val="center"/>
          </w:tcPr>
          <w:p w14:paraId="0F2A257C"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r>
      <w:tr w:rsidR="000F18AD" w14:paraId="729E9260" w14:textId="77777777" w:rsidTr="00353301">
        <w:tc>
          <w:tcPr>
            <w:tcW w:w="2093" w:type="dxa"/>
            <w:vAlign w:val="center"/>
          </w:tcPr>
          <w:p w14:paraId="3B765144"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984" w:type="dxa"/>
            <w:vAlign w:val="center"/>
          </w:tcPr>
          <w:p w14:paraId="4518688E"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449" w:type="dxa"/>
            <w:vAlign w:val="center"/>
          </w:tcPr>
          <w:p w14:paraId="546FFB08"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953" w:type="dxa"/>
            <w:vAlign w:val="center"/>
          </w:tcPr>
          <w:p w14:paraId="66FE4DE0"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c>
          <w:tcPr>
            <w:tcW w:w="1733" w:type="dxa"/>
            <w:vAlign w:val="center"/>
          </w:tcPr>
          <w:p w14:paraId="44FE80C3" w14:textId="77777777" w:rsidR="000D33EB" w:rsidRPr="000D33EB" w:rsidRDefault="000D33EB" w:rsidP="000D33EB">
            <w:pPr>
              <w:keepNext/>
              <w:keepLines/>
              <w:spacing w:before="60" w:after="60" w:line="240" w:lineRule="auto"/>
              <w:rPr>
                <w:rFonts w:ascii="Verdana" w:eastAsia="Times New Roman" w:hAnsi="Verdana"/>
                <w:b/>
                <w:sz w:val="18"/>
                <w:szCs w:val="18"/>
                <w:lang w:val="en-GB"/>
              </w:rPr>
            </w:pPr>
          </w:p>
        </w:tc>
      </w:tr>
    </w:tbl>
    <w:p w14:paraId="48626F66" w14:textId="77777777" w:rsidR="000D33EB" w:rsidRPr="000D33EB" w:rsidRDefault="000D33EB" w:rsidP="000D33EB">
      <w:pPr>
        <w:spacing w:after="0" w:line="240" w:lineRule="auto"/>
        <w:jc w:val="both"/>
        <w:rPr>
          <w:rFonts w:ascii="Verdana" w:eastAsia="Times New Roman" w:hAnsi="Verdana" w:cs="Arial"/>
          <w:sz w:val="20"/>
          <w:szCs w:val="20"/>
          <w:lang w:val="en-GB"/>
        </w:rPr>
      </w:pPr>
    </w:p>
    <w:p w14:paraId="03588615" w14:textId="77777777" w:rsidR="000D33EB" w:rsidRDefault="000D33EB" w:rsidP="000D33EB">
      <w:pPr>
        <w:spacing w:after="0" w:line="240" w:lineRule="auto"/>
        <w:jc w:val="both"/>
        <w:rPr>
          <w:rFonts w:ascii="Verdana" w:eastAsia="Times New Roman" w:hAnsi="Verdana" w:cs="Arial"/>
          <w:sz w:val="20"/>
          <w:szCs w:val="20"/>
          <w:lang w:val="en-GB"/>
        </w:rPr>
      </w:pPr>
    </w:p>
    <w:p w14:paraId="761C87ED" w14:textId="77777777" w:rsidR="006349C2" w:rsidRDefault="006349C2" w:rsidP="000D33EB">
      <w:pPr>
        <w:spacing w:after="0" w:line="240" w:lineRule="auto"/>
        <w:jc w:val="both"/>
        <w:rPr>
          <w:rFonts w:ascii="Verdana" w:eastAsia="Times New Roman" w:hAnsi="Verdana" w:cs="Arial"/>
          <w:sz w:val="20"/>
          <w:szCs w:val="20"/>
          <w:lang w:val="en-GB"/>
        </w:rPr>
      </w:pPr>
    </w:p>
    <w:p w14:paraId="3F97870F" w14:textId="77777777" w:rsidR="006349C2" w:rsidRDefault="006349C2" w:rsidP="000D33EB">
      <w:pPr>
        <w:spacing w:after="0" w:line="240" w:lineRule="auto"/>
        <w:jc w:val="both"/>
        <w:rPr>
          <w:rFonts w:ascii="Verdana" w:eastAsia="Times New Roman" w:hAnsi="Verdana" w:cs="Arial"/>
          <w:sz w:val="20"/>
          <w:szCs w:val="20"/>
          <w:lang w:val="en-GB"/>
        </w:rPr>
      </w:pPr>
    </w:p>
    <w:p w14:paraId="33251CF2" w14:textId="77777777" w:rsidR="006349C2" w:rsidRPr="000D33EB" w:rsidRDefault="006349C2" w:rsidP="000D33EB">
      <w:pPr>
        <w:spacing w:after="0" w:line="240" w:lineRule="auto"/>
        <w:jc w:val="both"/>
        <w:rPr>
          <w:rFonts w:ascii="Verdana" w:eastAsia="Times New Roman" w:hAnsi="Verdana" w:cs="Arial"/>
          <w:sz w:val="20"/>
          <w:szCs w:val="20"/>
          <w:lang w:val="en-GB"/>
        </w:rPr>
      </w:pPr>
    </w:p>
    <w:p w14:paraId="31D4493B"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lastRenderedPageBreak/>
        <w:t>Description of the changes</w:t>
      </w:r>
    </w:p>
    <w:p w14:paraId="380A23B1"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 xml:space="preserve">The following variation(s) are intended to be part of the </w:t>
      </w:r>
      <w:proofErr w:type="spellStart"/>
      <w:r w:rsidRPr="000D33EB">
        <w:rPr>
          <w:rFonts w:ascii="Verdana" w:eastAsia="Times New Roman" w:hAnsi="Verdana"/>
          <w:sz w:val="20"/>
          <w:szCs w:val="20"/>
          <w:lang w:val="en-GB"/>
        </w:rPr>
        <w:t>worksharing</w:t>
      </w:r>
      <w:proofErr w:type="spellEnd"/>
      <w:r w:rsidRPr="000D33EB">
        <w:rPr>
          <w:rFonts w:ascii="Verdana" w:eastAsia="Times New Roman" w:hAnsi="Verdana"/>
          <w:sz w:val="20"/>
          <w:szCs w:val="20"/>
          <w:lang w:val="en-GB"/>
        </w:rPr>
        <w:t xml:space="preserve"> proced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819"/>
      </w:tblGrid>
      <w:tr w:rsidR="000F18AD" w14:paraId="3A8B48C2" w14:textId="77777777" w:rsidTr="00353301">
        <w:tc>
          <w:tcPr>
            <w:tcW w:w="2660" w:type="dxa"/>
            <w:vAlign w:val="center"/>
          </w:tcPr>
          <w:p w14:paraId="78080D2C" w14:textId="77777777" w:rsidR="000D33EB" w:rsidRPr="000D33EB" w:rsidRDefault="007C7E99" w:rsidP="000D33EB">
            <w:pPr>
              <w:spacing w:after="120" w:line="240" w:lineRule="auto"/>
              <w:rPr>
                <w:rFonts w:ascii="Verdana" w:eastAsia="Times New Roman" w:hAnsi="Verdana"/>
                <w:sz w:val="20"/>
                <w:szCs w:val="20"/>
                <w:lang w:val="en-GB"/>
              </w:rPr>
            </w:pPr>
            <w:r w:rsidRPr="000D33EB">
              <w:rPr>
                <w:rFonts w:ascii="Verdana" w:eastAsia="Times New Roman" w:hAnsi="Verdana"/>
                <w:b/>
                <w:noProof/>
                <w:sz w:val="20"/>
                <w:szCs w:val="20"/>
                <w:lang w:val="en-GB"/>
              </w:rPr>
              <w:t>Number as in the classification guidance</w:t>
            </w:r>
          </w:p>
        </w:tc>
        <w:tc>
          <w:tcPr>
            <w:tcW w:w="4819" w:type="dxa"/>
            <w:vAlign w:val="center"/>
          </w:tcPr>
          <w:p w14:paraId="67EE42F3" w14:textId="77777777" w:rsidR="000D33EB" w:rsidRPr="000D33EB" w:rsidRDefault="007C7E99" w:rsidP="000D33EB">
            <w:pPr>
              <w:spacing w:after="120" w:line="240" w:lineRule="auto"/>
              <w:rPr>
                <w:rFonts w:ascii="Verdana" w:eastAsia="Times New Roman" w:hAnsi="Verdana"/>
                <w:sz w:val="20"/>
                <w:szCs w:val="20"/>
                <w:lang w:val="en-GB"/>
              </w:rPr>
            </w:pPr>
            <w:r w:rsidRPr="000D33EB">
              <w:rPr>
                <w:rFonts w:ascii="Verdana" w:eastAsia="Times New Roman" w:hAnsi="Verdana"/>
                <w:b/>
                <w:sz w:val="20"/>
                <w:szCs w:val="20"/>
                <w:lang w:val="en-GB"/>
              </w:rPr>
              <w:t>Title of variation as in the classification guidance</w:t>
            </w:r>
          </w:p>
        </w:tc>
      </w:tr>
      <w:tr w:rsidR="000F18AD" w14:paraId="327B5EFB" w14:textId="77777777" w:rsidTr="00353301">
        <w:tc>
          <w:tcPr>
            <w:tcW w:w="2660" w:type="dxa"/>
            <w:vAlign w:val="center"/>
          </w:tcPr>
          <w:p w14:paraId="0C730436" w14:textId="77777777" w:rsidR="000D33EB" w:rsidRPr="000D33EB" w:rsidRDefault="000D33EB" w:rsidP="000D33EB">
            <w:pPr>
              <w:spacing w:after="120" w:line="240" w:lineRule="auto"/>
              <w:rPr>
                <w:rFonts w:ascii="Verdana" w:eastAsia="Times New Roman" w:hAnsi="Verdana"/>
                <w:sz w:val="20"/>
                <w:szCs w:val="20"/>
                <w:lang w:val="en-GB"/>
              </w:rPr>
            </w:pPr>
          </w:p>
        </w:tc>
        <w:tc>
          <w:tcPr>
            <w:tcW w:w="4819" w:type="dxa"/>
            <w:vAlign w:val="center"/>
          </w:tcPr>
          <w:p w14:paraId="337534E7" w14:textId="77777777" w:rsidR="000D33EB" w:rsidRPr="000D33EB" w:rsidRDefault="000D33EB" w:rsidP="000D33EB">
            <w:pPr>
              <w:spacing w:after="120" w:line="240" w:lineRule="auto"/>
              <w:rPr>
                <w:rFonts w:ascii="Verdana" w:eastAsia="Times New Roman" w:hAnsi="Verdana"/>
                <w:sz w:val="20"/>
                <w:szCs w:val="20"/>
                <w:lang w:val="en-GB"/>
              </w:rPr>
            </w:pPr>
          </w:p>
        </w:tc>
      </w:tr>
      <w:tr w:rsidR="000F18AD" w14:paraId="78FD0F1B" w14:textId="77777777" w:rsidTr="00353301">
        <w:tc>
          <w:tcPr>
            <w:tcW w:w="2660" w:type="dxa"/>
            <w:vAlign w:val="center"/>
          </w:tcPr>
          <w:p w14:paraId="41F78D96" w14:textId="77777777" w:rsidR="000D33EB" w:rsidRPr="000D33EB" w:rsidRDefault="000D33EB" w:rsidP="000D33EB">
            <w:pPr>
              <w:spacing w:after="120" w:line="240" w:lineRule="auto"/>
              <w:rPr>
                <w:rFonts w:ascii="Verdana" w:eastAsia="Times New Roman" w:hAnsi="Verdana"/>
                <w:sz w:val="20"/>
                <w:szCs w:val="20"/>
                <w:lang w:val="en-GB"/>
              </w:rPr>
            </w:pPr>
          </w:p>
        </w:tc>
        <w:tc>
          <w:tcPr>
            <w:tcW w:w="4819" w:type="dxa"/>
            <w:vAlign w:val="center"/>
          </w:tcPr>
          <w:p w14:paraId="50FF9B7E" w14:textId="77777777" w:rsidR="000D33EB" w:rsidRPr="000D33EB" w:rsidRDefault="000D33EB" w:rsidP="000D33EB">
            <w:pPr>
              <w:spacing w:after="120" w:line="240" w:lineRule="auto"/>
              <w:rPr>
                <w:rFonts w:ascii="Verdana" w:eastAsia="Times New Roman" w:hAnsi="Verdana"/>
                <w:sz w:val="20"/>
                <w:szCs w:val="20"/>
                <w:lang w:val="en-GB"/>
              </w:rPr>
            </w:pPr>
          </w:p>
        </w:tc>
      </w:tr>
    </w:tbl>
    <w:p w14:paraId="1F3972F3" w14:textId="77777777" w:rsidR="000D33EB" w:rsidRPr="000D33EB" w:rsidRDefault="000D33EB" w:rsidP="000D33EB">
      <w:pPr>
        <w:spacing w:after="120" w:line="240" w:lineRule="auto"/>
        <w:jc w:val="both"/>
        <w:rPr>
          <w:rFonts w:ascii="Verdana" w:eastAsia="Times New Roman" w:hAnsi="Verdana"/>
          <w:sz w:val="20"/>
          <w:szCs w:val="20"/>
          <w:lang w:val="en-GB"/>
        </w:rPr>
      </w:pPr>
    </w:p>
    <w:p w14:paraId="79FB9CBB"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lt;Include here a detailed description and background of the changes listed and a justification for the proposed classifications&gt;</w:t>
      </w:r>
    </w:p>
    <w:p w14:paraId="44B8A493"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lt;See attachment&gt;*&lt;if grouping is proposed, a justification should be provided&gt;</w:t>
      </w:r>
    </w:p>
    <w:p w14:paraId="7A8E71F1" w14:textId="77777777" w:rsidR="000D33EB" w:rsidRPr="000D33EB" w:rsidRDefault="000D33EB" w:rsidP="000D33EB">
      <w:pPr>
        <w:spacing w:after="120" w:line="240" w:lineRule="auto"/>
        <w:jc w:val="both"/>
        <w:rPr>
          <w:rFonts w:ascii="Verdana" w:eastAsia="Times New Roman" w:hAnsi="Verdana"/>
          <w:sz w:val="20"/>
          <w:szCs w:val="20"/>
          <w:lang w:val="en-GB"/>
        </w:rPr>
      </w:pPr>
    </w:p>
    <w:p w14:paraId="45B622E3"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lt; The table with current and proposed situation may be added for clarification&gt;</w:t>
      </w:r>
    </w:p>
    <w:p w14:paraId="77652D83"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eastAsia="Times New Roman"/>
          <w:noProof/>
          <w:lang w:val="en-GB" w:eastAsia="fr-FR"/>
        </w:rPr>
        <w:drawing>
          <wp:inline distT="0" distB="0" distL="0" distR="0" wp14:anchorId="087EBCC8" wp14:editId="011D07A5">
            <wp:extent cx="5759450" cy="1323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495408" name="Bild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59450" cy="1323340"/>
                    </a:xfrm>
                    <a:prstGeom prst="rect">
                      <a:avLst/>
                    </a:prstGeom>
                    <a:noFill/>
                    <a:ln>
                      <a:noFill/>
                    </a:ln>
                  </pic:spPr>
                </pic:pic>
              </a:graphicData>
            </a:graphic>
          </wp:inline>
        </w:drawing>
      </w:r>
    </w:p>
    <w:p w14:paraId="7F8FECA1"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lt;See attachment&gt;*</w:t>
      </w:r>
    </w:p>
    <w:p w14:paraId="4F75C803"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 xml:space="preserve">(* If the lists are very </w:t>
      </w:r>
      <w:proofErr w:type="gramStart"/>
      <w:r w:rsidRPr="000D33EB">
        <w:rPr>
          <w:rFonts w:ascii="Verdana" w:eastAsia="Times New Roman" w:hAnsi="Verdana"/>
          <w:sz w:val="20"/>
          <w:szCs w:val="20"/>
          <w:lang w:val="en-GB"/>
        </w:rPr>
        <w:t>long</w:t>
      </w:r>
      <w:proofErr w:type="gramEnd"/>
      <w:r w:rsidRPr="000D33EB">
        <w:rPr>
          <w:rFonts w:ascii="Verdana" w:eastAsia="Times New Roman" w:hAnsi="Verdana"/>
          <w:sz w:val="20"/>
          <w:szCs w:val="20"/>
          <w:lang w:val="en-GB"/>
        </w:rPr>
        <w:t xml:space="preserve"> they can be submitted as separate attachments to the Letter of intent)</w:t>
      </w:r>
    </w:p>
    <w:p w14:paraId="7486E7BD"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 xml:space="preserve">&lt;If agreed by RA/CMSs the following sentence could be included in the final Letter of </w:t>
      </w:r>
      <w:proofErr w:type="gramStart"/>
      <w:r w:rsidRPr="000D33EB">
        <w:rPr>
          <w:rFonts w:ascii="Verdana" w:eastAsia="Times New Roman" w:hAnsi="Verdana"/>
          <w:sz w:val="20"/>
          <w:szCs w:val="20"/>
          <w:lang w:val="en-GB"/>
        </w:rPr>
        <w:t>intent  for</w:t>
      </w:r>
      <w:proofErr w:type="gramEnd"/>
      <w:r w:rsidRPr="000D33EB">
        <w:rPr>
          <w:rFonts w:ascii="Verdana" w:eastAsia="Times New Roman" w:hAnsi="Verdana"/>
          <w:sz w:val="20"/>
          <w:szCs w:val="20"/>
          <w:lang w:val="en-GB"/>
        </w:rPr>
        <w:t xml:space="preserve"> complex </w:t>
      </w:r>
      <w:proofErr w:type="spellStart"/>
      <w:r w:rsidRPr="000D33EB">
        <w:rPr>
          <w:rFonts w:ascii="Verdana" w:eastAsia="Times New Roman" w:hAnsi="Verdana"/>
          <w:sz w:val="20"/>
          <w:szCs w:val="20"/>
          <w:lang w:val="en-GB"/>
        </w:rPr>
        <w:t>worksharing</w:t>
      </w:r>
      <w:proofErr w:type="spellEnd"/>
      <w:r w:rsidRPr="000D33EB">
        <w:rPr>
          <w:rFonts w:ascii="Verdana" w:eastAsia="Times New Roman" w:hAnsi="Verdana"/>
          <w:sz w:val="20"/>
          <w:szCs w:val="20"/>
          <w:lang w:val="en-GB"/>
        </w:rPr>
        <w:t xml:space="preserve"> procedures: &gt;                      </w:t>
      </w:r>
    </w:p>
    <w:p w14:paraId="767536E4" w14:textId="77777777" w:rsidR="000D33EB" w:rsidRPr="000D33EB" w:rsidRDefault="007C7E99" w:rsidP="000D33EB">
      <w:pPr>
        <w:spacing w:after="120" w:line="240" w:lineRule="auto"/>
        <w:jc w:val="both"/>
        <w:rPr>
          <w:rFonts w:ascii="Verdana" w:eastAsia="Times New Roman" w:hAnsi="Verdana"/>
          <w:sz w:val="20"/>
          <w:szCs w:val="20"/>
          <w:lang w:val="en-GB"/>
        </w:rPr>
      </w:pPr>
      <w:r w:rsidRPr="000D33EB">
        <w:rPr>
          <w:rFonts w:ascii="Verdana" w:eastAsia="Times New Roman" w:hAnsi="Verdana"/>
          <w:sz w:val="20"/>
          <w:szCs w:val="20"/>
          <w:lang w:val="en-GB"/>
        </w:rPr>
        <w:t>&lt;The final variation classifications will be (discussed and) agreed between the RMS and CMSs during the validation period&gt;</w:t>
      </w:r>
    </w:p>
    <w:p w14:paraId="09C7C523" w14:textId="77777777" w:rsidR="000D33EB" w:rsidRPr="000D33EB" w:rsidRDefault="000D33EB" w:rsidP="000D33EB">
      <w:pPr>
        <w:spacing w:after="120" w:line="240" w:lineRule="auto"/>
        <w:jc w:val="both"/>
        <w:rPr>
          <w:rFonts w:ascii="Verdana" w:eastAsia="Times New Roman" w:hAnsi="Verdana"/>
          <w:sz w:val="20"/>
          <w:szCs w:val="20"/>
          <w:lang w:val="en-GB"/>
        </w:rPr>
      </w:pPr>
    </w:p>
    <w:p w14:paraId="4FE29061"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t>Preferred Reference Authority</w:t>
      </w:r>
    </w:p>
    <w:p w14:paraId="41C9A9B6" w14:textId="77777777" w:rsidR="000D33EB" w:rsidRPr="000D33EB" w:rsidRDefault="000D33EB" w:rsidP="000D33EB">
      <w:pPr>
        <w:spacing w:after="120" w:line="240" w:lineRule="auto"/>
        <w:jc w:val="both"/>
        <w:rPr>
          <w:rFonts w:ascii="Verdana" w:eastAsia="Times New Roman" w:hAnsi="Verdana"/>
          <w:i/>
          <w:sz w:val="20"/>
          <w:szCs w:val="20"/>
          <w:lang w:val="en-GB"/>
        </w:rPr>
      </w:pPr>
    </w:p>
    <w:p w14:paraId="7080881A" w14:textId="77777777" w:rsidR="000D33EB" w:rsidRPr="000D33EB" w:rsidRDefault="007C7E99" w:rsidP="000D33EB">
      <w:pPr>
        <w:spacing w:after="120" w:line="240" w:lineRule="auto"/>
        <w:ind w:left="360"/>
        <w:jc w:val="both"/>
        <w:rPr>
          <w:rFonts w:ascii="Verdana" w:eastAsia="Times New Roman" w:hAnsi="Verdana"/>
          <w:i/>
          <w:sz w:val="20"/>
          <w:szCs w:val="20"/>
          <w:lang w:val="en-GB"/>
        </w:rPr>
      </w:pPr>
      <w:r w:rsidRPr="000D33EB">
        <w:rPr>
          <w:rFonts w:ascii="Verdana" w:eastAsia="Times New Roman" w:hAnsi="Verdana"/>
          <w:b/>
          <w:i/>
          <w:sz w:val="20"/>
          <w:szCs w:val="20"/>
          <w:lang w:val="en-GB"/>
        </w:rPr>
        <w:t xml:space="preserve">Justification as to why the MAH believes that a </w:t>
      </w:r>
      <w:proofErr w:type="spellStart"/>
      <w:r w:rsidRPr="000D33EB">
        <w:rPr>
          <w:rFonts w:ascii="Verdana" w:eastAsia="Times New Roman" w:hAnsi="Verdana"/>
          <w:b/>
          <w:i/>
          <w:sz w:val="20"/>
          <w:szCs w:val="20"/>
          <w:lang w:val="en-GB"/>
        </w:rPr>
        <w:t>worksharing</w:t>
      </w:r>
      <w:proofErr w:type="spellEnd"/>
      <w:r w:rsidRPr="000D33EB">
        <w:rPr>
          <w:rFonts w:ascii="Verdana" w:eastAsia="Times New Roman" w:hAnsi="Verdana"/>
          <w:b/>
          <w:i/>
          <w:sz w:val="20"/>
          <w:szCs w:val="20"/>
          <w:lang w:val="en-GB"/>
        </w:rPr>
        <w:t xml:space="preserve"> procedure is   applicable.</w:t>
      </w:r>
    </w:p>
    <w:p w14:paraId="0DF2373F"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t>Intended submission date</w:t>
      </w:r>
    </w:p>
    <w:p w14:paraId="203E31A6" w14:textId="77777777" w:rsidR="000D33EB" w:rsidRPr="000D33EB" w:rsidRDefault="000D33EB" w:rsidP="000D33EB">
      <w:pPr>
        <w:spacing w:after="120" w:line="240" w:lineRule="auto"/>
        <w:jc w:val="both"/>
        <w:rPr>
          <w:rFonts w:ascii="Verdana" w:eastAsia="Times New Roman" w:hAnsi="Verdana"/>
          <w:i/>
          <w:sz w:val="20"/>
          <w:szCs w:val="20"/>
          <w:lang w:val="en-GB"/>
        </w:rPr>
      </w:pPr>
    </w:p>
    <w:p w14:paraId="0D0364E8"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t>Explanation that all MAs concerned belong to the same holder</w:t>
      </w:r>
    </w:p>
    <w:p w14:paraId="5642C337" w14:textId="77777777" w:rsidR="000D33EB" w:rsidRPr="000D33EB" w:rsidRDefault="000D33EB" w:rsidP="000D33EB">
      <w:pPr>
        <w:spacing w:after="120" w:line="240" w:lineRule="auto"/>
        <w:ind w:left="360"/>
        <w:jc w:val="both"/>
        <w:rPr>
          <w:rFonts w:ascii="Verdana" w:eastAsia="Times New Roman" w:hAnsi="Verdana"/>
          <w:b/>
          <w:i/>
          <w:sz w:val="20"/>
          <w:szCs w:val="20"/>
          <w:lang w:val="en-GB"/>
        </w:rPr>
      </w:pPr>
    </w:p>
    <w:p w14:paraId="5A47F1E4"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t>If applicable, details of submission/approval/rejection of the same variation(s) in any Member State(s)</w:t>
      </w:r>
    </w:p>
    <w:p w14:paraId="15179AA9" w14:textId="77777777" w:rsidR="000D33EB" w:rsidRPr="000D33EB" w:rsidRDefault="000D33EB" w:rsidP="000D33EB">
      <w:pPr>
        <w:spacing w:after="120" w:line="240" w:lineRule="auto"/>
        <w:jc w:val="both"/>
        <w:rPr>
          <w:rFonts w:ascii="Verdana" w:eastAsia="Times New Roman" w:hAnsi="Verdana"/>
          <w:i/>
          <w:sz w:val="20"/>
          <w:szCs w:val="20"/>
          <w:lang w:val="en-GB"/>
        </w:rPr>
      </w:pPr>
    </w:p>
    <w:p w14:paraId="45950F46" w14:textId="77777777" w:rsidR="000D33EB" w:rsidRPr="000D33EB" w:rsidRDefault="007C7E99" w:rsidP="000D33EB">
      <w:pPr>
        <w:numPr>
          <w:ilvl w:val="0"/>
          <w:numId w:val="40"/>
        </w:numPr>
        <w:spacing w:after="120" w:line="240" w:lineRule="auto"/>
        <w:jc w:val="both"/>
        <w:rPr>
          <w:rFonts w:ascii="Verdana" w:eastAsia="Times New Roman" w:hAnsi="Verdana"/>
          <w:b/>
          <w:i/>
          <w:sz w:val="20"/>
          <w:szCs w:val="20"/>
          <w:lang w:val="en-GB"/>
        </w:rPr>
      </w:pPr>
      <w:r w:rsidRPr="000D33EB">
        <w:rPr>
          <w:rFonts w:ascii="Verdana" w:eastAsia="Times New Roman" w:hAnsi="Verdana"/>
          <w:b/>
          <w:i/>
          <w:sz w:val="20"/>
          <w:szCs w:val="20"/>
          <w:lang w:val="en-GB"/>
        </w:rPr>
        <w:t>If applicable, details of any MAs (MR/DC or purely</w:t>
      </w:r>
      <w:r w:rsidRPr="000D33EB">
        <w:rPr>
          <w:rFonts w:ascii="Verdana" w:eastAsia="Times New Roman" w:hAnsi="Verdana"/>
          <w:b/>
          <w:i/>
          <w:sz w:val="20"/>
          <w:szCs w:val="20"/>
          <w:lang w:val="en-GB"/>
        </w:rPr>
        <w:noBreakHyphen/>
        <w:t xml:space="preserve">national) that have been excluded from the proposed </w:t>
      </w:r>
      <w:proofErr w:type="spellStart"/>
      <w:r w:rsidRPr="000D33EB">
        <w:rPr>
          <w:rFonts w:ascii="Verdana" w:eastAsia="Times New Roman" w:hAnsi="Verdana"/>
          <w:b/>
          <w:i/>
          <w:sz w:val="20"/>
          <w:szCs w:val="20"/>
          <w:lang w:val="en-GB"/>
        </w:rPr>
        <w:t>worksharing</w:t>
      </w:r>
      <w:proofErr w:type="spellEnd"/>
      <w:r w:rsidRPr="000D33EB">
        <w:rPr>
          <w:rFonts w:ascii="Verdana" w:eastAsia="Times New Roman" w:hAnsi="Verdana"/>
          <w:b/>
          <w:i/>
          <w:sz w:val="20"/>
          <w:szCs w:val="20"/>
          <w:lang w:val="en-GB"/>
        </w:rPr>
        <w:t xml:space="preserve"> procedure, with reasons.</w:t>
      </w:r>
    </w:p>
    <w:p w14:paraId="0277CE05" w14:textId="77777777" w:rsidR="000D33EB" w:rsidRPr="000D33EB" w:rsidRDefault="007C7E99" w:rsidP="000D33EB">
      <w:pPr>
        <w:spacing w:after="120" w:line="240" w:lineRule="auto"/>
        <w:jc w:val="both"/>
        <w:rPr>
          <w:rFonts w:ascii="Verdana" w:eastAsia="Times New Roman" w:hAnsi="Verdana"/>
          <w:i/>
          <w:color w:val="E53D09"/>
          <w:sz w:val="20"/>
          <w:szCs w:val="20"/>
          <w:lang w:val="en-GB"/>
        </w:rPr>
      </w:pPr>
      <w:r w:rsidRPr="000D33EB">
        <w:rPr>
          <w:rFonts w:ascii="Verdana" w:eastAsia="Times New Roman" w:hAnsi="Verdana"/>
          <w:i/>
          <w:color w:val="E53D09"/>
          <w:sz w:val="20"/>
          <w:szCs w:val="20"/>
          <w:lang w:val="en-GB"/>
        </w:rPr>
        <w:t xml:space="preserve">&lt; This will prevent delays in the consideration of the letter of intent, which can occur when Member States that have the product(s) authorised are unclear why they have not been included in a </w:t>
      </w:r>
      <w:proofErr w:type="gramStart"/>
      <w:r w:rsidRPr="000D33EB">
        <w:rPr>
          <w:rFonts w:ascii="Verdana" w:eastAsia="Times New Roman" w:hAnsi="Verdana"/>
          <w:i/>
          <w:color w:val="E53D09"/>
          <w:sz w:val="20"/>
          <w:szCs w:val="20"/>
          <w:lang w:val="en-GB"/>
        </w:rPr>
        <w:t xml:space="preserve">particular </w:t>
      </w:r>
      <w:proofErr w:type="spellStart"/>
      <w:r w:rsidRPr="000D33EB">
        <w:rPr>
          <w:rFonts w:ascii="Verdana" w:eastAsia="Times New Roman" w:hAnsi="Verdana"/>
          <w:i/>
          <w:color w:val="E53D09"/>
          <w:sz w:val="20"/>
          <w:szCs w:val="20"/>
          <w:lang w:val="en-GB"/>
        </w:rPr>
        <w:t>worksharing</w:t>
      </w:r>
      <w:proofErr w:type="spellEnd"/>
      <w:proofErr w:type="gramEnd"/>
      <w:r w:rsidRPr="000D33EB">
        <w:rPr>
          <w:rFonts w:ascii="Verdana" w:eastAsia="Times New Roman" w:hAnsi="Verdana"/>
          <w:i/>
          <w:color w:val="E53D09"/>
          <w:sz w:val="20"/>
          <w:szCs w:val="20"/>
          <w:lang w:val="en-GB"/>
        </w:rPr>
        <w:t xml:space="preserve"> procedure &gt;</w:t>
      </w:r>
    </w:p>
    <w:p w14:paraId="49274446" w14:textId="77777777" w:rsidR="000D33EB" w:rsidRPr="000D33EB" w:rsidRDefault="000D33EB" w:rsidP="000D33EB">
      <w:pPr>
        <w:spacing w:after="0" w:line="240" w:lineRule="auto"/>
        <w:jc w:val="both"/>
        <w:rPr>
          <w:rFonts w:ascii="Verdana" w:eastAsia="Times New Roman" w:hAnsi="Verdana"/>
          <w:i/>
          <w:color w:val="CC0000"/>
          <w:sz w:val="20"/>
          <w:szCs w:val="20"/>
          <w:lang w:val="en-GB"/>
        </w:rPr>
      </w:pPr>
    </w:p>
    <w:p w14:paraId="0272FC97" w14:textId="77777777" w:rsidR="000D33EB" w:rsidRPr="000D33EB" w:rsidRDefault="000D33EB" w:rsidP="000D33EB">
      <w:pPr>
        <w:spacing w:after="0" w:line="240" w:lineRule="auto"/>
        <w:jc w:val="both"/>
        <w:rPr>
          <w:rFonts w:ascii="Verdana" w:eastAsia="Times New Roman" w:hAnsi="Verdana"/>
          <w:i/>
          <w:color w:val="CC0000"/>
          <w:sz w:val="20"/>
          <w:szCs w:val="20"/>
          <w:lang w:val="en-GB"/>
        </w:rPr>
      </w:pPr>
    </w:p>
    <w:p w14:paraId="1050D818" w14:textId="77777777" w:rsidR="000D33EB" w:rsidRPr="000D33EB" w:rsidRDefault="007C7E99" w:rsidP="00A257C5">
      <w:pPr>
        <w:spacing w:after="120" w:line="240" w:lineRule="auto"/>
        <w:jc w:val="both"/>
        <w:rPr>
          <w:lang w:val="en-GB"/>
        </w:rPr>
      </w:pPr>
      <w:r w:rsidRPr="000D33EB">
        <w:rPr>
          <w:rFonts w:ascii="Verdana" w:eastAsia="Times New Roman" w:hAnsi="Verdana"/>
          <w:sz w:val="20"/>
          <w:szCs w:val="20"/>
          <w:lang w:val="en-GB"/>
        </w:rPr>
        <w:t>&lt;Signature&gt;</w:t>
      </w:r>
    </w:p>
    <w:sectPr w:rsidR="000D33EB" w:rsidRPr="000D33EB" w:rsidSect="00A257C5">
      <w:headerReference w:type="even" r:id="rId12"/>
      <w:footerReference w:type="even" r:id="rId13"/>
      <w:headerReference w:type="first" r:id="rId14"/>
      <w:footerReference w:type="first" r:id="rId15"/>
      <w:pgSz w:w="11906" w:h="16838" w:code="9"/>
      <w:pgMar w:top="851" w:right="1418" w:bottom="851" w:left="1418" w:header="737" w:footer="73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090BD" w14:textId="77777777" w:rsidR="00DC76C7" w:rsidRDefault="007C7E99">
      <w:pPr>
        <w:spacing w:after="0" w:line="240" w:lineRule="auto"/>
      </w:pPr>
      <w:r>
        <w:separator/>
      </w:r>
    </w:p>
  </w:endnote>
  <w:endnote w:type="continuationSeparator" w:id="0">
    <w:p w14:paraId="4FAEDB52" w14:textId="77777777" w:rsidR="00DC76C7" w:rsidRDefault="007C7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EU Albertina"/>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A699" w14:textId="77777777" w:rsidR="00BE4E33" w:rsidRDefault="00BE4E33">
    <w:pPr>
      <w:pStyle w:val="Footer"/>
    </w:pPr>
  </w:p>
  <w:p w14:paraId="5F8702C3" w14:textId="77777777" w:rsidR="00BE4E33" w:rsidRDefault="00BE4E33"/>
  <w:p w14:paraId="5981E21B" w14:textId="77777777" w:rsidR="00BE4E33" w:rsidRDefault="00BE4E33"/>
  <w:p w14:paraId="66CC1BE5" w14:textId="77777777" w:rsidR="00BE4E33" w:rsidRDefault="00BE4E3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8F955" w14:textId="77777777" w:rsidR="00BE4E33" w:rsidRDefault="00BE4E33">
    <w:pPr>
      <w:pStyle w:val="Footer"/>
      <w:framePr w:wrap="around" w:vAnchor="text" w:hAnchor="margin" w:xAlign="right" w:y="1"/>
      <w:rPr>
        <w:rStyle w:val="PageNumber"/>
      </w:rPr>
    </w:pPr>
  </w:p>
  <w:p w14:paraId="5F621169" w14:textId="77777777" w:rsidR="00BE4E33" w:rsidRDefault="007C7E99">
    <w:pPr>
      <w:pStyle w:val="Footer"/>
      <w:ind w:right="360"/>
      <w:jc w:val="center"/>
    </w:pPr>
    <w:r>
      <w:t>CMDv Secretariat: European Medicines Agency</w:t>
    </w:r>
  </w:p>
  <w:p w14:paraId="5042D9B0" w14:textId="77777777" w:rsidR="00BE4E33" w:rsidRDefault="007C7E99" w:rsidP="00DB6E0B">
    <w:pPr>
      <w:pStyle w:val="Footer"/>
      <w:jc w:val="center"/>
    </w:pPr>
    <w:r w:rsidRPr="00DB6E0B">
      <w:t xml:space="preserve">Domenico Scarlattilaan 6  </w:t>
    </w:r>
    <w:r w:rsidRPr="00DB6E0B">
      <w:rPr>
        <w:b/>
      </w:rPr>
      <w:t>●</w:t>
    </w:r>
    <w:r w:rsidRPr="00DB6E0B">
      <w:t xml:space="preserve">  1083 HS Amsterdam  </w:t>
    </w:r>
    <w:r w:rsidRPr="00DB6E0B">
      <w:rPr>
        <w:b/>
      </w:rPr>
      <w:t>●</w:t>
    </w:r>
    <w:r w:rsidRPr="00DB6E0B">
      <w:t xml:space="preserve">  The Netherlands</w:t>
    </w:r>
  </w:p>
  <w:p w14:paraId="2FA60809" w14:textId="77777777" w:rsidR="00BE4E33" w:rsidRPr="00F649B4" w:rsidRDefault="007C7E99" w:rsidP="00DB6E0B">
    <w:pPr>
      <w:pStyle w:val="Footer"/>
      <w:ind w:right="360"/>
      <w:jc w:val="center"/>
    </w:pPr>
    <w:r w:rsidRPr="00F649B4">
      <w:t xml:space="preserve">Email: </w:t>
    </w:r>
    <w:hyperlink r:id="rId1" w:history="1">
      <w:r w:rsidRPr="00F649B4">
        <w:rPr>
          <w:rStyle w:val="Hyperlink"/>
        </w:rPr>
        <w:t>CMDv@ema.europa.eu</w:t>
      </w:r>
    </w:hyperlink>
  </w:p>
  <w:p w14:paraId="0F8F059B" w14:textId="77777777" w:rsidR="00BE4E33" w:rsidRPr="00F649B4" w:rsidRDefault="00BE4E33" w:rsidP="00DB6E0B">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B0741" w14:textId="77777777" w:rsidR="006F76A8" w:rsidRDefault="007C7E99" w:rsidP="00F11D85">
      <w:pPr>
        <w:spacing w:after="0" w:line="240" w:lineRule="auto"/>
      </w:pPr>
      <w:r>
        <w:separator/>
      </w:r>
    </w:p>
    <w:p w14:paraId="0F1218F1" w14:textId="77777777" w:rsidR="006F76A8" w:rsidRDefault="006F76A8"/>
  </w:footnote>
  <w:footnote w:type="continuationSeparator" w:id="0">
    <w:p w14:paraId="53D6820D" w14:textId="77777777" w:rsidR="006F76A8" w:rsidRDefault="007C7E99" w:rsidP="00F11D85">
      <w:pPr>
        <w:spacing w:after="0" w:line="240" w:lineRule="auto"/>
      </w:pPr>
      <w:r>
        <w:continuationSeparator/>
      </w:r>
    </w:p>
    <w:p w14:paraId="67480762" w14:textId="77777777" w:rsidR="006F76A8" w:rsidRDefault="006F76A8"/>
  </w:footnote>
  <w:footnote w:id="1">
    <w:p w14:paraId="66ACB91A" w14:textId="77777777" w:rsidR="000D33EB" w:rsidRPr="003E5EBA" w:rsidRDefault="007C7E99" w:rsidP="000D33EB">
      <w:pPr>
        <w:pStyle w:val="FootnoteText"/>
        <w:rPr>
          <w:rFonts w:ascii="Verdana" w:hAnsi="Verdana"/>
          <w:color w:val="006600"/>
          <w:lang w:val="en-GB"/>
        </w:rPr>
      </w:pPr>
      <w:r w:rsidRPr="003E5EBA">
        <w:rPr>
          <w:rStyle w:val="FootnoteReference"/>
          <w:rFonts w:ascii="Verdana" w:hAnsi="Verdana"/>
          <w:color w:val="006600"/>
          <w:sz w:val="18"/>
        </w:rPr>
        <w:footnoteRef/>
      </w:r>
      <w:r w:rsidRPr="003E5EBA">
        <w:rPr>
          <w:rFonts w:ascii="Verdana" w:hAnsi="Verdana"/>
          <w:color w:val="006600"/>
          <w:sz w:val="18"/>
        </w:rPr>
        <w:t xml:space="preserve"> </w:t>
      </w:r>
      <w:r w:rsidRPr="003E5EBA">
        <w:rPr>
          <w:rFonts w:ascii="Verdana" w:hAnsi="Verdana"/>
          <w:color w:val="006600"/>
          <w:sz w:val="18"/>
          <w:lang w:val="en-GB"/>
        </w:rPr>
        <w:t xml:space="preserve">Please provide both the MRP/DCP number and the national authorisation to aid identific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AADC0" w14:textId="77777777" w:rsidR="00BE4E33" w:rsidRDefault="00BE4E33">
    <w:pPr>
      <w:pStyle w:val="Header"/>
    </w:pPr>
  </w:p>
  <w:p w14:paraId="7B186927" w14:textId="77777777" w:rsidR="00BE4E33" w:rsidRDefault="00BE4E33"/>
  <w:p w14:paraId="7286FC2B" w14:textId="77777777" w:rsidR="00BE4E33" w:rsidRDefault="00BE4E33"/>
  <w:p w14:paraId="3F84F954" w14:textId="77777777" w:rsidR="00BE4E33" w:rsidRDefault="00BE4E33"/>
  <w:p w14:paraId="6B5DE128" w14:textId="77777777" w:rsidR="00BE4E33" w:rsidRDefault="00BE4E3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9C4FE" w14:textId="77777777" w:rsidR="00BE4E33" w:rsidRPr="002830C8" w:rsidRDefault="00BE4E33" w:rsidP="005E1253">
    <w:pPr>
      <w:pStyle w:val="Header"/>
      <w:spacing w:before="100"/>
      <w:jc w:val="right"/>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j0115866"/>
      </v:shape>
    </w:pict>
  </w:numPicBullet>
  <w:abstractNum w:abstractNumId="0" w15:restartNumberingAfterBreak="0">
    <w:nsid w:val="02325521"/>
    <w:multiLevelType w:val="hybridMultilevel"/>
    <w:tmpl w:val="4EC65840"/>
    <w:lvl w:ilvl="0" w:tplc="2B0AA800">
      <w:start w:val="1"/>
      <w:numFmt w:val="bullet"/>
      <w:lvlText w:val=""/>
      <w:lvlJc w:val="left"/>
      <w:pPr>
        <w:ind w:left="720" w:hanging="360"/>
      </w:pPr>
      <w:rPr>
        <w:rFonts w:ascii="Symbol" w:hAnsi="Symbol" w:hint="default"/>
      </w:rPr>
    </w:lvl>
    <w:lvl w:ilvl="1" w:tplc="A4526C84" w:tentative="1">
      <w:start w:val="1"/>
      <w:numFmt w:val="bullet"/>
      <w:lvlText w:val="o"/>
      <w:lvlJc w:val="left"/>
      <w:pPr>
        <w:ind w:left="1440" w:hanging="360"/>
      </w:pPr>
      <w:rPr>
        <w:rFonts w:ascii="Courier New" w:hAnsi="Courier New" w:cs="Courier New" w:hint="default"/>
      </w:rPr>
    </w:lvl>
    <w:lvl w:ilvl="2" w:tplc="79121784" w:tentative="1">
      <w:start w:val="1"/>
      <w:numFmt w:val="bullet"/>
      <w:lvlText w:val=""/>
      <w:lvlJc w:val="left"/>
      <w:pPr>
        <w:ind w:left="2160" w:hanging="360"/>
      </w:pPr>
      <w:rPr>
        <w:rFonts w:ascii="Wingdings" w:hAnsi="Wingdings" w:hint="default"/>
      </w:rPr>
    </w:lvl>
    <w:lvl w:ilvl="3" w:tplc="70A858D6" w:tentative="1">
      <w:start w:val="1"/>
      <w:numFmt w:val="bullet"/>
      <w:lvlText w:val=""/>
      <w:lvlJc w:val="left"/>
      <w:pPr>
        <w:ind w:left="2880" w:hanging="360"/>
      </w:pPr>
      <w:rPr>
        <w:rFonts w:ascii="Symbol" w:hAnsi="Symbol" w:hint="default"/>
      </w:rPr>
    </w:lvl>
    <w:lvl w:ilvl="4" w:tplc="61709DBE" w:tentative="1">
      <w:start w:val="1"/>
      <w:numFmt w:val="bullet"/>
      <w:lvlText w:val="o"/>
      <w:lvlJc w:val="left"/>
      <w:pPr>
        <w:ind w:left="3600" w:hanging="360"/>
      </w:pPr>
      <w:rPr>
        <w:rFonts w:ascii="Courier New" w:hAnsi="Courier New" w:cs="Courier New" w:hint="default"/>
      </w:rPr>
    </w:lvl>
    <w:lvl w:ilvl="5" w:tplc="052E2D08" w:tentative="1">
      <w:start w:val="1"/>
      <w:numFmt w:val="bullet"/>
      <w:lvlText w:val=""/>
      <w:lvlJc w:val="left"/>
      <w:pPr>
        <w:ind w:left="4320" w:hanging="360"/>
      </w:pPr>
      <w:rPr>
        <w:rFonts w:ascii="Wingdings" w:hAnsi="Wingdings" w:hint="default"/>
      </w:rPr>
    </w:lvl>
    <w:lvl w:ilvl="6" w:tplc="FDC07760" w:tentative="1">
      <w:start w:val="1"/>
      <w:numFmt w:val="bullet"/>
      <w:lvlText w:val=""/>
      <w:lvlJc w:val="left"/>
      <w:pPr>
        <w:ind w:left="5040" w:hanging="360"/>
      </w:pPr>
      <w:rPr>
        <w:rFonts w:ascii="Symbol" w:hAnsi="Symbol" w:hint="default"/>
      </w:rPr>
    </w:lvl>
    <w:lvl w:ilvl="7" w:tplc="01A8CD12" w:tentative="1">
      <w:start w:val="1"/>
      <w:numFmt w:val="bullet"/>
      <w:lvlText w:val="o"/>
      <w:lvlJc w:val="left"/>
      <w:pPr>
        <w:ind w:left="5760" w:hanging="360"/>
      </w:pPr>
      <w:rPr>
        <w:rFonts w:ascii="Courier New" w:hAnsi="Courier New" w:cs="Courier New" w:hint="default"/>
      </w:rPr>
    </w:lvl>
    <w:lvl w:ilvl="8" w:tplc="A8C4E18C" w:tentative="1">
      <w:start w:val="1"/>
      <w:numFmt w:val="bullet"/>
      <w:lvlText w:val=""/>
      <w:lvlJc w:val="left"/>
      <w:pPr>
        <w:ind w:left="6480" w:hanging="360"/>
      </w:pPr>
      <w:rPr>
        <w:rFonts w:ascii="Wingdings" w:hAnsi="Wingdings" w:hint="default"/>
      </w:rPr>
    </w:lvl>
  </w:abstractNum>
  <w:abstractNum w:abstractNumId="1" w15:restartNumberingAfterBreak="0">
    <w:nsid w:val="03FC05E8"/>
    <w:multiLevelType w:val="hybridMultilevel"/>
    <w:tmpl w:val="E18E8DE8"/>
    <w:lvl w:ilvl="0" w:tplc="7A78B05A">
      <w:start w:val="1"/>
      <w:numFmt w:val="lowerLetter"/>
      <w:lvlText w:val="%1)"/>
      <w:lvlJc w:val="left"/>
      <w:pPr>
        <w:tabs>
          <w:tab w:val="num" w:pos="360"/>
        </w:tabs>
        <w:ind w:left="360" w:hanging="360"/>
      </w:pPr>
    </w:lvl>
    <w:lvl w:ilvl="1" w:tplc="E462344E" w:tentative="1">
      <w:start w:val="1"/>
      <w:numFmt w:val="lowerLetter"/>
      <w:lvlText w:val="%2."/>
      <w:lvlJc w:val="left"/>
      <w:pPr>
        <w:tabs>
          <w:tab w:val="num" w:pos="1080"/>
        </w:tabs>
        <w:ind w:left="1080" w:hanging="360"/>
      </w:pPr>
    </w:lvl>
    <w:lvl w:ilvl="2" w:tplc="17161DDE" w:tentative="1">
      <w:start w:val="1"/>
      <w:numFmt w:val="lowerRoman"/>
      <w:lvlText w:val="%3."/>
      <w:lvlJc w:val="right"/>
      <w:pPr>
        <w:tabs>
          <w:tab w:val="num" w:pos="1800"/>
        </w:tabs>
        <w:ind w:left="1800" w:hanging="180"/>
      </w:pPr>
    </w:lvl>
    <w:lvl w:ilvl="3" w:tplc="49FE12C2" w:tentative="1">
      <w:start w:val="1"/>
      <w:numFmt w:val="decimal"/>
      <w:lvlText w:val="%4."/>
      <w:lvlJc w:val="left"/>
      <w:pPr>
        <w:tabs>
          <w:tab w:val="num" w:pos="2520"/>
        </w:tabs>
        <w:ind w:left="2520" w:hanging="360"/>
      </w:pPr>
    </w:lvl>
    <w:lvl w:ilvl="4" w:tplc="127ED244" w:tentative="1">
      <w:start w:val="1"/>
      <w:numFmt w:val="lowerLetter"/>
      <w:lvlText w:val="%5."/>
      <w:lvlJc w:val="left"/>
      <w:pPr>
        <w:tabs>
          <w:tab w:val="num" w:pos="3240"/>
        </w:tabs>
        <w:ind w:left="3240" w:hanging="360"/>
      </w:pPr>
    </w:lvl>
    <w:lvl w:ilvl="5" w:tplc="0988FD40" w:tentative="1">
      <w:start w:val="1"/>
      <w:numFmt w:val="lowerRoman"/>
      <w:lvlText w:val="%6."/>
      <w:lvlJc w:val="right"/>
      <w:pPr>
        <w:tabs>
          <w:tab w:val="num" w:pos="3960"/>
        </w:tabs>
        <w:ind w:left="3960" w:hanging="180"/>
      </w:pPr>
    </w:lvl>
    <w:lvl w:ilvl="6" w:tplc="293A0644" w:tentative="1">
      <w:start w:val="1"/>
      <w:numFmt w:val="decimal"/>
      <w:lvlText w:val="%7."/>
      <w:lvlJc w:val="left"/>
      <w:pPr>
        <w:tabs>
          <w:tab w:val="num" w:pos="4680"/>
        </w:tabs>
        <w:ind w:left="4680" w:hanging="360"/>
      </w:pPr>
    </w:lvl>
    <w:lvl w:ilvl="7" w:tplc="CFF48260" w:tentative="1">
      <w:start w:val="1"/>
      <w:numFmt w:val="lowerLetter"/>
      <w:lvlText w:val="%8."/>
      <w:lvlJc w:val="left"/>
      <w:pPr>
        <w:tabs>
          <w:tab w:val="num" w:pos="5400"/>
        </w:tabs>
        <w:ind w:left="5400" w:hanging="360"/>
      </w:pPr>
    </w:lvl>
    <w:lvl w:ilvl="8" w:tplc="0520F0D4" w:tentative="1">
      <w:start w:val="1"/>
      <w:numFmt w:val="lowerRoman"/>
      <w:lvlText w:val="%9."/>
      <w:lvlJc w:val="right"/>
      <w:pPr>
        <w:tabs>
          <w:tab w:val="num" w:pos="6120"/>
        </w:tabs>
        <w:ind w:left="6120" w:hanging="180"/>
      </w:pPr>
    </w:lvl>
  </w:abstractNum>
  <w:abstractNum w:abstractNumId="2" w15:restartNumberingAfterBreak="0">
    <w:nsid w:val="09510EF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972B6D"/>
    <w:multiLevelType w:val="hybridMultilevel"/>
    <w:tmpl w:val="B7BC2EA2"/>
    <w:lvl w:ilvl="0" w:tplc="3906100C">
      <w:start w:val="3"/>
      <w:numFmt w:val="decimal"/>
      <w:lvlText w:val="%1."/>
      <w:lvlJc w:val="left"/>
      <w:pPr>
        <w:tabs>
          <w:tab w:val="num" w:pos="720"/>
        </w:tabs>
        <w:ind w:left="720" w:hanging="360"/>
      </w:pPr>
      <w:rPr>
        <w:rFonts w:hint="default"/>
        <w:b w:val="0"/>
      </w:rPr>
    </w:lvl>
    <w:lvl w:ilvl="1" w:tplc="E00CCEB0">
      <w:start w:val="1"/>
      <w:numFmt w:val="lowerLetter"/>
      <w:lvlText w:val="%2."/>
      <w:lvlJc w:val="left"/>
      <w:pPr>
        <w:tabs>
          <w:tab w:val="num" w:pos="1440"/>
        </w:tabs>
        <w:ind w:left="1440" w:hanging="360"/>
      </w:pPr>
    </w:lvl>
    <w:lvl w:ilvl="2" w:tplc="BC628586" w:tentative="1">
      <w:start w:val="1"/>
      <w:numFmt w:val="lowerRoman"/>
      <w:lvlText w:val="%3."/>
      <w:lvlJc w:val="right"/>
      <w:pPr>
        <w:tabs>
          <w:tab w:val="num" w:pos="2160"/>
        </w:tabs>
        <w:ind w:left="2160" w:hanging="180"/>
      </w:pPr>
    </w:lvl>
    <w:lvl w:ilvl="3" w:tplc="C9263AA8" w:tentative="1">
      <w:start w:val="1"/>
      <w:numFmt w:val="decimal"/>
      <w:lvlText w:val="%4."/>
      <w:lvlJc w:val="left"/>
      <w:pPr>
        <w:tabs>
          <w:tab w:val="num" w:pos="2880"/>
        </w:tabs>
        <w:ind w:left="2880" w:hanging="360"/>
      </w:pPr>
    </w:lvl>
    <w:lvl w:ilvl="4" w:tplc="AF5ABE72" w:tentative="1">
      <w:start w:val="1"/>
      <w:numFmt w:val="lowerLetter"/>
      <w:lvlText w:val="%5."/>
      <w:lvlJc w:val="left"/>
      <w:pPr>
        <w:tabs>
          <w:tab w:val="num" w:pos="3600"/>
        </w:tabs>
        <w:ind w:left="3600" w:hanging="360"/>
      </w:pPr>
    </w:lvl>
    <w:lvl w:ilvl="5" w:tplc="B3D69A0C" w:tentative="1">
      <w:start w:val="1"/>
      <w:numFmt w:val="lowerRoman"/>
      <w:lvlText w:val="%6."/>
      <w:lvlJc w:val="right"/>
      <w:pPr>
        <w:tabs>
          <w:tab w:val="num" w:pos="4320"/>
        </w:tabs>
        <w:ind w:left="4320" w:hanging="180"/>
      </w:pPr>
    </w:lvl>
    <w:lvl w:ilvl="6" w:tplc="69122EEA" w:tentative="1">
      <w:start w:val="1"/>
      <w:numFmt w:val="decimal"/>
      <w:lvlText w:val="%7."/>
      <w:lvlJc w:val="left"/>
      <w:pPr>
        <w:tabs>
          <w:tab w:val="num" w:pos="5040"/>
        </w:tabs>
        <w:ind w:left="5040" w:hanging="360"/>
      </w:pPr>
    </w:lvl>
    <w:lvl w:ilvl="7" w:tplc="2F9AB080" w:tentative="1">
      <w:start w:val="1"/>
      <w:numFmt w:val="lowerLetter"/>
      <w:lvlText w:val="%8."/>
      <w:lvlJc w:val="left"/>
      <w:pPr>
        <w:tabs>
          <w:tab w:val="num" w:pos="5760"/>
        </w:tabs>
        <w:ind w:left="5760" w:hanging="360"/>
      </w:pPr>
    </w:lvl>
    <w:lvl w:ilvl="8" w:tplc="BE4AC83A" w:tentative="1">
      <w:start w:val="1"/>
      <w:numFmt w:val="lowerRoman"/>
      <w:lvlText w:val="%9."/>
      <w:lvlJc w:val="right"/>
      <w:pPr>
        <w:tabs>
          <w:tab w:val="num" w:pos="6480"/>
        </w:tabs>
        <w:ind w:left="6480" w:hanging="180"/>
      </w:pPr>
    </w:lvl>
  </w:abstractNum>
  <w:abstractNum w:abstractNumId="4" w15:restartNumberingAfterBreak="0">
    <w:nsid w:val="115A5395"/>
    <w:multiLevelType w:val="hybridMultilevel"/>
    <w:tmpl w:val="1ABE5C20"/>
    <w:lvl w:ilvl="0" w:tplc="542214CE">
      <w:start w:val="1"/>
      <w:numFmt w:val="bullet"/>
      <w:lvlText w:val=""/>
      <w:lvlJc w:val="left"/>
      <w:pPr>
        <w:tabs>
          <w:tab w:val="num" w:pos="3425"/>
        </w:tabs>
        <w:ind w:left="3425" w:hanging="357"/>
      </w:pPr>
      <w:rPr>
        <w:rFonts w:ascii="Symbol" w:hAnsi="Symbol" w:hint="default"/>
      </w:rPr>
    </w:lvl>
    <w:lvl w:ilvl="1" w:tplc="92D8EFA6">
      <w:start w:val="1"/>
      <w:numFmt w:val="bullet"/>
      <w:lvlText w:val="o"/>
      <w:lvlJc w:val="left"/>
      <w:pPr>
        <w:tabs>
          <w:tab w:val="num" w:pos="4508"/>
        </w:tabs>
        <w:ind w:left="4508" w:hanging="360"/>
      </w:pPr>
      <w:rPr>
        <w:rFonts w:ascii="Courier New" w:hAnsi="Courier New" w:cs="Courier New" w:hint="default"/>
      </w:rPr>
    </w:lvl>
    <w:lvl w:ilvl="2" w:tplc="59883FD4" w:tentative="1">
      <w:start w:val="1"/>
      <w:numFmt w:val="bullet"/>
      <w:lvlText w:val=""/>
      <w:lvlJc w:val="left"/>
      <w:pPr>
        <w:tabs>
          <w:tab w:val="num" w:pos="5228"/>
        </w:tabs>
        <w:ind w:left="5228" w:hanging="360"/>
      </w:pPr>
      <w:rPr>
        <w:rFonts w:ascii="Wingdings" w:hAnsi="Wingdings" w:hint="default"/>
      </w:rPr>
    </w:lvl>
    <w:lvl w:ilvl="3" w:tplc="17F69A50" w:tentative="1">
      <w:start w:val="1"/>
      <w:numFmt w:val="bullet"/>
      <w:lvlText w:val=""/>
      <w:lvlJc w:val="left"/>
      <w:pPr>
        <w:tabs>
          <w:tab w:val="num" w:pos="5948"/>
        </w:tabs>
        <w:ind w:left="5948" w:hanging="360"/>
      </w:pPr>
      <w:rPr>
        <w:rFonts w:ascii="Symbol" w:hAnsi="Symbol" w:hint="default"/>
      </w:rPr>
    </w:lvl>
    <w:lvl w:ilvl="4" w:tplc="7082CB5C" w:tentative="1">
      <w:start w:val="1"/>
      <w:numFmt w:val="bullet"/>
      <w:lvlText w:val="o"/>
      <w:lvlJc w:val="left"/>
      <w:pPr>
        <w:tabs>
          <w:tab w:val="num" w:pos="6668"/>
        </w:tabs>
        <w:ind w:left="6668" w:hanging="360"/>
      </w:pPr>
      <w:rPr>
        <w:rFonts w:ascii="Courier New" w:hAnsi="Courier New" w:cs="Courier New" w:hint="default"/>
      </w:rPr>
    </w:lvl>
    <w:lvl w:ilvl="5" w:tplc="1332E7F2" w:tentative="1">
      <w:start w:val="1"/>
      <w:numFmt w:val="bullet"/>
      <w:lvlText w:val=""/>
      <w:lvlJc w:val="left"/>
      <w:pPr>
        <w:tabs>
          <w:tab w:val="num" w:pos="7388"/>
        </w:tabs>
        <w:ind w:left="7388" w:hanging="360"/>
      </w:pPr>
      <w:rPr>
        <w:rFonts w:ascii="Wingdings" w:hAnsi="Wingdings" w:hint="default"/>
      </w:rPr>
    </w:lvl>
    <w:lvl w:ilvl="6" w:tplc="E58E1482" w:tentative="1">
      <w:start w:val="1"/>
      <w:numFmt w:val="bullet"/>
      <w:lvlText w:val=""/>
      <w:lvlJc w:val="left"/>
      <w:pPr>
        <w:tabs>
          <w:tab w:val="num" w:pos="8108"/>
        </w:tabs>
        <w:ind w:left="8108" w:hanging="360"/>
      </w:pPr>
      <w:rPr>
        <w:rFonts w:ascii="Symbol" w:hAnsi="Symbol" w:hint="default"/>
      </w:rPr>
    </w:lvl>
    <w:lvl w:ilvl="7" w:tplc="13BC9894" w:tentative="1">
      <w:start w:val="1"/>
      <w:numFmt w:val="bullet"/>
      <w:lvlText w:val="o"/>
      <w:lvlJc w:val="left"/>
      <w:pPr>
        <w:tabs>
          <w:tab w:val="num" w:pos="8828"/>
        </w:tabs>
        <w:ind w:left="8828" w:hanging="360"/>
      </w:pPr>
      <w:rPr>
        <w:rFonts w:ascii="Courier New" w:hAnsi="Courier New" w:cs="Courier New" w:hint="default"/>
      </w:rPr>
    </w:lvl>
    <w:lvl w:ilvl="8" w:tplc="D60064AE" w:tentative="1">
      <w:start w:val="1"/>
      <w:numFmt w:val="bullet"/>
      <w:lvlText w:val=""/>
      <w:lvlJc w:val="left"/>
      <w:pPr>
        <w:tabs>
          <w:tab w:val="num" w:pos="9548"/>
        </w:tabs>
        <w:ind w:left="9548" w:hanging="360"/>
      </w:pPr>
      <w:rPr>
        <w:rFonts w:ascii="Wingdings" w:hAnsi="Wingdings" w:hint="default"/>
      </w:rPr>
    </w:lvl>
  </w:abstractNum>
  <w:abstractNum w:abstractNumId="5" w15:restartNumberingAfterBreak="0">
    <w:nsid w:val="11912397"/>
    <w:multiLevelType w:val="hybridMultilevel"/>
    <w:tmpl w:val="1A5C7BA8"/>
    <w:lvl w:ilvl="0" w:tplc="E7AC5280">
      <w:start w:val="1"/>
      <w:numFmt w:val="bullet"/>
      <w:lvlText w:val=""/>
      <w:lvlJc w:val="left"/>
      <w:pPr>
        <w:ind w:left="1440" w:hanging="360"/>
      </w:pPr>
      <w:rPr>
        <w:rFonts w:ascii="Symbol" w:hAnsi="Symbol" w:hint="default"/>
      </w:rPr>
    </w:lvl>
    <w:lvl w:ilvl="1" w:tplc="8620249C" w:tentative="1">
      <w:start w:val="1"/>
      <w:numFmt w:val="bullet"/>
      <w:lvlText w:val="o"/>
      <w:lvlJc w:val="left"/>
      <w:pPr>
        <w:ind w:left="2160" w:hanging="360"/>
      </w:pPr>
      <w:rPr>
        <w:rFonts w:ascii="Courier New" w:hAnsi="Courier New" w:cs="Courier New" w:hint="default"/>
      </w:rPr>
    </w:lvl>
    <w:lvl w:ilvl="2" w:tplc="DD3E3BAA" w:tentative="1">
      <w:start w:val="1"/>
      <w:numFmt w:val="bullet"/>
      <w:lvlText w:val=""/>
      <w:lvlJc w:val="left"/>
      <w:pPr>
        <w:ind w:left="2880" w:hanging="360"/>
      </w:pPr>
      <w:rPr>
        <w:rFonts w:ascii="Wingdings" w:hAnsi="Wingdings" w:hint="default"/>
      </w:rPr>
    </w:lvl>
    <w:lvl w:ilvl="3" w:tplc="616CF98A" w:tentative="1">
      <w:start w:val="1"/>
      <w:numFmt w:val="bullet"/>
      <w:lvlText w:val=""/>
      <w:lvlJc w:val="left"/>
      <w:pPr>
        <w:ind w:left="3600" w:hanging="360"/>
      </w:pPr>
      <w:rPr>
        <w:rFonts w:ascii="Symbol" w:hAnsi="Symbol" w:hint="default"/>
      </w:rPr>
    </w:lvl>
    <w:lvl w:ilvl="4" w:tplc="D96C9DA2" w:tentative="1">
      <w:start w:val="1"/>
      <w:numFmt w:val="bullet"/>
      <w:lvlText w:val="o"/>
      <w:lvlJc w:val="left"/>
      <w:pPr>
        <w:ind w:left="4320" w:hanging="360"/>
      </w:pPr>
      <w:rPr>
        <w:rFonts w:ascii="Courier New" w:hAnsi="Courier New" w:cs="Courier New" w:hint="default"/>
      </w:rPr>
    </w:lvl>
    <w:lvl w:ilvl="5" w:tplc="F8E295DA" w:tentative="1">
      <w:start w:val="1"/>
      <w:numFmt w:val="bullet"/>
      <w:lvlText w:val=""/>
      <w:lvlJc w:val="left"/>
      <w:pPr>
        <w:ind w:left="5040" w:hanging="360"/>
      </w:pPr>
      <w:rPr>
        <w:rFonts w:ascii="Wingdings" w:hAnsi="Wingdings" w:hint="default"/>
      </w:rPr>
    </w:lvl>
    <w:lvl w:ilvl="6" w:tplc="6B54D13C" w:tentative="1">
      <w:start w:val="1"/>
      <w:numFmt w:val="bullet"/>
      <w:lvlText w:val=""/>
      <w:lvlJc w:val="left"/>
      <w:pPr>
        <w:ind w:left="5760" w:hanging="360"/>
      </w:pPr>
      <w:rPr>
        <w:rFonts w:ascii="Symbol" w:hAnsi="Symbol" w:hint="default"/>
      </w:rPr>
    </w:lvl>
    <w:lvl w:ilvl="7" w:tplc="92DC8542" w:tentative="1">
      <w:start w:val="1"/>
      <w:numFmt w:val="bullet"/>
      <w:lvlText w:val="o"/>
      <w:lvlJc w:val="left"/>
      <w:pPr>
        <w:ind w:left="6480" w:hanging="360"/>
      </w:pPr>
      <w:rPr>
        <w:rFonts w:ascii="Courier New" w:hAnsi="Courier New" w:cs="Courier New" w:hint="default"/>
      </w:rPr>
    </w:lvl>
    <w:lvl w:ilvl="8" w:tplc="93DE254E" w:tentative="1">
      <w:start w:val="1"/>
      <w:numFmt w:val="bullet"/>
      <w:lvlText w:val=""/>
      <w:lvlJc w:val="left"/>
      <w:pPr>
        <w:ind w:left="7200" w:hanging="360"/>
      </w:pPr>
      <w:rPr>
        <w:rFonts w:ascii="Wingdings" w:hAnsi="Wingdings" w:hint="default"/>
      </w:rPr>
    </w:lvl>
  </w:abstractNum>
  <w:abstractNum w:abstractNumId="6" w15:restartNumberingAfterBreak="0">
    <w:nsid w:val="12627E0A"/>
    <w:multiLevelType w:val="hybridMultilevel"/>
    <w:tmpl w:val="B0041582"/>
    <w:lvl w:ilvl="0" w:tplc="D7545AF6">
      <w:start w:val="1"/>
      <w:numFmt w:val="bullet"/>
      <w:lvlText w:val=""/>
      <w:lvlJc w:val="left"/>
      <w:pPr>
        <w:ind w:left="720" w:hanging="360"/>
      </w:pPr>
      <w:rPr>
        <w:rFonts w:ascii="Symbol" w:hAnsi="Symbol" w:hint="default"/>
      </w:rPr>
    </w:lvl>
    <w:lvl w:ilvl="1" w:tplc="1CC29F20">
      <w:start w:val="1"/>
      <w:numFmt w:val="bullet"/>
      <w:lvlText w:val="o"/>
      <w:lvlJc w:val="left"/>
      <w:pPr>
        <w:ind w:left="1440" w:hanging="360"/>
      </w:pPr>
      <w:rPr>
        <w:rFonts w:ascii="Courier New" w:hAnsi="Courier New" w:cs="Courier New" w:hint="default"/>
      </w:rPr>
    </w:lvl>
    <w:lvl w:ilvl="2" w:tplc="19E25386">
      <w:start w:val="1"/>
      <w:numFmt w:val="bullet"/>
      <w:lvlText w:val=""/>
      <w:lvlJc w:val="left"/>
      <w:pPr>
        <w:ind w:left="2160" w:hanging="360"/>
      </w:pPr>
      <w:rPr>
        <w:rFonts w:ascii="Wingdings" w:hAnsi="Wingdings" w:hint="default"/>
      </w:rPr>
    </w:lvl>
    <w:lvl w:ilvl="3" w:tplc="C33C7946" w:tentative="1">
      <w:start w:val="1"/>
      <w:numFmt w:val="bullet"/>
      <w:lvlText w:val=""/>
      <w:lvlJc w:val="left"/>
      <w:pPr>
        <w:ind w:left="2880" w:hanging="360"/>
      </w:pPr>
      <w:rPr>
        <w:rFonts w:ascii="Symbol" w:hAnsi="Symbol" w:hint="default"/>
      </w:rPr>
    </w:lvl>
    <w:lvl w:ilvl="4" w:tplc="1424021C" w:tentative="1">
      <w:start w:val="1"/>
      <w:numFmt w:val="bullet"/>
      <w:lvlText w:val="o"/>
      <w:lvlJc w:val="left"/>
      <w:pPr>
        <w:ind w:left="3600" w:hanging="360"/>
      </w:pPr>
      <w:rPr>
        <w:rFonts w:ascii="Courier New" w:hAnsi="Courier New" w:cs="Courier New" w:hint="default"/>
      </w:rPr>
    </w:lvl>
    <w:lvl w:ilvl="5" w:tplc="32F6988E" w:tentative="1">
      <w:start w:val="1"/>
      <w:numFmt w:val="bullet"/>
      <w:lvlText w:val=""/>
      <w:lvlJc w:val="left"/>
      <w:pPr>
        <w:ind w:left="4320" w:hanging="360"/>
      </w:pPr>
      <w:rPr>
        <w:rFonts w:ascii="Wingdings" w:hAnsi="Wingdings" w:hint="default"/>
      </w:rPr>
    </w:lvl>
    <w:lvl w:ilvl="6" w:tplc="F5F43790" w:tentative="1">
      <w:start w:val="1"/>
      <w:numFmt w:val="bullet"/>
      <w:lvlText w:val=""/>
      <w:lvlJc w:val="left"/>
      <w:pPr>
        <w:ind w:left="5040" w:hanging="360"/>
      </w:pPr>
      <w:rPr>
        <w:rFonts w:ascii="Symbol" w:hAnsi="Symbol" w:hint="default"/>
      </w:rPr>
    </w:lvl>
    <w:lvl w:ilvl="7" w:tplc="1B8883A0" w:tentative="1">
      <w:start w:val="1"/>
      <w:numFmt w:val="bullet"/>
      <w:lvlText w:val="o"/>
      <w:lvlJc w:val="left"/>
      <w:pPr>
        <w:ind w:left="5760" w:hanging="360"/>
      </w:pPr>
      <w:rPr>
        <w:rFonts w:ascii="Courier New" w:hAnsi="Courier New" w:cs="Courier New" w:hint="default"/>
      </w:rPr>
    </w:lvl>
    <w:lvl w:ilvl="8" w:tplc="2BD6F56A" w:tentative="1">
      <w:start w:val="1"/>
      <w:numFmt w:val="bullet"/>
      <w:lvlText w:val=""/>
      <w:lvlJc w:val="left"/>
      <w:pPr>
        <w:ind w:left="6480" w:hanging="360"/>
      </w:pPr>
      <w:rPr>
        <w:rFonts w:ascii="Wingdings" w:hAnsi="Wingdings" w:hint="default"/>
      </w:rPr>
    </w:lvl>
  </w:abstractNum>
  <w:abstractNum w:abstractNumId="7" w15:restartNumberingAfterBreak="0">
    <w:nsid w:val="2265394B"/>
    <w:multiLevelType w:val="multilevel"/>
    <w:tmpl w:val="5FCEE346"/>
    <w:lvl w:ilvl="0">
      <w:start w:val="4"/>
      <w:numFmt w:val="decimal"/>
      <w:lvlText w:val="%1"/>
      <w:lvlJc w:val="left"/>
      <w:pPr>
        <w:tabs>
          <w:tab w:val="num" w:pos="870"/>
        </w:tabs>
        <w:ind w:left="870" w:hanging="870"/>
      </w:pPr>
      <w:rPr>
        <w:rFonts w:hint="default"/>
      </w:rPr>
    </w:lvl>
    <w:lvl w:ilvl="1">
      <w:start w:val="1"/>
      <w:numFmt w:val="decimal"/>
      <w:lvlText w:val="%1.%2"/>
      <w:lvlJc w:val="left"/>
      <w:pPr>
        <w:tabs>
          <w:tab w:val="num" w:pos="1447"/>
        </w:tabs>
        <w:ind w:left="1447" w:hanging="870"/>
      </w:pPr>
      <w:rPr>
        <w:rFonts w:hint="default"/>
      </w:rPr>
    </w:lvl>
    <w:lvl w:ilvl="2">
      <w:start w:val="1"/>
      <w:numFmt w:val="decimal"/>
      <w:lvlText w:val="%1.%2.%3"/>
      <w:lvlJc w:val="left"/>
      <w:pPr>
        <w:tabs>
          <w:tab w:val="num" w:pos="2024"/>
        </w:tabs>
        <w:ind w:left="2024" w:hanging="870"/>
      </w:pPr>
      <w:rPr>
        <w:rFonts w:hint="default"/>
      </w:rPr>
    </w:lvl>
    <w:lvl w:ilvl="3">
      <w:start w:val="1"/>
      <w:numFmt w:val="decimal"/>
      <w:lvlText w:val="%1.%2.%3.%4"/>
      <w:lvlJc w:val="left"/>
      <w:pPr>
        <w:tabs>
          <w:tab w:val="num" w:pos="2601"/>
        </w:tabs>
        <w:ind w:left="2601" w:hanging="870"/>
      </w:pPr>
      <w:rPr>
        <w:rFonts w:hint="default"/>
      </w:rPr>
    </w:lvl>
    <w:lvl w:ilvl="4">
      <w:start w:val="1"/>
      <w:numFmt w:val="decimal"/>
      <w:lvlText w:val="%1.%2.%3.%4.%5"/>
      <w:lvlJc w:val="left"/>
      <w:pPr>
        <w:tabs>
          <w:tab w:val="num" w:pos="3388"/>
        </w:tabs>
        <w:ind w:left="3388" w:hanging="1080"/>
      </w:pPr>
      <w:rPr>
        <w:rFonts w:hint="default"/>
      </w:rPr>
    </w:lvl>
    <w:lvl w:ilvl="5">
      <w:start w:val="1"/>
      <w:numFmt w:val="decimal"/>
      <w:lvlText w:val="%1.%2.%3.%4.%5.%6"/>
      <w:lvlJc w:val="left"/>
      <w:pPr>
        <w:tabs>
          <w:tab w:val="num" w:pos="3965"/>
        </w:tabs>
        <w:ind w:left="3965" w:hanging="1080"/>
      </w:pPr>
      <w:rPr>
        <w:rFonts w:hint="default"/>
      </w:rPr>
    </w:lvl>
    <w:lvl w:ilvl="6">
      <w:start w:val="1"/>
      <w:numFmt w:val="decimal"/>
      <w:lvlText w:val="%1.%2.%3.%4.%5.%6.%7"/>
      <w:lvlJc w:val="left"/>
      <w:pPr>
        <w:tabs>
          <w:tab w:val="num" w:pos="4902"/>
        </w:tabs>
        <w:ind w:left="4902" w:hanging="1440"/>
      </w:pPr>
      <w:rPr>
        <w:rFonts w:hint="default"/>
      </w:rPr>
    </w:lvl>
    <w:lvl w:ilvl="7">
      <w:start w:val="1"/>
      <w:numFmt w:val="decimal"/>
      <w:lvlText w:val="%1.%2.%3.%4.%5.%6.%7.%8"/>
      <w:lvlJc w:val="left"/>
      <w:pPr>
        <w:tabs>
          <w:tab w:val="num" w:pos="5479"/>
        </w:tabs>
        <w:ind w:left="5479" w:hanging="1440"/>
      </w:pPr>
      <w:rPr>
        <w:rFonts w:hint="default"/>
      </w:rPr>
    </w:lvl>
    <w:lvl w:ilvl="8">
      <w:start w:val="1"/>
      <w:numFmt w:val="decimal"/>
      <w:lvlText w:val="%1.%2.%3.%4.%5.%6.%7.%8.%9"/>
      <w:lvlJc w:val="left"/>
      <w:pPr>
        <w:tabs>
          <w:tab w:val="num" w:pos="6056"/>
        </w:tabs>
        <w:ind w:left="6056" w:hanging="1440"/>
      </w:pPr>
      <w:rPr>
        <w:rFonts w:hint="default"/>
      </w:rPr>
    </w:lvl>
  </w:abstractNum>
  <w:abstractNum w:abstractNumId="8" w15:restartNumberingAfterBreak="0">
    <w:nsid w:val="2A78706D"/>
    <w:multiLevelType w:val="hybridMultilevel"/>
    <w:tmpl w:val="F7CAC31E"/>
    <w:lvl w:ilvl="0" w:tplc="C494E0DA">
      <w:start w:val="1"/>
      <w:numFmt w:val="bullet"/>
      <w:lvlText w:val=""/>
      <w:lvlJc w:val="left"/>
      <w:pPr>
        <w:ind w:left="720" w:hanging="360"/>
      </w:pPr>
      <w:rPr>
        <w:rFonts w:ascii="Symbol" w:hAnsi="Symbol" w:hint="default"/>
      </w:rPr>
    </w:lvl>
    <w:lvl w:ilvl="1" w:tplc="C106BEDC" w:tentative="1">
      <w:start w:val="1"/>
      <w:numFmt w:val="bullet"/>
      <w:lvlText w:val="o"/>
      <w:lvlJc w:val="left"/>
      <w:pPr>
        <w:ind w:left="1440" w:hanging="360"/>
      </w:pPr>
      <w:rPr>
        <w:rFonts w:ascii="Courier New" w:hAnsi="Courier New" w:cs="Courier New" w:hint="default"/>
      </w:rPr>
    </w:lvl>
    <w:lvl w:ilvl="2" w:tplc="8EF61C7A" w:tentative="1">
      <w:start w:val="1"/>
      <w:numFmt w:val="bullet"/>
      <w:lvlText w:val=""/>
      <w:lvlJc w:val="left"/>
      <w:pPr>
        <w:ind w:left="2160" w:hanging="360"/>
      </w:pPr>
      <w:rPr>
        <w:rFonts w:ascii="Wingdings" w:hAnsi="Wingdings" w:hint="default"/>
      </w:rPr>
    </w:lvl>
    <w:lvl w:ilvl="3" w:tplc="FC22327E" w:tentative="1">
      <w:start w:val="1"/>
      <w:numFmt w:val="bullet"/>
      <w:lvlText w:val=""/>
      <w:lvlJc w:val="left"/>
      <w:pPr>
        <w:ind w:left="2880" w:hanging="360"/>
      </w:pPr>
      <w:rPr>
        <w:rFonts w:ascii="Symbol" w:hAnsi="Symbol" w:hint="default"/>
      </w:rPr>
    </w:lvl>
    <w:lvl w:ilvl="4" w:tplc="80F4B632" w:tentative="1">
      <w:start w:val="1"/>
      <w:numFmt w:val="bullet"/>
      <w:lvlText w:val="o"/>
      <w:lvlJc w:val="left"/>
      <w:pPr>
        <w:ind w:left="3600" w:hanging="360"/>
      </w:pPr>
      <w:rPr>
        <w:rFonts w:ascii="Courier New" w:hAnsi="Courier New" w:cs="Courier New" w:hint="default"/>
      </w:rPr>
    </w:lvl>
    <w:lvl w:ilvl="5" w:tplc="3F285054" w:tentative="1">
      <w:start w:val="1"/>
      <w:numFmt w:val="bullet"/>
      <w:lvlText w:val=""/>
      <w:lvlJc w:val="left"/>
      <w:pPr>
        <w:ind w:left="4320" w:hanging="360"/>
      </w:pPr>
      <w:rPr>
        <w:rFonts w:ascii="Wingdings" w:hAnsi="Wingdings" w:hint="default"/>
      </w:rPr>
    </w:lvl>
    <w:lvl w:ilvl="6" w:tplc="35F8C22A" w:tentative="1">
      <w:start w:val="1"/>
      <w:numFmt w:val="bullet"/>
      <w:lvlText w:val=""/>
      <w:lvlJc w:val="left"/>
      <w:pPr>
        <w:ind w:left="5040" w:hanging="360"/>
      </w:pPr>
      <w:rPr>
        <w:rFonts w:ascii="Symbol" w:hAnsi="Symbol" w:hint="default"/>
      </w:rPr>
    </w:lvl>
    <w:lvl w:ilvl="7" w:tplc="548E50CA" w:tentative="1">
      <w:start w:val="1"/>
      <w:numFmt w:val="bullet"/>
      <w:lvlText w:val="o"/>
      <w:lvlJc w:val="left"/>
      <w:pPr>
        <w:ind w:left="5760" w:hanging="360"/>
      </w:pPr>
      <w:rPr>
        <w:rFonts w:ascii="Courier New" w:hAnsi="Courier New" w:cs="Courier New" w:hint="default"/>
      </w:rPr>
    </w:lvl>
    <w:lvl w:ilvl="8" w:tplc="A9C69BB6" w:tentative="1">
      <w:start w:val="1"/>
      <w:numFmt w:val="bullet"/>
      <w:lvlText w:val=""/>
      <w:lvlJc w:val="left"/>
      <w:pPr>
        <w:ind w:left="6480" w:hanging="360"/>
      </w:pPr>
      <w:rPr>
        <w:rFonts w:ascii="Wingdings" w:hAnsi="Wingdings" w:hint="default"/>
      </w:rPr>
    </w:lvl>
  </w:abstractNum>
  <w:abstractNum w:abstractNumId="9" w15:restartNumberingAfterBreak="0">
    <w:nsid w:val="2BE95752"/>
    <w:multiLevelType w:val="hybridMultilevel"/>
    <w:tmpl w:val="6A547054"/>
    <w:lvl w:ilvl="0" w:tplc="7DBC11E0">
      <w:start w:val="1"/>
      <w:numFmt w:val="bullet"/>
      <w:lvlText w:val=""/>
      <w:lvlJc w:val="left"/>
      <w:pPr>
        <w:tabs>
          <w:tab w:val="num" w:pos="1800"/>
        </w:tabs>
        <w:ind w:left="1800" w:hanging="360"/>
      </w:pPr>
      <w:rPr>
        <w:rFonts w:ascii="Symbol" w:hAnsi="Symbol" w:hint="default"/>
      </w:rPr>
    </w:lvl>
    <w:lvl w:ilvl="1" w:tplc="1D1E6D8C" w:tentative="1">
      <w:start w:val="1"/>
      <w:numFmt w:val="bullet"/>
      <w:lvlText w:val="o"/>
      <w:lvlJc w:val="left"/>
      <w:pPr>
        <w:tabs>
          <w:tab w:val="num" w:pos="2520"/>
        </w:tabs>
        <w:ind w:left="2520" w:hanging="360"/>
      </w:pPr>
      <w:rPr>
        <w:rFonts w:ascii="Courier New" w:hAnsi="Courier New" w:hint="default"/>
      </w:rPr>
    </w:lvl>
    <w:lvl w:ilvl="2" w:tplc="2360A1FA" w:tentative="1">
      <w:start w:val="1"/>
      <w:numFmt w:val="bullet"/>
      <w:lvlText w:val=""/>
      <w:lvlJc w:val="left"/>
      <w:pPr>
        <w:tabs>
          <w:tab w:val="num" w:pos="3240"/>
        </w:tabs>
        <w:ind w:left="3240" w:hanging="360"/>
      </w:pPr>
      <w:rPr>
        <w:rFonts w:ascii="Wingdings" w:hAnsi="Wingdings" w:hint="default"/>
      </w:rPr>
    </w:lvl>
    <w:lvl w:ilvl="3" w:tplc="639838E0" w:tentative="1">
      <w:start w:val="1"/>
      <w:numFmt w:val="bullet"/>
      <w:lvlText w:val=""/>
      <w:lvlJc w:val="left"/>
      <w:pPr>
        <w:tabs>
          <w:tab w:val="num" w:pos="3960"/>
        </w:tabs>
        <w:ind w:left="3960" w:hanging="360"/>
      </w:pPr>
      <w:rPr>
        <w:rFonts w:ascii="Symbol" w:hAnsi="Symbol" w:hint="default"/>
      </w:rPr>
    </w:lvl>
    <w:lvl w:ilvl="4" w:tplc="479ED302" w:tentative="1">
      <w:start w:val="1"/>
      <w:numFmt w:val="bullet"/>
      <w:lvlText w:val="o"/>
      <w:lvlJc w:val="left"/>
      <w:pPr>
        <w:tabs>
          <w:tab w:val="num" w:pos="4680"/>
        </w:tabs>
        <w:ind w:left="4680" w:hanging="360"/>
      </w:pPr>
      <w:rPr>
        <w:rFonts w:ascii="Courier New" w:hAnsi="Courier New" w:hint="default"/>
      </w:rPr>
    </w:lvl>
    <w:lvl w:ilvl="5" w:tplc="8054A9E2" w:tentative="1">
      <w:start w:val="1"/>
      <w:numFmt w:val="bullet"/>
      <w:lvlText w:val=""/>
      <w:lvlJc w:val="left"/>
      <w:pPr>
        <w:tabs>
          <w:tab w:val="num" w:pos="5400"/>
        </w:tabs>
        <w:ind w:left="5400" w:hanging="360"/>
      </w:pPr>
      <w:rPr>
        <w:rFonts w:ascii="Wingdings" w:hAnsi="Wingdings" w:hint="default"/>
      </w:rPr>
    </w:lvl>
    <w:lvl w:ilvl="6" w:tplc="EFB0FA0C" w:tentative="1">
      <w:start w:val="1"/>
      <w:numFmt w:val="bullet"/>
      <w:lvlText w:val=""/>
      <w:lvlJc w:val="left"/>
      <w:pPr>
        <w:tabs>
          <w:tab w:val="num" w:pos="6120"/>
        </w:tabs>
        <w:ind w:left="6120" w:hanging="360"/>
      </w:pPr>
      <w:rPr>
        <w:rFonts w:ascii="Symbol" w:hAnsi="Symbol" w:hint="default"/>
      </w:rPr>
    </w:lvl>
    <w:lvl w:ilvl="7" w:tplc="66AAF76C" w:tentative="1">
      <w:start w:val="1"/>
      <w:numFmt w:val="bullet"/>
      <w:lvlText w:val="o"/>
      <w:lvlJc w:val="left"/>
      <w:pPr>
        <w:tabs>
          <w:tab w:val="num" w:pos="6840"/>
        </w:tabs>
        <w:ind w:left="6840" w:hanging="360"/>
      </w:pPr>
      <w:rPr>
        <w:rFonts w:ascii="Courier New" w:hAnsi="Courier New" w:hint="default"/>
      </w:rPr>
    </w:lvl>
    <w:lvl w:ilvl="8" w:tplc="969EA04A"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2CD701FC"/>
    <w:multiLevelType w:val="hybridMultilevel"/>
    <w:tmpl w:val="9AA8BAA4"/>
    <w:lvl w:ilvl="0" w:tplc="6F488D52">
      <w:start w:val="1"/>
      <w:numFmt w:val="decimal"/>
      <w:lvlText w:val="%1."/>
      <w:lvlJc w:val="left"/>
      <w:pPr>
        <w:tabs>
          <w:tab w:val="num" w:pos="757"/>
        </w:tabs>
        <w:ind w:left="757" w:hanging="360"/>
      </w:pPr>
      <w:rPr>
        <w:rFonts w:hint="default"/>
      </w:rPr>
    </w:lvl>
    <w:lvl w:ilvl="1" w:tplc="2FC02914">
      <w:numFmt w:val="none"/>
      <w:lvlText w:val=""/>
      <w:lvlJc w:val="left"/>
      <w:pPr>
        <w:tabs>
          <w:tab w:val="num" w:pos="360"/>
        </w:tabs>
      </w:pPr>
    </w:lvl>
    <w:lvl w:ilvl="2" w:tplc="359C048E">
      <w:numFmt w:val="none"/>
      <w:lvlText w:val=""/>
      <w:lvlJc w:val="left"/>
      <w:pPr>
        <w:tabs>
          <w:tab w:val="num" w:pos="360"/>
        </w:tabs>
      </w:pPr>
    </w:lvl>
    <w:lvl w:ilvl="3" w:tplc="130AE62C">
      <w:numFmt w:val="none"/>
      <w:lvlText w:val=""/>
      <w:lvlJc w:val="left"/>
      <w:pPr>
        <w:tabs>
          <w:tab w:val="num" w:pos="360"/>
        </w:tabs>
      </w:pPr>
    </w:lvl>
    <w:lvl w:ilvl="4" w:tplc="E712446C">
      <w:start w:val="1"/>
      <w:numFmt w:val="bullet"/>
      <w:lvlText w:val=""/>
      <w:lvlJc w:val="left"/>
      <w:pPr>
        <w:tabs>
          <w:tab w:val="num" w:pos="357"/>
        </w:tabs>
        <w:ind w:left="357" w:hanging="357"/>
      </w:pPr>
      <w:rPr>
        <w:rFonts w:ascii="Symbol" w:hAnsi="Symbol" w:hint="default"/>
      </w:rPr>
    </w:lvl>
    <w:lvl w:ilvl="5" w:tplc="53A2BD84">
      <w:numFmt w:val="none"/>
      <w:lvlText w:val=""/>
      <w:lvlJc w:val="left"/>
      <w:pPr>
        <w:tabs>
          <w:tab w:val="num" w:pos="360"/>
        </w:tabs>
      </w:pPr>
    </w:lvl>
    <w:lvl w:ilvl="6" w:tplc="2674AC74">
      <w:numFmt w:val="none"/>
      <w:lvlText w:val=""/>
      <w:lvlJc w:val="left"/>
      <w:pPr>
        <w:tabs>
          <w:tab w:val="num" w:pos="360"/>
        </w:tabs>
      </w:pPr>
    </w:lvl>
    <w:lvl w:ilvl="7" w:tplc="5F408C3A">
      <w:numFmt w:val="none"/>
      <w:lvlText w:val=""/>
      <w:lvlJc w:val="left"/>
      <w:pPr>
        <w:tabs>
          <w:tab w:val="num" w:pos="360"/>
        </w:tabs>
      </w:pPr>
    </w:lvl>
    <w:lvl w:ilvl="8" w:tplc="3514CE62">
      <w:start w:val="1"/>
      <w:numFmt w:val="bullet"/>
      <w:lvlText w:val=""/>
      <w:lvlJc w:val="left"/>
      <w:pPr>
        <w:tabs>
          <w:tab w:val="num" w:pos="357"/>
        </w:tabs>
        <w:ind w:left="357" w:hanging="357"/>
      </w:pPr>
      <w:rPr>
        <w:rFonts w:ascii="Symbol" w:hAnsi="Symbol" w:hint="default"/>
      </w:rPr>
    </w:lvl>
  </w:abstractNum>
  <w:abstractNum w:abstractNumId="11" w15:restartNumberingAfterBreak="0">
    <w:nsid w:val="2E31580D"/>
    <w:multiLevelType w:val="hybridMultilevel"/>
    <w:tmpl w:val="08F8713A"/>
    <w:lvl w:ilvl="0" w:tplc="70B697CC">
      <w:start w:val="3"/>
      <w:numFmt w:val="decimal"/>
      <w:lvlText w:val="%1."/>
      <w:lvlJc w:val="left"/>
      <w:pPr>
        <w:tabs>
          <w:tab w:val="num" w:pos="720"/>
        </w:tabs>
        <w:ind w:left="720" w:hanging="360"/>
      </w:pPr>
      <w:rPr>
        <w:rFonts w:cs="Times New Roman" w:hint="default"/>
      </w:rPr>
    </w:lvl>
    <w:lvl w:ilvl="1" w:tplc="E9F613D2">
      <w:start w:val="1"/>
      <w:numFmt w:val="bullet"/>
      <w:lvlText w:val=""/>
      <w:lvlJc w:val="left"/>
      <w:pPr>
        <w:tabs>
          <w:tab w:val="num" w:pos="1440"/>
        </w:tabs>
        <w:ind w:left="1440" w:hanging="360"/>
      </w:pPr>
      <w:rPr>
        <w:rFonts w:ascii="Symbol" w:hAnsi="Symbol" w:hint="default"/>
      </w:rPr>
    </w:lvl>
    <w:lvl w:ilvl="2" w:tplc="A44A3490">
      <w:start w:val="3"/>
      <w:numFmt w:val="bullet"/>
      <w:lvlText w:val="-"/>
      <w:lvlJc w:val="left"/>
      <w:pPr>
        <w:ind w:left="2340" w:hanging="360"/>
      </w:pPr>
      <w:rPr>
        <w:rFonts w:ascii="Arial" w:eastAsia="SimSun" w:hAnsi="Arial" w:cs="Arial" w:hint="default"/>
      </w:rPr>
    </w:lvl>
    <w:lvl w:ilvl="3" w:tplc="C2549A62" w:tentative="1">
      <w:start w:val="1"/>
      <w:numFmt w:val="decimal"/>
      <w:lvlText w:val="%4."/>
      <w:lvlJc w:val="left"/>
      <w:pPr>
        <w:tabs>
          <w:tab w:val="num" w:pos="2880"/>
        </w:tabs>
        <w:ind w:left="2880" w:hanging="360"/>
      </w:pPr>
      <w:rPr>
        <w:rFonts w:cs="Times New Roman"/>
      </w:rPr>
    </w:lvl>
    <w:lvl w:ilvl="4" w:tplc="1E027EA6" w:tentative="1">
      <w:start w:val="1"/>
      <w:numFmt w:val="lowerLetter"/>
      <w:lvlText w:val="%5."/>
      <w:lvlJc w:val="left"/>
      <w:pPr>
        <w:tabs>
          <w:tab w:val="num" w:pos="3600"/>
        </w:tabs>
        <w:ind w:left="3600" w:hanging="360"/>
      </w:pPr>
      <w:rPr>
        <w:rFonts w:cs="Times New Roman"/>
      </w:rPr>
    </w:lvl>
    <w:lvl w:ilvl="5" w:tplc="470CFE16" w:tentative="1">
      <w:start w:val="1"/>
      <w:numFmt w:val="lowerRoman"/>
      <w:lvlText w:val="%6."/>
      <w:lvlJc w:val="right"/>
      <w:pPr>
        <w:tabs>
          <w:tab w:val="num" w:pos="4320"/>
        </w:tabs>
        <w:ind w:left="4320" w:hanging="180"/>
      </w:pPr>
      <w:rPr>
        <w:rFonts w:cs="Times New Roman"/>
      </w:rPr>
    </w:lvl>
    <w:lvl w:ilvl="6" w:tplc="5C602FBC" w:tentative="1">
      <w:start w:val="1"/>
      <w:numFmt w:val="decimal"/>
      <w:lvlText w:val="%7."/>
      <w:lvlJc w:val="left"/>
      <w:pPr>
        <w:tabs>
          <w:tab w:val="num" w:pos="5040"/>
        </w:tabs>
        <w:ind w:left="5040" w:hanging="360"/>
      </w:pPr>
      <w:rPr>
        <w:rFonts w:cs="Times New Roman"/>
      </w:rPr>
    </w:lvl>
    <w:lvl w:ilvl="7" w:tplc="895ADAE0" w:tentative="1">
      <w:start w:val="1"/>
      <w:numFmt w:val="lowerLetter"/>
      <w:lvlText w:val="%8."/>
      <w:lvlJc w:val="left"/>
      <w:pPr>
        <w:tabs>
          <w:tab w:val="num" w:pos="5760"/>
        </w:tabs>
        <w:ind w:left="5760" w:hanging="360"/>
      </w:pPr>
      <w:rPr>
        <w:rFonts w:cs="Times New Roman"/>
      </w:rPr>
    </w:lvl>
    <w:lvl w:ilvl="8" w:tplc="5E82FF06" w:tentative="1">
      <w:start w:val="1"/>
      <w:numFmt w:val="lowerRoman"/>
      <w:lvlText w:val="%9."/>
      <w:lvlJc w:val="right"/>
      <w:pPr>
        <w:tabs>
          <w:tab w:val="num" w:pos="6480"/>
        </w:tabs>
        <w:ind w:left="6480" w:hanging="180"/>
      </w:pPr>
      <w:rPr>
        <w:rFonts w:cs="Times New Roman"/>
      </w:rPr>
    </w:lvl>
  </w:abstractNum>
  <w:abstractNum w:abstractNumId="12" w15:restartNumberingAfterBreak="0">
    <w:nsid w:val="42BF69F3"/>
    <w:multiLevelType w:val="hybridMultilevel"/>
    <w:tmpl w:val="BC0CCB48"/>
    <w:lvl w:ilvl="0" w:tplc="D8FAAD16">
      <w:start w:val="1"/>
      <w:numFmt w:val="bullet"/>
      <w:lvlText w:val=""/>
      <w:lvlJc w:val="left"/>
      <w:pPr>
        <w:ind w:left="1080" w:hanging="360"/>
      </w:pPr>
      <w:rPr>
        <w:rFonts w:ascii="Symbol" w:hAnsi="Symbol" w:hint="default"/>
      </w:rPr>
    </w:lvl>
    <w:lvl w:ilvl="1" w:tplc="A830A992" w:tentative="1">
      <w:start w:val="1"/>
      <w:numFmt w:val="bullet"/>
      <w:lvlText w:val="o"/>
      <w:lvlJc w:val="left"/>
      <w:pPr>
        <w:ind w:left="1800" w:hanging="360"/>
      </w:pPr>
      <w:rPr>
        <w:rFonts w:ascii="Courier New" w:hAnsi="Courier New" w:cs="Courier New" w:hint="default"/>
      </w:rPr>
    </w:lvl>
    <w:lvl w:ilvl="2" w:tplc="C3E85246" w:tentative="1">
      <w:start w:val="1"/>
      <w:numFmt w:val="bullet"/>
      <w:lvlText w:val=""/>
      <w:lvlJc w:val="left"/>
      <w:pPr>
        <w:ind w:left="2520" w:hanging="360"/>
      </w:pPr>
      <w:rPr>
        <w:rFonts w:ascii="Wingdings" w:hAnsi="Wingdings" w:hint="default"/>
      </w:rPr>
    </w:lvl>
    <w:lvl w:ilvl="3" w:tplc="DB26CFFA" w:tentative="1">
      <w:start w:val="1"/>
      <w:numFmt w:val="bullet"/>
      <w:lvlText w:val=""/>
      <w:lvlJc w:val="left"/>
      <w:pPr>
        <w:ind w:left="3240" w:hanging="360"/>
      </w:pPr>
      <w:rPr>
        <w:rFonts w:ascii="Symbol" w:hAnsi="Symbol" w:hint="default"/>
      </w:rPr>
    </w:lvl>
    <w:lvl w:ilvl="4" w:tplc="405EEBCE" w:tentative="1">
      <w:start w:val="1"/>
      <w:numFmt w:val="bullet"/>
      <w:lvlText w:val="o"/>
      <w:lvlJc w:val="left"/>
      <w:pPr>
        <w:ind w:left="3960" w:hanging="360"/>
      </w:pPr>
      <w:rPr>
        <w:rFonts w:ascii="Courier New" w:hAnsi="Courier New" w:cs="Courier New" w:hint="default"/>
      </w:rPr>
    </w:lvl>
    <w:lvl w:ilvl="5" w:tplc="C492869C" w:tentative="1">
      <w:start w:val="1"/>
      <w:numFmt w:val="bullet"/>
      <w:lvlText w:val=""/>
      <w:lvlJc w:val="left"/>
      <w:pPr>
        <w:ind w:left="4680" w:hanging="360"/>
      </w:pPr>
      <w:rPr>
        <w:rFonts w:ascii="Wingdings" w:hAnsi="Wingdings" w:hint="default"/>
      </w:rPr>
    </w:lvl>
    <w:lvl w:ilvl="6" w:tplc="939C3C24" w:tentative="1">
      <w:start w:val="1"/>
      <w:numFmt w:val="bullet"/>
      <w:lvlText w:val=""/>
      <w:lvlJc w:val="left"/>
      <w:pPr>
        <w:ind w:left="5400" w:hanging="360"/>
      </w:pPr>
      <w:rPr>
        <w:rFonts w:ascii="Symbol" w:hAnsi="Symbol" w:hint="default"/>
      </w:rPr>
    </w:lvl>
    <w:lvl w:ilvl="7" w:tplc="B8F643E2" w:tentative="1">
      <w:start w:val="1"/>
      <w:numFmt w:val="bullet"/>
      <w:lvlText w:val="o"/>
      <w:lvlJc w:val="left"/>
      <w:pPr>
        <w:ind w:left="6120" w:hanging="360"/>
      </w:pPr>
      <w:rPr>
        <w:rFonts w:ascii="Courier New" w:hAnsi="Courier New" w:cs="Courier New" w:hint="default"/>
      </w:rPr>
    </w:lvl>
    <w:lvl w:ilvl="8" w:tplc="93DAB094" w:tentative="1">
      <w:start w:val="1"/>
      <w:numFmt w:val="bullet"/>
      <w:lvlText w:val=""/>
      <w:lvlJc w:val="left"/>
      <w:pPr>
        <w:ind w:left="6840" w:hanging="360"/>
      </w:pPr>
      <w:rPr>
        <w:rFonts w:ascii="Wingdings" w:hAnsi="Wingdings" w:hint="default"/>
      </w:rPr>
    </w:lvl>
  </w:abstractNum>
  <w:abstractNum w:abstractNumId="13" w15:restartNumberingAfterBreak="0">
    <w:nsid w:val="43B82020"/>
    <w:multiLevelType w:val="hybridMultilevel"/>
    <w:tmpl w:val="521A1F3A"/>
    <w:lvl w:ilvl="0" w:tplc="E7403708">
      <w:start w:val="1"/>
      <w:numFmt w:val="decimal"/>
      <w:lvlText w:val="%1."/>
      <w:lvlJc w:val="left"/>
      <w:pPr>
        <w:ind w:left="720" w:hanging="360"/>
      </w:pPr>
      <w:rPr>
        <w:rFonts w:hint="default"/>
      </w:rPr>
    </w:lvl>
    <w:lvl w:ilvl="1" w:tplc="9D38081A" w:tentative="1">
      <w:start w:val="1"/>
      <w:numFmt w:val="lowerLetter"/>
      <w:lvlText w:val="%2."/>
      <w:lvlJc w:val="left"/>
      <w:pPr>
        <w:ind w:left="1440" w:hanging="360"/>
      </w:pPr>
    </w:lvl>
    <w:lvl w:ilvl="2" w:tplc="2112007E" w:tentative="1">
      <w:start w:val="1"/>
      <w:numFmt w:val="lowerRoman"/>
      <w:lvlText w:val="%3."/>
      <w:lvlJc w:val="right"/>
      <w:pPr>
        <w:ind w:left="2160" w:hanging="180"/>
      </w:pPr>
    </w:lvl>
    <w:lvl w:ilvl="3" w:tplc="4F4C990E" w:tentative="1">
      <w:start w:val="1"/>
      <w:numFmt w:val="decimal"/>
      <w:lvlText w:val="%4."/>
      <w:lvlJc w:val="left"/>
      <w:pPr>
        <w:ind w:left="2880" w:hanging="360"/>
      </w:pPr>
    </w:lvl>
    <w:lvl w:ilvl="4" w:tplc="18B668DC" w:tentative="1">
      <w:start w:val="1"/>
      <w:numFmt w:val="lowerLetter"/>
      <w:lvlText w:val="%5."/>
      <w:lvlJc w:val="left"/>
      <w:pPr>
        <w:ind w:left="3600" w:hanging="360"/>
      </w:pPr>
    </w:lvl>
    <w:lvl w:ilvl="5" w:tplc="5AAE4580" w:tentative="1">
      <w:start w:val="1"/>
      <w:numFmt w:val="lowerRoman"/>
      <w:lvlText w:val="%6."/>
      <w:lvlJc w:val="right"/>
      <w:pPr>
        <w:ind w:left="4320" w:hanging="180"/>
      </w:pPr>
    </w:lvl>
    <w:lvl w:ilvl="6" w:tplc="ACDACC06" w:tentative="1">
      <w:start w:val="1"/>
      <w:numFmt w:val="decimal"/>
      <w:lvlText w:val="%7."/>
      <w:lvlJc w:val="left"/>
      <w:pPr>
        <w:ind w:left="5040" w:hanging="360"/>
      </w:pPr>
    </w:lvl>
    <w:lvl w:ilvl="7" w:tplc="8F3440C6" w:tentative="1">
      <w:start w:val="1"/>
      <w:numFmt w:val="lowerLetter"/>
      <w:lvlText w:val="%8."/>
      <w:lvlJc w:val="left"/>
      <w:pPr>
        <w:ind w:left="5760" w:hanging="360"/>
      </w:pPr>
    </w:lvl>
    <w:lvl w:ilvl="8" w:tplc="4574C4C8" w:tentative="1">
      <w:start w:val="1"/>
      <w:numFmt w:val="lowerRoman"/>
      <w:lvlText w:val="%9."/>
      <w:lvlJc w:val="right"/>
      <w:pPr>
        <w:ind w:left="6480" w:hanging="180"/>
      </w:pPr>
    </w:lvl>
  </w:abstractNum>
  <w:abstractNum w:abstractNumId="14" w15:restartNumberingAfterBreak="0">
    <w:nsid w:val="45C015B7"/>
    <w:multiLevelType w:val="hybridMultilevel"/>
    <w:tmpl w:val="9222C974"/>
    <w:lvl w:ilvl="0" w:tplc="B13AA66C">
      <w:start w:val="1"/>
      <w:numFmt w:val="bullet"/>
      <w:lvlText w:val=""/>
      <w:lvlPicBulletId w:val="0"/>
      <w:lvlJc w:val="left"/>
      <w:pPr>
        <w:ind w:left="720" w:hanging="360"/>
      </w:pPr>
      <w:rPr>
        <w:rFonts w:ascii="Symbol" w:hAnsi="Symbol" w:hint="default"/>
        <w:color w:val="auto"/>
      </w:rPr>
    </w:lvl>
    <w:lvl w:ilvl="1" w:tplc="FAD460B8" w:tentative="1">
      <w:start w:val="1"/>
      <w:numFmt w:val="bullet"/>
      <w:lvlText w:val="o"/>
      <w:lvlJc w:val="left"/>
      <w:pPr>
        <w:ind w:left="1440" w:hanging="360"/>
      </w:pPr>
      <w:rPr>
        <w:rFonts w:ascii="Courier New" w:hAnsi="Courier New" w:cs="Courier New" w:hint="default"/>
      </w:rPr>
    </w:lvl>
    <w:lvl w:ilvl="2" w:tplc="DF5A3EBA" w:tentative="1">
      <w:start w:val="1"/>
      <w:numFmt w:val="bullet"/>
      <w:lvlText w:val=""/>
      <w:lvlJc w:val="left"/>
      <w:pPr>
        <w:ind w:left="2160" w:hanging="360"/>
      </w:pPr>
      <w:rPr>
        <w:rFonts w:ascii="Wingdings" w:hAnsi="Wingdings" w:hint="default"/>
      </w:rPr>
    </w:lvl>
    <w:lvl w:ilvl="3" w:tplc="F7D0748E" w:tentative="1">
      <w:start w:val="1"/>
      <w:numFmt w:val="bullet"/>
      <w:lvlText w:val=""/>
      <w:lvlJc w:val="left"/>
      <w:pPr>
        <w:ind w:left="2880" w:hanging="360"/>
      </w:pPr>
      <w:rPr>
        <w:rFonts w:ascii="Symbol" w:hAnsi="Symbol" w:hint="default"/>
      </w:rPr>
    </w:lvl>
    <w:lvl w:ilvl="4" w:tplc="0158F41A" w:tentative="1">
      <w:start w:val="1"/>
      <w:numFmt w:val="bullet"/>
      <w:lvlText w:val="o"/>
      <w:lvlJc w:val="left"/>
      <w:pPr>
        <w:ind w:left="3600" w:hanging="360"/>
      </w:pPr>
      <w:rPr>
        <w:rFonts w:ascii="Courier New" w:hAnsi="Courier New" w:cs="Courier New" w:hint="default"/>
      </w:rPr>
    </w:lvl>
    <w:lvl w:ilvl="5" w:tplc="5314AEA2" w:tentative="1">
      <w:start w:val="1"/>
      <w:numFmt w:val="bullet"/>
      <w:lvlText w:val=""/>
      <w:lvlJc w:val="left"/>
      <w:pPr>
        <w:ind w:left="4320" w:hanging="360"/>
      </w:pPr>
      <w:rPr>
        <w:rFonts w:ascii="Wingdings" w:hAnsi="Wingdings" w:hint="default"/>
      </w:rPr>
    </w:lvl>
    <w:lvl w:ilvl="6" w:tplc="1B701CF0" w:tentative="1">
      <w:start w:val="1"/>
      <w:numFmt w:val="bullet"/>
      <w:lvlText w:val=""/>
      <w:lvlJc w:val="left"/>
      <w:pPr>
        <w:ind w:left="5040" w:hanging="360"/>
      </w:pPr>
      <w:rPr>
        <w:rFonts w:ascii="Symbol" w:hAnsi="Symbol" w:hint="default"/>
      </w:rPr>
    </w:lvl>
    <w:lvl w:ilvl="7" w:tplc="7F568518" w:tentative="1">
      <w:start w:val="1"/>
      <w:numFmt w:val="bullet"/>
      <w:lvlText w:val="o"/>
      <w:lvlJc w:val="left"/>
      <w:pPr>
        <w:ind w:left="5760" w:hanging="360"/>
      </w:pPr>
      <w:rPr>
        <w:rFonts w:ascii="Courier New" w:hAnsi="Courier New" w:cs="Courier New" w:hint="default"/>
      </w:rPr>
    </w:lvl>
    <w:lvl w:ilvl="8" w:tplc="8006E77A" w:tentative="1">
      <w:start w:val="1"/>
      <w:numFmt w:val="bullet"/>
      <w:lvlText w:val=""/>
      <w:lvlJc w:val="left"/>
      <w:pPr>
        <w:ind w:left="6480" w:hanging="360"/>
      </w:pPr>
      <w:rPr>
        <w:rFonts w:ascii="Wingdings" w:hAnsi="Wingdings" w:hint="default"/>
      </w:rPr>
    </w:lvl>
  </w:abstractNum>
  <w:abstractNum w:abstractNumId="15" w15:restartNumberingAfterBreak="0">
    <w:nsid w:val="47BD6876"/>
    <w:multiLevelType w:val="hybridMultilevel"/>
    <w:tmpl w:val="8436AB6E"/>
    <w:lvl w:ilvl="0" w:tplc="B8064274">
      <w:start w:val="1"/>
      <w:numFmt w:val="bullet"/>
      <w:lvlText w:val=""/>
      <w:lvlJc w:val="left"/>
      <w:pPr>
        <w:ind w:left="720" w:hanging="360"/>
      </w:pPr>
      <w:rPr>
        <w:rFonts w:ascii="Symbol" w:hAnsi="Symbol" w:hint="default"/>
      </w:rPr>
    </w:lvl>
    <w:lvl w:ilvl="1" w:tplc="B930ED48" w:tentative="1">
      <w:start w:val="1"/>
      <w:numFmt w:val="bullet"/>
      <w:lvlText w:val="o"/>
      <w:lvlJc w:val="left"/>
      <w:pPr>
        <w:ind w:left="1440" w:hanging="360"/>
      </w:pPr>
      <w:rPr>
        <w:rFonts w:ascii="Courier New" w:hAnsi="Courier New" w:cs="Courier New" w:hint="default"/>
      </w:rPr>
    </w:lvl>
    <w:lvl w:ilvl="2" w:tplc="893EA9E4" w:tentative="1">
      <w:start w:val="1"/>
      <w:numFmt w:val="bullet"/>
      <w:lvlText w:val=""/>
      <w:lvlJc w:val="left"/>
      <w:pPr>
        <w:ind w:left="2160" w:hanging="360"/>
      </w:pPr>
      <w:rPr>
        <w:rFonts w:ascii="Wingdings" w:hAnsi="Wingdings" w:hint="default"/>
      </w:rPr>
    </w:lvl>
    <w:lvl w:ilvl="3" w:tplc="3474B224" w:tentative="1">
      <w:start w:val="1"/>
      <w:numFmt w:val="bullet"/>
      <w:lvlText w:val=""/>
      <w:lvlJc w:val="left"/>
      <w:pPr>
        <w:ind w:left="2880" w:hanging="360"/>
      </w:pPr>
      <w:rPr>
        <w:rFonts w:ascii="Symbol" w:hAnsi="Symbol" w:hint="default"/>
      </w:rPr>
    </w:lvl>
    <w:lvl w:ilvl="4" w:tplc="AE3E1EC8" w:tentative="1">
      <w:start w:val="1"/>
      <w:numFmt w:val="bullet"/>
      <w:lvlText w:val="o"/>
      <w:lvlJc w:val="left"/>
      <w:pPr>
        <w:ind w:left="3600" w:hanging="360"/>
      </w:pPr>
      <w:rPr>
        <w:rFonts w:ascii="Courier New" w:hAnsi="Courier New" w:cs="Courier New" w:hint="default"/>
      </w:rPr>
    </w:lvl>
    <w:lvl w:ilvl="5" w:tplc="3808DBD6" w:tentative="1">
      <w:start w:val="1"/>
      <w:numFmt w:val="bullet"/>
      <w:lvlText w:val=""/>
      <w:lvlJc w:val="left"/>
      <w:pPr>
        <w:ind w:left="4320" w:hanging="360"/>
      </w:pPr>
      <w:rPr>
        <w:rFonts w:ascii="Wingdings" w:hAnsi="Wingdings" w:hint="default"/>
      </w:rPr>
    </w:lvl>
    <w:lvl w:ilvl="6" w:tplc="37ECBDB6" w:tentative="1">
      <w:start w:val="1"/>
      <w:numFmt w:val="bullet"/>
      <w:lvlText w:val=""/>
      <w:lvlJc w:val="left"/>
      <w:pPr>
        <w:ind w:left="5040" w:hanging="360"/>
      </w:pPr>
      <w:rPr>
        <w:rFonts w:ascii="Symbol" w:hAnsi="Symbol" w:hint="default"/>
      </w:rPr>
    </w:lvl>
    <w:lvl w:ilvl="7" w:tplc="8278955E" w:tentative="1">
      <w:start w:val="1"/>
      <w:numFmt w:val="bullet"/>
      <w:lvlText w:val="o"/>
      <w:lvlJc w:val="left"/>
      <w:pPr>
        <w:ind w:left="5760" w:hanging="360"/>
      </w:pPr>
      <w:rPr>
        <w:rFonts w:ascii="Courier New" w:hAnsi="Courier New" w:cs="Courier New" w:hint="default"/>
      </w:rPr>
    </w:lvl>
    <w:lvl w:ilvl="8" w:tplc="AC2CBC42" w:tentative="1">
      <w:start w:val="1"/>
      <w:numFmt w:val="bullet"/>
      <w:lvlText w:val=""/>
      <w:lvlJc w:val="left"/>
      <w:pPr>
        <w:ind w:left="6480" w:hanging="360"/>
      </w:pPr>
      <w:rPr>
        <w:rFonts w:ascii="Wingdings" w:hAnsi="Wingdings" w:hint="default"/>
      </w:rPr>
    </w:lvl>
  </w:abstractNum>
  <w:abstractNum w:abstractNumId="16" w15:restartNumberingAfterBreak="0">
    <w:nsid w:val="482C0C1A"/>
    <w:multiLevelType w:val="hybridMultilevel"/>
    <w:tmpl w:val="D8864CF8"/>
    <w:lvl w:ilvl="0" w:tplc="0B46DB20">
      <w:start w:val="1"/>
      <w:numFmt w:val="bullet"/>
      <w:lvlText w:val=""/>
      <w:lvlJc w:val="left"/>
      <w:pPr>
        <w:tabs>
          <w:tab w:val="num" w:pos="360"/>
        </w:tabs>
        <w:ind w:left="360" w:hanging="360"/>
      </w:pPr>
      <w:rPr>
        <w:rFonts w:ascii="Symbol" w:hAnsi="Symbol" w:hint="default"/>
      </w:rPr>
    </w:lvl>
    <w:lvl w:ilvl="1" w:tplc="DCF67C38" w:tentative="1">
      <w:start w:val="1"/>
      <w:numFmt w:val="bullet"/>
      <w:lvlText w:val="o"/>
      <w:lvlJc w:val="left"/>
      <w:pPr>
        <w:tabs>
          <w:tab w:val="num" w:pos="1080"/>
        </w:tabs>
        <w:ind w:left="1080" w:hanging="360"/>
      </w:pPr>
      <w:rPr>
        <w:rFonts w:ascii="Courier New" w:hAnsi="Courier New" w:hint="default"/>
      </w:rPr>
    </w:lvl>
    <w:lvl w:ilvl="2" w:tplc="0030864E" w:tentative="1">
      <w:start w:val="1"/>
      <w:numFmt w:val="bullet"/>
      <w:lvlText w:val=""/>
      <w:lvlJc w:val="left"/>
      <w:pPr>
        <w:tabs>
          <w:tab w:val="num" w:pos="1800"/>
        </w:tabs>
        <w:ind w:left="1800" w:hanging="360"/>
      </w:pPr>
      <w:rPr>
        <w:rFonts w:ascii="Wingdings" w:hAnsi="Wingdings" w:hint="default"/>
      </w:rPr>
    </w:lvl>
    <w:lvl w:ilvl="3" w:tplc="00CC07F0" w:tentative="1">
      <w:start w:val="1"/>
      <w:numFmt w:val="bullet"/>
      <w:lvlText w:val=""/>
      <w:lvlJc w:val="left"/>
      <w:pPr>
        <w:tabs>
          <w:tab w:val="num" w:pos="2520"/>
        </w:tabs>
        <w:ind w:left="2520" w:hanging="360"/>
      </w:pPr>
      <w:rPr>
        <w:rFonts w:ascii="Symbol" w:hAnsi="Symbol" w:hint="default"/>
      </w:rPr>
    </w:lvl>
    <w:lvl w:ilvl="4" w:tplc="D91481C4" w:tentative="1">
      <w:start w:val="1"/>
      <w:numFmt w:val="bullet"/>
      <w:lvlText w:val="o"/>
      <w:lvlJc w:val="left"/>
      <w:pPr>
        <w:tabs>
          <w:tab w:val="num" w:pos="3240"/>
        </w:tabs>
        <w:ind w:left="3240" w:hanging="360"/>
      </w:pPr>
      <w:rPr>
        <w:rFonts w:ascii="Courier New" w:hAnsi="Courier New" w:hint="default"/>
      </w:rPr>
    </w:lvl>
    <w:lvl w:ilvl="5" w:tplc="AA5CFF06" w:tentative="1">
      <w:start w:val="1"/>
      <w:numFmt w:val="bullet"/>
      <w:lvlText w:val=""/>
      <w:lvlJc w:val="left"/>
      <w:pPr>
        <w:tabs>
          <w:tab w:val="num" w:pos="3960"/>
        </w:tabs>
        <w:ind w:left="3960" w:hanging="360"/>
      </w:pPr>
      <w:rPr>
        <w:rFonts w:ascii="Wingdings" w:hAnsi="Wingdings" w:hint="default"/>
      </w:rPr>
    </w:lvl>
    <w:lvl w:ilvl="6" w:tplc="42B0C950" w:tentative="1">
      <w:start w:val="1"/>
      <w:numFmt w:val="bullet"/>
      <w:lvlText w:val=""/>
      <w:lvlJc w:val="left"/>
      <w:pPr>
        <w:tabs>
          <w:tab w:val="num" w:pos="4680"/>
        </w:tabs>
        <w:ind w:left="4680" w:hanging="360"/>
      </w:pPr>
      <w:rPr>
        <w:rFonts w:ascii="Symbol" w:hAnsi="Symbol" w:hint="default"/>
      </w:rPr>
    </w:lvl>
    <w:lvl w:ilvl="7" w:tplc="9E768790" w:tentative="1">
      <w:start w:val="1"/>
      <w:numFmt w:val="bullet"/>
      <w:lvlText w:val="o"/>
      <w:lvlJc w:val="left"/>
      <w:pPr>
        <w:tabs>
          <w:tab w:val="num" w:pos="5400"/>
        </w:tabs>
        <w:ind w:left="5400" w:hanging="360"/>
      </w:pPr>
      <w:rPr>
        <w:rFonts w:ascii="Courier New" w:hAnsi="Courier New" w:hint="default"/>
      </w:rPr>
    </w:lvl>
    <w:lvl w:ilvl="8" w:tplc="440AA774"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AC771D3"/>
    <w:multiLevelType w:val="hybridMultilevel"/>
    <w:tmpl w:val="CD1C3A56"/>
    <w:lvl w:ilvl="0" w:tplc="C978B458">
      <w:start w:val="1"/>
      <w:numFmt w:val="decimal"/>
      <w:lvlText w:val="%1."/>
      <w:lvlJc w:val="left"/>
      <w:pPr>
        <w:ind w:left="757" w:hanging="360"/>
      </w:pPr>
      <w:rPr>
        <w:rFonts w:hint="default"/>
      </w:rPr>
    </w:lvl>
    <w:lvl w:ilvl="1" w:tplc="3BE898E4" w:tentative="1">
      <w:start w:val="1"/>
      <w:numFmt w:val="lowerLetter"/>
      <w:lvlText w:val="%2."/>
      <w:lvlJc w:val="left"/>
      <w:pPr>
        <w:ind w:left="1477" w:hanging="360"/>
      </w:pPr>
    </w:lvl>
    <w:lvl w:ilvl="2" w:tplc="078030A8" w:tentative="1">
      <w:start w:val="1"/>
      <w:numFmt w:val="lowerRoman"/>
      <w:lvlText w:val="%3."/>
      <w:lvlJc w:val="right"/>
      <w:pPr>
        <w:ind w:left="2197" w:hanging="180"/>
      </w:pPr>
    </w:lvl>
    <w:lvl w:ilvl="3" w:tplc="E7483B8C" w:tentative="1">
      <w:start w:val="1"/>
      <w:numFmt w:val="decimal"/>
      <w:lvlText w:val="%4."/>
      <w:lvlJc w:val="left"/>
      <w:pPr>
        <w:ind w:left="2917" w:hanging="360"/>
      </w:pPr>
    </w:lvl>
    <w:lvl w:ilvl="4" w:tplc="BA06F8EA" w:tentative="1">
      <w:start w:val="1"/>
      <w:numFmt w:val="lowerLetter"/>
      <w:lvlText w:val="%5."/>
      <w:lvlJc w:val="left"/>
      <w:pPr>
        <w:ind w:left="3637" w:hanging="360"/>
      </w:pPr>
    </w:lvl>
    <w:lvl w:ilvl="5" w:tplc="D3367694" w:tentative="1">
      <w:start w:val="1"/>
      <w:numFmt w:val="lowerRoman"/>
      <w:lvlText w:val="%6."/>
      <w:lvlJc w:val="right"/>
      <w:pPr>
        <w:ind w:left="4357" w:hanging="180"/>
      </w:pPr>
    </w:lvl>
    <w:lvl w:ilvl="6" w:tplc="88DCF792" w:tentative="1">
      <w:start w:val="1"/>
      <w:numFmt w:val="decimal"/>
      <w:lvlText w:val="%7."/>
      <w:lvlJc w:val="left"/>
      <w:pPr>
        <w:ind w:left="5077" w:hanging="360"/>
      </w:pPr>
    </w:lvl>
    <w:lvl w:ilvl="7" w:tplc="5290B6A8" w:tentative="1">
      <w:start w:val="1"/>
      <w:numFmt w:val="lowerLetter"/>
      <w:lvlText w:val="%8."/>
      <w:lvlJc w:val="left"/>
      <w:pPr>
        <w:ind w:left="5797" w:hanging="360"/>
      </w:pPr>
    </w:lvl>
    <w:lvl w:ilvl="8" w:tplc="D2386ACA" w:tentative="1">
      <w:start w:val="1"/>
      <w:numFmt w:val="lowerRoman"/>
      <w:lvlText w:val="%9."/>
      <w:lvlJc w:val="right"/>
      <w:pPr>
        <w:ind w:left="6517" w:hanging="180"/>
      </w:pPr>
    </w:lvl>
  </w:abstractNum>
  <w:abstractNum w:abstractNumId="18" w15:restartNumberingAfterBreak="0">
    <w:nsid w:val="4CB206F4"/>
    <w:multiLevelType w:val="hybridMultilevel"/>
    <w:tmpl w:val="AA3C3A58"/>
    <w:lvl w:ilvl="0" w:tplc="CDC80942">
      <w:start w:val="1"/>
      <w:numFmt w:val="bullet"/>
      <w:lvlText w:val=""/>
      <w:lvlJc w:val="left"/>
      <w:pPr>
        <w:tabs>
          <w:tab w:val="num" w:pos="1344"/>
        </w:tabs>
        <w:ind w:left="1344" w:hanging="360"/>
      </w:pPr>
      <w:rPr>
        <w:rFonts w:ascii="Symbol" w:hAnsi="Symbol" w:hint="default"/>
      </w:rPr>
    </w:lvl>
    <w:lvl w:ilvl="1" w:tplc="8C7047CA" w:tentative="1">
      <w:start w:val="1"/>
      <w:numFmt w:val="bullet"/>
      <w:lvlText w:val="o"/>
      <w:lvlJc w:val="left"/>
      <w:pPr>
        <w:tabs>
          <w:tab w:val="num" w:pos="2064"/>
        </w:tabs>
        <w:ind w:left="2064" w:hanging="360"/>
      </w:pPr>
      <w:rPr>
        <w:rFonts w:ascii="Courier New" w:hAnsi="Courier New" w:hint="default"/>
      </w:rPr>
    </w:lvl>
    <w:lvl w:ilvl="2" w:tplc="8C10C1A2" w:tentative="1">
      <w:start w:val="1"/>
      <w:numFmt w:val="bullet"/>
      <w:lvlText w:val=""/>
      <w:lvlJc w:val="left"/>
      <w:pPr>
        <w:tabs>
          <w:tab w:val="num" w:pos="2784"/>
        </w:tabs>
        <w:ind w:left="2784" w:hanging="360"/>
      </w:pPr>
      <w:rPr>
        <w:rFonts w:ascii="Wingdings" w:hAnsi="Wingdings" w:hint="default"/>
      </w:rPr>
    </w:lvl>
    <w:lvl w:ilvl="3" w:tplc="DC52D59A" w:tentative="1">
      <w:start w:val="1"/>
      <w:numFmt w:val="bullet"/>
      <w:lvlText w:val=""/>
      <w:lvlJc w:val="left"/>
      <w:pPr>
        <w:tabs>
          <w:tab w:val="num" w:pos="3504"/>
        </w:tabs>
        <w:ind w:left="3504" w:hanging="360"/>
      </w:pPr>
      <w:rPr>
        <w:rFonts w:ascii="Symbol" w:hAnsi="Symbol" w:hint="default"/>
      </w:rPr>
    </w:lvl>
    <w:lvl w:ilvl="4" w:tplc="0D362A2E" w:tentative="1">
      <w:start w:val="1"/>
      <w:numFmt w:val="bullet"/>
      <w:lvlText w:val="o"/>
      <w:lvlJc w:val="left"/>
      <w:pPr>
        <w:tabs>
          <w:tab w:val="num" w:pos="4224"/>
        </w:tabs>
        <w:ind w:left="4224" w:hanging="360"/>
      </w:pPr>
      <w:rPr>
        <w:rFonts w:ascii="Courier New" w:hAnsi="Courier New" w:hint="default"/>
      </w:rPr>
    </w:lvl>
    <w:lvl w:ilvl="5" w:tplc="914EC478" w:tentative="1">
      <w:start w:val="1"/>
      <w:numFmt w:val="bullet"/>
      <w:lvlText w:val=""/>
      <w:lvlJc w:val="left"/>
      <w:pPr>
        <w:tabs>
          <w:tab w:val="num" w:pos="4944"/>
        </w:tabs>
        <w:ind w:left="4944" w:hanging="360"/>
      </w:pPr>
      <w:rPr>
        <w:rFonts w:ascii="Wingdings" w:hAnsi="Wingdings" w:hint="default"/>
      </w:rPr>
    </w:lvl>
    <w:lvl w:ilvl="6" w:tplc="E5FA5B00" w:tentative="1">
      <w:start w:val="1"/>
      <w:numFmt w:val="bullet"/>
      <w:lvlText w:val=""/>
      <w:lvlJc w:val="left"/>
      <w:pPr>
        <w:tabs>
          <w:tab w:val="num" w:pos="5664"/>
        </w:tabs>
        <w:ind w:left="5664" w:hanging="360"/>
      </w:pPr>
      <w:rPr>
        <w:rFonts w:ascii="Symbol" w:hAnsi="Symbol" w:hint="default"/>
      </w:rPr>
    </w:lvl>
    <w:lvl w:ilvl="7" w:tplc="84DA218E" w:tentative="1">
      <w:start w:val="1"/>
      <w:numFmt w:val="bullet"/>
      <w:lvlText w:val="o"/>
      <w:lvlJc w:val="left"/>
      <w:pPr>
        <w:tabs>
          <w:tab w:val="num" w:pos="6384"/>
        </w:tabs>
        <w:ind w:left="6384" w:hanging="360"/>
      </w:pPr>
      <w:rPr>
        <w:rFonts w:ascii="Courier New" w:hAnsi="Courier New" w:hint="default"/>
      </w:rPr>
    </w:lvl>
    <w:lvl w:ilvl="8" w:tplc="8FD42D2C" w:tentative="1">
      <w:start w:val="1"/>
      <w:numFmt w:val="bullet"/>
      <w:lvlText w:val=""/>
      <w:lvlJc w:val="left"/>
      <w:pPr>
        <w:tabs>
          <w:tab w:val="num" w:pos="7104"/>
        </w:tabs>
        <w:ind w:left="7104" w:hanging="360"/>
      </w:pPr>
      <w:rPr>
        <w:rFonts w:ascii="Wingdings" w:hAnsi="Wingdings" w:hint="default"/>
      </w:rPr>
    </w:lvl>
  </w:abstractNum>
  <w:abstractNum w:abstractNumId="19" w15:restartNumberingAfterBreak="0">
    <w:nsid w:val="51E21733"/>
    <w:multiLevelType w:val="multilevel"/>
    <w:tmpl w:val="58E8202A"/>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b/>
        <w:i w:val="0"/>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suff w:val="space"/>
      <w:lvlText w:val="%1.%2.%3.%4.%5.%6. "/>
      <w:lvlJc w:val="left"/>
      <w:pPr>
        <w:ind w:left="0" w:firstLine="0"/>
      </w:pPr>
      <w:rPr>
        <w:rFonts w:hint="default"/>
      </w:rPr>
    </w:lvl>
    <w:lvl w:ilvl="6">
      <w:start w:val="1"/>
      <w:numFmt w:val="decimal"/>
      <w:suff w:val="space"/>
      <w:lvlText w:val="%1.%2.%3.%4.%5.%6.%7. "/>
      <w:lvlJc w:val="left"/>
      <w:pPr>
        <w:ind w:left="0" w:firstLine="0"/>
      </w:pPr>
      <w:rPr>
        <w:rFonts w:hint="default"/>
      </w:rPr>
    </w:lvl>
    <w:lvl w:ilvl="7">
      <w:start w:val="1"/>
      <w:numFmt w:val="decimal"/>
      <w:suff w:val="space"/>
      <w:lvlText w:val="%1.%2.%3.%4.%5.%6.%7.%8. "/>
      <w:lvlJc w:val="left"/>
      <w:pPr>
        <w:ind w:left="0" w:firstLine="0"/>
      </w:pPr>
      <w:rPr>
        <w:rFonts w:hint="default"/>
      </w:rPr>
    </w:lvl>
    <w:lvl w:ilvl="8">
      <w:start w:val="1"/>
      <w:numFmt w:val="decimal"/>
      <w:suff w:val="space"/>
      <w:lvlText w:val="%1.%2.%3.%4.%5.%6.%7.%8.%9. "/>
      <w:lvlJc w:val="left"/>
      <w:pPr>
        <w:ind w:left="0" w:firstLine="0"/>
      </w:pPr>
      <w:rPr>
        <w:rFonts w:hint="default"/>
      </w:rPr>
    </w:lvl>
  </w:abstractNum>
  <w:abstractNum w:abstractNumId="20" w15:restartNumberingAfterBreak="0">
    <w:nsid w:val="62343063"/>
    <w:multiLevelType w:val="hybridMultilevel"/>
    <w:tmpl w:val="17A22612"/>
    <w:lvl w:ilvl="0" w:tplc="F0B4DD5A">
      <w:start w:val="1"/>
      <w:numFmt w:val="bullet"/>
      <w:lvlText w:val=""/>
      <w:lvlJc w:val="left"/>
      <w:pPr>
        <w:ind w:left="720" w:hanging="360"/>
      </w:pPr>
      <w:rPr>
        <w:rFonts w:ascii="Symbol" w:hAnsi="Symbol" w:hint="default"/>
      </w:rPr>
    </w:lvl>
    <w:lvl w:ilvl="1" w:tplc="6BC495AE" w:tentative="1">
      <w:start w:val="1"/>
      <w:numFmt w:val="bullet"/>
      <w:lvlText w:val="o"/>
      <w:lvlJc w:val="left"/>
      <w:pPr>
        <w:ind w:left="1440" w:hanging="360"/>
      </w:pPr>
      <w:rPr>
        <w:rFonts w:ascii="Courier New" w:hAnsi="Courier New" w:cs="Courier New" w:hint="default"/>
      </w:rPr>
    </w:lvl>
    <w:lvl w:ilvl="2" w:tplc="AF281CF4" w:tentative="1">
      <w:start w:val="1"/>
      <w:numFmt w:val="bullet"/>
      <w:lvlText w:val=""/>
      <w:lvlJc w:val="left"/>
      <w:pPr>
        <w:ind w:left="2160" w:hanging="360"/>
      </w:pPr>
      <w:rPr>
        <w:rFonts w:ascii="Wingdings" w:hAnsi="Wingdings" w:hint="default"/>
      </w:rPr>
    </w:lvl>
    <w:lvl w:ilvl="3" w:tplc="0D6C5190" w:tentative="1">
      <w:start w:val="1"/>
      <w:numFmt w:val="bullet"/>
      <w:lvlText w:val=""/>
      <w:lvlJc w:val="left"/>
      <w:pPr>
        <w:ind w:left="2880" w:hanging="360"/>
      </w:pPr>
      <w:rPr>
        <w:rFonts w:ascii="Symbol" w:hAnsi="Symbol" w:hint="default"/>
      </w:rPr>
    </w:lvl>
    <w:lvl w:ilvl="4" w:tplc="88D61D8A" w:tentative="1">
      <w:start w:val="1"/>
      <w:numFmt w:val="bullet"/>
      <w:lvlText w:val="o"/>
      <w:lvlJc w:val="left"/>
      <w:pPr>
        <w:ind w:left="3600" w:hanging="360"/>
      </w:pPr>
      <w:rPr>
        <w:rFonts w:ascii="Courier New" w:hAnsi="Courier New" w:cs="Courier New" w:hint="default"/>
      </w:rPr>
    </w:lvl>
    <w:lvl w:ilvl="5" w:tplc="8F868226" w:tentative="1">
      <w:start w:val="1"/>
      <w:numFmt w:val="bullet"/>
      <w:lvlText w:val=""/>
      <w:lvlJc w:val="left"/>
      <w:pPr>
        <w:ind w:left="4320" w:hanging="360"/>
      </w:pPr>
      <w:rPr>
        <w:rFonts w:ascii="Wingdings" w:hAnsi="Wingdings" w:hint="default"/>
      </w:rPr>
    </w:lvl>
    <w:lvl w:ilvl="6" w:tplc="72F238C4" w:tentative="1">
      <w:start w:val="1"/>
      <w:numFmt w:val="bullet"/>
      <w:lvlText w:val=""/>
      <w:lvlJc w:val="left"/>
      <w:pPr>
        <w:ind w:left="5040" w:hanging="360"/>
      </w:pPr>
      <w:rPr>
        <w:rFonts w:ascii="Symbol" w:hAnsi="Symbol" w:hint="default"/>
      </w:rPr>
    </w:lvl>
    <w:lvl w:ilvl="7" w:tplc="404E4502" w:tentative="1">
      <w:start w:val="1"/>
      <w:numFmt w:val="bullet"/>
      <w:lvlText w:val="o"/>
      <w:lvlJc w:val="left"/>
      <w:pPr>
        <w:ind w:left="5760" w:hanging="360"/>
      </w:pPr>
      <w:rPr>
        <w:rFonts w:ascii="Courier New" w:hAnsi="Courier New" w:cs="Courier New" w:hint="default"/>
      </w:rPr>
    </w:lvl>
    <w:lvl w:ilvl="8" w:tplc="D32E2AC2" w:tentative="1">
      <w:start w:val="1"/>
      <w:numFmt w:val="bullet"/>
      <w:lvlText w:val=""/>
      <w:lvlJc w:val="left"/>
      <w:pPr>
        <w:ind w:left="6480" w:hanging="360"/>
      </w:pPr>
      <w:rPr>
        <w:rFonts w:ascii="Wingdings" w:hAnsi="Wingdings" w:hint="default"/>
      </w:rPr>
    </w:lvl>
  </w:abstractNum>
  <w:abstractNum w:abstractNumId="21" w15:restartNumberingAfterBreak="0">
    <w:nsid w:val="65F25446"/>
    <w:multiLevelType w:val="hybridMultilevel"/>
    <w:tmpl w:val="6FDCB936"/>
    <w:lvl w:ilvl="0" w:tplc="97F648A4">
      <w:start w:val="1"/>
      <w:numFmt w:val="decimal"/>
      <w:lvlText w:val="%1."/>
      <w:lvlJc w:val="left"/>
      <w:pPr>
        <w:ind w:left="720" w:hanging="360"/>
      </w:pPr>
      <w:rPr>
        <w:rFonts w:hint="default"/>
      </w:rPr>
    </w:lvl>
    <w:lvl w:ilvl="1" w:tplc="522278BC" w:tentative="1">
      <w:start w:val="1"/>
      <w:numFmt w:val="lowerLetter"/>
      <w:lvlText w:val="%2."/>
      <w:lvlJc w:val="left"/>
      <w:pPr>
        <w:ind w:left="1440" w:hanging="360"/>
      </w:pPr>
    </w:lvl>
    <w:lvl w:ilvl="2" w:tplc="55364DB0" w:tentative="1">
      <w:start w:val="1"/>
      <w:numFmt w:val="lowerRoman"/>
      <w:lvlText w:val="%3."/>
      <w:lvlJc w:val="right"/>
      <w:pPr>
        <w:ind w:left="2160" w:hanging="180"/>
      </w:pPr>
    </w:lvl>
    <w:lvl w:ilvl="3" w:tplc="BAE21BA8" w:tentative="1">
      <w:start w:val="1"/>
      <w:numFmt w:val="decimal"/>
      <w:lvlText w:val="%4."/>
      <w:lvlJc w:val="left"/>
      <w:pPr>
        <w:ind w:left="2880" w:hanging="360"/>
      </w:pPr>
    </w:lvl>
    <w:lvl w:ilvl="4" w:tplc="837215EC" w:tentative="1">
      <w:start w:val="1"/>
      <w:numFmt w:val="lowerLetter"/>
      <w:lvlText w:val="%5."/>
      <w:lvlJc w:val="left"/>
      <w:pPr>
        <w:ind w:left="3600" w:hanging="360"/>
      </w:pPr>
    </w:lvl>
    <w:lvl w:ilvl="5" w:tplc="5538CEB0" w:tentative="1">
      <w:start w:val="1"/>
      <w:numFmt w:val="lowerRoman"/>
      <w:lvlText w:val="%6."/>
      <w:lvlJc w:val="right"/>
      <w:pPr>
        <w:ind w:left="4320" w:hanging="180"/>
      </w:pPr>
    </w:lvl>
    <w:lvl w:ilvl="6" w:tplc="D4B85556" w:tentative="1">
      <w:start w:val="1"/>
      <w:numFmt w:val="decimal"/>
      <w:lvlText w:val="%7."/>
      <w:lvlJc w:val="left"/>
      <w:pPr>
        <w:ind w:left="5040" w:hanging="360"/>
      </w:pPr>
    </w:lvl>
    <w:lvl w:ilvl="7" w:tplc="252ED672" w:tentative="1">
      <w:start w:val="1"/>
      <w:numFmt w:val="lowerLetter"/>
      <w:lvlText w:val="%8."/>
      <w:lvlJc w:val="left"/>
      <w:pPr>
        <w:ind w:left="5760" w:hanging="360"/>
      </w:pPr>
    </w:lvl>
    <w:lvl w:ilvl="8" w:tplc="8A22ACC4" w:tentative="1">
      <w:start w:val="1"/>
      <w:numFmt w:val="lowerRoman"/>
      <w:lvlText w:val="%9."/>
      <w:lvlJc w:val="right"/>
      <w:pPr>
        <w:ind w:left="6480" w:hanging="180"/>
      </w:pPr>
    </w:lvl>
  </w:abstractNum>
  <w:abstractNum w:abstractNumId="22" w15:restartNumberingAfterBreak="0">
    <w:nsid w:val="66E530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5C7EAC"/>
    <w:multiLevelType w:val="hybridMultilevel"/>
    <w:tmpl w:val="2BE20B46"/>
    <w:lvl w:ilvl="0" w:tplc="5D0E7E7E">
      <w:start w:val="3"/>
      <w:numFmt w:val="decimal"/>
      <w:lvlText w:val="%1."/>
      <w:lvlJc w:val="left"/>
      <w:pPr>
        <w:tabs>
          <w:tab w:val="num" w:pos="720"/>
        </w:tabs>
        <w:ind w:left="720" w:hanging="360"/>
      </w:pPr>
      <w:rPr>
        <w:rFonts w:cs="Times New Roman" w:hint="default"/>
      </w:rPr>
    </w:lvl>
    <w:lvl w:ilvl="1" w:tplc="295ABEA2">
      <w:numFmt w:val="bullet"/>
      <w:lvlText w:val="-"/>
      <w:lvlJc w:val="left"/>
      <w:pPr>
        <w:tabs>
          <w:tab w:val="num" w:pos="1440"/>
        </w:tabs>
        <w:ind w:left="1440" w:hanging="360"/>
      </w:pPr>
      <w:rPr>
        <w:rFonts w:ascii="Arial" w:eastAsia="Times New Roman" w:hAnsi="Arial" w:hint="default"/>
      </w:rPr>
    </w:lvl>
    <w:lvl w:ilvl="2" w:tplc="D1762C08" w:tentative="1">
      <w:start w:val="1"/>
      <w:numFmt w:val="lowerRoman"/>
      <w:lvlText w:val="%3."/>
      <w:lvlJc w:val="right"/>
      <w:pPr>
        <w:tabs>
          <w:tab w:val="num" w:pos="2160"/>
        </w:tabs>
        <w:ind w:left="2160" w:hanging="180"/>
      </w:pPr>
      <w:rPr>
        <w:rFonts w:cs="Times New Roman"/>
      </w:rPr>
    </w:lvl>
    <w:lvl w:ilvl="3" w:tplc="ACBAC952" w:tentative="1">
      <w:start w:val="1"/>
      <w:numFmt w:val="decimal"/>
      <w:lvlText w:val="%4."/>
      <w:lvlJc w:val="left"/>
      <w:pPr>
        <w:tabs>
          <w:tab w:val="num" w:pos="2880"/>
        </w:tabs>
        <w:ind w:left="2880" w:hanging="360"/>
      </w:pPr>
      <w:rPr>
        <w:rFonts w:cs="Times New Roman"/>
      </w:rPr>
    </w:lvl>
    <w:lvl w:ilvl="4" w:tplc="EC5E9010" w:tentative="1">
      <w:start w:val="1"/>
      <w:numFmt w:val="lowerLetter"/>
      <w:lvlText w:val="%5."/>
      <w:lvlJc w:val="left"/>
      <w:pPr>
        <w:tabs>
          <w:tab w:val="num" w:pos="3600"/>
        </w:tabs>
        <w:ind w:left="3600" w:hanging="360"/>
      </w:pPr>
      <w:rPr>
        <w:rFonts w:cs="Times New Roman"/>
      </w:rPr>
    </w:lvl>
    <w:lvl w:ilvl="5" w:tplc="4232D24A" w:tentative="1">
      <w:start w:val="1"/>
      <w:numFmt w:val="lowerRoman"/>
      <w:lvlText w:val="%6."/>
      <w:lvlJc w:val="right"/>
      <w:pPr>
        <w:tabs>
          <w:tab w:val="num" w:pos="4320"/>
        </w:tabs>
        <w:ind w:left="4320" w:hanging="180"/>
      </w:pPr>
      <w:rPr>
        <w:rFonts w:cs="Times New Roman"/>
      </w:rPr>
    </w:lvl>
    <w:lvl w:ilvl="6" w:tplc="DCCE5588" w:tentative="1">
      <w:start w:val="1"/>
      <w:numFmt w:val="decimal"/>
      <w:lvlText w:val="%7."/>
      <w:lvlJc w:val="left"/>
      <w:pPr>
        <w:tabs>
          <w:tab w:val="num" w:pos="5040"/>
        </w:tabs>
        <w:ind w:left="5040" w:hanging="360"/>
      </w:pPr>
      <w:rPr>
        <w:rFonts w:cs="Times New Roman"/>
      </w:rPr>
    </w:lvl>
    <w:lvl w:ilvl="7" w:tplc="D79AECEE" w:tentative="1">
      <w:start w:val="1"/>
      <w:numFmt w:val="lowerLetter"/>
      <w:lvlText w:val="%8."/>
      <w:lvlJc w:val="left"/>
      <w:pPr>
        <w:tabs>
          <w:tab w:val="num" w:pos="5760"/>
        </w:tabs>
        <w:ind w:left="5760" w:hanging="360"/>
      </w:pPr>
      <w:rPr>
        <w:rFonts w:cs="Times New Roman"/>
      </w:rPr>
    </w:lvl>
    <w:lvl w:ilvl="8" w:tplc="FBC42CA8" w:tentative="1">
      <w:start w:val="1"/>
      <w:numFmt w:val="lowerRoman"/>
      <w:lvlText w:val="%9."/>
      <w:lvlJc w:val="right"/>
      <w:pPr>
        <w:tabs>
          <w:tab w:val="num" w:pos="6480"/>
        </w:tabs>
        <w:ind w:left="6480" w:hanging="180"/>
      </w:pPr>
      <w:rPr>
        <w:rFonts w:cs="Times New Roman"/>
      </w:rPr>
    </w:lvl>
  </w:abstractNum>
  <w:abstractNum w:abstractNumId="24" w15:restartNumberingAfterBreak="0">
    <w:nsid w:val="726444AE"/>
    <w:multiLevelType w:val="hybridMultilevel"/>
    <w:tmpl w:val="26BAF64C"/>
    <w:lvl w:ilvl="0" w:tplc="E4BA6CE0">
      <w:start w:val="1"/>
      <w:numFmt w:val="bullet"/>
      <w:lvlText w:val=""/>
      <w:lvlJc w:val="left"/>
      <w:pPr>
        <w:tabs>
          <w:tab w:val="num" w:pos="720"/>
        </w:tabs>
        <w:ind w:left="720" w:hanging="360"/>
      </w:pPr>
      <w:rPr>
        <w:rFonts w:ascii="Symbol" w:hAnsi="Symbol" w:hint="default"/>
      </w:rPr>
    </w:lvl>
    <w:lvl w:ilvl="1" w:tplc="3928FFE4" w:tentative="1">
      <w:start w:val="1"/>
      <w:numFmt w:val="bullet"/>
      <w:lvlText w:val="o"/>
      <w:lvlJc w:val="left"/>
      <w:pPr>
        <w:tabs>
          <w:tab w:val="num" w:pos="1440"/>
        </w:tabs>
        <w:ind w:left="1440" w:hanging="360"/>
      </w:pPr>
      <w:rPr>
        <w:rFonts w:ascii="Courier New" w:hAnsi="Courier New" w:hint="default"/>
      </w:rPr>
    </w:lvl>
    <w:lvl w:ilvl="2" w:tplc="7AB4CAC6" w:tentative="1">
      <w:start w:val="1"/>
      <w:numFmt w:val="bullet"/>
      <w:lvlText w:val=""/>
      <w:lvlJc w:val="left"/>
      <w:pPr>
        <w:tabs>
          <w:tab w:val="num" w:pos="2160"/>
        </w:tabs>
        <w:ind w:left="2160" w:hanging="360"/>
      </w:pPr>
      <w:rPr>
        <w:rFonts w:ascii="Wingdings" w:hAnsi="Wingdings" w:hint="default"/>
      </w:rPr>
    </w:lvl>
    <w:lvl w:ilvl="3" w:tplc="9CDAC908" w:tentative="1">
      <w:start w:val="1"/>
      <w:numFmt w:val="bullet"/>
      <w:lvlText w:val=""/>
      <w:lvlJc w:val="left"/>
      <w:pPr>
        <w:tabs>
          <w:tab w:val="num" w:pos="2880"/>
        </w:tabs>
        <w:ind w:left="2880" w:hanging="360"/>
      </w:pPr>
      <w:rPr>
        <w:rFonts w:ascii="Symbol" w:hAnsi="Symbol" w:hint="default"/>
      </w:rPr>
    </w:lvl>
    <w:lvl w:ilvl="4" w:tplc="BECE9488" w:tentative="1">
      <w:start w:val="1"/>
      <w:numFmt w:val="bullet"/>
      <w:lvlText w:val="o"/>
      <w:lvlJc w:val="left"/>
      <w:pPr>
        <w:tabs>
          <w:tab w:val="num" w:pos="3600"/>
        </w:tabs>
        <w:ind w:left="3600" w:hanging="360"/>
      </w:pPr>
      <w:rPr>
        <w:rFonts w:ascii="Courier New" w:hAnsi="Courier New" w:hint="default"/>
      </w:rPr>
    </w:lvl>
    <w:lvl w:ilvl="5" w:tplc="A8E84D9C" w:tentative="1">
      <w:start w:val="1"/>
      <w:numFmt w:val="bullet"/>
      <w:lvlText w:val=""/>
      <w:lvlJc w:val="left"/>
      <w:pPr>
        <w:tabs>
          <w:tab w:val="num" w:pos="4320"/>
        </w:tabs>
        <w:ind w:left="4320" w:hanging="360"/>
      </w:pPr>
      <w:rPr>
        <w:rFonts w:ascii="Wingdings" w:hAnsi="Wingdings" w:hint="default"/>
      </w:rPr>
    </w:lvl>
    <w:lvl w:ilvl="6" w:tplc="BE902C94" w:tentative="1">
      <w:start w:val="1"/>
      <w:numFmt w:val="bullet"/>
      <w:lvlText w:val=""/>
      <w:lvlJc w:val="left"/>
      <w:pPr>
        <w:tabs>
          <w:tab w:val="num" w:pos="5040"/>
        </w:tabs>
        <w:ind w:left="5040" w:hanging="360"/>
      </w:pPr>
      <w:rPr>
        <w:rFonts w:ascii="Symbol" w:hAnsi="Symbol" w:hint="default"/>
      </w:rPr>
    </w:lvl>
    <w:lvl w:ilvl="7" w:tplc="80BE935A" w:tentative="1">
      <w:start w:val="1"/>
      <w:numFmt w:val="bullet"/>
      <w:lvlText w:val="o"/>
      <w:lvlJc w:val="left"/>
      <w:pPr>
        <w:tabs>
          <w:tab w:val="num" w:pos="5760"/>
        </w:tabs>
        <w:ind w:left="5760" w:hanging="360"/>
      </w:pPr>
      <w:rPr>
        <w:rFonts w:ascii="Courier New" w:hAnsi="Courier New" w:hint="default"/>
      </w:rPr>
    </w:lvl>
    <w:lvl w:ilvl="8" w:tplc="661E045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FB3BCA"/>
    <w:multiLevelType w:val="multilevel"/>
    <w:tmpl w:val="8B3619C2"/>
    <w:lvl w:ilvl="0">
      <w:start w:val="1"/>
      <w:numFmt w:val="none"/>
      <w:lvlText w:val="4.3.1"/>
      <w:lvlJc w:val="left"/>
      <w:pPr>
        <w:tabs>
          <w:tab w:val="num" w:pos="360"/>
        </w:tabs>
        <w:ind w:left="360" w:hanging="360"/>
      </w:pPr>
      <w:rPr>
        <w:rFonts w:ascii="Arial" w:hAnsi="Arial" w:hint="default"/>
        <w:sz w:val="22"/>
      </w:rPr>
    </w:lvl>
    <w:lvl w:ilvl="1">
      <w:start w:val="1"/>
      <w:numFmt w:val="none"/>
      <w:lvlText w:val="4.4.1"/>
      <w:lvlJc w:val="left"/>
      <w:pPr>
        <w:tabs>
          <w:tab w:val="num" w:pos="644"/>
        </w:tabs>
        <w:ind w:left="644" w:hanging="360"/>
      </w:pPr>
      <w:rPr>
        <w:rFonts w:hint="default"/>
        <w:b w:val="0"/>
      </w:rPr>
    </w:lvl>
    <w:lvl w:ilvl="2">
      <w:start w:val="1"/>
      <w:numFmt w:val="none"/>
      <w:lvlText w:val="4.3.1"/>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75D3778D"/>
    <w:multiLevelType w:val="hybridMultilevel"/>
    <w:tmpl w:val="21065F14"/>
    <w:lvl w:ilvl="0" w:tplc="81BA20B4">
      <w:start w:val="1"/>
      <w:numFmt w:val="decimal"/>
      <w:lvlText w:val="%1."/>
      <w:lvlJc w:val="left"/>
      <w:pPr>
        <w:tabs>
          <w:tab w:val="num" w:pos="1137"/>
        </w:tabs>
        <w:ind w:left="1137" w:hanging="570"/>
      </w:pPr>
      <w:rPr>
        <w:rFonts w:cs="Times New Roman" w:hint="default"/>
      </w:rPr>
    </w:lvl>
    <w:lvl w:ilvl="1" w:tplc="09EE5444" w:tentative="1">
      <w:start w:val="1"/>
      <w:numFmt w:val="lowerLetter"/>
      <w:lvlText w:val="%2."/>
      <w:lvlJc w:val="left"/>
      <w:pPr>
        <w:tabs>
          <w:tab w:val="num" w:pos="1647"/>
        </w:tabs>
        <w:ind w:left="1647" w:hanging="360"/>
      </w:pPr>
      <w:rPr>
        <w:rFonts w:cs="Times New Roman"/>
      </w:rPr>
    </w:lvl>
    <w:lvl w:ilvl="2" w:tplc="408455D0" w:tentative="1">
      <w:start w:val="1"/>
      <w:numFmt w:val="lowerRoman"/>
      <w:lvlText w:val="%3."/>
      <w:lvlJc w:val="right"/>
      <w:pPr>
        <w:tabs>
          <w:tab w:val="num" w:pos="2367"/>
        </w:tabs>
        <w:ind w:left="2367" w:hanging="180"/>
      </w:pPr>
      <w:rPr>
        <w:rFonts w:cs="Times New Roman"/>
      </w:rPr>
    </w:lvl>
    <w:lvl w:ilvl="3" w:tplc="8A4CEBA0" w:tentative="1">
      <w:start w:val="1"/>
      <w:numFmt w:val="decimal"/>
      <w:lvlText w:val="%4."/>
      <w:lvlJc w:val="left"/>
      <w:pPr>
        <w:tabs>
          <w:tab w:val="num" w:pos="3087"/>
        </w:tabs>
        <w:ind w:left="3087" w:hanging="360"/>
      </w:pPr>
      <w:rPr>
        <w:rFonts w:cs="Times New Roman"/>
      </w:rPr>
    </w:lvl>
    <w:lvl w:ilvl="4" w:tplc="F962E65A" w:tentative="1">
      <w:start w:val="1"/>
      <w:numFmt w:val="lowerLetter"/>
      <w:lvlText w:val="%5."/>
      <w:lvlJc w:val="left"/>
      <w:pPr>
        <w:tabs>
          <w:tab w:val="num" w:pos="3807"/>
        </w:tabs>
        <w:ind w:left="3807" w:hanging="360"/>
      </w:pPr>
      <w:rPr>
        <w:rFonts w:cs="Times New Roman"/>
      </w:rPr>
    </w:lvl>
    <w:lvl w:ilvl="5" w:tplc="D258F6DA" w:tentative="1">
      <w:start w:val="1"/>
      <w:numFmt w:val="lowerRoman"/>
      <w:lvlText w:val="%6."/>
      <w:lvlJc w:val="right"/>
      <w:pPr>
        <w:tabs>
          <w:tab w:val="num" w:pos="4527"/>
        </w:tabs>
        <w:ind w:left="4527" w:hanging="180"/>
      </w:pPr>
      <w:rPr>
        <w:rFonts w:cs="Times New Roman"/>
      </w:rPr>
    </w:lvl>
    <w:lvl w:ilvl="6" w:tplc="8A544768" w:tentative="1">
      <w:start w:val="1"/>
      <w:numFmt w:val="decimal"/>
      <w:lvlText w:val="%7."/>
      <w:lvlJc w:val="left"/>
      <w:pPr>
        <w:tabs>
          <w:tab w:val="num" w:pos="5247"/>
        </w:tabs>
        <w:ind w:left="5247" w:hanging="360"/>
      </w:pPr>
      <w:rPr>
        <w:rFonts w:cs="Times New Roman"/>
      </w:rPr>
    </w:lvl>
    <w:lvl w:ilvl="7" w:tplc="BFA6D9FC" w:tentative="1">
      <w:start w:val="1"/>
      <w:numFmt w:val="lowerLetter"/>
      <w:lvlText w:val="%8."/>
      <w:lvlJc w:val="left"/>
      <w:pPr>
        <w:tabs>
          <w:tab w:val="num" w:pos="5967"/>
        </w:tabs>
        <w:ind w:left="5967" w:hanging="360"/>
      </w:pPr>
      <w:rPr>
        <w:rFonts w:cs="Times New Roman"/>
      </w:rPr>
    </w:lvl>
    <w:lvl w:ilvl="8" w:tplc="340AD93E" w:tentative="1">
      <w:start w:val="1"/>
      <w:numFmt w:val="lowerRoman"/>
      <w:lvlText w:val="%9."/>
      <w:lvlJc w:val="right"/>
      <w:pPr>
        <w:tabs>
          <w:tab w:val="num" w:pos="6687"/>
        </w:tabs>
        <w:ind w:left="6687" w:hanging="180"/>
      </w:pPr>
      <w:rPr>
        <w:rFonts w:cs="Times New Roman"/>
      </w:rPr>
    </w:lvl>
  </w:abstractNum>
  <w:abstractNum w:abstractNumId="27" w15:restartNumberingAfterBreak="0">
    <w:nsid w:val="75E93176"/>
    <w:multiLevelType w:val="multilevel"/>
    <w:tmpl w:val="4EA455C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7A916B2F"/>
    <w:multiLevelType w:val="hybridMultilevel"/>
    <w:tmpl w:val="4E14CDBE"/>
    <w:lvl w:ilvl="0" w:tplc="CBDE8422">
      <w:start w:val="1"/>
      <w:numFmt w:val="bullet"/>
      <w:lvlText w:val=""/>
      <w:lvlJc w:val="left"/>
      <w:pPr>
        <w:ind w:left="720" w:hanging="360"/>
      </w:pPr>
      <w:rPr>
        <w:rFonts w:ascii="Symbol" w:hAnsi="Symbol" w:hint="default"/>
      </w:rPr>
    </w:lvl>
    <w:lvl w:ilvl="1" w:tplc="92E255FC" w:tentative="1">
      <w:start w:val="1"/>
      <w:numFmt w:val="bullet"/>
      <w:lvlText w:val="o"/>
      <w:lvlJc w:val="left"/>
      <w:pPr>
        <w:ind w:left="1440" w:hanging="360"/>
      </w:pPr>
      <w:rPr>
        <w:rFonts w:ascii="Courier New" w:hAnsi="Courier New" w:cs="Courier New" w:hint="default"/>
      </w:rPr>
    </w:lvl>
    <w:lvl w:ilvl="2" w:tplc="FFF26CF8" w:tentative="1">
      <w:start w:val="1"/>
      <w:numFmt w:val="bullet"/>
      <w:lvlText w:val=""/>
      <w:lvlJc w:val="left"/>
      <w:pPr>
        <w:ind w:left="2160" w:hanging="360"/>
      </w:pPr>
      <w:rPr>
        <w:rFonts w:ascii="Wingdings" w:hAnsi="Wingdings" w:hint="default"/>
      </w:rPr>
    </w:lvl>
    <w:lvl w:ilvl="3" w:tplc="E2325A78" w:tentative="1">
      <w:start w:val="1"/>
      <w:numFmt w:val="bullet"/>
      <w:lvlText w:val=""/>
      <w:lvlJc w:val="left"/>
      <w:pPr>
        <w:ind w:left="2880" w:hanging="360"/>
      </w:pPr>
      <w:rPr>
        <w:rFonts w:ascii="Symbol" w:hAnsi="Symbol" w:hint="default"/>
      </w:rPr>
    </w:lvl>
    <w:lvl w:ilvl="4" w:tplc="338CC99E" w:tentative="1">
      <w:start w:val="1"/>
      <w:numFmt w:val="bullet"/>
      <w:lvlText w:val="o"/>
      <w:lvlJc w:val="left"/>
      <w:pPr>
        <w:ind w:left="3600" w:hanging="360"/>
      </w:pPr>
      <w:rPr>
        <w:rFonts w:ascii="Courier New" w:hAnsi="Courier New" w:cs="Courier New" w:hint="default"/>
      </w:rPr>
    </w:lvl>
    <w:lvl w:ilvl="5" w:tplc="2736CB64" w:tentative="1">
      <w:start w:val="1"/>
      <w:numFmt w:val="bullet"/>
      <w:lvlText w:val=""/>
      <w:lvlJc w:val="left"/>
      <w:pPr>
        <w:ind w:left="4320" w:hanging="360"/>
      </w:pPr>
      <w:rPr>
        <w:rFonts w:ascii="Wingdings" w:hAnsi="Wingdings" w:hint="default"/>
      </w:rPr>
    </w:lvl>
    <w:lvl w:ilvl="6" w:tplc="3970F7B8" w:tentative="1">
      <w:start w:val="1"/>
      <w:numFmt w:val="bullet"/>
      <w:lvlText w:val=""/>
      <w:lvlJc w:val="left"/>
      <w:pPr>
        <w:ind w:left="5040" w:hanging="360"/>
      </w:pPr>
      <w:rPr>
        <w:rFonts w:ascii="Symbol" w:hAnsi="Symbol" w:hint="default"/>
      </w:rPr>
    </w:lvl>
    <w:lvl w:ilvl="7" w:tplc="D73E0204" w:tentative="1">
      <w:start w:val="1"/>
      <w:numFmt w:val="bullet"/>
      <w:lvlText w:val="o"/>
      <w:lvlJc w:val="left"/>
      <w:pPr>
        <w:ind w:left="5760" w:hanging="360"/>
      </w:pPr>
      <w:rPr>
        <w:rFonts w:ascii="Courier New" w:hAnsi="Courier New" w:cs="Courier New" w:hint="default"/>
      </w:rPr>
    </w:lvl>
    <w:lvl w:ilvl="8" w:tplc="D616C61A"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23"/>
  </w:num>
  <w:num w:numId="4">
    <w:abstractNumId w:val="26"/>
  </w:num>
  <w:num w:numId="5">
    <w:abstractNumId w:val="11"/>
  </w:num>
  <w:num w:numId="6">
    <w:abstractNumId w:val="16"/>
  </w:num>
  <w:num w:numId="7">
    <w:abstractNumId w:val="9"/>
  </w:num>
  <w:num w:numId="8">
    <w:abstractNumId w:val="22"/>
  </w:num>
  <w:num w:numId="9">
    <w:abstractNumId w:val="2"/>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9"/>
  </w:num>
  <w:num w:numId="18">
    <w:abstractNumId w:val="19"/>
  </w:num>
  <w:num w:numId="19">
    <w:abstractNumId w:val="19"/>
  </w:num>
  <w:num w:numId="20">
    <w:abstractNumId w:val="27"/>
  </w:num>
  <w:num w:numId="21">
    <w:abstractNumId w:val="13"/>
  </w:num>
  <w:num w:numId="22">
    <w:abstractNumId w:val="14"/>
  </w:num>
  <w:num w:numId="23">
    <w:abstractNumId w:val="6"/>
  </w:num>
  <w:num w:numId="24">
    <w:abstractNumId w:val="19"/>
  </w:num>
  <w:num w:numId="25">
    <w:abstractNumId w:val="20"/>
  </w:num>
  <w:num w:numId="26">
    <w:abstractNumId w:val="8"/>
  </w:num>
  <w:num w:numId="27">
    <w:abstractNumId w:val="16"/>
  </w:num>
  <w:num w:numId="28">
    <w:abstractNumId w:val="10"/>
  </w:num>
  <w:num w:numId="29">
    <w:abstractNumId w:val="17"/>
  </w:num>
  <w:num w:numId="30">
    <w:abstractNumId w:val="0"/>
  </w:num>
  <w:num w:numId="31">
    <w:abstractNumId w:val="4"/>
  </w:num>
  <w:num w:numId="32">
    <w:abstractNumId w:val="7"/>
  </w:num>
  <w:num w:numId="33">
    <w:abstractNumId w:val="3"/>
  </w:num>
  <w:num w:numId="34">
    <w:abstractNumId w:val="12"/>
  </w:num>
  <w:num w:numId="35">
    <w:abstractNumId w:val="5"/>
  </w:num>
  <w:num w:numId="36">
    <w:abstractNumId w:val="21"/>
  </w:num>
  <w:num w:numId="37">
    <w:abstractNumId w:val="28"/>
  </w:num>
  <w:num w:numId="38">
    <w:abstractNumId w:val="15"/>
  </w:num>
  <w:num w:numId="39">
    <w:abstractNumId w:val="25"/>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rQ0MzE0NzU1MrNU0lEKTi0uzszPAykwqgUAXKduQCwAAAA="/>
  </w:docVars>
  <w:rsids>
    <w:rsidRoot w:val="002E03BB"/>
    <w:rsid w:val="0000018C"/>
    <w:rsid w:val="000002E1"/>
    <w:rsid w:val="00000311"/>
    <w:rsid w:val="000003ED"/>
    <w:rsid w:val="000003F0"/>
    <w:rsid w:val="00001669"/>
    <w:rsid w:val="00001BD7"/>
    <w:rsid w:val="00001EF5"/>
    <w:rsid w:val="000023BD"/>
    <w:rsid w:val="00002820"/>
    <w:rsid w:val="00002BD9"/>
    <w:rsid w:val="00002C05"/>
    <w:rsid w:val="00002EC9"/>
    <w:rsid w:val="000040AF"/>
    <w:rsid w:val="00004444"/>
    <w:rsid w:val="000046F5"/>
    <w:rsid w:val="00004A43"/>
    <w:rsid w:val="00004F56"/>
    <w:rsid w:val="00005710"/>
    <w:rsid w:val="0000582C"/>
    <w:rsid w:val="000068FE"/>
    <w:rsid w:val="00006C23"/>
    <w:rsid w:val="00006EDF"/>
    <w:rsid w:val="00006F96"/>
    <w:rsid w:val="000073DA"/>
    <w:rsid w:val="000075EA"/>
    <w:rsid w:val="00010800"/>
    <w:rsid w:val="00010A17"/>
    <w:rsid w:val="00010B7B"/>
    <w:rsid w:val="00010E8F"/>
    <w:rsid w:val="00010ECC"/>
    <w:rsid w:val="00011893"/>
    <w:rsid w:val="00012147"/>
    <w:rsid w:val="00012798"/>
    <w:rsid w:val="00012AA7"/>
    <w:rsid w:val="00012B71"/>
    <w:rsid w:val="00012CB4"/>
    <w:rsid w:val="00012E2F"/>
    <w:rsid w:val="00012E9F"/>
    <w:rsid w:val="0001396E"/>
    <w:rsid w:val="00013A81"/>
    <w:rsid w:val="00013C39"/>
    <w:rsid w:val="00014456"/>
    <w:rsid w:val="00014551"/>
    <w:rsid w:val="000145C2"/>
    <w:rsid w:val="000149BC"/>
    <w:rsid w:val="000158F5"/>
    <w:rsid w:val="00015D74"/>
    <w:rsid w:val="000165A7"/>
    <w:rsid w:val="0001671A"/>
    <w:rsid w:val="00016D02"/>
    <w:rsid w:val="00016F13"/>
    <w:rsid w:val="00017027"/>
    <w:rsid w:val="00017594"/>
    <w:rsid w:val="000179D5"/>
    <w:rsid w:val="00017E6A"/>
    <w:rsid w:val="000209FE"/>
    <w:rsid w:val="00020B51"/>
    <w:rsid w:val="00020B5C"/>
    <w:rsid w:val="00020B9E"/>
    <w:rsid w:val="00020E17"/>
    <w:rsid w:val="000211CC"/>
    <w:rsid w:val="000217CC"/>
    <w:rsid w:val="00021CA0"/>
    <w:rsid w:val="00022640"/>
    <w:rsid w:val="00022A72"/>
    <w:rsid w:val="00022B52"/>
    <w:rsid w:val="00023141"/>
    <w:rsid w:val="00023233"/>
    <w:rsid w:val="00023664"/>
    <w:rsid w:val="000238C5"/>
    <w:rsid w:val="000240ED"/>
    <w:rsid w:val="00024641"/>
    <w:rsid w:val="00024A4A"/>
    <w:rsid w:val="00024CE4"/>
    <w:rsid w:val="000252BA"/>
    <w:rsid w:val="0002582C"/>
    <w:rsid w:val="000258DA"/>
    <w:rsid w:val="00025C14"/>
    <w:rsid w:val="00025CE9"/>
    <w:rsid w:val="000262A7"/>
    <w:rsid w:val="00027942"/>
    <w:rsid w:val="00027C8E"/>
    <w:rsid w:val="00027E5F"/>
    <w:rsid w:val="00030926"/>
    <w:rsid w:val="00030C9F"/>
    <w:rsid w:val="00031380"/>
    <w:rsid w:val="000313BB"/>
    <w:rsid w:val="00031A63"/>
    <w:rsid w:val="00031DAE"/>
    <w:rsid w:val="0003213F"/>
    <w:rsid w:val="000325DB"/>
    <w:rsid w:val="0003269A"/>
    <w:rsid w:val="00033B69"/>
    <w:rsid w:val="00033C8B"/>
    <w:rsid w:val="0003502B"/>
    <w:rsid w:val="000350BB"/>
    <w:rsid w:val="00035257"/>
    <w:rsid w:val="00035381"/>
    <w:rsid w:val="00035A97"/>
    <w:rsid w:val="000367B5"/>
    <w:rsid w:val="000367F0"/>
    <w:rsid w:val="00036BEA"/>
    <w:rsid w:val="00036C3D"/>
    <w:rsid w:val="00036F50"/>
    <w:rsid w:val="0003708F"/>
    <w:rsid w:val="000370B9"/>
    <w:rsid w:val="0003797A"/>
    <w:rsid w:val="00037E6B"/>
    <w:rsid w:val="00037F1B"/>
    <w:rsid w:val="000400F0"/>
    <w:rsid w:val="000402EA"/>
    <w:rsid w:val="00040529"/>
    <w:rsid w:val="00040816"/>
    <w:rsid w:val="00040A3A"/>
    <w:rsid w:val="00040B12"/>
    <w:rsid w:val="00040E09"/>
    <w:rsid w:val="00040F40"/>
    <w:rsid w:val="0004101A"/>
    <w:rsid w:val="00041113"/>
    <w:rsid w:val="000416CE"/>
    <w:rsid w:val="00041994"/>
    <w:rsid w:val="00042365"/>
    <w:rsid w:val="000426D0"/>
    <w:rsid w:val="00042B38"/>
    <w:rsid w:val="00042B7F"/>
    <w:rsid w:val="000430FE"/>
    <w:rsid w:val="00043221"/>
    <w:rsid w:val="00043348"/>
    <w:rsid w:val="000437C1"/>
    <w:rsid w:val="00043863"/>
    <w:rsid w:val="00043B05"/>
    <w:rsid w:val="0004410C"/>
    <w:rsid w:val="000441EE"/>
    <w:rsid w:val="0004443D"/>
    <w:rsid w:val="00044745"/>
    <w:rsid w:val="00044B6A"/>
    <w:rsid w:val="000450D7"/>
    <w:rsid w:val="0004554F"/>
    <w:rsid w:val="00045859"/>
    <w:rsid w:val="0004636D"/>
    <w:rsid w:val="000465B6"/>
    <w:rsid w:val="00046A6D"/>
    <w:rsid w:val="00046B4F"/>
    <w:rsid w:val="00046F0C"/>
    <w:rsid w:val="00047581"/>
    <w:rsid w:val="00047D1A"/>
    <w:rsid w:val="000500EF"/>
    <w:rsid w:val="000502A8"/>
    <w:rsid w:val="000507F9"/>
    <w:rsid w:val="00050DE4"/>
    <w:rsid w:val="00050E35"/>
    <w:rsid w:val="0005169E"/>
    <w:rsid w:val="00051E85"/>
    <w:rsid w:val="000521EC"/>
    <w:rsid w:val="00052693"/>
    <w:rsid w:val="00052CE5"/>
    <w:rsid w:val="00053A31"/>
    <w:rsid w:val="00053F9E"/>
    <w:rsid w:val="000544B2"/>
    <w:rsid w:val="00054D0E"/>
    <w:rsid w:val="00054EC7"/>
    <w:rsid w:val="00055254"/>
    <w:rsid w:val="000553F4"/>
    <w:rsid w:val="00055457"/>
    <w:rsid w:val="000555BC"/>
    <w:rsid w:val="00055808"/>
    <w:rsid w:val="00055B41"/>
    <w:rsid w:val="00055CA7"/>
    <w:rsid w:val="0005602E"/>
    <w:rsid w:val="000560B6"/>
    <w:rsid w:val="000565D0"/>
    <w:rsid w:val="000569A1"/>
    <w:rsid w:val="00056A3D"/>
    <w:rsid w:val="00056C2A"/>
    <w:rsid w:val="00057663"/>
    <w:rsid w:val="000576A2"/>
    <w:rsid w:val="000577C2"/>
    <w:rsid w:val="000578E5"/>
    <w:rsid w:val="00057B43"/>
    <w:rsid w:val="00057FEC"/>
    <w:rsid w:val="0006041B"/>
    <w:rsid w:val="000605B3"/>
    <w:rsid w:val="000607B7"/>
    <w:rsid w:val="000607BE"/>
    <w:rsid w:val="000609E8"/>
    <w:rsid w:val="00060A20"/>
    <w:rsid w:val="00060A75"/>
    <w:rsid w:val="00060D38"/>
    <w:rsid w:val="00060DDF"/>
    <w:rsid w:val="00060E5A"/>
    <w:rsid w:val="00061284"/>
    <w:rsid w:val="00061571"/>
    <w:rsid w:val="00061759"/>
    <w:rsid w:val="00061EE8"/>
    <w:rsid w:val="00062016"/>
    <w:rsid w:val="00062A83"/>
    <w:rsid w:val="00063100"/>
    <w:rsid w:val="00063D5A"/>
    <w:rsid w:val="000640BF"/>
    <w:rsid w:val="000648AF"/>
    <w:rsid w:val="00064917"/>
    <w:rsid w:val="00064D3F"/>
    <w:rsid w:val="00064D6D"/>
    <w:rsid w:val="00064F5F"/>
    <w:rsid w:val="000656E1"/>
    <w:rsid w:val="000657EF"/>
    <w:rsid w:val="000657F0"/>
    <w:rsid w:val="00065800"/>
    <w:rsid w:val="000658D1"/>
    <w:rsid w:val="00065D10"/>
    <w:rsid w:val="00066DCA"/>
    <w:rsid w:val="00067902"/>
    <w:rsid w:val="0007003A"/>
    <w:rsid w:val="0007005E"/>
    <w:rsid w:val="000700E0"/>
    <w:rsid w:val="00071012"/>
    <w:rsid w:val="0007101D"/>
    <w:rsid w:val="00071ED5"/>
    <w:rsid w:val="00072084"/>
    <w:rsid w:val="00072C0A"/>
    <w:rsid w:val="00073044"/>
    <w:rsid w:val="00073596"/>
    <w:rsid w:val="00073915"/>
    <w:rsid w:val="000739CE"/>
    <w:rsid w:val="00073F2C"/>
    <w:rsid w:val="00073F76"/>
    <w:rsid w:val="00074829"/>
    <w:rsid w:val="00074E30"/>
    <w:rsid w:val="0007519A"/>
    <w:rsid w:val="000753F3"/>
    <w:rsid w:val="00075486"/>
    <w:rsid w:val="00075853"/>
    <w:rsid w:val="00076150"/>
    <w:rsid w:val="00076EEC"/>
    <w:rsid w:val="00077298"/>
    <w:rsid w:val="000772A0"/>
    <w:rsid w:val="000774C1"/>
    <w:rsid w:val="000774E8"/>
    <w:rsid w:val="000775B9"/>
    <w:rsid w:val="000778DD"/>
    <w:rsid w:val="00077980"/>
    <w:rsid w:val="00077D38"/>
    <w:rsid w:val="00077E87"/>
    <w:rsid w:val="00080237"/>
    <w:rsid w:val="00080C9C"/>
    <w:rsid w:val="00080EB2"/>
    <w:rsid w:val="00081F8F"/>
    <w:rsid w:val="000824EA"/>
    <w:rsid w:val="00082C2D"/>
    <w:rsid w:val="00082DF8"/>
    <w:rsid w:val="00082F10"/>
    <w:rsid w:val="000834AC"/>
    <w:rsid w:val="0008388D"/>
    <w:rsid w:val="00083D99"/>
    <w:rsid w:val="000846E7"/>
    <w:rsid w:val="00084B67"/>
    <w:rsid w:val="00085135"/>
    <w:rsid w:val="00085165"/>
    <w:rsid w:val="0008529F"/>
    <w:rsid w:val="00085ECF"/>
    <w:rsid w:val="00086169"/>
    <w:rsid w:val="00086585"/>
    <w:rsid w:val="00086900"/>
    <w:rsid w:val="00086B56"/>
    <w:rsid w:val="000876A4"/>
    <w:rsid w:val="00087B76"/>
    <w:rsid w:val="00087CA4"/>
    <w:rsid w:val="00090526"/>
    <w:rsid w:val="00090F60"/>
    <w:rsid w:val="000912B0"/>
    <w:rsid w:val="000915C1"/>
    <w:rsid w:val="00091866"/>
    <w:rsid w:val="0009219D"/>
    <w:rsid w:val="00093024"/>
    <w:rsid w:val="00093105"/>
    <w:rsid w:val="000935FB"/>
    <w:rsid w:val="0009366C"/>
    <w:rsid w:val="00093736"/>
    <w:rsid w:val="00093823"/>
    <w:rsid w:val="00093C38"/>
    <w:rsid w:val="00093E40"/>
    <w:rsid w:val="00093EF0"/>
    <w:rsid w:val="000940BF"/>
    <w:rsid w:val="0009427C"/>
    <w:rsid w:val="00094351"/>
    <w:rsid w:val="000944CB"/>
    <w:rsid w:val="00094828"/>
    <w:rsid w:val="00095103"/>
    <w:rsid w:val="000951C0"/>
    <w:rsid w:val="000952EE"/>
    <w:rsid w:val="000957BD"/>
    <w:rsid w:val="00095882"/>
    <w:rsid w:val="00096139"/>
    <w:rsid w:val="0009778A"/>
    <w:rsid w:val="00097852"/>
    <w:rsid w:val="00097C54"/>
    <w:rsid w:val="000A0053"/>
    <w:rsid w:val="000A08DE"/>
    <w:rsid w:val="000A0B1C"/>
    <w:rsid w:val="000A1268"/>
    <w:rsid w:val="000A13CD"/>
    <w:rsid w:val="000A13D1"/>
    <w:rsid w:val="000A181C"/>
    <w:rsid w:val="000A1D20"/>
    <w:rsid w:val="000A1EED"/>
    <w:rsid w:val="000A23CF"/>
    <w:rsid w:val="000A2B8C"/>
    <w:rsid w:val="000A3129"/>
    <w:rsid w:val="000A331A"/>
    <w:rsid w:val="000A3345"/>
    <w:rsid w:val="000A36A0"/>
    <w:rsid w:val="000A3C9F"/>
    <w:rsid w:val="000A40D2"/>
    <w:rsid w:val="000A4B79"/>
    <w:rsid w:val="000A4EBC"/>
    <w:rsid w:val="000A536B"/>
    <w:rsid w:val="000A58C6"/>
    <w:rsid w:val="000A5A91"/>
    <w:rsid w:val="000A5E7E"/>
    <w:rsid w:val="000A607D"/>
    <w:rsid w:val="000A60C0"/>
    <w:rsid w:val="000A634A"/>
    <w:rsid w:val="000A6ABF"/>
    <w:rsid w:val="000A6C85"/>
    <w:rsid w:val="000A6D82"/>
    <w:rsid w:val="000A7437"/>
    <w:rsid w:val="000A79E4"/>
    <w:rsid w:val="000A7BF1"/>
    <w:rsid w:val="000B024C"/>
    <w:rsid w:val="000B04DA"/>
    <w:rsid w:val="000B0574"/>
    <w:rsid w:val="000B0854"/>
    <w:rsid w:val="000B090F"/>
    <w:rsid w:val="000B0BA6"/>
    <w:rsid w:val="000B115E"/>
    <w:rsid w:val="000B1FAF"/>
    <w:rsid w:val="000B21A3"/>
    <w:rsid w:val="000B243E"/>
    <w:rsid w:val="000B286D"/>
    <w:rsid w:val="000B2B3F"/>
    <w:rsid w:val="000B2BC8"/>
    <w:rsid w:val="000B2C26"/>
    <w:rsid w:val="000B3522"/>
    <w:rsid w:val="000B3E98"/>
    <w:rsid w:val="000B4B00"/>
    <w:rsid w:val="000B4B90"/>
    <w:rsid w:val="000B4C43"/>
    <w:rsid w:val="000B4C6D"/>
    <w:rsid w:val="000B4D69"/>
    <w:rsid w:val="000B4E2E"/>
    <w:rsid w:val="000B5227"/>
    <w:rsid w:val="000B5611"/>
    <w:rsid w:val="000B56D7"/>
    <w:rsid w:val="000B64E2"/>
    <w:rsid w:val="000B6B12"/>
    <w:rsid w:val="000B6B79"/>
    <w:rsid w:val="000B6DC8"/>
    <w:rsid w:val="000B729F"/>
    <w:rsid w:val="000B77AF"/>
    <w:rsid w:val="000B7950"/>
    <w:rsid w:val="000B79C5"/>
    <w:rsid w:val="000B7E3E"/>
    <w:rsid w:val="000C00E6"/>
    <w:rsid w:val="000C04D3"/>
    <w:rsid w:val="000C07D7"/>
    <w:rsid w:val="000C09E1"/>
    <w:rsid w:val="000C0C6D"/>
    <w:rsid w:val="000C0C97"/>
    <w:rsid w:val="000C10F4"/>
    <w:rsid w:val="000C167B"/>
    <w:rsid w:val="000C16E0"/>
    <w:rsid w:val="000C1C15"/>
    <w:rsid w:val="000C1D25"/>
    <w:rsid w:val="000C1D2E"/>
    <w:rsid w:val="000C1FCC"/>
    <w:rsid w:val="000C24D8"/>
    <w:rsid w:val="000C26D2"/>
    <w:rsid w:val="000C293E"/>
    <w:rsid w:val="000C2F82"/>
    <w:rsid w:val="000C34AA"/>
    <w:rsid w:val="000C3E8A"/>
    <w:rsid w:val="000C4CED"/>
    <w:rsid w:val="000C5293"/>
    <w:rsid w:val="000C5414"/>
    <w:rsid w:val="000C5761"/>
    <w:rsid w:val="000C5DAC"/>
    <w:rsid w:val="000C6215"/>
    <w:rsid w:val="000C651B"/>
    <w:rsid w:val="000C6834"/>
    <w:rsid w:val="000C6C97"/>
    <w:rsid w:val="000C6F04"/>
    <w:rsid w:val="000C7753"/>
    <w:rsid w:val="000C7A92"/>
    <w:rsid w:val="000D0024"/>
    <w:rsid w:val="000D02BD"/>
    <w:rsid w:val="000D0305"/>
    <w:rsid w:val="000D040C"/>
    <w:rsid w:val="000D05D8"/>
    <w:rsid w:val="000D0FD5"/>
    <w:rsid w:val="000D1359"/>
    <w:rsid w:val="000D1EC4"/>
    <w:rsid w:val="000D2184"/>
    <w:rsid w:val="000D2378"/>
    <w:rsid w:val="000D31BC"/>
    <w:rsid w:val="000D3394"/>
    <w:rsid w:val="000D33EB"/>
    <w:rsid w:val="000D3EE9"/>
    <w:rsid w:val="000D43BA"/>
    <w:rsid w:val="000D440C"/>
    <w:rsid w:val="000D4444"/>
    <w:rsid w:val="000D4561"/>
    <w:rsid w:val="000D4A6B"/>
    <w:rsid w:val="000D4E3D"/>
    <w:rsid w:val="000D4F95"/>
    <w:rsid w:val="000D560B"/>
    <w:rsid w:val="000D578C"/>
    <w:rsid w:val="000D5A3D"/>
    <w:rsid w:val="000D5BAA"/>
    <w:rsid w:val="000D6482"/>
    <w:rsid w:val="000D64CB"/>
    <w:rsid w:val="000D7B57"/>
    <w:rsid w:val="000E05E8"/>
    <w:rsid w:val="000E0F83"/>
    <w:rsid w:val="000E1089"/>
    <w:rsid w:val="000E1356"/>
    <w:rsid w:val="000E1672"/>
    <w:rsid w:val="000E1936"/>
    <w:rsid w:val="000E1A17"/>
    <w:rsid w:val="000E1B3A"/>
    <w:rsid w:val="000E1C22"/>
    <w:rsid w:val="000E2054"/>
    <w:rsid w:val="000E27DC"/>
    <w:rsid w:val="000E28DD"/>
    <w:rsid w:val="000E2906"/>
    <w:rsid w:val="000E3BE9"/>
    <w:rsid w:val="000E3C04"/>
    <w:rsid w:val="000E4300"/>
    <w:rsid w:val="000E5993"/>
    <w:rsid w:val="000E5B09"/>
    <w:rsid w:val="000E5BFA"/>
    <w:rsid w:val="000E5F7A"/>
    <w:rsid w:val="000E6B32"/>
    <w:rsid w:val="000E6D1D"/>
    <w:rsid w:val="000E6E5F"/>
    <w:rsid w:val="000E6E9B"/>
    <w:rsid w:val="000E7119"/>
    <w:rsid w:val="000E73D5"/>
    <w:rsid w:val="000E7682"/>
    <w:rsid w:val="000E7731"/>
    <w:rsid w:val="000E78BC"/>
    <w:rsid w:val="000E7980"/>
    <w:rsid w:val="000E7AC4"/>
    <w:rsid w:val="000F01EF"/>
    <w:rsid w:val="000F025E"/>
    <w:rsid w:val="000F0322"/>
    <w:rsid w:val="000F0423"/>
    <w:rsid w:val="000F0A05"/>
    <w:rsid w:val="000F177B"/>
    <w:rsid w:val="000F18AD"/>
    <w:rsid w:val="000F2416"/>
    <w:rsid w:val="000F2834"/>
    <w:rsid w:val="000F2BAB"/>
    <w:rsid w:val="000F33BA"/>
    <w:rsid w:val="000F3F41"/>
    <w:rsid w:val="000F4582"/>
    <w:rsid w:val="000F461F"/>
    <w:rsid w:val="000F4628"/>
    <w:rsid w:val="000F48E8"/>
    <w:rsid w:val="000F4F12"/>
    <w:rsid w:val="000F518D"/>
    <w:rsid w:val="000F51B5"/>
    <w:rsid w:val="000F5219"/>
    <w:rsid w:val="000F5343"/>
    <w:rsid w:val="000F5767"/>
    <w:rsid w:val="000F57FF"/>
    <w:rsid w:val="000F5AFC"/>
    <w:rsid w:val="000F688A"/>
    <w:rsid w:val="000F68B5"/>
    <w:rsid w:val="000F72DA"/>
    <w:rsid w:val="000F74DD"/>
    <w:rsid w:val="000F7C1A"/>
    <w:rsid w:val="000F7FCD"/>
    <w:rsid w:val="001001B9"/>
    <w:rsid w:val="00100BE8"/>
    <w:rsid w:val="00100F86"/>
    <w:rsid w:val="00101394"/>
    <w:rsid w:val="00101996"/>
    <w:rsid w:val="001019B9"/>
    <w:rsid w:val="00102247"/>
    <w:rsid w:val="00102553"/>
    <w:rsid w:val="00102574"/>
    <w:rsid w:val="001028D5"/>
    <w:rsid w:val="00102E40"/>
    <w:rsid w:val="00102FF0"/>
    <w:rsid w:val="00103159"/>
    <w:rsid w:val="0010320E"/>
    <w:rsid w:val="001034C7"/>
    <w:rsid w:val="00103584"/>
    <w:rsid w:val="001035E3"/>
    <w:rsid w:val="00104A1A"/>
    <w:rsid w:val="0010557D"/>
    <w:rsid w:val="00105BB8"/>
    <w:rsid w:val="00105FCA"/>
    <w:rsid w:val="0010609A"/>
    <w:rsid w:val="0010618E"/>
    <w:rsid w:val="0010652D"/>
    <w:rsid w:val="001068AB"/>
    <w:rsid w:val="001069D1"/>
    <w:rsid w:val="00107C27"/>
    <w:rsid w:val="00107D27"/>
    <w:rsid w:val="00107DB6"/>
    <w:rsid w:val="00107E86"/>
    <w:rsid w:val="00107FB2"/>
    <w:rsid w:val="0011070C"/>
    <w:rsid w:val="001108E8"/>
    <w:rsid w:val="00111645"/>
    <w:rsid w:val="001118C1"/>
    <w:rsid w:val="00111925"/>
    <w:rsid w:val="001119AB"/>
    <w:rsid w:val="00112D4F"/>
    <w:rsid w:val="0011338B"/>
    <w:rsid w:val="001135EE"/>
    <w:rsid w:val="00113CA5"/>
    <w:rsid w:val="001141E9"/>
    <w:rsid w:val="00114AD2"/>
    <w:rsid w:val="00114CA1"/>
    <w:rsid w:val="00114CC7"/>
    <w:rsid w:val="001153EF"/>
    <w:rsid w:val="00115AD7"/>
    <w:rsid w:val="00115D51"/>
    <w:rsid w:val="0011645A"/>
    <w:rsid w:val="001167EE"/>
    <w:rsid w:val="001171A1"/>
    <w:rsid w:val="00117529"/>
    <w:rsid w:val="001176E4"/>
    <w:rsid w:val="0011774B"/>
    <w:rsid w:val="00117CFE"/>
    <w:rsid w:val="00117E12"/>
    <w:rsid w:val="00117F53"/>
    <w:rsid w:val="00120095"/>
    <w:rsid w:val="00120335"/>
    <w:rsid w:val="001206DA"/>
    <w:rsid w:val="0012081E"/>
    <w:rsid w:val="00120A4B"/>
    <w:rsid w:val="00120B17"/>
    <w:rsid w:val="00120D60"/>
    <w:rsid w:val="00120E78"/>
    <w:rsid w:val="00120EFC"/>
    <w:rsid w:val="00121ECD"/>
    <w:rsid w:val="001223E0"/>
    <w:rsid w:val="00122741"/>
    <w:rsid w:val="00122B87"/>
    <w:rsid w:val="00122F4E"/>
    <w:rsid w:val="001234B3"/>
    <w:rsid w:val="00123FAF"/>
    <w:rsid w:val="0012464C"/>
    <w:rsid w:val="00124874"/>
    <w:rsid w:val="00124B4C"/>
    <w:rsid w:val="00124F04"/>
    <w:rsid w:val="00124FD9"/>
    <w:rsid w:val="0012540C"/>
    <w:rsid w:val="00125CA4"/>
    <w:rsid w:val="00125E76"/>
    <w:rsid w:val="001261A3"/>
    <w:rsid w:val="00126AB8"/>
    <w:rsid w:val="00126AD4"/>
    <w:rsid w:val="00126FC1"/>
    <w:rsid w:val="00127338"/>
    <w:rsid w:val="0012742E"/>
    <w:rsid w:val="0012778B"/>
    <w:rsid w:val="00127CAB"/>
    <w:rsid w:val="001301AF"/>
    <w:rsid w:val="001305B3"/>
    <w:rsid w:val="001305D2"/>
    <w:rsid w:val="0013060E"/>
    <w:rsid w:val="0013089B"/>
    <w:rsid w:val="00131351"/>
    <w:rsid w:val="001323D8"/>
    <w:rsid w:val="0013253F"/>
    <w:rsid w:val="001339EF"/>
    <w:rsid w:val="00133B12"/>
    <w:rsid w:val="00133E49"/>
    <w:rsid w:val="00133F1C"/>
    <w:rsid w:val="001345AA"/>
    <w:rsid w:val="00134C2F"/>
    <w:rsid w:val="00134E75"/>
    <w:rsid w:val="0013536F"/>
    <w:rsid w:val="001353EA"/>
    <w:rsid w:val="0013585E"/>
    <w:rsid w:val="001360A6"/>
    <w:rsid w:val="00136927"/>
    <w:rsid w:val="00136C5C"/>
    <w:rsid w:val="00136ED0"/>
    <w:rsid w:val="00137645"/>
    <w:rsid w:val="00137761"/>
    <w:rsid w:val="00137A3B"/>
    <w:rsid w:val="001403E0"/>
    <w:rsid w:val="00140E90"/>
    <w:rsid w:val="0014132A"/>
    <w:rsid w:val="001415A0"/>
    <w:rsid w:val="00141AB7"/>
    <w:rsid w:val="00141FFD"/>
    <w:rsid w:val="001421B3"/>
    <w:rsid w:val="001429B0"/>
    <w:rsid w:val="00143E9B"/>
    <w:rsid w:val="001444D4"/>
    <w:rsid w:val="00144666"/>
    <w:rsid w:val="0014574F"/>
    <w:rsid w:val="00146F30"/>
    <w:rsid w:val="00146F48"/>
    <w:rsid w:val="00147C43"/>
    <w:rsid w:val="0015009A"/>
    <w:rsid w:val="00150DAF"/>
    <w:rsid w:val="001514FA"/>
    <w:rsid w:val="00151930"/>
    <w:rsid w:val="0015241E"/>
    <w:rsid w:val="00152758"/>
    <w:rsid w:val="0015280C"/>
    <w:rsid w:val="00152991"/>
    <w:rsid w:val="001539B8"/>
    <w:rsid w:val="0015479D"/>
    <w:rsid w:val="00154C43"/>
    <w:rsid w:val="0015546C"/>
    <w:rsid w:val="00155EDD"/>
    <w:rsid w:val="0015643E"/>
    <w:rsid w:val="00156450"/>
    <w:rsid w:val="00156D55"/>
    <w:rsid w:val="00157492"/>
    <w:rsid w:val="0015758A"/>
    <w:rsid w:val="00157C17"/>
    <w:rsid w:val="00157D34"/>
    <w:rsid w:val="00160210"/>
    <w:rsid w:val="00161253"/>
    <w:rsid w:val="00161324"/>
    <w:rsid w:val="0016160E"/>
    <w:rsid w:val="00161808"/>
    <w:rsid w:val="0016195C"/>
    <w:rsid w:val="00161E9D"/>
    <w:rsid w:val="00161FDD"/>
    <w:rsid w:val="0016346B"/>
    <w:rsid w:val="00163B39"/>
    <w:rsid w:val="00164AB2"/>
    <w:rsid w:val="001657D0"/>
    <w:rsid w:val="00165B66"/>
    <w:rsid w:val="00165BAB"/>
    <w:rsid w:val="00165E8A"/>
    <w:rsid w:val="00165F8A"/>
    <w:rsid w:val="0016626A"/>
    <w:rsid w:val="00166636"/>
    <w:rsid w:val="00166840"/>
    <w:rsid w:val="00166C38"/>
    <w:rsid w:val="00166DF1"/>
    <w:rsid w:val="00170190"/>
    <w:rsid w:val="001702F1"/>
    <w:rsid w:val="00170821"/>
    <w:rsid w:val="00170B2B"/>
    <w:rsid w:val="00171319"/>
    <w:rsid w:val="00171987"/>
    <w:rsid w:val="001719CC"/>
    <w:rsid w:val="00171D13"/>
    <w:rsid w:val="00171EE6"/>
    <w:rsid w:val="00172531"/>
    <w:rsid w:val="00172873"/>
    <w:rsid w:val="00172A7F"/>
    <w:rsid w:val="00173304"/>
    <w:rsid w:val="00173825"/>
    <w:rsid w:val="00173D35"/>
    <w:rsid w:val="0017410F"/>
    <w:rsid w:val="001742E5"/>
    <w:rsid w:val="0017447B"/>
    <w:rsid w:val="001749B3"/>
    <w:rsid w:val="00175273"/>
    <w:rsid w:val="0017534E"/>
    <w:rsid w:val="00175456"/>
    <w:rsid w:val="00175984"/>
    <w:rsid w:val="001774FE"/>
    <w:rsid w:val="001778F7"/>
    <w:rsid w:val="00177996"/>
    <w:rsid w:val="001801C0"/>
    <w:rsid w:val="0018029A"/>
    <w:rsid w:val="001802D9"/>
    <w:rsid w:val="00180781"/>
    <w:rsid w:val="00180CB1"/>
    <w:rsid w:val="00180CE3"/>
    <w:rsid w:val="00181405"/>
    <w:rsid w:val="00181AFE"/>
    <w:rsid w:val="00181DC8"/>
    <w:rsid w:val="00182539"/>
    <w:rsid w:val="00182A8E"/>
    <w:rsid w:val="00182C22"/>
    <w:rsid w:val="00182E1A"/>
    <w:rsid w:val="0018309D"/>
    <w:rsid w:val="001834AB"/>
    <w:rsid w:val="00183FA3"/>
    <w:rsid w:val="0018469E"/>
    <w:rsid w:val="00184AFA"/>
    <w:rsid w:val="001850B1"/>
    <w:rsid w:val="00185254"/>
    <w:rsid w:val="001856B3"/>
    <w:rsid w:val="00185A7D"/>
    <w:rsid w:val="00185CAA"/>
    <w:rsid w:val="0018603A"/>
    <w:rsid w:val="0018618E"/>
    <w:rsid w:val="001868A7"/>
    <w:rsid w:val="00186A5D"/>
    <w:rsid w:val="0018701F"/>
    <w:rsid w:val="0018763A"/>
    <w:rsid w:val="001878CB"/>
    <w:rsid w:val="00187924"/>
    <w:rsid w:val="00187B00"/>
    <w:rsid w:val="00187B2E"/>
    <w:rsid w:val="00187B7A"/>
    <w:rsid w:val="001900F8"/>
    <w:rsid w:val="00190125"/>
    <w:rsid w:val="001905F1"/>
    <w:rsid w:val="00190E23"/>
    <w:rsid w:val="0019104E"/>
    <w:rsid w:val="00191081"/>
    <w:rsid w:val="001911DA"/>
    <w:rsid w:val="00191378"/>
    <w:rsid w:val="001918F2"/>
    <w:rsid w:val="001919C9"/>
    <w:rsid w:val="00191F15"/>
    <w:rsid w:val="00192392"/>
    <w:rsid w:val="001933DD"/>
    <w:rsid w:val="001938BE"/>
    <w:rsid w:val="00193ED2"/>
    <w:rsid w:val="00194231"/>
    <w:rsid w:val="00194249"/>
    <w:rsid w:val="00194567"/>
    <w:rsid w:val="0019466E"/>
    <w:rsid w:val="001946F2"/>
    <w:rsid w:val="00195B9A"/>
    <w:rsid w:val="00195C6B"/>
    <w:rsid w:val="00196108"/>
    <w:rsid w:val="001963C4"/>
    <w:rsid w:val="001964B8"/>
    <w:rsid w:val="001967B4"/>
    <w:rsid w:val="00196AC2"/>
    <w:rsid w:val="00196C45"/>
    <w:rsid w:val="00196D10"/>
    <w:rsid w:val="0019779F"/>
    <w:rsid w:val="00197D6D"/>
    <w:rsid w:val="001A01C1"/>
    <w:rsid w:val="001A03E1"/>
    <w:rsid w:val="001A04C6"/>
    <w:rsid w:val="001A066D"/>
    <w:rsid w:val="001A0CE7"/>
    <w:rsid w:val="001A0DF7"/>
    <w:rsid w:val="001A0EC2"/>
    <w:rsid w:val="001A1180"/>
    <w:rsid w:val="001A1279"/>
    <w:rsid w:val="001A1714"/>
    <w:rsid w:val="001A202F"/>
    <w:rsid w:val="001A2294"/>
    <w:rsid w:val="001A2928"/>
    <w:rsid w:val="001A2D30"/>
    <w:rsid w:val="001A3553"/>
    <w:rsid w:val="001A4252"/>
    <w:rsid w:val="001A447C"/>
    <w:rsid w:val="001A44FA"/>
    <w:rsid w:val="001A49E2"/>
    <w:rsid w:val="001A4E0C"/>
    <w:rsid w:val="001A51E7"/>
    <w:rsid w:val="001A5516"/>
    <w:rsid w:val="001A574B"/>
    <w:rsid w:val="001A5B77"/>
    <w:rsid w:val="001A5F06"/>
    <w:rsid w:val="001A6128"/>
    <w:rsid w:val="001A665A"/>
    <w:rsid w:val="001A66A6"/>
    <w:rsid w:val="001A6C46"/>
    <w:rsid w:val="001A6CD6"/>
    <w:rsid w:val="001A6FE3"/>
    <w:rsid w:val="001A7A2B"/>
    <w:rsid w:val="001A7E92"/>
    <w:rsid w:val="001A7ED5"/>
    <w:rsid w:val="001B011B"/>
    <w:rsid w:val="001B1721"/>
    <w:rsid w:val="001B1800"/>
    <w:rsid w:val="001B19A4"/>
    <w:rsid w:val="001B20E4"/>
    <w:rsid w:val="001B2266"/>
    <w:rsid w:val="001B2660"/>
    <w:rsid w:val="001B2D7C"/>
    <w:rsid w:val="001B2F26"/>
    <w:rsid w:val="001B3176"/>
    <w:rsid w:val="001B31A3"/>
    <w:rsid w:val="001B34C1"/>
    <w:rsid w:val="001B3C91"/>
    <w:rsid w:val="001B413C"/>
    <w:rsid w:val="001B488C"/>
    <w:rsid w:val="001B544D"/>
    <w:rsid w:val="001B5B5C"/>
    <w:rsid w:val="001B5D81"/>
    <w:rsid w:val="001B658F"/>
    <w:rsid w:val="001B753A"/>
    <w:rsid w:val="001B75E3"/>
    <w:rsid w:val="001B76D8"/>
    <w:rsid w:val="001B7936"/>
    <w:rsid w:val="001B7BD5"/>
    <w:rsid w:val="001B7FC9"/>
    <w:rsid w:val="001C06FC"/>
    <w:rsid w:val="001C0885"/>
    <w:rsid w:val="001C09E8"/>
    <w:rsid w:val="001C0B47"/>
    <w:rsid w:val="001C0FC1"/>
    <w:rsid w:val="001C116C"/>
    <w:rsid w:val="001C11D9"/>
    <w:rsid w:val="001C1282"/>
    <w:rsid w:val="001C12CE"/>
    <w:rsid w:val="001C17BA"/>
    <w:rsid w:val="001C1878"/>
    <w:rsid w:val="001C1940"/>
    <w:rsid w:val="001C1C11"/>
    <w:rsid w:val="001C1E5D"/>
    <w:rsid w:val="001C2358"/>
    <w:rsid w:val="001C3934"/>
    <w:rsid w:val="001C3AC2"/>
    <w:rsid w:val="001C4A96"/>
    <w:rsid w:val="001C4D90"/>
    <w:rsid w:val="001C5A84"/>
    <w:rsid w:val="001C5F86"/>
    <w:rsid w:val="001C5FFD"/>
    <w:rsid w:val="001C6043"/>
    <w:rsid w:val="001C62EC"/>
    <w:rsid w:val="001C63A5"/>
    <w:rsid w:val="001C647B"/>
    <w:rsid w:val="001C6524"/>
    <w:rsid w:val="001C69FF"/>
    <w:rsid w:val="001C6EBC"/>
    <w:rsid w:val="001C7313"/>
    <w:rsid w:val="001C76F0"/>
    <w:rsid w:val="001C79B0"/>
    <w:rsid w:val="001D053E"/>
    <w:rsid w:val="001D094F"/>
    <w:rsid w:val="001D0B89"/>
    <w:rsid w:val="001D15B1"/>
    <w:rsid w:val="001D2075"/>
    <w:rsid w:val="001D2210"/>
    <w:rsid w:val="001D2573"/>
    <w:rsid w:val="001D2B13"/>
    <w:rsid w:val="001D2C04"/>
    <w:rsid w:val="001D363A"/>
    <w:rsid w:val="001D3956"/>
    <w:rsid w:val="001D3CF4"/>
    <w:rsid w:val="001D4092"/>
    <w:rsid w:val="001D4204"/>
    <w:rsid w:val="001D4842"/>
    <w:rsid w:val="001D54AD"/>
    <w:rsid w:val="001D5735"/>
    <w:rsid w:val="001D5A23"/>
    <w:rsid w:val="001D5B21"/>
    <w:rsid w:val="001D5B26"/>
    <w:rsid w:val="001D5BFC"/>
    <w:rsid w:val="001D66F1"/>
    <w:rsid w:val="001D6D51"/>
    <w:rsid w:val="001D6D6D"/>
    <w:rsid w:val="001D7921"/>
    <w:rsid w:val="001D7DA1"/>
    <w:rsid w:val="001D7F22"/>
    <w:rsid w:val="001D7FCC"/>
    <w:rsid w:val="001E043B"/>
    <w:rsid w:val="001E044A"/>
    <w:rsid w:val="001E066D"/>
    <w:rsid w:val="001E0DCD"/>
    <w:rsid w:val="001E0E1D"/>
    <w:rsid w:val="001E0EBB"/>
    <w:rsid w:val="001E1320"/>
    <w:rsid w:val="001E138E"/>
    <w:rsid w:val="001E14BE"/>
    <w:rsid w:val="001E15A6"/>
    <w:rsid w:val="001E18B7"/>
    <w:rsid w:val="001E1A44"/>
    <w:rsid w:val="001E1D36"/>
    <w:rsid w:val="001E1ED4"/>
    <w:rsid w:val="001E236D"/>
    <w:rsid w:val="001E25E5"/>
    <w:rsid w:val="001E29D5"/>
    <w:rsid w:val="001E2F16"/>
    <w:rsid w:val="001E303F"/>
    <w:rsid w:val="001E3439"/>
    <w:rsid w:val="001E3A6F"/>
    <w:rsid w:val="001E3BCC"/>
    <w:rsid w:val="001E42BF"/>
    <w:rsid w:val="001E441C"/>
    <w:rsid w:val="001E4617"/>
    <w:rsid w:val="001E4B06"/>
    <w:rsid w:val="001E4F41"/>
    <w:rsid w:val="001E5316"/>
    <w:rsid w:val="001E53EC"/>
    <w:rsid w:val="001E54D5"/>
    <w:rsid w:val="001E55E1"/>
    <w:rsid w:val="001E5AAF"/>
    <w:rsid w:val="001E5ADB"/>
    <w:rsid w:val="001E5BED"/>
    <w:rsid w:val="001E5C2C"/>
    <w:rsid w:val="001E5F51"/>
    <w:rsid w:val="001E6A08"/>
    <w:rsid w:val="001E6B1F"/>
    <w:rsid w:val="001E6EF6"/>
    <w:rsid w:val="001E6FBE"/>
    <w:rsid w:val="001E79A5"/>
    <w:rsid w:val="001F00B0"/>
    <w:rsid w:val="001F087F"/>
    <w:rsid w:val="001F0B7C"/>
    <w:rsid w:val="001F18C2"/>
    <w:rsid w:val="001F1A4E"/>
    <w:rsid w:val="001F1F28"/>
    <w:rsid w:val="001F216A"/>
    <w:rsid w:val="001F21C2"/>
    <w:rsid w:val="001F24FD"/>
    <w:rsid w:val="001F26AD"/>
    <w:rsid w:val="001F2712"/>
    <w:rsid w:val="001F2F93"/>
    <w:rsid w:val="001F3263"/>
    <w:rsid w:val="001F34C1"/>
    <w:rsid w:val="001F3632"/>
    <w:rsid w:val="001F3770"/>
    <w:rsid w:val="001F3B62"/>
    <w:rsid w:val="001F408C"/>
    <w:rsid w:val="001F4150"/>
    <w:rsid w:val="001F48BB"/>
    <w:rsid w:val="001F5077"/>
    <w:rsid w:val="001F5800"/>
    <w:rsid w:val="001F5AC9"/>
    <w:rsid w:val="001F5B60"/>
    <w:rsid w:val="001F5F16"/>
    <w:rsid w:val="001F67B8"/>
    <w:rsid w:val="001F67C8"/>
    <w:rsid w:val="001F6D5F"/>
    <w:rsid w:val="001F7B03"/>
    <w:rsid w:val="0020008F"/>
    <w:rsid w:val="0020084C"/>
    <w:rsid w:val="00200D3A"/>
    <w:rsid w:val="00201245"/>
    <w:rsid w:val="0020188C"/>
    <w:rsid w:val="00201AC3"/>
    <w:rsid w:val="00201D88"/>
    <w:rsid w:val="00201ECE"/>
    <w:rsid w:val="002021F6"/>
    <w:rsid w:val="002027F6"/>
    <w:rsid w:val="00202D2C"/>
    <w:rsid w:val="00202EBE"/>
    <w:rsid w:val="0020421D"/>
    <w:rsid w:val="00204359"/>
    <w:rsid w:val="0020440B"/>
    <w:rsid w:val="0020493B"/>
    <w:rsid w:val="0020521E"/>
    <w:rsid w:val="0020550D"/>
    <w:rsid w:val="002059E5"/>
    <w:rsid w:val="00205F32"/>
    <w:rsid w:val="00205F80"/>
    <w:rsid w:val="00206727"/>
    <w:rsid w:val="0020691D"/>
    <w:rsid w:val="00206BFA"/>
    <w:rsid w:val="00207310"/>
    <w:rsid w:val="0020733E"/>
    <w:rsid w:val="00207DC0"/>
    <w:rsid w:val="00210F0A"/>
    <w:rsid w:val="002115A8"/>
    <w:rsid w:val="002115BF"/>
    <w:rsid w:val="0021182A"/>
    <w:rsid w:val="0021193F"/>
    <w:rsid w:val="00211C02"/>
    <w:rsid w:val="002120F3"/>
    <w:rsid w:val="0021212A"/>
    <w:rsid w:val="00212547"/>
    <w:rsid w:val="00212BC7"/>
    <w:rsid w:val="00214068"/>
    <w:rsid w:val="002143A2"/>
    <w:rsid w:val="00214666"/>
    <w:rsid w:val="00214E2A"/>
    <w:rsid w:val="00215169"/>
    <w:rsid w:val="00215594"/>
    <w:rsid w:val="00215C25"/>
    <w:rsid w:val="00215E63"/>
    <w:rsid w:val="002162F6"/>
    <w:rsid w:val="002164F9"/>
    <w:rsid w:val="002165BB"/>
    <w:rsid w:val="00216B30"/>
    <w:rsid w:val="00216F3B"/>
    <w:rsid w:val="0021702E"/>
    <w:rsid w:val="002172FE"/>
    <w:rsid w:val="00217663"/>
    <w:rsid w:val="00217696"/>
    <w:rsid w:val="002176FA"/>
    <w:rsid w:val="002178BD"/>
    <w:rsid w:val="00217B12"/>
    <w:rsid w:val="00220669"/>
    <w:rsid w:val="002209D7"/>
    <w:rsid w:val="00220CB2"/>
    <w:rsid w:val="00220E4E"/>
    <w:rsid w:val="002211D9"/>
    <w:rsid w:val="002213CE"/>
    <w:rsid w:val="00221AA9"/>
    <w:rsid w:val="00221B55"/>
    <w:rsid w:val="00221D59"/>
    <w:rsid w:val="00221F46"/>
    <w:rsid w:val="00222E6C"/>
    <w:rsid w:val="0022355E"/>
    <w:rsid w:val="002246A7"/>
    <w:rsid w:val="00224840"/>
    <w:rsid w:val="0022511F"/>
    <w:rsid w:val="0022537E"/>
    <w:rsid w:val="002258AA"/>
    <w:rsid w:val="002258DE"/>
    <w:rsid w:val="00225C62"/>
    <w:rsid w:val="00226C7F"/>
    <w:rsid w:val="00226DF4"/>
    <w:rsid w:val="00226E01"/>
    <w:rsid w:val="00226ED5"/>
    <w:rsid w:val="00226FDC"/>
    <w:rsid w:val="00227260"/>
    <w:rsid w:val="00227338"/>
    <w:rsid w:val="0022773E"/>
    <w:rsid w:val="00227F1F"/>
    <w:rsid w:val="002300A4"/>
    <w:rsid w:val="0023051C"/>
    <w:rsid w:val="0023060B"/>
    <w:rsid w:val="00230715"/>
    <w:rsid w:val="0023094F"/>
    <w:rsid w:val="00230F72"/>
    <w:rsid w:val="00231090"/>
    <w:rsid w:val="00231165"/>
    <w:rsid w:val="00231459"/>
    <w:rsid w:val="002319C9"/>
    <w:rsid w:val="00231AC1"/>
    <w:rsid w:val="00232269"/>
    <w:rsid w:val="00232440"/>
    <w:rsid w:val="00232788"/>
    <w:rsid w:val="00232B64"/>
    <w:rsid w:val="00232D04"/>
    <w:rsid w:val="00232EE0"/>
    <w:rsid w:val="00233468"/>
    <w:rsid w:val="00233536"/>
    <w:rsid w:val="00233CBA"/>
    <w:rsid w:val="002343FD"/>
    <w:rsid w:val="00234438"/>
    <w:rsid w:val="00234BEB"/>
    <w:rsid w:val="00234F8E"/>
    <w:rsid w:val="00235461"/>
    <w:rsid w:val="00235753"/>
    <w:rsid w:val="0023584B"/>
    <w:rsid w:val="0023589D"/>
    <w:rsid w:val="00235DE7"/>
    <w:rsid w:val="0023613D"/>
    <w:rsid w:val="00236733"/>
    <w:rsid w:val="002367BC"/>
    <w:rsid w:val="002377CA"/>
    <w:rsid w:val="002379E3"/>
    <w:rsid w:val="002400D8"/>
    <w:rsid w:val="00240D91"/>
    <w:rsid w:val="00241774"/>
    <w:rsid w:val="00241DA5"/>
    <w:rsid w:val="00241DDF"/>
    <w:rsid w:val="002420DE"/>
    <w:rsid w:val="00242275"/>
    <w:rsid w:val="002423D9"/>
    <w:rsid w:val="00242493"/>
    <w:rsid w:val="00242704"/>
    <w:rsid w:val="00242EDB"/>
    <w:rsid w:val="00243EF9"/>
    <w:rsid w:val="002441EA"/>
    <w:rsid w:val="002445F3"/>
    <w:rsid w:val="0024571D"/>
    <w:rsid w:val="0024574F"/>
    <w:rsid w:val="002457E9"/>
    <w:rsid w:val="00245C07"/>
    <w:rsid w:val="002461DB"/>
    <w:rsid w:val="00246922"/>
    <w:rsid w:val="00246FA0"/>
    <w:rsid w:val="00247054"/>
    <w:rsid w:val="0024723E"/>
    <w:rsid w:val="002473BD"/>
    <w:rsid w:val="002474B8"/>
    <w:rsid w:val="0024761F"/>
    <w:rsid w:val="00247716"/>
    <w:rsid w:val="00247797"/>
    <w:rsid w:val="00247C75"/>
    <w:rsid w:val="002500F9"/>
    <w:rsid w:val="00250317"/>
    <w:rsid w:val="002509F4"/>
    <w:rsid w:val="00250DC2"/>
    <w:rsid w:val="00251433"/>
    <w:rsid w:val="00251D95"/>
    <w:rsid w:val="00251EE8"/>
    <w:rsid w:val="00251F44"/>
    <w:rsid w:val="00252840"/>
    <w:rsid w:val="00252BC1"/>
    <w:rsid w:val="00252E9F"/>
    <w:rsid w:val="00253967"/>
    <w:rsid w:val="002540ED"/>
    <w:rsid w:val="0025422D"/>
    <w:rsid w:val="00254D4E"/>
    <w:rsid w:val="00254EAC"/>
    <w:rsid w:val="002553C9"/>
    <w:rsid w:val="002554E9"/>
    <w:rsid w:val="002557FC"/>
    <w:rsid w:val="002558CD"/>
    <w:rsid w:val="00255A5E"/>
    <w:rsid w:val="00255FF3"/>
    <w:rsid w:val="00255FFE"/>
    <w:rsid w:val="0025649F"/>
    <w:rsid w:val="00256585"/>
    <w:rsid w:val="00256DAB"/>
    <w:rsid w:val="00256F3A"/>
    <w:rsid w:val="002570D5"/>
    <w:rsid w:val="002574D4"/>
    <w:rsid w:val="002576BF"/>
    <w:rsid w:val="00257727"/>
    <w:rsid w:val="00260188"/>
    <w:rsid w:val="0026041A"/>
    <w:rsid w:val="002606CD"/>
    <w:rsid w:val="00260BAC"/>
    <w:rsid w:val="00260D25"/>
    <w:rsid w:val="00261303"/>
    <w:rsid w:val="00261461"/>
    <w:rsid w:val="002615C4"/>
    <w:rsid w:val="002616A3"/>
    <w:rsid w:val="002617F3"/>
    <w:rsid w:val="00261BFB"/>
    <w:rsid w:val="00262297"/>
    <w:rsid w:val="002624F7"/>
    <w:rsid w:val="00262CCB"/>
    <w:rsid w:val="0026325D"/>
    <w:rsid w:val="00263261"/>
    <w:rsid w:val="00263774"/>
    <w:rsid w:val="002638FA"/>
    <w:rsid w:val="00263C93"/>
    <w:rsid w:val="00264123"/>
    <w:rsid w:val="0026490B"/>
    <w:rsid w:val="002649B2"/>
    <w:rsid w:val="0026538C"/>
    <w:rsid w:val="00265B24"/>
    <w:rsid w:val="00265BD8"/>
    <w:rsid w:val="00266198"/>
    <w:rsid w:val="002666B7"/>
    <w:rsid w:val="00266F7E"/>
    <w:rsid w:val="00267001"/>
    <w:rsid w:val="002670A6"/>
    <w:rsid w:val="00267281"/>
    <w:rsid w:val="00267535"/>
    <w:rsid w:val="00267585"/>
    <w:rsid w:val="002704B4"/>
    <w:rsid w:val="00270AA9"/>
    <w:rsid w:val="00270B3E"/>
    <w:rsid w:val="00270C15"/>
    <w:rsid w:val="00271033"/>
    <w:rsid w:val="00271259"/>
    <w:rsid w:val="0027151C"/>
    <w:rsid w:val="002716C6"/>
    <w:rsid w:val="00271F8C"/>
    <w:rsid w:val="002724A0"/>
    <w:rsid w:val="0027280C"/>
    <w:rsid w:val="00272A19"/>
    <w:rsid w:val="00272B96"/>
    <w:rsid w:val="00272FC9"/>
    <w:rsid w:val="00273516"/>
    <w:rsid w:val="00273592"/>
    <w:rsid w:val="002735C9"/>
    <w:rsid w:val="002738B1"/>
    <w:rsid w:val="00274240"/>
    <w:rsid w:val="00274465"/>
    <w:rsid w:val="0027564E"/>
    <w:rsid w:val="00275D6B"/>
    <w:rsid w:val="00276317"/>
    <w:rsid w:val="00276B54"/>
    <w:rsid w:val="00276D1D"/>
    <w:rsid w:val="002774E0"/>
    <w:rsid w:val="002775C1"/>
    <w:rsid w:val="00277B8A"/>
    <w:rsid w:val="0028015F"/>
    <w:rsid w:val="002802B8"/>
    <w:rsid w:val="00280A76"/>
    <w:rsid w:val="00280EAF"/>
    <w:rsid w:val="00281237"/>
    <w:rsid w:val="002812FE"/>
    <w:rsid w:val="002817E2"/>
    <w:rsid w:val="00281A09"/>
    <w:rsid w:val="00281BDE"/>
    <w:rsid w:val="00281BEA"/>
    <w:rsid w:val="00281F2A"/>
    <w:rsid w:val="00282675"/>
    <w:rsid w:val="0028272C"/>
    <w:rsid w:val="00282906"/>
    <w:rsid w:val="0028293E"/>
    <w:rsid w:val="00282A17"/>
    <w:rsid w:val="00282C1E"/>
    <w:rsid w:val="00282E64"/>
    <w:rsid w:val="00282F3E"/>
    <w:rsid w:val="002830C8"/>
    <w:rsid w:val="00283227"/>
    <w:rsid w:val="00283437"/>
    <w:rsid w:val="002834B8"/>
    <w:rsid w:val="002834DD"/>
    <w:rsid w:val="002835F7"/>
    <w:rsid w:val="00283764"/>
    <w:rsid w:val="00283F78"/>
    <w:rsid w:val="00284163"/>
    <w:rsid w:val="00284593"/>
    <w:rsid w:val="00284C0B"/>
    <w:rsid w:val="00284F76"/>
    <w:rsid w:val="00284FD0"/>
    <w:rsid w:val="0028520D"/>
    <w:rsid w:val="002854F3"/>
    <w:rsid w:val="00285AAD"/>
    <w:rsid w:val="002860EC"/>
    <w:rsid w:val="00286726"/>
    <w:rsid w:val="0028693B"/>
    <w:rsid w:val="00286E96"/>
    <w:rsid w:val="00286F3E"/>
    <w:rsid w:val="0028725A"/>
    <w:rsid w:val="0028736F"/>
    <w:rsid w:val="00287D0C"/>
    <w:rsid w:val="00290261"/>
    <w:rsid w:val="00290C2B"/>
    <w:rsid w:val="00290CD5"/>
    <w:rsid w:val="0029116F"/>
    <w:rsid w:val="0029219E"/>
    <w:rsid w:val="00292467"/>
    <w:rsid w:val="00292A6E"/>
    <w:rsid w:val="00292EC3"/>
    <w:rsid w:val="00293064"/>
    <w:rsid w:val="002935EF"/>
    <w:rsid w:val="0029373C"/>
    <w:rsid w:val="0029427C"/>
    <w:rsid w:val="0029479F"/>
    <w:rsid w:val="002947B2"/>
    <w:rsid w:val="00294C51"/>
    <w:rsid w:val="00295486"/>
    <w:rsid w:val="0029569C"/>
    <w:rsid w:val="00295BD0"/>
    <w:rsid w:val="00295D16"/>
    <w:rsid w:val="00295F96"/>
    <w:rsid w:val="00295F97"/>
    <w:rsid w:val="00296428"/>
    <w:rsid w:val="002968E1"/>
    <w:rsid w:val="00296E6B"/>
    <w:rsid w:val="0029760A"/>
    <w:rsid w:val="00297C39"/>
    <w:rsid w:val="00297DDD"/>
    <w:rsid w:val="00297E34"/>
    <w:rsid w:val="002A04AF"/>
    <w:rsid w:val="002A0B20"/>
    <w:rsid w:val="002A0BBA"/>
    <w:rsid w:val="002A0C5E"/>
    <w:rsid w:val="002A0CAC"/>
    <w:rsid w:val="002A116D"/>
    <w:rsid w:val="002A14AE"/>
    <w:rsid w:val="002A1BF0"/>
    <w:rsid w:val="002A26F6"/>
    <w:rsid w:val="002A300E"/>
    <w:rsid w:val="002A3E1B"/>
    <w:rsid w:val="002A3F7D"/>
    <w:rsid w:val="002A4097"/>
    <w:rsid w:val="002A42D4"/>
    <w:rsid w:val="002A4A68"/>
    <w:rsid w:val="002A5105"/>
    <w:rsid w:val="002A514D"/>
    <w:rsid w:val="002A584C"/>
    <w:rsid w:val="002A5C6D"/>
    <w:rsid w:val="002A5DAB"/>
    <w:rsid w:val="002A6247"/>
    <w:rsid w:val="002A6802"/>
    <w:rsid w:val="002A69BC"/>
    <w:rsid w:val="002A6BB7"/>
    <w:rsid w:val="002A6C8E"/>
    <w:rsid w:val="002A72B7"/>
    <w:rsid w:val="002A7B39"/>
    <w:rsid w:val="002A7C3A"/>
    <w:rsid w:val="002B0784"/>
    <w:rsid w:val="002B0D26"/>
    <w:rsid w:val="002B0F2B"/>
    <w:rsid w:val="002B10F5"/>
    <w:rsid w:val="002B1499"/>
    <w:rsid w:val="002B14FD"/>
    <w:rsid w:val="002B1E33"/>
    <w:rsid w:val="002B1E40"/>
    <w:rsid w:val="002B2537"/>
    <w:rsid w:val="002B28D4"/>
    <w:rsid w:val="002B29F4"/>
    <w:rsid w:val="002B309B"/>
    <w:rsid w:val="002B3189"/>
    <w:rsid w:val="002B3772"/>
    <w:rsid w:val="002B3E4C"/>
    <w:rsid w:val="002B4DC7"/>
    <w:rsid w:val="002B4FAF"/>
    <w:rsid w:val="002B52A6"/>
    <w:rsid w:val="002B5CD7"/>
    <w:rsid w:val="002B5EED"/>
    <w:rsid w:val="002B6235"/>
    <w:rsid w:val="002B62AF"/>
    <w:rsid w:val="002B6A02"/>
    <w:rsid w:val="002B7A1B"/>
    <w:rsid w:val="002B7EB8"/>
    <w:rsid w:val="002C0504"/>
    <w:rsid w:val="002C087A"/>
    <w:rsid w:val="002C0C91"/>
    <w:rsid w:val="002C1283"/>
    <w:rsid w:val="002C1442"/>
    <w:rsid w:val="002C19C5"/>
    <w:rsid w:val="002C1CF8"/>
    <w:rsid w:val="002C1F82"/>
    <w:rsid w:val="002C28E8"/>
    <w:rsid w:val="002C2AB1"/>
    <w:rsid w:val="002C2B16"/>
    <w:rsid w:val="002C2E8C"/>
    <w:rsid w:val="002C2FFD"/>
    <w:rsid w:val="002C30AB"/>
    <w:rsid w:val="002C3E3B"/>
    <w:rsid w:val="002C4132"/>
    <w:rsid w:val="002C413D"/>
    <w:rsid w:val="002C4536"/>
    <w:rsid w:val="002C4AC6"/>
    <w:rsid w:val="002C4C3E"/>
    <w:rsid w:val="002C5841"/>
    <w:rsid w:val="002C5DCE"/>
    <w:rsid w:val="002C64D2"/>
    <w:rsid w:val="002C65E8"/>
    <w:rsid w:val="002C66FF"/>
    <w:rsid w:val="002C685D"/>
    <w:rsid w:val="002C6B91"/>
    <w:rsid w:val="002C6DE4"/>
    <w:rsid w:val="002C6F8D"/>
    <w:rsid w:val="002C7951"/>
    <w:rsid w:val="002C7C18"/>
    <w:rsid w:val="002D0C98"/>
    <w:rsid w:val="002D2626"/>
    <w:rsid w:val="002D2A25"/>
    <w:rsid w:val="002D2B30"/>
    <w:rsid w:val="002D2B7D"/>
    <w:rsid w:val="002D2CE1"/>
    <w:rsid w:val="002D2D25"/>
    <w:rsid w:val="002D3095"/>
    <w:rsid w:val="002D30CB"/>
    <w:rsid w:val="002D38AD"/>
    <w:rsid w:val="002D39D3"/>
    <w:rsid w:val="002D4553"/>
    <w:rsid w:val="002D4562"/>
    <w:rsid w:val="002D49A3"/>
    <w:rsid w:val="002D4CFF"/>
    <w:rsid w:val="002D4F3C"/>
    <w:rsid w:val="002D54A6"/>
    <w:rsid w:val="002D5705"/>
    <w:rsid w:val="002D5829"/>
    <w:rsid w:val="002D5836"/>
    <w:rsid w:val="002D5D7A"/>
    <w:rsid w:val="002D605D"/>
    <w:rsid w:val="002D6785"/>
    <w:rsid w:val="002D6AFE"/>
    <w:rsid w:val="002D6CCB"/>
    <w:rsid w:val="002D6D30"/>
    <w:rsid w:val="002D6DCE"/>
    <w:rsid w:val="002D7666"/>
    <w:rsid w:val="002D76B3"/>
    <w:rsid w:val="002D779F"/>
    <w:rsid w:val="002D7917"/>
    <w:rsid w:val="002E03BB"/>
    <w:rsid w:val="002E0449"/>
    <w:rsid w:val="002E07C7"/>
    <w:rsid w:val="002E2075"/>
    <w:rsid w:val="002E3649"/>
    <w:rsid w:val="002E41D6"/>
    <w:rsid w:val="002E4355"/>
    <w:rsid w:val="002E4523"/>
    <w:rsid w:val="002E54B4"/>
    <w:rsid w:val="002E5850"/>
    <w:rsid w:val="002E60A0"/>
    <w:rsid w:val="002E6A1B"/>
    <w:rsid w:val="002E6E25"/>
    <w:rsid w:val="002E7070"/>
    <w:rsid w:val="002E757A"/>
    <w:rsid w:val="002E7B03"/>
    <w:rsid w:val="002E7BF3"/>
    <w:rsid w:val="002E7E30"/>
    <w:rsid w:val="002F00FC"/>
    <w:rsid w:val="002F0298"/>
    <w:rsid w:val="002F0CAE"/>
    <w:rsid w:val="002F0CBC"/>
    <w:rsid w:val="002F0FFD"/>
    <w:rsid w:val="002F1381"/>
    <w:rsid w:val="002F17DD"/>
    <w:rsid w:val="002F1904"/>
    <w:rsid w:val="002F1EBF"/>
    <w:rsid w:val="002F1EE2"/>
    <w:rsid w:val="002F1FE2"/>
    <w:rsid w:val="002F2084"/>
    <w:rsid w:val="002F2127"/>
    <w:rsid w:val="002F251C"/>
    <w:rsid w:val="002F2D12"/>
    <w:rsid w:val="002F2F0F"/>
    <w:rsid w:val="002F2F32"/>
    <w:rsid w:val="002F3318"/>
    <w:rsid w:val="002F34C0"/>
    <w:rsid w:val="002F34CE"/>
    <w:rsid w:val="002F35C0"/>
    <w:rsid w:val="002F496F"/>
    <w:rsid w:val="002F4DC5"/>
    <w:rsid w:val="002F5914"/>
    <w:rsid w:val="002F5A1A"/>
    <w:rsid w:val="002F6132"/>
    <w:rsid w:val="002F7110"/>
    <w:rsid w:val="002F737D"/>
    <w:rsid w:val="002F7712"/>
    <w:rsid w:val="002F7A0A"/>
    <w:rsid w:val="003007DD"/>
    <w:rsid w:val="00300CC9"/>
    <w:rsid w:val="00300F4B"/>
    <w:rsid w:val="0030171D"/>
    <w:rsid w:val="003019AC"/>
    <w:rsid w:val="00301E3E"/>
    <w:rsid w:val="0030266B"/>
    <w:rsid w:val="00302B21"/>
    <w:rsid w:val="0030339B"/>
    <w:rsid w:val="00303BFA"/>
    <w:rsid w:val="00303EC0"/>
    <w:rsid w:val="003042DC"/>
    <w:rsid w:val="003047D5"/>
    <w:rsid w:val="00304CAB"/>
    <w:rsid w:val="003056F9"/>
    <w:rsid w:val="0030592B"/>
    <w:rsid w:val="00305AAF"/>
    <w:rsid w:val="00305BA9"/>
    <w:rsid w:val="00305BE7"/>
    <w:rsid w:val="00305D2F"/>
    <w:rsid w:val="0030621E"/>
    <w:rsid w:val="0030628D"/>
    <w:rsid w:val="003064EA"/>
    <w:rsid w:val="00306A34"/>
    <w:rsid w:val="00307721"/>
    <w:rsid w:val="00307D2E"/>
    <w:rsid w:val="00307F87"/>
    <w:rsid w:val="0031003C"/>
    <w:rsid w:val="003100AA"/>
    <w:rsid w:val="003106F9"/>
    <w:rsid w:val="003109C2"/>
    <w:rsid w:val="00310B37"/>
    <w:rsid w:val="00310D46"/>
    <w:rsid w:val="003122A3"/>
    <w:rsid w:val="00312679"/>
    <w:rsid w:val="00312780"/>
    <w:rsid w:val="003133DF"/>
    <w:rsid w:val="0031361B"/>
    <w:rsid w:val="0031395C"/>
    <w:rsid w:val="00313B4E"/>
    <w:rsid w:val="00313F6B"/>
    <w:rsid w:val="003145E8"/>
    <w:rsid w:val="00314D1B"/>
    <w:rsid w:val="00314F30"/>
    <w:rsid w:val="003150DC"/>
    <w:rsid w:val="003156F8"/>
    <w:rsid w:val="003158B4"/>
    <w:rsid w:val="003160B9"/>
    <w:rsid w:val="00316165"/>
    <w:rsid w:val="00316440"/>
    <w:rsid w:val="00316979"/>
    <w:rsid w:val="00316CCE"/>
    <w:rsid w:val="0031707E"/>
    <w:rsid w:val="003170B2"/>
    <w:rsid w:val="0031747A"/>
    <w:rsid w:val="003174A1"/>
    <w:rsid w:val="00317B14"/>
    <w:rsid w:val="00317EE3"/>
    <w:rsid w:val="00320027"/>
    <w:rsid w:val="0032012B"/>
    <w:rsid w:val="00320E82"/>
    <w:rsid w:val="00321802"/>
    <w:rsid w:val="003224E1"/>
    <w:rsid w:val="003227E7"/>
    <w:rsid w:val="00322A05"/>
    <w:rsid w:val="00322B11"/>
    <w:rsid w:val="00322D60"/>
    <w:rsid w:val="00323312"/>
    <w:rsid w:val="00323AF9"/>
    <w:rsid w:val="00323CD7"/>
    <w:rsid w:val="0032410D"/>
    <w:rsid w:val="003242A0"/>
    <w:rsid w:val="00324B29"/>
    <w:rsid w:val="00324E65"/>
    <w:rsid w:val="00324F95"/>
    <w:rsid w:val="0032504D"/>
    <w:rsid w:val="003251E9"/>
    <w:rsid w:val="00325590"/>
    <w:rsid w:val="00325AB7"/>
    <w:rsid w:val="00325BA7"/>
    <w:rsid w:val="00326331"/>
    <w:rsid w:val="003268F3"/>
    <w:rsid w:val="00326DA5"/>
    <w:rsid w:val="00327126"/>
    <w:rsid w:val="00327261"/>
    <w:rsid w:val="0032726C"/>
    <w:rsid w:val="00327816"/>
    <w:rsid w:val="00327AB1"/>
    <w:rsid w:val="00330682"/>
    <w:rsid w:val="00330EA9"/>
    <w:rsid w:val="0033139B"/>
    <w:rsid w:val="0033142C"/>
    <w:rsid w:val="0033191B"/>
    <w:rsid w:val="00332172"/>
    <w:rsid w:val="00332388"/>
    <w:rsid w:val="003329AA"/>
    <w:rsid w:val="003329F9"/>
    <w:rsid w:val="00332E02"/>
    <w:rsid w:val="003331C1"/>
    <w:rsid w:val="00333500"/>
    <w:rsid w:val="00333804"/>
    <w:rsid w:val="00334632"/>
    <w:rsid w:val="003346CB"/>
    <w:rsid w:val="00334C60"/>
    <w:rsid w:val="0033510A"/>
    <w:rsid w:val="003357E5"/>
    <w:rsid w:val="003359B5"/>
    <w:rsid w:val="00335ADA"/>
    <w:rsid w:val="00335C02"/>
    <w:rsid w:val="0033658F"/>
    <w:rsid w:val="00336A7C"/>
    <w:rsid w:val="00336B77"/>
    <w:rsid w:val="00337051"/>
    <w:rsid w:val="0033731E"/>
    <w:rsid w:val="003373DC"/>
    <w:rsid w:val="003375C8"/>
    <w:rsid w:val="0033775F"/>
    <w:rsid w:val="00337874"/>
    <w:rsid w:val="0033793C"/>
    <w:rsid w:val="00337AED"/>
    <w:rsid w:val="00337DC5"/>
    <w:rsid w:val="00337FF2"/>
    <w:rsid w:val="003407BC"/>
    <w:rsid w:val="0034091A"/>
    <w:rsid w:val="003415FA"/>
    <w:rsid w:val="00341ADC"/>
    <w:rsid w:val="00341CA0"/>
    <w:rsid w:val="00342383"/>
    <w:rsid w:val="00342405"/>
    <w:rsid w:val="0034304D"/>
    <w:rsid w:val="00343151"/>
    <w:rsid w:val="003437F2"/>
    <w:rsid w:val="00343EDC"/>
    <w:rsid w:val="00343FF4"/>
    <w:rsid w:val="00344100"/>
    <w:rsid w:val="00344296"/>
    <w:rsid w:val="00344448"/>
    <w:rsid w:val="003444AA"/>
    <w:rsid w:val="003445E0"/>
    <w:rsid w:val="003446ED"/>
    <w:rsid w:val="00344CD3"/>
    <w:rsid w:val="003453E7"/>
    <w:rsid w:val="00345C10"/>
    <w:rsid w:val="0034627D"/>
    <w:rsid w:val="00346328"/>
    <w:rsid w:val="0034668C"/>
    <w:rsid w:val="00346707"/>
    <w:rsid w:val="00346A22"/>
    <w:rsid w:val="00346D2F"/>
    <w:rsid w:val="003472E9"/>
    <w:rsid w:val="0034774F"/>
    <w:rsid w:val="00347C30"/>
    <w:rsid w:val="00347FF5"/>
    <w:rsid w:val="003500CB"/>
    <w:rsid w:val="00350304"/>
    <w:rsid w:val="00350391"/>
    <w:rsid w:val="003505C4"/>
    <w:rsid w:val="003505C9"/>
    <w:rsid w:val="003508C3"/>
    <w:rsid w:val="00350E73"/>
    <w:rsid w:val="0035122C"/>
    <w:rsid w:val="00351551"/>
    <w:rsid w:val="00351F13"/>
    <w:rsid w:val="00352459"/>
    <w:rsid w:val="003524D4"/>
    <w:rsid w:val="00352515"/>
    <w:rsid w:val="003526E1"/>
    <w:rsid w:val="00352815"/>
    <w:rsid w:val="003534E1"/>
    <w:rsid w:val="00353706"/>
    <w:rsid w:val="00353C6B"/>
    <w:rsid w:val="00353F0A"/>
    <w:rsid w:val="00354271"/>
    <w:rsid w:val="0035438D"/>
    <w:rsid w:val="003546D5"/>
    <w:rsid w:val="00354C63"/>
    <w:rsid w:val="00354E0B"/>
    <w:rsid w:val="003558B8"/>
    <w:rsid w:val="00355B20"/>
    <w:rsid w:val="0035608C"/>
    <w:rsid w:val="003561DA"/>
    <w:rsid w:val="0035633F"/>
    <w:rsid w:val="003568AE"/>
    <w:rsid w:val="003568B6"/>
    <w:rsid w:val="003568EA"/>
    <w:rsid w:val="00356B2B"/>
    <w:rsid w:val="003577E3"/>
    <w:rsid w:val="0035791C"/>
    <w:rsid w:val="003601BF"/>
    <w:rsid w:val="00360C0C"/>
    <w:rsid w:val="00360EA2"/>
    <w:rsid w:val="00360FFC"/>
    <w:rsid w:val="003610AA"/>
    <w:rsid w:val="003612D5"/>
    <w:rsid w:val="0036139B"/>
    <w:rsid w:val="0036251C"/>
    <w:rsid w:val="003633F7"/>
    <w:rsid w:val="0036361C"/>
    <w:rsid w:val="003638CA"/>
    <w:rsid w:val="00363E4B"/>
    <w:rsid w:val="0036439E"/>
    <w:rsid w:val="0036445C"/>
    <w:rsid w:val="003645DE"/>
    <w:rsid w:val="00364B9D"/>
    <w:rsid w:val="00364BD0"/>
    <w:rsid w:val="00364D88"/>
    <w:rsid w:val="00364EEE"/>
    <w:rsid w:val="003653C0"/>
    <w:rsid w:val="00365712"/>
    <w:rsid w:val="00365928"/>
    <w:rsid w:val="00365BF2"/>
    <w:rsid w:val="003660AB"/>
    <w:rsid w:val="00366A71"/>
    <w:rsid w:val="00366C2E"/>
    <w:rsid w:val="00366F92"/>
    <w:rsid w:val="003676DC"/>
    <w:rsid w:val="003707F6"/>
    <w:rsid w:val="00370E6F"/>
    <w:rsid w:val="0037118B"/>
    <w:rsid w:val="00371527"/>
    <w:rsid w:val="00371DAD"/>
    <w:rsid w:val="0037203A"/>
    <w:rsid w:val="003723F1"/>
    <w:rsid w:val="0037242B"/>
    <w:rsid w:val="00372753"/>
    <w:rsid w:val="003729B3"/>
    <w:rsid w:val="00372A41"/>
    <w:rsid w:val="00372F2C"/>
    <w:rsid w:val="00373532"/>
    <w:rsid w:val="00373621"/>
    <w:rsid w:val="00373A46"/>
    <w:rsid w:val="00373ABC"/>
    <w:rsid w:val="00374268"/>
    <w:rsid w:val="00374A96"/>
    <w:rsid w:val="00375011"/>
    <w:rsid w:val="00375518"/>
    <w:rsid w:val="003756A1"/>
    <w:rsid w:val="00375B9B"/>
    <w:rsid w:val="00375C26"/>
    <w:rsid w:val="00376026"/>
    <w:rsid w:val="003778B8"/>
    <w:rsid w:val="00377DB2"/>
    <w:rsid w:val="003801EB"/>
    <w:rsid w:val="00380347"/>
    <w:rsid w:val="003811CE"/>
    <w:rsid w:val="00381440"/>
    <w:rsid w:val="0038163B"/>
    <w:rsid w:val="003818B4"/>
    <w:rsid w:val="003826EE"/>
    <w:rsid w:val="00382A45"/>
    <w:rsid w:val="00382CD8"/>
    <w:rsid w:val="0038317A"/>
    <w:rsid w:val="003835CA"/>
    <w:rsid w:val="003836DC"/>
    <w:rsid w:val="0038387C"/>
    <w:rsid w:val="00383CAF"/>
    <w:rsid w:val="0038411C"/>
    <w:rsid w:val="0038419C"/>
    <w:rsid w:val="003842C6"/>
    <w:rsid w:val="00384A5B"/>
    <w:rsid w:val="00384D76"/>
    <w:rsid w:val="003855EA"/>
    <w:rsid w:val="0038567B"/>
    <w:rsid w:val="0038572D"/>
    <w:rsid w:val="00385D04"/>
    <w:rsid w:val="0038685D"/>
    <w:rsid w:val="00386BEB"/>
    <w:rsid w:val="00386CCE"/>
    <w:rsid w:val="00386F81"/>
    <w:rsid w:val="003871BD"/>
    <w:rsid w:val="003872F7"/>
    <w:rsid w:val="00387475"/>
    <w:rsid w:val="0038768E"/>
    <w:rsid w:val="00387747"/>
    <w:rsid w:val="00387A5F"/>
    <w:rsid w:val="00387AB1"/>
    <w:rsid w:val="00387FAD"/>
    <w:rsid w:val="003900D5"/>
    <w:rsid w:val="0039013D"/>
    <w:rsid w:val="00390318"/>
    <w:rsid w:val="003905ED"/>
    <w:rsid w:val="00390C14"/>
    <w:rsid w:val="003910D7"/>
    <w:rsid w:val="00391B29"/>
    <w:rsid w:val="00391D5C"/>
    <w:rsid w:val="00391D76"/>
    <w:rsid w:val="00392098"/>
    <w:rsid w:val="00392307"/>
    <w:rsid w:val="00392928"/>
    <w:rsid w:val="00394B11"/>
    <w:rsid w:val="00394CD3"/>
    <w:rsid w:val="00395098"/>
    <w:rsid w:val="003951FC"/>
    <w:rsid w:val="00395386"/>
    <w:rsid w:val="00395FE5"/>
    <w:rsid w:val="0039621D"/>
    <w:rsid w:val="00396283"/>
    <w:rsid w:val="00396CBF"/>
    <w:rsid w:val="0039731C"/>
    <w:rsid w:val="003A0029"/>
    <w:rsid w:val="003A009C"/>
    <w:rsid w:val="003A063F"/>
    <w:rsid w:val="003A0D01"/>
    <w:rsid w:val="003A0E08"/>
    <w:rsid w:val="003A0E4D"/>
    <w:rsid w:val="003A0E98"/>
    <w:rsid w:val="003A12FE"/>
    <w:rsid w:val="003A26B9"/>
    <w:rsid w:val="003A2C4C"/>
    <w:rsid w:val="003A2D91"/>
    <w:rsid w:val="003A2E86"/>
    <w:rsid w:val="003A332C"/>
    <w:rsid w:val="003A36E7"/>
    <w:rsid w:val="003A3989"/>
    <w:rsid w:val="003A3A56"/>
    <w:rsid w:val="003A51C3"/>
    <w:rsid w:val="003A59F0"/>
    <w:rsid w:val="003A5D91"/>
    <w:rsid w:val="003A612F"/>
    <w:rsid w:val="003A675C"/>
    <w:rsid w:val="003A6A30"/>
    <w:rsid w:val="003A6FB2"/>
    <w:rsid w:val="003A701E"/>
    <w:rsid w:val="003A71D7"/>
    <w:rsid w:val="003A74F0"/>
    <w:rsid w:val="003A787F"/>
    <w:rsid w:val="003A7937"/>
    <w:rsid w:val="003B0102"/>
    <w:rsid w:val="003B02D8"/>
    <w:rsid w:val="003B03F7"/>
    <w:rsid w:val="003B0636"/>
    <w:rsid w:val="003B0649"/>
    <w:rsid w:val="003B0657"/>
    <w:rsid w:val="003B08D8"/>
    <w:rsid w:val="003B15AC"/>
    <w:rsid w:val="003B1730"/>
    <w:rsid w:val="003B19EC"/>
    <w:rsid w:val="003B1CBE"/>
    <w:rsid w:val="003B214A"/>
    <w:rsid w:val="003B3098"/>
    <w:rsid w:val="003B30E8"/>
    <w:rsid w:val="003B3244"/>
    <w:rsid w:val="003B386A"/>
    <w:rsid w:val="003B450C"/>
    <w:rsid w:val="003B46A0"/>
    <w:rsid w:val="003B4ABF"/>
    <w:rsid w:val="003B4F0B"/>
    <w:rsid w:val="003B4FC7"/>
    <w:rsid w:val="003B53EC"/>
    <w:rsid w:val="003B550A"/>
    <w:rsid w:val="003B59CA"/>
    <w:rsid w:val="003B6181"/>
    <w:rsid w:val="003B65CD"/>
    <w:rsid w:val="003B6743"/>
    <w:rsid w:val="003B67CB"/>
    <w:rsid w:val="003B7855"/>
    <w:rsid w:val="003C0016"/>
    <w:rsid w:val="003C037F"/>
    <w:rsid w:val="003C056A"/>
    <w:rsid w:val="003C0707"/>
    <w:rsid w:val="003C107E"/>
    <w:rsid w:val="003C14AA"/>
    <w:rsid w:val="003C16A8"/>
    <w:rsid w:val="003C16BC"/>
    <w:rsid w:val="003C1880"/>
    <w:rsid w:val="003C1FD3"/>
    <w:rsid w:val="003C21C4"/>
    <w:rsid w:val="003C2295"/>
    <w:rsid w:val="003C2882"/>
    <w:rsid w:val="003C34DE"/>
    <w:rsid w:val="003C3995"/>
    <w:rsid w:val="003C3A52"/>
    <w:rsid w:val="003C41FA"/>
    <w:rsid w:val="003C48B7"/>
    <w:rsid w:val="003C48CC"/>
    <w:rsid w:val="003C4B95"/>
    <w:rsid w:val="003C5BA0"/>
    <w:rsid w:val="003C5D1A"/>
    <w:rsid w:val="003C5D5B"/>
    <w:rsid w:val="003C627E"/>
    <w:rsid w:val="003C6D5B"/>
    <w:rsid w:val="003C7546"/>
    <w:rsid w:val="003C7860"/>
    <w:rsid w:val="003C7AD3"/>
    <w:rsid w:val="003D01A2"/>
    <w:rsid w:val="003D0AF3"/>
    <w:rsid w:val="003D0B92"/>
    <w:rsid w:val="003D0DA0"/>
    <w:rsid w:val="003D1442"/>
    <w:rsid w:val="003D1555"/>
    <w:rsid w:val="003D1621"/>
    <w:rsid w:val="003D182F"/>
    <w:rsid w:val="003D18C3"/>
    <w:rsid w:val="003D199B"/>
    <w:rsid w:val="003D2083"/>
    <w:rsid w:val="003D2162"/>
    <w:rsid w:val="003D2651"/>
    <w:rsid w:val="003D28A7"/>
    <w:rsid w:val="003D2C52"/>
    <w:rsid w:val="003D2D9D"/>
    <w:rsid w:val="003D33D8"/>
    <w:rsid w:val="003D36BB"/>
    <w:rsid w:val="003D40CB"/>
    <w:rsid w:val="003D4115"/>
    <w:rsid w:val="003D4414"/>
    <w:rsid w:val="003D4A3A"/>
    <w:rsid w:val="003D4C44"/>
    <w:rsid w:val="003D4D94"/>
    <w:rsid w:val="003D5290"/>
    <w:rsid w:val="003D5987"/>
    <w:rsid w:val="003D5E59"/>
    <w:rsid w:val="003D5F9C"/>
    <w:rsid w:val="003D6162"/>
    <w:rsid w:val="003D64AC"/>
    <w:rsid w:val="003D6ECD"/>
    <w:rsid w:val="003D7395"/>
    <w:rsid w:val="003D7562"/>
    <w:rsid w:val="003D7A28"/>
    <w:rsid w:val="003D7A8F"/>
    <w:rsid w:val="003E000D"/>
    <w:rsid w:val="003E0415"/>
    <w:rsid w:val="003E05E3"/>
    <w:rsid w:val="003E0A81"/>
    <w:rsid w:val="003E0CC1"/>
    <w:rsid w:val="003E0D56"/>
    <w:rsid w:val="003E0E03"/>
    <w:rsid w:val="003E1161"/>
    <w:rsid w:val="003E149E"/>
    <w:rsid w:val="003E1B1E"/>
    <w:rsid w:val="003E1B94"/>
    <w:rsid w:val="003E1DCA"/>
    <w:rsid w:val="003E212F"/>
    <w:rsid w:val="003E248B"/>
    <w:rsid w:val="003E2C36"/>
    <w:rsid w:val="003E2F19"/>
    <w:rsid w:val="003E4106"/>
    <w:rsid w:val="003E45E5"/>
    <w:rsid w:val="003E485F"/>
    <w:rsid w:val="003E4A26"/>
    <w:rsid w:val="003E5273"/>
    <w:rsid w:val="003E58E3"/>
    <w:rsid w:val="003E59BB"/>
    <w:rsid w:val="003E5A3F"/>
    <w:rsid w:val="003E5EBA"/>
    <w:rsid w:val="003E6016"/>
    <w:rsid w:val="003E60FA"/>
    <w:rsid w:val="003E6769"/>
    <w:rsid w:val="003E6D5B"/>
    <w:rsid w:val="003E70A9"/>
    <w:rsid w:val="003E722D"/>
    <w:rsid w:val="003E74FB"/>
    <w:rsid w:val="003E76A8"/>
    <w:rsid w:val="003E7CB1"/>
    <w:rsid w:val="003E7CC9"/>
    <w:rsid w:val="003F008D"/>
    <w:rsid w:val="003F02CD"/>
    <w:rsid w:val="003F04A3"/>
    <w:rsid w:val="003F1120"/>
    <w:rsid w:val="003F15BA"/>
    <w:rsid w:val="003F1AC0"/>
    <w:rsid w:val="003F1D2A"/>
    <w:rsid w:val="003F3A07"/>
    <w:rsid w:val="003F3CF7"/>
    <w:rsid w:val="003F3F2D"/>
    <w:rsid w:val="003F400A"/>
    <w:rsid w:val="003F4A17"/>
    <w:rsid w:val="003F4E2A"/>
    <w:rsid w:val="003F59C6"/>
    <w:rsid w:val="003F5F1E"/>
    <w:rsid w:val="003F5FA4"/>
    <w:rsid w:val="003F5FD7"/>
    <w:rsid w:val="003F6298"/>
    <w:rsid w:val="003F6826"/>
    <w:rsid w:val="003F6A02"/>
    <w:rsid w:val="003F7394"/>
    <w:rsid w:val="003F73AA"/>
    <w:rsid w:val="003F752F"/>
    <w:rsid w:val="003F7761"/>
    <w:rsid w:val="003F7832"/>
    <w:rsid w:val="003F7B38"/>
    <w:rsid w:val="003F7F10"/>
    <w:rsid w:val="004007E2"/>
    <w:rsid w:val="00400B41"/>
    <w:rsid w:val="00400D25"/>
    <w:rsid w:val="004010ED"/>
    <w:rsid w:val="00401899"/>
    <w:rsid w:val="004018E0"/>
    <w:rsid w:val="0040202D"/>
    <w:rsid w:val="004021CE"/>
    <w:rsid w:val="00402407"/>
    <w:rsid w:val="004026FA"/>
    <w:rsid w:val="004027CD"/>
    <w:rsid w:val="004029E8"/>
    <w:rsid w:val="00402B80"/>
    <w:rsid w:val="00402EBC"/>
    <w:rsid w:val="00402F83"/>
    <w:rsid w:val="0040327D"/>
    <w:rsid w:val="0040335B"/>
    <w:rsid w:val="00403BA6"/>
    <w:rsid w:val="00404540"/>
    <w:rsid w:val="00404791"/>
    <w:rsid w:val="00405535"/>
    <w:rsid w:val="004060BD"/>
    <w:rsid w:val="004063C9"/>
    <w:rsid w:val="004065DA"/>
    <w:rsid w:val="0040674A"/>
    <w:rsid w:val="00406AB5"/>
    <w:rsid w:val="00406E3D"/>
    <w:rsid w:val="00407133"/>
    <w:rsid w:val="004073AC"/>
    <w:rsid w:val="004076CB"/>
    <w:rsid w:val="00410211"/>
    <w:rsid w:val="004102DE"/>
    <w:rsid w:val="004105A4"/>
    <w:rsid w:val="00410C8E"/>
    <w:rsid w:val="00410CEB"/>
    <w:rsid w:val="00411A02"/>
    <w:rsid w:val="00411B5A"/>
    <w:rsid w:val="0041207F"/>
    <w:rsid w:val="004125FB"/>
    <w:rsid w:val="0041289F"/>
    <w:rsid w:val="004129D7"/>
    <w:rsid w:val="00412B7B"/>
    <w:rsid w:val="00412EE9"/>
    <w:rsid w:val="00413E51"/>
    <w:rsid w:val="004143C9"/>
    <w:rsid w:val="00414687"/>
    <w:rsid w:val="004149CA"/>
    <w:rsid w:val="00414F5F"/>
    <w:rsid w:val="00415663"/>
    <w:rsid w:val="00415807"/>
    <w:rsid w:val="00416280"/>
    <w:rsid w:val="00416819"/>
    <w:rsid w:val="00416B06"/>
    <w:rsid w:val="00417160"/>
    <w:rsid w:val="004171AC"/>
    <w:rsid w:val="00417CA5"/>
    <w:rsid w:val="00417D59"/>
    <w:rsid w:val="00417DB5"/>
    <w:rsid w:val="00417E88"/>
    <w:rsid w:val="00420F2D"/>
    <w:rsid w:val="00421682"/>
    <w:rsid w:val="004218B9"/>
    <w:rsid w:val="00421C14"/>
    <w:rsid w:val="0042233D"/>
    <w:rsid w:val="004226B8"/>
    <w:rsid w:val="004235D5"/>
    <w:rsid w:val="0042384E"/>
    <w:rsid w:val="00423B1E"/>
    <w:rsid w:val="00424213"/>
    <w:rsid w:val="0042454D"/>
    <w:rsid w:val="00424576"/>
    <w:rsid w:val="004249CA"/>
    <w:rsid w:val="00425AC6"/>
    <w:rsid w:val="00425CC7"/>
    <w:rsid w:val="00425DA3"/>
    <w:rsid w:val="00425F7A"/>
    <w:rsid w:val="0042665B"/>
    <w:rsid w:val="0042669E"/>
    <w:rsid w:val="004267A8"/>
    <w:rsid w:val="00426863"/>
    <w:rsid w:val="00426E98"/>
    <w:rsid w:val="004274E2"/>
    <w:rsid w:val="004278EF"/>
    <w:rsid w:val="004300DD"/>
    <w:rsid w:val="00430143"/>
    <w:rsid w:val="00430886"/>
    <w:rsid w:val="00430F55"/>
    <w:rsid w:val="00431018"/>
    <w:rsid w:val="00431CAA"/>
    <w:rsid w:val="00432099"/>
    <w:rsid w:val="00432194"/>
    <w:rsid w:val="00432811"/>
    <w:rsid w:val="0043302C"/>
    <w:rsid w:val="004333BF"/>
    <w:rsid w:val="004339F5"/>
    <w:rsid w:val="00433A15"/>
    <w:rsid w:val="00433D76"/>
    <w:rsid w:val="00433E31"/>
    <w:rsid w:val="0043407A"/>
    <w:rsid w:val="00434972"/>
    <w:rsid w:val="00434CA8"/>
    <w:rsid w:val="004350B5"/>
    <w:rsid w:val="00435290"/>
    <w:rsid w:val="004358D6"/>
    <w:rsid w:val="00435A41"/>
    <w:rsid w:val="00435F13"/>
    <w:rsid w:val="004371D6"/>
    <w:rsid w:val="0043739A"/>
    <w:rsid w:val="004373C4"/>
    <w:rsid w:val="004378BD"/>
    <w:rsid w:val="00437E7E"/>
    <w:rsid w:val="00440728"/>
    <w:rsid w:val="004408C3"/>
    <w:rsid w:val="0044110F"/>
    <w:rsid w:val="0044118A"/>
    <w:rsid w:val="00441631"/>
    <w:rsid w:val="004416F7"/>
    <w:rsid w:val="0044191D"/>
    <w:rsid w:val="00441CA4"/>
    <w:rsid w:val="00441F2A"/>
    <w:rsid w:val="00442294"/>
    <w:rsid w:val="00442301"/>
    <w:rsid w:val="004427C7"/>
    <w:rsid w:val="004428C8"/>
    <w:rsid w:val="00442D0C"/>
    <w:rsid w:val="00443212"/>
    <w:rsid w:val="00443B5C"/>
    <w:rsid w:val="0044448B"/>
    <w:rsid w:val="00444F35"/>
    <w:rsid w:val="00444FD6"/>
    <w:rsid w:val="00445394"/>
    <w:rsid w:val="0044548E"/>
    <w:rsid w:val="00445AF3"/>
    <w:rsid w:val="0044608C"/>
    <w:rsid w:val="00446CC0"/>
    <w:rsid w:val="00447526"/>
    <w:rsid w:val="00447D2E"/>
    <w:rsid w:val="00447E22"/>
    <w:rsid w:val="0045059A"/>
    <w:rsid w:val="00451373"/>
    <w:rsid w:val="004516D8"/>
    <w:rsid w:val="00451F2E"/>
    <w:rsid w:val="0045215D"/>
    <w:rsid w:val="004530F9"/>
    <w:rsid w:val="004536C8"/>
    <w:rsid w:val="0045383C"/>
    <w:rsid w:val="00453B5D"/>
    <w:rsid w:val="00453C45"/>
    <w:rsid w:val="00454112"/>
    <w:rsid w:val="004541C0"/>
    <w:rsid w:val="00454708"/>
    <w:rsid w:val="00454852"/>
    <w:rsid w:val="0045486C"/>
    <w:rsid w:val="0045583E"/>
    <w:rsid w:val="0045636D"/>
    <w:rsid w:val="00456A11"/>
    <w:rsid w:val="004573CD"/>
    <w:rsid w:val="0045771F"/>
    <w:rsid w:val="00457931"/>
    <w:rsid w:val="00457AD5"/>
    <w:rsid w:val="004602E1"/>
    <w:rsid w:val="00460871"/>
    <w:rsid w:val="00460877"/>
    <w:rsid w:val="00460D1B"/>
    <w:rsid w:val="0046103E"/>
    <w:rsid w:val="004610D5"/>
    <w:rsid w:val="004611D2"/>
    <w:rsid w:val="00461D03"/>
    <w:rsid w:val="00461FC6"/>
    <w:rsid w:val="004624F3"/>
    <w:rsid w:val="00462B4B"/>
    <w:rsid w:val="00462CDD"/>
    <w:rsid w:val="00462FC7"/>
    <w:rsid w:val="00463069"/>
    <w:rsid w:val="0046326A"/>
    <w:rsid w:val="00463840"/>
    <w:rsid w:val="0046422C"/>
    <w:rsid w:val="004642C4"/>
    <w:rsid w:val="00464AE7"/>
    <w:rsid w:val="004651B3"/>
    <w:rsid w:val="0046574A"/>
    <w:rsid w:val="00466161"/>
    <w:rsid w:val="004673BB"/>
    <w:rsid w:val="004677E0"/>
    <w:rsid w:val="00467F3B"/>
    <w:rsid w:val="00470247"/>
    <w:rsid w:val="00470366"/>
    <w:rsid w:val="00470A34"/>
    <w:rsid w:val="00470ABC"/>
    <w:rsid w:val="00470C46"/>
    <w:rsid w:val="00471ADA"/>
    <w:rsid w:val="00471B3B"/>
    <w:rsid w:val="0047299F"/>
    <w:rsid w:val="00473995"/>
    <w:rsid w:val="00474205"/>
    <w:rsid w:val="0047421D"/>
    <w:rsid w:val="00474A5F"/>
    <w:rsid w:val="00474C7E"/>
    <w:rsid w:val="00474D9A"/>
    <w:rsid w:val="00475182"/>
    <w:rsid w:val="004751FF"/>
    <w:rsid w:val="00475D99"/>
    <w:rsid w:val="0047600C"/>
    <w:rsid w:val="0047670F"/>
    <w:rsid w:val="004768EA"/>
    <w:rsid w:val="00476B7A"/>
    <w:rsid w:val="00476D06"/>
    <w:rsid w:val="0047704D"/>
    <w:rsid w:val="00477310"/>
    <w:rsid w:val="00477335"/>
    <w:rsid w:val="0047796E"/>
    <w:rsid w:val="004779A6"/>
    <w:rsid w:val="00477B08"/>
    <w:rsid w:val="00480143"/>
    <w:rsid w:val="00480802"/>
    <w:rsid w:val="00480896"/>
    <w:rsid w:val="00480E3E"/>
    <w:rsid w:val="00480FC1"/>
    <w:rsid w:val="00482215"/>
    <w:rsid w:val="004825D0"/>
    <w:rsid w:val="0048288E"/>
    <w:rsid w:val="00483441"/>
    <w:rsid w:val="004835A4"/>
    <w:rsid w:val="00483C44"/>
    <w:rsid w:val="00484288"/>
    <w:rsid w:val="00484326"/>
    <w:rsid w:val="004848E1"/>
    <w:rsid w:val="00484D89"/>
    <w:rsid w:val="00485CF2"/>
    <w:rsid w:val="00485E19"/>
    <w:rsid w:val="004861A6"/>
    <w:rsid w:val="004862EF"/>
    <w:rsid w:val="00486852"/>
    <w:rsid w:val="00486E9C"/>
    <w:rsid w:val="00487190"/>
    <w:rsid w:val="0048774F"/>
    <w:rsid w:val="00487C6E"/>
    <w:rsid w:val="00487CF6"/>
    <w:rsid w:val="004909A7"/>
    <w:rsid w:val="00490D68"/>
    <w:rsid w:val="004912D8"/>
    <w:rsid w:val="00491CB6"/>
    <w:rsid w:val="00492206"/>
    <w:rsid w:val="00492940"/>
    <w:rsid w:val="00492F31"/>
    <w:rsid w:val="00493183"/>
    <w:rsid w:val="0049344E"/>
    <w:rsid w:val="00493869"/>
    <w:rsid w:val="00493ED0"/>
    <w:rsid w:val="0049401B"/>
    <w:rsid w:val="004943D0"/>
    <w:rsid w:val="0049453F"/>
    <w:rsid w:val="00494864"/>
    <w:rsid w:val="00494A2D"/>
    <w:rsid w:val="00494A32"/>
    <w:rsid w:val="00494A6E"/>
    <w:rsid w:val="0049574C"/>
    <w:rsid w:val="00495782"/>
    <w:rsid w:val="00496B25"/>
    <w:rsid w:val="00496E67"/>
    <w:rsid w:val="00497899"/>
    <w:rsid w:val="00497EFA"/>
    <w:rsid w:val="004A019B"/>
    <w:rsid w:val="004A09B2"/>
    <w:rsid w:val="004A0DEF"/>
    <w:rsid w:val="004A12F0"/>
    <w:rsid w:val="004A1C36"/>
    <w:rsid w:val="004A227C"/>
    <w:rsid w:val="004A2646"/>
    <w:rsid w:val="004A27B3"/>
    <w:rsid w:val="004A2922"/>
    <w:rsid w:val="004A3595"/>
    <w:rsid w:val="004A39C0"/>
    <w:rsid w:val="004A3A08"/>
    <w:rsid w:val="004A4543"/>
    <w:rsid w:val="004A4C1F"/>
    <w:rsid w:val="004A4DD2"/>
    <w:rsid w:val="004A4E68"/>
    <w:rsid w:val="004A5460"/>
    <w:rsid w:val="004A59E2"/>
    <w:rsid w:val="004A5D1D"/>
    <w:rsid w:val="004A64B4"/>
    <w:rsid w:val="004A6F4A"/>
    <w:rsid w:val="004A745C"/>
    <w:rsid w:val="004A7552"/>
    <w:rsid w:val="004A7B62"/>
    <w:rsid w:val="004A7B6F"/>
    <w:rsid w:val="004B02DD"/>
    <w:rsid w:val="004B097F"/>
    <w:rsid w:val="004B0A12"/>
    <w:rsid w:val="004B0B41"/>
    <w:rsid w:val="004B0BFF"/>
    <w:rsid w:val="004B0C99"/>
    <w:rsid w:val="004B1290"/>
    <w:rsid w:val="004B1476"/>
    <w:rsid w:val="004B15C5"/>
    <w:rsid w:val="004B2226"/>
    <w:rsid w:val="004B24DC"/>
    <w:rsid w:val="004B273A"/>
    <w:rsid w:val="004B2797"/>
    <w:rsid w:val="004B2840"/>
    <w:rsid w:val="004B2981"/>
    <w:rsid w:val="004B3178"/>
    <w:rsid w:val="004B3544"/>
    <w:rsid w:val="004B3569"/>
    <w:rsid w:val="004B3848"/>
    <w:rsid w:val="004B3B8B"/>
    <w:rsid w:val="004B436A"/>
    <w:rsid w:val="004B47A7"/>
    <w:rsid w:val="004B4DCC"/>
    <w:rsid w:val="004B53D2"/>
    <w:rsid w:val="004B5586"/>
    <w:rsid w:val="004B6869"/>
    <w:rsid w:val="004B6B19"/>
    <w:rsid w:val="004B6FBE"/>
    <w:rsid w:val="004B75B4"/>
    <w:rsid w:val="004B7A53"/>
    <w:rsid w:val="004B7AEA"/>
    <w:rsid w:val="004B7B5A"/>
    <w:rsid w:val="004C082C"/>
    <w:rsid w:val="004C1877"/>
    <w:rsid w:val="004C1919"/>
    <w:rsid w:val="004C1941"/>
    <w:rsid w:val="004C1E9A"/>
    <w:rsid w:val="004C24CA"/>
    <w:rsid w:val="004C2E4C"/>
    <w:rsid w:val="004C302D"/>
    <w:rsid w:val="004C30BF"/>
    <w:rsid w:val="004C31FF"/>
    <w:rsid w:val="004C334E"/>
    <w:rsid w:val="004C33A7"/>
    <w:rsid w:val="004C35E1"/>
    <w:rsid w:val="004C3646"/>
    <w:rsid w:val="004C384A"/>
    <w:rsid w:val="004C3A77"/>
    <w:rsid w:val="004C3ACE"/>
    <w:rsid w:val="004C3BFB"/>
    <w:rsid w:val="004C3D84"/>
    <w:rsid w:val="004C423D"/>
    <w:rsid w:val="004C4565"/>
    <w:rsid w:val="004C45CD"/>
    <w:rsid w:val="004C48AC"/>
    <w:rsid w:val="004C4ABC"/>
    <w:rsid w:val="004C57A9"/>
    <w:rsid w:val="004C5949"/>
    <w:rsid w:val="004C5C6E"/>
    <w:rsid w:val="004C5E01"/>
    <w:rsid w:val="004C6224"/>
    <w:rsid w:val="004C6368"/>
    <w:rsid w:val="004C66FA"/>
    <w:rsid w:val="004C6BE0"/>
    <w:rsid w:val="004C6C77"/>
    <w:rsid w:val="004C6FC5"/>
    <w:rsid w:val="004C77DD"/>
    <w:rsid w:val="004C78B1"/>
    <w:rsid w:val="004C7BDF"/>
    <w:rsid w:val="004C7EC0"/>
    <w:rsid w:val="004C7FA6"/>
    <w:rsid w:val="004D010B"/>
    <w:rsid w:val="004D0244"/>
    <w:rsid w:val="004D026B"/>
    <w:rsid w:val="004D03E7"/>
    <w:rsid w:val="004D0624"/>
    <w:rsid w:val="004D189B"/>
    <w:rsid w:val="004D193F"/>
    <w:rsid w:val="004D1FCB"/>
    <w:rsid w:val="004D2F5F"/>
    <w:rsid w:val="004D2FE4"/>
    <w:rsid w:val="004D3615"/>
    <w:rsid w:val="004D39F5"/>
    <w:rsid w:val="004D3AC8"/>
    <w:rsid w:val="004D3BB9"/>
    <w:rsid w:val="004D3CE4"/>
    <w:rsid w:val="004D3D20"/>
    <w:rsid w:val="004D51DE"/>
    <w:rsid w:val="004D51ED"/>
    <w:rsid w:val="004D5401"/>
    <w:rsid w:val="004D54CF"/>
    <w:rsid w:val="004D57E7"/>
    <w:rsid w:val="004D5894"/>
    <w:rsid w:val="004D5AB6"/>
    <w:rsid w:val="004D5F5C"/>
    <w:rsid w:val="004D60E8"/>
    <w:rsid w:val="004D61A2"/>
    <w:rsid w:val="004D6E2E"/>
    <w:rsid w:val="004D75D2"/>
    <w:rsid w:val="004D794B"/>
    <w:rsid w:val="004D7D29"/>
    <w:rsid w:val="004D7D6C"/>
    <w:rsid w:val="004E069A"/>
    <w:rsid w:val="004E0A4F"/>
    <w:rsid w:val="004E0CC0"/>
    <w:rsid w:val="004E0DBA"/>
    <w:rsid w:val="004E1159"/>
    <w:rsid w:val="004E2999"/>
    <w:rsid w:val="004E2E55"/>
    <w:rsid w:val="004E31DD"/>
    <w:rsid w:val="004E3687"/>
    <w:rsid w:val="004E3E0E"/>
    <w:rsid w:val="004E4298"/>
    <w:rsid w:val="004E43D4"/>
    <w:rsid w:val="004E4686"/>
    <w:rsid w:val="004E525B"/>
    <w:rsid w:val="004E5718"/>
    <w:rsid w:val="004E5992"/>
    <w:rsid w:val="004E5E29"/>
    <w:rsid w:val="004E5EF1"/>
    <w:rsid w:val="004E60F5"/>
    <w:rsid w:val="004E61E0"/>
    <w:rsid w:val="004E62DA"/>
    <w:rsid w:val="004E6931"/>
    <w:rsid w:val="004E6C84"/>
    <w:rsid w:val="004E6D7F"/>
    <w:rsid w:val="004E6F0A"/>
    <w:rsid w:val="004E6FBD"/>
    <w:rsid w:val="004E71D0"/>
    <w:rsid w:val="004E79E8"/>
    <w:rsid w:val="004E7D59"/>
    <w:rsid w:val="004F0082"/>
    <w:rsid w:val="004F01CA"/>
    <w:rsid w:val="004F06D2"/>
    <w:rsid w:val="004F0A94"/>
    <w:rsid w:val="004F0D34"/>
    <w:rsid w:val="004F0DF2"/>
    <w:rsid w:val="004F1BAD"/>
    <w:rsid w:val="004F2384"/>
    <w:rsid w:val="004F2602"/>
    <w:rsid w:val="004F26CB"/>
    <w:rsid w:val="004F296E"/>
    <w:rsid w:val="004F31A1"/>
    <w:rsid w:val="004F3405"/>
    <w:rsid w:val="004F3620"/>
    <w:rsid w:val="004F3A64"/>
    <w:rsid w:val="004F3E23"/>
    <w:rsid w:val="004F3E47"/>
    <w:rsid w:val="004F4020"/>
    <w:rsid w:val="004F46FD"/>
    <w:rsid w:val="004F571F"/>
    <w:rsid w:val="004F594C"/>
    <w:rsid w:val="004F5AB6"/>
    <w:rsid w:val="004F5E4C"/>
    <w:rsid w:val="004F6369"/>
    <w:rsid w:val="004F64C7"/>
    <w:rsid w:val="004F6768"/>
    <w:rsid w:val="004F6914"/>
    <w:rsid w:val="004F74A5"/>
    <w:rsid w:val="004F7D1F"/>
    <w:rsid w:val="005003AA"/>
    <w:rsid w:val="00500F84"/>
    <w:rsid w:val="00501087"/>
    <w:rsid w:val="005010B8"/>
    <w:rsid w:val="00501269"/>
    <w:rsid w:val="0050133E"/>
    <w:rsid w:val="00501355"/>
    <w:rsid w:val="00502365"/>
    <w:rsid w:val="00502580"/>
    <w:rsid w:val="005027EC"/>
    <w:rsid w:val="005030AD"/>
    <w:rsid w:val="00503938"/>
    <w:rsid w:val="00503E4E"/>
    <w:rsid w:val="00503ECE"/>
    <w:rsid w:val="00504166"/>
    <w:rsid w:val="0050429C"/>
    <w:rsid w:val="0050435C"/>
    <w:rsid w:val="005044A3"/>
    <w:rsid w:val="0050473C"/>
    <w:rsid w:val="00504B09"/>
    <w:rsid w:val="0050520D"/>
    <w:rsid w:val="00505B19"/>
    <w:rsid w:val="00505DB2"/>
    <w:rsid w:val="0050624B"/>
    <w:rsid w:val="00506BD3"/>
    <w:rsid w:val="00507064"/>
    <w:rsid w:val="005070CF"/>
    <w:rsid w:val="0050740D"/>
    <w:rsid w:val="005075B2"/>
    <w:rsid w:val="00507AE9"/>
    <w:rsid w:val="00507DEE"/>
    <w:rsid w:val="005102FA"/>
    <w:rsid w:val="00510BBB"/>
    <w:rsid w:val="005114AB"/>
    <w:rsid w:val="00511745"/>
    <w:rsid w:val="00511E83"/>
    <w:rsid w:val="00512316"/>
    <w:rsid w:val="00513334"/>
    <w:rsid w:val="0051361E"/>
    <w:rsid w:val="00513983"/>
    <w:rsid w:val="00514995"/>
    <w:rsid w:val="00514ED9"/>
    <w:rsid w:val="00515364"/>
    <w:rsid w:val="00515A00"/>
    <w:rsid w:val="00515B50"/>
    <w:rsid w:val="00515CC5"/>
    <w:rsid w:val="00515E8D"/>
    <w:rsid w:val="005161ED"/>
    <w:rsid w:val="005162E1"/>
    <w:rsid w:val="00516642"/>
    <w:rsid w:val="0051685F"/>
    <w:rsid w:val="00516BE5"/>
    <w:rsid w:val="00516D2C"/>
    <w:rsid w:val="00516E6D"/>
    <w:rsid w:val="00517961"/>
    <w:rsid w:val="0052009A"/>
    <w:rsid w:val="0052009F"/>
    <w:rsid w:val="0052021B"/>
    <w:rsid w:val="0052073E"/>
    <w:rsid w:val="00520799"/>
    <w:rsid w:val="00520804"/>
    <w:rsid w:val="00520839"/>
    <w:rsid w:val="00520EF6"/>
    <w:rsid w:val="00520F8A"/>
    <w:rsid w:val="005213A7"/>
    <w:rsid w:val="00521EDF"/>
    <w:rsid w:val="00522A6D"/>
    <w:rsid w:val="00522AA0"/>
    <w:rsid w:val="00522B22"/>
    <w:rsid w:val="00522CF0"/>
    <w:rsid w:val="00522DC6"/>
    <w:rsid w:val="00523626"/>
    <w:rsid w:val="0052369D"/>
    <w:rsid w:val="005237B1"/>
    <w:rsid w:val="0052402D"/>
    <w:rsid w:val="00524879"/>
    <w:rsid w:val="005249D9"/>
    <w:rsid w:val="005250D4"/>
    <w:rsid w:val="0052515E"/>
    <w:rsid w:val="00525BAC"/>
    <w:rsid w:val="00525F7A"/>
    <w:rsid w:val="0052639E"/>
    <w:rsid w:val="005265CC"/>
    <w:rsid w:val="0052685D"/>
    <w:rsid w:val="00526970"/>
    <w:rsid w:val="00527098"/>
    <w:rsid w:val="005272A9"/>
    <w:rsid w:val="00527AB2"/>
    <w:rsid w:val="00530118"/>
    <w:rsid w:val="005306BB"/>
    <w:rsid w:val="0053076E"/>
    <w:rsid w:val="00530823"/>
    <w:rsid w:val="0053088D"/>
    <w:rsid w:val="005308D7"/>
    <w:rsid w:val="0053095D"/>
    <w:rsid w:val="00530D85"/>
    <w:rsid w:val="00530D89"/>
    <w:rsid w:val="005311FE"/>
    <w:rsid w:val="00531517"/>
    <w:rsid w:val="00531586"/>
    <w:rsid w:val="0053286D"/>
    <w:rsid w:val="005329C4"/>
    <w:rsid w:val="00532AF5"/>
    <w:rsid w:val="00533531"/>
    <w:rsid w:val="00533CF0"/>
    <w:rsid w:val="005344D9"/>
    <w:rsid w:val="005354A8"/>
    <w:rsid w:val="005354D5"/>
    <w:rsid w:val="00535567"/>
    <w:rsid w:val="0053717B"/>
    <w:rsid w:val="005371A0"/>
    <w:rsid w:val="005373E9"/>
    <w:rsid w:val="005376E3"/>
    <w:rsid w:val="0053780D"/>
    <w:rsid w:val="005378CE"/>
    <w:rsid w:val="00537E4F"/>
    <w:rsid w:val="00537FC2"/>
    <w:rsid w:val="00540152"/>
    <w:rsid w:val="00540679"/>
    <w:rsid w:val="005408A5"/>
    <w:rsid w:val="00541A30"/>
    <w:rsid w:val="00541ECD"/>
    <w:rsid w:val="00542D93"/>
    <w:rsid w:val="00542F70"/>
    <w:rsid w:val="0054382D"/>
    <w:rsid w:val="005440A7"/>
    <w:rsid w:val="005442DF"/>
    <w:rsid w:val="005444B8"/>
    <w:rsid w:val="005444EB"/>
    <w:rsid w:val="005445ED"/>
    <w:rsid w:val="00544631"/>
    <w:rsid w:val="00544BA9"/>
    <w:rsid w:val="00544BE6"/>
    <w:rsid w:val="00545AC2"/>
    <w:rsid w:val="00545BC3"/>
    <w:rsid w:val="00545D21"/>
    <w:rsid w:val="0054682B"/>
    <w:rsid w:val="00547966"/>
    <w:rsid w:val="005505B7"/>
    <w:rsid w:val="0055079E"/>
    <w:rsid w:val="005508EB"/>
    <w:rsid w:val="00551588"/>
    <w:rsid w:val="00552252"/>
    <w:rsid w:val="005522AA"/>
    <w:rsid w:val="0055242C"/>
    <w:rsid w:val="0055260A"/>
    <w:rsid w:val="00552694"/>
    <w:rsid w:val="00553605"/>
    <w:rsid w:val="00554244"/>
    <w:rsid w:val="005545D8"/>
    <w:rsid w:val="00554967"/>
    <w:rsid w:val="00554994"/>
    <w:rsid w:val="00554A61"/>
    <w:rsid w:val="00554C34"/>
    <w:rsid w:val="00554DC5"/>
    <w:rsid w:val="00554F92"/>
    <w:rsid w:val="00555009"/>
    <w:rsid w:val="00555094"/>
    <w:rsid w:val="00555358"/>
    <w:rsid w:val="00555D4B"/>
    <w:rsid w:val="00555D8C"/>
    <w:rsid w:val="00555DEF"/>
    <w:rsid w:val="005563F8"/>
    <w:rsid w:val="00556535"/>
    <w:rsid w:val="005569FF"/>
    <w:rsid w:val="00556AC1"/>
    <w:rsid w:val="00557112"/>
    <w:rsid w:val="00557410"/>
    <w:rsid w:val="005575A7"/>
    <w:rsid w:val="005577E2"/>
    <w:rsid w:val="00557860"/>
    <w:rsid w:val="005601A0"/>
    <w:rsid w:val="0056065D"/>
    <w:rsid w:val="005610D6"/>
    <w:rsid w:val="00561429"/>
    <w:rsid w:val="005614F5"/>
    <w:rsid w:val="0056155C"/>
    <w:rsid w:val="00561FC1"/>
    <w:rsid w:val="005629A2"/>
    <w:rsid w:val="00562AC9"/>
    <w:rsid w:val="005636FD"/>
    <w:rsid w:val="005637BE"/>
    <w:rsid w:val="00563ED9"/>
    <w:rsid w:val="00563FF7"/>
    <w:rsid w:val="005645AC"/>
    <w:rsid w:val="00564B12"/>
    <w:rsid w:val="005655F5"/>
    <w:rsid w:val="00566F52"/>
    <w:rsid w:val="00567DA8"/>
    <w:rsid w:val="00567EA2"/>
    <w:rsid w:val="005704D9"/>
    <w:rsid w:val="00570D74"/>
    <w:rsid w:val="00570D98"/>
    <w:rsid w:val="00571498"/>
    <w:rsid w:val="00571535"/>
    <w:rsid w:val="00571DCC"/>
    <w:rsid w:val="005727E2"/>
    <w:rsid w:val="00572BAA"/>
    <w:rsid w:val="00572D86"/>
    <w:rsid w:val="005735A5"/>
    <w:rsid w:val="00573A80"/>
    <w:rsid w:val="0057459C"/>
    <w:rsid w:val="005746E4"/>
    <w:rsid w:val="005748B8"/>
    <w:rsid w:val="00574963"/>
    <w:rsid w:val="00574974"/>
    <w:rsid w:val="00574A04"/>
    <w:rsid w:val="00574F9A"/>
    <w:rsid w:val="00575131"/>
    <w:rsid w:val="00575460"/>
    <w:rsid w:val="0057566F"/>
    <w:rsid w:val="005761F7"/>
    <w:rsid w:val="0057622C"/>
    <w:rsid w:val="005765F5"/>
    <w:rsid w:val="005765F7"/>
    <w:rsid w:val="005771C1"/>
    <w:rsid w:val="0057740E"/>
    <w:rsid w:val="005775A9"/>
    <w:rsid w:val="00577648"/>
    <w:rsid w:val="005777B5"/>
    <w:rsid w:val="00577A9A"/>
    <w:rsid w:val="00580039"/>
    <w:rsid w:val="00580525"/>
    <w:rsid w:val="00580BDB"/>
    <w:rsid w:val="00580E09"/>
    <w:rsid w:val="00581447"/>
    <w:rsid w:val="00581735"/>
    <w:rsid w:val="00581860"/>
    <w:rsid w:val="00581E2A"/>
    <w:rsid w:val="00581F59"/>
    <w:rsid w:val="00582355"/>
    <w:rsid w:val="00582BAA"/>
    <w:rsid w:val="00582DEF"/>
    <w:rsid w:val="00582E14"/>
    <w:rsid w:val="005830C3"/>
    <w:rsid w:val="00583537"/>
    <w:rsid w:val="0058397D"/>
    <w:rsid w:val="00584581"/>
    <w:rsid w:val="005846E5"/>
    <w:rsid w:val="00584BD6"/>
    <w:rsid w:val="00585BDA"/>
    <w:rsid w:val="00586CEE"/>
    <w:rsid w:val="00587403"/>
    <w:rsid w:val="005876DE"/>
    <w:rsid w:val="00587B40"/>
    <w:rsid w:val="005903EA"/>
    <w:rsid w:val="005908ED"/>
    <w:rsid w:val="005918BE"/>
    <w:rsid w:val="00591C93"/>
    <w:rsid w:val="00591D6D"/>
    <w:rsid w:val="00591EAC"/>
    <w:rsid w:val="0059244A"/>
    <w:rsid w:val="005924A9"/>
    <w:rsid w:val="00592B7B"/>
    <w:rsid w:val="00592F5A"/>
    <w:rsid w:val="005935F3"/>
    <w:rsid w:val="00593729"/>
    <w:rsid w:val="005938BD"/>
    <w:rsid w:val="005939F2"/>
    <w:rsid w:val="00593A98"/>
    <w:rsid w:val="00593B80"/>
    <w:rsid w:val="00594488"/>
    <w:rsid w:val="0059475B"/>
    <w:rsid w:val="00594FDB"/>
    <w:rsid w:val="005952C0"/>
    <w:rsid w:val="005952E9"/>
    <w:rsid w:val="00595386"/>
    <w:rsid w:val="0059553B"/>
    <w:rsid w:val="00595D7C"/>
    <w:rsid w:val="0059613A"/>
    <w:rsid w:val="005961CB"/>
    <w:rsid w:val="0059728D"/>
    <w:rsid w:val="005978F7"/>
    <w:rsid w:val="00597907"/>
    <w:rsid w:val="005A04CB"/>
    <w:rsid w:val="005A1251"/>
    <w:rsid w:val="005A13BB"/>
    <w:rsid w:val="005A1C0E"/>
    <w:rsid w:val="005A1CD5"/>
    <w:rsid w:val="005A1F36"/>
    <w:rsid w:val="005A2018"/>
    <w:rsid w:val="005A2AAF"/>
    <w:rsid w:val="005A38B9"/>
    <w:rsid w:val="005A3E4A"/>
    <w:rsid w:val="005A3E55"/>
    <w:rsid w:val="005A3F1D"/>
    <w:rsid w:val="005A4327"/>
    <w:rsid w:val="005A4419"/>
    <w:rsid w:val="005A4B46"/>
    <w:rsid w:val="005A51E0"/>
    <w:rsid w:val="005A51E5"/>
    <w:rsid w:val="005A581D"/>
    <w:rsid w:val="005A5A10"/>
    <w:rsid w:val="005A5CE4"/>
    <w:rsid w:val="005A638B"/>
    <w:rsid w:val="005A6498"/>
    <w:rsid w:val="005A6CEE"/>
    <w:rsid w:val="005A738E"/>
    <w:rsid w:val="005A73A9"/>
    <w:rsid w:val="005A770E"/>
    <w:rsid w:val="005A7F52"/>
    <w:rsid w:val="005B052C"/>
    <w:rsid w:val="005B07F7"/>
    <w:rsid w:val="005B0A69"/>
    <w:rsid w:val="005B0BB1"/>
    <w:rsid w:val="005B195D"/>
    <w:rsid w:val="005B1A97"/>
    <w:rsid w:val="005B20B9"/>
    <w:rsid w:val="005B257E"/>
    <w:rsid w:val="005B25D2"/>
    <w:rsid w:val="005B30DB"/>
    <w:rsid w:val="005B3FB3"/>
    <w:rsid w:val="005B41E8"/>
    <w:rsid w:val="005B4653"/>
    <w:rsid w:val="005B46AA"/>
    <w:rsid w:val="005B4981"/>
    <w:rsid w:val="005B5066"/>
    <w:rsid w:val="005B509D"/>
    <w:rsid w:val="005B6D57"/>
    <w:rsid w:val="005B70AE"/>
    <w:rsid w:val="005B76B6"/>
    <w:rsid w:val="005B7C2C"/>
    <w:rsid w:val="005C05FA"/>
    <w:rsid w:val="005C0A6C"/>
    <w:rsid w:val="005C139C"/>
    <w:rsid w:val="005C16A3"/>
    <w:rsid w:val="005C1A71"/>
    <w:rsid w:val="005C2B22"/>
    <w:rsid w:val="005C2DD6"/>
    <w:rsid w:val="005C30FD"/>
    <w:rsid w:val="005C3355"/>
    <w:rsid w:val="005C37DC"/>
    <w:rsid w:val="005C37E8"/>
    <w:rsid w:val="005C38A2"/>
    <w:rsid w:val="005C4EE6"/>
    <w:rsid w:val="005C5236"/>
    <w:rsid w:val="005C5923"/>
    <w:rsid w:val="005C5B7E"/>
    <w:rsid w:val="005C6197"/>
    <w:rsid w:val="005C665F"/>
    <w:rsid w:val="005C678F"/>
    <w:rsid w:val="005C699B"/>
    <w:rsid w:val="005C69E9"/>
    <w:rsid w:val="005C6E00"/>
    <w:rsid w:val="005C7055"/>
    <w:rsid w:val="005C77B1"/>
    <w:rsid w:val="005C78A7"/>
    <w:rsid w:val="005C7CFF"/>
    <w:rsid w:val="005D05FD"/>
    <w:rsid w:val="005D0F4D"/>
    <w:rsid w:val="005D149F"/>
    <w:rsid w:val="005D1608"/>
    <w:rsid w:val="005D18A4"/>
    <w:rsid w:val="005D19D8"/>
    <w:rsid w:val="005D1DBF"/>
    <w:rsid w:val="005D1EC5"/>
    <w:rsid w:val="005D1F9C"/>
    <w:rsid w:val="005D20C2"/>
    <w:rsid w:val="005D23B9"/>
    <w:rsid w:val="005D2710"/>
    <w:rsid w:val="005D2BC0"/>
    <w:rsid w:val="005D3249"/>
    <w:rsid w:val="005D3451"/>
    <w:rsid w:val="005D3704"/>
    <w:rsid w:val="005D3B99"/>
    <w:rsid w:val="005D4234"/>
    <w:rsid w:val="005D4993"/>
    <w:rsid w:val="005D50FD"/>
    <w:rsid w:val="005D54C6"/>
    <w:rsid w:val="005D5C17"/>
    <w:rsid w:val="005D5DBE"/>
    <w:rsid w:val="005D5FC9"/>
    <w:rsid w:val="005D6148"/>
    <w:rsid w:val="005D635B"/>
    <w:rsid w:val="005D6812"/>
    <w:rsid w:val="005D6CAD"/>
    <w:rsid w:val="005D6DC1"/>
    <w:rsid w:val="005D7154"/>
    <w:rsid w:val="005D77F7"/>
    <w:rsid w:val="005D79DD"/>
    <w:rsid w:val="005D7D1F"/>
    <w:rsid w:val="005D7DBD"/>
    <w:rsid w:val="005E0B79"/>
    <w:rsid w:val="005E0D17"/>
    <w:rsid w:val="005E0F1E"/>
    <w:rsid w:val="005E0F2D"/>
    <w:rsid w:val="005E1253"/>
    <w:rsid w:val="005E15F4"/>
    <w:rsid w:val="005E193A"/>
    <w:rsid w:val="005E1D5E"/>
    <w:rsid w:val="005E2864"/>
    <w:rsid w:val="005E3044"/>
    <w:rsid w:val="005E3102"/>
    <w:rsid w:val="005E3436"/>
    <w:rsid w:val="005E3E2A"/>
    <w:rsid w:val="005E3E8D"/>
    <w:rsid w:val="005E46BC"/>
    <w:rsid w:val="005E4A60"/>
    <w:rsid w:val="005E4B0F"/>
    <w:rsid w:val="005E4FCB"/>
    <w:rsid w:val="005E4FCF"/>
    <w:rsid w:val="005E58EE"/>
    <w:rsid w:val="005E59DD"/>
    <w:rsid w:val="005E5C0F"/>
    <w:rsid w:val="005E5ED4"/>
    <w:rsid w:val="005E60EA"/>
    <w:rsid w:val="005E6ACA"/>
    <w:rsid w:val="005E7294"/>
    <w:rsid w:val="005E771F"/>
    <w:rsid w:val="005E7A4F"/>
    <w:rsid w:val="005E7EEA"/>
    <w:rsid w:val="005F01B5"/>
    <w:rsid w:val="005F096A"/>
    <w:rsid w:val="005F0DE1"/>
    <w:rsid w:val="005F0F49"/>
    <w:rsid w:val="005F10B9"/>
    <w:rsid w:val="005F1264"/>
    <w:rsid w:val="005F1517"/>
    <w:rsid w:val="005F18E7"/>
    <w:rsid w:val="005F19A1"/>
    <w:rsid w:val="005F1A0D"/>
    <w:rsid w:val="005F1CEB"/>
    <w:rsid w:val="005F2091"/>
    <w:rsid w:val="005F2BDD"/>
    <w:rsid w:val="005F2DCA"/>
    <w:rsid w:val="005F3513"/>
    <w:rsid w:val="005F35D9"/>
    <w:rsid w:val="005F410D"/>
    <w:rsid w:val="005F4940"/>
    <w:rsid w:val="005F49DD"/>
    <w:rsid w:val="005F4D03"/>
    <w:rsid w:val="005F50F0"/>
    <w:rsid w:val="005F50FE"/>
    <w:rsid w:val="005F5C30"/>
    <w:rsid w:val="005F5ED0"/>
    <w:rsid w:val="005F6989"/>
    <w:rsid w:val="005F6CB0"/>
    <w:rsid w:val="005F6FD0"/>
    <w:rsid w:val="005F78E3"/>
    <w:rsid w:val="005F7BB3"/>
    <w:rsid w:val="005F7DA5"/>
    <w:rsid w:val="005F7F57"/>
    <w:rsid w:val="00600D71"/>
    <w:rsid w:val="00601029"/>
    <w:rsid w:val="006013F9"/>
    <w:rsid w:val="006017B0"/>
    <w:rsid w:val="006017E8"/>
    <w:rsid w:val="006018B5"/>
    <w:rsid w:val="006019E2"/>
    <w:rsid w:val="00601C75"/>
    <w:rsid w:val="006023D3"/>
    <w:rsid w:val="0060287E"/>
    <w:rsid w:val="00602E61"/>
    <w:rsid w:val="006036FB"/>
    <w:rsid w:val="00603A9F"/>
    <w:rsid w:val="00603C1A"/>
    <w:rsid w:val="0060408A"/>
    <w:rsid w:val="00604190"/>
    <w:rsid w:val="00604476"/>
    <w:rsid w:val="00604617"/>
    <w:rsid w:val="00604C1A"/>
    <w:rsid w:val="006051D7"/>
    <w:rsid w:val="006052EF"/>
    <w:rsid w:val="00605455"/>
    <w:rsid w:val="00606361"/>
    <w:rsid w:val="00606C9F"/>
    <w:rsid w:val="00606E0C"/>
    <w:rsid w:val="00606E70"/>
    <w:rsid w:val="00607AD9"/>
    <w:rsid w:val="00607B6F"/>
    <w:rsid w:val="00607CCA"/>
    <w:rsid w:val="006100AE"/>
    <w:rsid w:val="0061088D"/>
    <w:rsid w:val="00610892"/>
    <w:rsid w:val="006111EF"/>
    <w:rsid w:val="00611AA8"/>
    <w:rsid w:val="00611F26"/>
    <w:rsid w:val="006122E1"/>
    <w:rsid w:val="006124D1"/>
    <w:rsid w:val="00613698"/>
    <w:rsid w:val="00613F19"/>
    <w:rsid w:val="006141B5"/>
    <w:rsid w:val="006142C0"/>
    <w:rsid w:val="006143B2"/>
    <w:rsid w:val="00614550"/>
    <w:rsid w:val="006145FB"/>
    <w:rsid w:val="00614608"/>
    <w:rsid w:val="00614A42"/>
    <w:rsid w:val="0061588A"/>
    <w:rsid w:val="0061599D"/>
    <w:rsid w:val="00615B49"/>
    <w:rsid w:val="00615CBF"/>
    <w:rsid w:val="006165BB"/>
    <w:rsid w:val="006169A0"/>
    <w:rsid w:val="00616C09"/>
    <w:rsid w:val="00617888"/>
    <w:rsid w:val="00617ACB"/>
    <w:rsid w:val="006201C7"/>
    <w:rsid w:val="00620665"/>
    <w:rsid w:val="006208F3"/>
    <w:rsid w:val="006209A8"/>
    <w:rsid w:val="00621598"/>
    <w:rsid w:val="006224E3"/>
    <w:rsid w:val="006225EF"/>
    <w:rsid w:val="00622CB9"/>
    <w:rsid w:val="00622E02"/>
    <w:rsid w:val="00622E88"/>
    <w:rsid w:val="0062311A"/>
    <w:rsid w:val="00623746"/>
    <w:rsid w:val="00623A15"/>
    <w:rsid w:val="0062424E"/>
    <w:rsid w:val="00624433"/>
    <w:rsid w:val="00624853"/>
    <w:rsid w:val="00624948"/>
    <w:rsid w:val="00624DC6"/>
    <w:rsid w:val="0062524D"/>
    <w:rsid w:val="00625ABC"/>
    <w:rsid w:val="00626323"/>
    <w:rsid w:val="00626AD3"/>
    <w:rsid w:val="00626D5C"/>
    <w:rsid w:val="00626F23"/>
    <w:rsid w:val="00627161"/>
    <w:rsid w:val="0062722D"/>
    <w:rsid w:val="0062724C"/>
    <w:rsid w:val="00627EC9"/>
    <w:rsid w:val="0063085F"/>
    <w:rsid w:val="00630DEF"/>
    <w:rsid w:val="0063150F"/>
    <w:rsid w:val="00631568"/>
    <w:rsid w:val="0063172A"/>
    <w:rsid w:val="0063183A"/>
    <w:rsid w:val="0063187B"/>
    <w:rsid w:val="00631A87"/>
    <w:rsid w:val="00632A06"/>
    <w:rsid w:val="00632D04"/>
    <w:rsid w:val="0063301B"/>
    <w:rsid w:val="006340E5"/>
    <w:rsid w:val="00634309"/>
    <w:rsid w:val="0063459E"/>
    <w:rsid w:val="0063467D"/>
    <w:rsid w:val="006349C2"/>
    <w:rsid w:val="006355C0"/>
    <w:rsid w:val="0063563E"/>
    <w:rsid w:val="006357F0"/>
    <w:rsid w:val="00636141"/>
    <w:rsid w:val="00636F03"/>
    <w:rsid w:val="00637334"/>
    <w:rsid w:val="00637485"/>
    <w:rsid w:val="006374A1"/>
    <w:rsid w:val="0063794E"/>
    <w:rsid w:val="00637C62"/>
    <w:rsid w:val="00637E0E"/>
    <w:rsid w:val="00640359"/>
    <w:rsid w:val="00640AD3"/>
    <w:rsid w:val="006415A7"/>
    <w:rsid w:val="00641F9E"/>
    <w:rsid w:val="006422B8"/>
    <w:rsid w:val="00642318"/>
    <w:rsid w:val="00642368"/>
    <w:rsid w:val="006423D2"/>
    <w:rsid w:val="0064274C"/>
    <w:rsid w:val="00642B51"/>
    <w:rsid w:val="00642DD3"/>
    <w:rsid w:val="00642FB5"/>
    <w:rsid w:val="006430BB"/>
    <w:rsid w:val="00643F93"/>
    <w:rsid w:val="00643FF0"/>
    <w:rsid w:val="006442D7"/>
    <w:rsid w:val="0064449A"/>
    <w:rsid w:val="00644B77"/>
    <w:rsid w:val="006454D6"/>
    <w:rsid w:val="00646550"/>
    <w:rsid w:val="006466EF"/>
    <w:rsid w:val="00646A47"/>
    <w:rsid w:val="00646BEE"/>
    <w:rsid w:val="00647558"/>
    <w:rsid w:val="006478E3"/>
    <w:rsid w:val="00647B81"/>
    <w:rsid w:val="00647BF4"/>
    <w:rsid w:val="00647C77"/>
    <w:rsid w:val="006501F8"/>
    <w:rsid w:val="00650337"/>
    <w:rsid w:val="0065035C"/>
    <w:rsid w:val="006503FE"/>
    <w:rsid w:val="0065062C"/>
    <w:rsid w:val="006512A0"/>
    <w:rsid w:val="0065146E"/>
    <w:rsid w:val="0065177D"/>
    <w:rsid w:val="00651AA1"/>
    <w:rsid w:val="00651B6E"/>
    <w:rsid w:val="0065233F"/>
    <w:rsid w:val="0065281F"/>
    <w:rsid w:val="006528B4"/>
    <w:rsid w:val="00653010"/>
    <w:rsid w:val="00653B08"/>
    <w:rsid w:val="00653BD1"/>
    <w:rsid w:val="0065430E"/>
    <w:rsid w:val="00654C0D"/>
    <w:rsid w:val="00654E1B"/>
    <w:rsid w:val="006556E8"/>
    <w:rsid w:val="006557CB"/>
    <w:rsid w:val="00655EFC"/>
    <w:rsid w:val="0065632A"/>
    <w:rsid w:val="00656836"/>
    <w:rsid w:val="00656C76"/>
    <w:rsid w:val="00656F58"/>
    <w:rsid w:val="006570EF"/>
    <w:rsid w:val="006571B1"/>
    <w:rsid w:val="00657466"/>
    <w:rsid w:val="00657667"/>
    <w:rsid w:val="006578A7"/>
    <w:rsid w:val="00657C52"/>
    <w:rsid w:val="00660066"/>
    <w:rsid w:val="006600A5"/>
    <w:rsid w:val="006605E0"/>
    <w:rsid w:val="00660968"/>
    <w:rsid w:val="00660F95"/>
    <w:rsid w:val="00661256"/>
    <w:rsid w:val="006612E4"/>
    <w:rsid w:val="0066133E"/>
    <w:rsid w:val="00661397"/>
    <w:rsid w:val="006614EE"/>
    <w:rsid w:val="00662142"/>
    <w:rsid w:val="006621B1"/>
    <w:rsid w:val="0066231F"/>
    <w:rsid w:val="00662817"/>
    <w:rsid w:val="00662C8F"/>
    <w:rsid w:val="0066327F"/>
    <w:rsid w:val="00663C3F"/>
    <w:rsid w:val="00663FFC"/>
    <w:rsid w:val="0066408A"/>
    <w:rsid w:val="00664446"/>
    <w:rsid w:val="00664CA9"/>
    <w:rsid w:val="00664FE0"/>
    <w:rsid w:val="006650DA"/>
    <w:rsid w:val="006650E2"/>
    <w:rsid w:val="00665328"/>
    <w:rsid w:val="006657F7"/>
    <w:rsid w:val="00665961"/>
    <w:rsid w:val="00665A27"/>
    <w:rsid w:val="00665FB0"/>
    <w:rsid w:val="00666528"/>
    <w:rsid w:val="006669A0"/>
    <w:rsid w:val="00666A36"/>
    <w:rsid w:val="00666A47"/>
    <w:rsid w:val="00666A4E"/>
    <w:rsid w:val="00666CC1"/>
    <w:rsid w:val="00667944"/>
    <w:rsid w:val="00667A54"/>
    <w:rsid w:val="00667AE9"/>
    <w:rsid w:val="00667C79"/>
    <w:rsid w:val="00667F1F"/>
    <w:rsid w:val="00670B77"/>
    <w:rsid w:val="006717DB"/>
    <w:rsid w:val="0067199A"/>
    <w:rsid w:val="00671F83"/>
    <w:rsid w:val="006723C8"/>
    <w:rsid w:val="00673465"/>
    <w:rsid w:val="006734CD"/>
    <w:rsid w:val="00673A12"/>
    <w:rsid w:val="00674070"/>
    <w:rsid w:val="00675604"/>
    <w:rsid w:val="00675698"/>
    <w:rsid w:val="006756BB"/>
    <w:rsid w:val="00675DC5"/>
    <w:rsid w:val="00675FE0"/>
    <w:rsid w:val="00676868"/>
    <w:rsid w:val="006768A2"/>
    <w:rsid w:val="006769AF"/>
    <w:rsid w:val="00676B53"/>
    <w:rsid w:val="00676C87"/>
    <w:rsid w:val="00676EDA"/>
    <w:rsid w:val="00677016"/>
    <w:rsid w:val="0067714D"/>
    <w:rsid w:val="00677314"/>
    <w:rsid w:val="00677765"/>
    <w:rsid w:val="00677A5F"/>
    <w:rsid w:val="0068057D"/>
    <w:rsid w:val="00680C31"/>
    <w:rsid w:val="0068105B"/>
    <w:rsid w:val="00681397"/>
    <w:rsid w:val="00681DE8"/>
    <w:rsid w:val="006828D7"/>
    <w:rsid w:val="00682F5A"/>
    <w:rsid w:val="00682FF5"/>
    <w:rsid w:val="00683751"/>
    <w:rsid w:val="00683B91"/>
    <w:rsid w:val="00683C09"/>
    <w:rsid w:val="00683E83"/>
    <w:rsid w:val="006845A2"/>
    <w:rsid w:val="00684AE2"/>
    <w:rsid w:val="00684B3F"/>
    <w:rsid w:val="00684C04"/>
    <w:rsid w:val="0068521A"/>
    <w:rsid w:val="006852CB"/>
    <w:rsid w:val="00685398"/>
    <w:rsid w:val="006853B4"/>
    <w:rsid w:val="00685561"/>
    <w:rsid w:val="00685868"/>
    <w:rsid w:val="00686220"/>
    <w:rsid w:val="0068664C"/>
    <w:rsid w:val="006877A4"/>
    <w:rsid w:val="00687E14"/>
    <w:rsid w:val="00687EAA"/>
    <w:rsid w:val="00687FE0"/>
    <w:rsid w:val="00690AFC"/>
    <w:rsid w:val="0069129B"/>
    <w:rsid w:val="006917EF"/>
    <w:rsid w:val="00692ECC"/>
    <w:rsid w:val="00692EEF"/>
    <w:rsid w:val="006930FA"/>
    <w:rsid w:val="006931E0"/>
    <w:rsid w:val="00693219"/>
    <w:rsid w:val="006938E7"/>
    <w:rsid w:val="0069399F"/>
    <w:rsid w:val="00693C54"/>
    <w:rsid w:val="00693DA9"/>
    <w:rsid w:val="00693F03"/>
    <w:rsid w:val="006942B7"/>
    <w:rsid w:val="0069473E"/>
    <w:rsid w:val="00694BBC"/>
    <w:rsid w:val="00695E37"/>
    <w:rsid w:val="006965DD"/>
    <w:rsid w:val="006967DE"/>
    <w:rsid w:val="006968B6"/>
    <w:rsid w:val="00696C31"/>
    <w:rsid w:val="00696FFF"/>
    <w:rsid w:val="0069711D"/>
    <w:rsid w:val="00697A04"/>
    <w:rsid w:val="00697F98"/>
    <w:rsid w:val="006A0160"/>
    <w:rsid w:val="006A05F0"/>
    <w:rsid w:val="006A09C4"/>
    <w:rsid w:val="006A11AA"/>
    <w:rsid w:val="006A1425"/>
    <w:rsid w:val="006A16AE"/>
    <w:rsid w:val="006A16D0"/>
    <w:rsid w:val="006A1C78"/>
    <w:rsid w:val="006A1CB6"/>
    <w:rsid w:val="006A1D3D"/>
    <w:rsid w:val="006A24F5"/>
    <w:rsid w:val="006A290A"/>
    <w:rsid w:val="006A2BAD"/>
    <w:rsid w:val="006A2D19"/>
    <w:rsid w:val="006A3965"/>
    <w:rsid w:val="006A46EE"/>
    <w:rsid w:val="006A5134"/>
    <w:rsid w:val="006A61F0"/>
    <w:rsid w:val="006A6B2A"/>
    <w:rsid w:val="006A6CAF"/>
    <w:rsid w:val="006A7265"/>
    <w:rsid w:val="006A73B1"/>
    <w:rsid w:val="006A7B11"/>
    <w:rsid w:val="006A7E60"/>
    <w:rsid w:val="006B0D9A"/>
    <w:rsid w:val="006B0F52"/>
    <w:rsid w:val="006B16B0"/>
    <w:rsid w:val="006B18D6"/>
    <w:rsid w:val="006B2590"/>
    <w:rsid w:val="006B3338"/>
    <w:rsid w:val="006B34CF"/>
    <w:rsid w:val="006B3530"/>
    <w:rsid w:val="006B3901"/>
    <w:rsid w:val="006B3AD7"/>
    <w:rsid w:val="006B403F"/>
    <w:rsid w:val="006B55B7"/>
    <w:rsid w:val="006B66C7"/>
    <w:rsid w:val="006B6D0F"/>
    <w:rsid w:val="006B6DCE"/>
    <w:rsid w:val="006B7255"/>
    <w:rsid w:val="006B7472"/>
    <w:rsid w:val="006C03DE"/>
    <w:rsid w:val="006C051D"/>
    <w:rsid w:val="006C111D"/>
    <w:rsid w:val="006C1313"/>
    <w:rsid w:val="006C145E"/>
    <w:rsid w:val="006C175B"/>
    <w:rsid w:val="006C1BD7"/>
    <w:rsid w:val="006C210B"/>
    <w:rsid w:val="006C2224"/>
    <w:rsid w:val="006C23B2"/>
    <w:rsid w:val="006C2493"/>
    <w:rsid w:val="006C2AF5"/>
    <w:rsid w:val="006C2E9F"/>
    <w:rsid w:val="006C2FC6"/>
    <w:rsid w:val="006C32B0"/>
    <w:rsid w:val="006C33C7"/>
    <w:rsid w:val="006C39DB"/>
    <w:rsid w:val="006C411E"/>
    <w:rsid w:val="006C4159"/>
    <w:rsid w:val="006C4317"/>
    <w:rsid w:val="006C4951"/>
    <w:rsid w:val="006C49E7"/>
    <w:rsid w:val="006C4B30"/>
    <w:rsid w:val="006C4CC4"/>
    <w:rsid w:val="006C5468"/>
    <w:rsid w:val="006C5F94"/>
    <w:rsid w:val="006C6050"/>
    <w:rsid w:val="006C622C"/>
    <w:rsid w:val="006C63AF"/>
    <w:rsid w:val="006C6521"/>
    <w:rsid w:val="006C6D75"/>
    <w:rsid w:val="006C713A"/>
    <w:rsid w:val="006C75F4"/>
    <w:rsid w:val="006C76BE"/>
    <w:rsid w:val="006C7A49"/>
    <w:rsid w:val="006D003F"/>
    <w:rsid w:val="006D083C"/>
    <w:rsid w:val="006D08D3"/>
    <w:rsid w:val="006D0D1A"/>
    <w:rsid w:val="006D0E08"/>
    <w:rsid w:val="006D0E95"/>
    <w:rsid w:val="006D103E"/>
    <w:rsid w:val="006D1221"/>
    <w:rsid w:val="006D184D"/>
    <w:rsid w:val="006D1A93"/>
    <w:rsid w:val="006D1F58"/>
    <w:rsid w:val="006D2791"/>
    <w:rsid w:val="006D2AAA"/>
    <w:rsid w:val="006D3316"/>
    <w:rsid w:val="006D3D5F"/>
    <w:rsid w:val="006D4248"/>
    <w:rsid w:val="006D599B"/>
    <w:rsid w:val="006D5E23"/>
    <w:rsid w:val="006D5F38"/>
    <w:rsid w:val="006D60C4"/>
    <w:rsid w:val="006D6199"/>
    <w:rsid w:val="006D6769"/>
    <w:rsid w:val="006D678E"/>
    <w:rsid w:val="006D67F6"/>
    <w:rsid w:val="006D6D94"/>
    <w:rsid w:val="006D722C"/>
    <w:rsid w:val="006D7526"/>
    <w:rsid w:val="006D76A6"/>
    <w:rsid w:val="006D7D57"/>
    <w:rsid w:val="006D7F6B"/>
    <w:rsid w:val="006E018A"/>
    <w:rsid w:val="006E0218"/>
    <w:rsid w:val="006E02BB"/>
    <w:rsid w:val="006E07F5"/>
    <w:rsid w:val="006E0B83"/>
    <w:rsid w:val="006E0F16"/>
    <w:rsid w:val="006E135F"/>
    <w:rsid w:val="006E14B4"/>
    <w:rsid w:val="006E14F2"/>
    <w:rsid w:val="006E16FD"/>
    <w:rsid w:val="006E17C5"/>
    <w:rsid w:val="006E20DA"/>
    <w:rsid w:val="006E2F30"/>
    <w:rsid w:val="006E3269"/>
    <w:rsid w:val="006E3685"/>
    <w:rsid w:val="006E3E98"/>
    <w:rsid w:val="006E3FD2"/>
    <w:rsid w:val="006E41F5"/>
    <w:rsid w:val="006E4264"/>
    <w:rsid w:val="006E4319"/>
    <w:rsid w:val="006E4345"/>
    <w:rsid w:val="006E4403"/>
    <w:rsid w:val="006E44BB"/>
    <w:rsid w:val="006E4974"/>
    <w:rsid w:val="006E4B21"/>
    <w:rsid w:val="006E510F"/>
    <w:rsid w:val="006E5690"/>
    <w:rsid w:val="006E5D13"/>
    <w:rsid w:val="006E5D60"/>
    <w:rsid w:val="006E5DB2"/>
    <w:rsid w:val="006E632E"/>
    <w:rsid w:val="006E6467"/>
    <w:rsid w:val="006E6997"/>
    <w:rsid w:val="006E6DA5"/>
    <w:rsid w:val="006E6E8F"/>
    <w:rsid w:val="006E6E96"/>
    <w:rsid w:val="006E7BDD"/>
    <w:rsid w:val="006F00CB"/>
    <w:rsid w:val="006F01F7"/>
    <w:rsid w:val="006F0AB1"/>
    <w:rsid w:val="006F0AE9"/>
    <w:rsid w:val="006F0BF1"/>
    <w:rsid w:val="006F1529"/>
    <w:rsid w:val="006F166B"/>
    <w:rsid w:val="006F1BB4"/>
    <w:rsid w:val="006F1DD4"/>
    <w:rsid w:val="006F28D4"/>
    <w:rsid w:val="006F2915"/>
    <w:rsid w:val="006F2D75"/>
    <w:rsid w:val="006F2DAB"/>
    <w:rsid w:val="006F3416"/>
    <w:rsid w:val="006F42F3"/>
    <w:rsid w:val="006F4B12"/>
    <w:rsid w:val="006F4E9E"/>
    <w:rsid w:val="006F5060"/>
    <w:rsid w:val="006F6569"/>
    <w:rsid w:val="006F65C6"/>
    <w:rsid w:val="006F679B"/>
    <w:rsid w:val="006F67F0"/>
    <w:rsid w:val="006F6B3D"/>
    <w:rsid w:val="006F6F93"/>
    <w:rsid w:val="006F750C"/>
    <w:rsid w:val="006F76A8"/>
    <w:rsid w:val="006F7B39"/>
    <w:rsid w:val="006F7CB1"/>
    <w:rsid w:val="00700131"/>
    <w:rsid w:val="0070062E"/>
    <w:rsid w:val="0070088C"/>
    <w:rsid w:val="0070097A"/>
    <w:rsid w:val="00700A7A"/>
    <w:rsid w:val="0070115D"/>
    <w:rsid w:val="007011C7"/>
    <w:rsid w:val="0070136C"/>
    <w:rsid w:val="0070166B"/>
    <w:rsid w:val="00701FF1"/>
    <w:rsid w:val="0070223A"/>
    <w:rsid w:val="007022FD"/>
    <w:rsid w:val="00702A1E"/>
    <w:rsid w:val="00702A41"/>
    <w:rsid w:val="00703342"/>
    <w:rsid w:val="007034DD"/>
    <w:rsid w:val="00703AF9"/>
    <w:rsid w:val="00703E45"/>
    <w:rsid w:val="00703EAC"/>
    <w:rsid w:val="00704004"/>
    <w:rsid w:val="00704C13"/>
    <w:rsid w:val="00704D7C"/>
    <w:rsid w:val="007050A8"/>
    <w:rsid w:val="00705271"/>
    <w:rsid w:val="0070537B"/>
    <w:rsid w:val="00705662"/>
    <w:rsid w:val="00705927"/>
    <w:rsid w:val="00705968"/>
    <w:rsid w:val="0070631B"/>
    <w:rsid w:val="00706451"/>
    <w:rsid w:val="00706C86"/>
    <w:rsid w:val="00707593"/>
    <w:rsid w:val="0070764C"/>
    <w:rsid w:val="007100BC"/>
    <w:rsid w:val="00710101"/>
    <w:rsid w:val="00710351"/>
    <w:rsid w:val="00710E3D"/>
    <w:rsid w:val="00710E6C"/>
    <w:rsid w:val="00711077"/>
    <w:rsid w:val="0071218A"/>
    <w:rsid w:val="007122B4"/>
    <w:rsid w:val="007122DB"/>
    <w:rsid w:val="00712445"/>
    <w:rsid w:val="0071254E"/>
    <w:rsid w:val="00712B32"/>
    <w:rsid w:val="00712DEA"/>
    <w:rsid w:val="00712E47"/>
    <w:rsid w:val="0071309E"/>
    <w:rsid w:val="00713D5F"/>
    <w:rsid w:val="00714046"/>
    <w:rsid w:val="007140DC"/>
    <w:rsid w:val="00715400"/>
    <w:rsid w:val="0071541B"/>
    <w:rsid w:val="00715579"/>
    <w:rsid w:val="00715774"/>
    <w:rsid w:val="00715AFE"/>
    <w:rsid w:val="0071600D"/>
    <w:rsid w:val="0071619D"/>
    <w:rsid w:val="00716468"/>
    <w:rsid w:val="00717252"/>
    <w:rsid w:val="00717640"/>
    <w:rsid w:val="00717CC4"/>
    <w:rsid w:val="00717D11"/>
    <w:rsid w:val="007200D2"/>
    <w:rsid w:val="0072043C"/>
    <w:rsid w:val="007207ED"/>
    <w:rsid w:val="00720D5D"/>
    <w:rsid w:val="00720D89"/>
    <w:rsid w:val="0072102F"/>
    <w:rsid w:val="007210F2"/>
    <w:rsid w:val="0072169E"/>
    <w:rsid w:val="00721BCC"/>
    <w:rsid w:val="007224EA"/>
    <w:rsid w:val="007224F0"/>
    <w:rsid w:val="007240BC"/>
    <w:rsid w:val="00724338"/>
    <w:rsid w:val="00724F64"/>
    <w:rsid w:val="00725002"/>
    <w:rsid w:val="007250A6"/>
    <w:rsid w:val="007250A7"/>
    <w:rsid w:val="007254E5"/>
    <w:rsid w:val="00725E5F"/>
    <w:rsid w:val="00725F00"/>
    <w:rsid w:val="00726197"/>
    <w:rsid w:val="00726F3C"/>
    <w:rsid w:val="007273B3"/>
    <w:rsid w:val="00727558"/>
    <w:rsid w:val="007277DC"/>
    <w:rsid w:val="00727940"/>
    <w:rsid w:val="00730352"/>
    <w:rsid w:val="00730BD2"/>
    <w:rsid w:val="00730DD6"/>
    <w:rsid w:val="00730E6B"/>
    <w:rsid w:val="00730EAB"/>
    <w:rsid w:val="007313E4"/>
    <w:rsid w:val="00731984"/>
    <w:rsid w:val="00731B28"/>
    <w:rsid w:val="007327DB"/>
    <w:rsid w:val="007328B2"/>
    <w:rsid w:val="00732D50"/>
    <w:rsid w:val="00732E8C"/>
    <w:rsid w:val="00732EE0"/>
    <w:rsid w:val="00732FC9"/>
    <w:rsid w:val="0073304C"/>
    <w:rsid w:val="00734E50"/>
    <w:rsid w:val="00734F0D"/>
    <w:rsid w:val="00734FD8"/>
    <w:rsid w:val="00735BCF"/>
    <w:rsid w:val="00735DFF"/>
    <w:rsid w:val="00736771"/>
    <w:rsid w:val="00736B92"/>
    <w:rsid w:val="00736DA4"/>
    <w:rsid w:val="00736E94"/>
    <w:rsid w:val="007370B0"/>
    <w:rsid w:val="007401E3"/>
    <w:rsid w:val="007402AF"/>
    <w:rsid w:val="007405F9"/>
    <w:rsid w:val="0074062A"/>
    <w:rsid w:val="007406E2"/>
    <w:rsid w:val="00740A32"/>
    <w:rsid w:val="00740CDE"/>
    <w:rsid w:val="00741152"/>
    <w:rsid w:val="007418BA"/>
    <w:rsid w:val="00741B52"/>
    <w:rsid w:val="00741CED"/>
    <w:rsid w:val="0074247B"/>
    <w:rsid w:val="0074258D"/>
    <w:rsid w:val="007425AC"/>
    <w:rsid w:val="00742634"/>
    <w:rsid w:val="00742704"/>
    <w:rsid w:val="007427C6"/>
    <w:rsid w:val="00742818"/>
    <w:rsid w:val="0074306E"/>
    <w:rsid w:val="00743B7E"/>
    <w:rsid w:val="00744635"/>
    <w:rsid w:val="007446A2"/>
    <w:rsid w:val="00744CD8"/>
    <w:rsid w:val="0074545A"/>
    <w:rsid w:val="007454EC"/>
    <w:rsid w:val="007455F5"/>
    <w:rsid w:val="0074560C"/>
    <w:rsid w:val="00745B47"/>
    <w:rsid w:val="00745C3B"/>
    <w:rsid w:val="00745E4E"/>
    <w:rsid w:val="00745EBA"/>
    <w:rsid w:val="0074635D"/>
    <w:rsid w:val="00746498"/>
    <w:rsid w:val="007469E3"/>
    <w:rsid w:val="00746F96"/>
    <w:rsid w:val="00747303"/>
    <w:rsid w:val="007473F0"/>
    <w:rsid w:val="007474C5"/>
    <w:rsid w:val="00747EC8"/>
    <w:rsid w:val="0075024C"/>
    <w:rsid w:val="00750689"/>
    <w:rsid w:val="00750DAF"/>
    <w:rsid w:val="00750E0F"/>
    <w:rsid w:val="007511F7"/>
    <w:rsid w:val="00751EB6"/>
    <w:rsid w:val="00752756"/>
    <w:rsid w:val="00752CA0"/>
    <w:rsid w:val="00752F55"/>
    <w:rsid w:val="00752F82"/>
    <w:rsid w:val="0075340C"/>
    <w:rsid w:val="00753875"/>
    <w:rsid w:val="00753C1D"/>
    <w:rsid w:val="007540B4"/>
    <w:rsid w:val="007546E5"/>
    <w:rsid w:val="00755096"/>
    <w:rsid w:val="007553E0"/>
    <w:rsid w:val="00755AD0"/>
    <w:rsid w:val="00755B68"/>
    <w:rsid w:val="00755C72"/>
    <w:rsid w:val="0075668B"/>
    <w:rsid w:val="00756F7F"/>
    <w:rsid w:val="007574B5"/>
    <w:rsid w:val="00757AFE"/>
    <w:rsid w:val="00757B34"/>
    <w:rsid w:val="00757C4A"/>
    <w:rsid w:val="00757D21"/>
    <w:rsid w:val="00760074"/>
    <w:rsid w:val="00760329"/>
    <w:rsid w:val="007609C3"/>
    <w:rsid w:val="0076126A"/>
    <w:rsid w:val="00761405"/>
    <w:rsid w:val="00761461"/>
    <w:rsid w:val="00761B6D"/>
    <w:rsid w:val="00761BD8"/>
    <w:rsid w:val="007625DC"/>
    <w:rsid w:val="00762A97"/>
    <w:rsid w:val="00762D2C"/>
    <w:rsid w:val="00763633"/>
    <w:rsid w:val="00763AB1"/>
    <w:rsid w:val="00763F1B"/>
    <w:rsid w:val="007642A3"/>
    <w:rsid w:val="00764E8C"/>
    <w:rsid w:val="0076526F"/>
    <w:rsid w:val="00765702"/>
    <w:rsid w:val="00765D01"/>
    <w:rsid w:val="00765EBD"/>
    <w:rsid w:val="00765F01"/>
    <w:rsid w:val="00766137"/>
    <w:rsid w:val="00766491"/>
    <w:rsid w:val="007665B2"/>
    <w:rsid w:val="00767452"/>
    <w:rsid w:val="00767462"/>
    <w:rsid w:val="00767723"/>
    <w:rsid w:val="00767767"/>
    <w:rsid w:val="0077073B"/>
    <w:rsid w:val="0077089C"/>
    <w:rsid w:val="00770BA3"/>
    <w:rsid w:val="00770D3A"/>
    <w:rsid w:val="007715C2"/>
    <w:rsid w:val="007723EA"/>
    <w:rsid w:val="007724D6"/>
    <w:rsid w:val="007729CF"/>
    <w:rsid w:val="00772D09"/>
    <w:rsid w:val="00772F7F"/>
    <w:rsid w:val="00773037"/>
    <w:rsid w:val="0077321F"/>
    <w:rsid w:val="00773227"/>
    <w:rsid w:val="007732F3"/>
    <w:rsid w:val="007732F6"/>
    <w:rsid w:val="007736EF"/>
    <w:rsid w:val="00773ABF"/>
    <w:rsid w:val="00774669"/>
    <w:rsid w:val="00774B1C"/>
    <w:rsid w:val="00774B69"/>
    <w:rsid w:val="00774C46"/>
    <w:rsid w:val="00774C8B"/>
    <w:rsid w:val="007754DE"/>
    <w:rsid w:val="0077572A"/>
    <w:rsid w:val="00775F42"/>
    <w:rsid w:val="007762C4"/>
    <w:rsid w:val="00776629"/>
    <w:rsid w:val="00776947"/>
    <w:rsid w:val="00776D5B"/>
    <w:rsid w:val="007775DD"/>
    <w:rsid w:val="00777605"/>
    <w:rsid w:val="007776D5"/>
    <w:rsid w:val="00777FC7"/>
    <w:rsid w:val="00780909"/>
    <w:rsid w:val="00780CCB"/>
    <w:rsid w:val="00780E34"/>
    <w:rsid w:val="007810E7"/>
    <w:rsid w:val="00781555"/>
    <w:rsid w:val="00781588"/>
    <w:rsid w:val="0078171E"/>
    <w:rsid w:val="00781E57"/>
    <w:rsid w:val="00781FA8"/>
    <w:rsid w:val="007823E2"/>
    <w:rsid w:val="00782989"/>
    <w:rsid w:val="00782C21"/>
    <w:rsid w:val="00782D88"/>
    <w:rsid w:val="00782ED6"/>
    <w:rsid w:val="00783F10"/>
    <w:rsid w:val="00784E97"/>
    <w:rsid w:val="00785110"/>
    <w:rsid w:val="00785186"/>
    <w:rsid w:val="0078546B"/>
    <w:rsid w:val="00785B77"/>
    <w:rsid w:val="00785DA1"/>
    <w:rsid w:val="00785E0F"/>
    <w:rsid w:val="00786254"/>
    <w:rsid w:val="007862C7"/>
    <w:rsid w:val="00786328"/>
    <w:rsid w:val="0078646A"/>
    <w:rsid w:val="00786A44"/>
    <w:rsid w:val="00786A77"/>
    <w:rsid w:val="00786C34"/>
    <w:rsid w:val="00787AB8"/>
    <w:rsid w:val="00787B0D"/>
    <w:rsid w:val="00787C6B"/>
    <w:rsid w:val="00790F19"/>
    <w:rsid w:val="00792015"/>
    <w:rsid w:val="0079207E"/>
    <w:rsid w:val="00792267"/>
    <w:rsid w:val="0079266D"/>
    <w:rsid w:val="00793B94"/>
    <w:rsid w:val="00793C44"/>
    <w:rsid w:val="00793EB2"/>
    <w:rsid w:val="007941EA"/>
    <w:rsid w:val="007942BD"/>
    <w:rsid w:val="007949D5"/>
    <w:rsid w:val="00794A5F"/>
    <w:rsid w:val="00794C38"/>
    <w:rsid w:val="007953FA"/>
    <w:rsid w:val="007954AF"/>
    <w:rsid w:val="00795A2C"/>
    <w:rsid w:val="00795F1F"/>
    <w:rsid w:val="00796054"/>
    <w:rsid w:val="00796F33"/>
    <w:rsid w:val="00797429"/>
    <w:rsid w:val="0079770B"/>
    <w:rsid w:val="007A0095"/>
    <w:rsid w:val="007A197E"/>
    <w:rsid w:val="007A1BE3"/>
    <w:rsid w:val="007A1D35"/>
    <w:rsid w:val="007A249A"/>
    <w:rsid w:val="007A2FA4"/>
    <w:rsid w:val="007A34F5"/>
    <w:rsid w:val="007A3DC4"/>
    <w:rsid w:val="007A3E78"/>
    <w:rsid w:val="007A3F3C"/>
    <w:rsid w:val="007A4493"/>
    <w:rsid w:val="007A450D"/>
    <w:rsid w:val="007A4754"/>
    <w:rsid w:val="007A4BE8"/>
    <w:rsid w:val="007A4E91"/>
    <w:rsid w:val="007A51B2"/>
    <w:rsid w:val="007A5383"/>
    <w:rsid w:val="007A56DA"/>
    <w:rsid w:val="007A59F7"/>
    <w:rsid w:val="007A6678"/>
    <w:rsid w:val="007A6D9F"/>
    <w:rsid w:val="007A7351"/>
    <w:rsid w:val="007A76C6"/>
    <w:rsid w:val="007A79FC"/>
    <w:rsid w:val="007A7A13"/>
    <w:rsid w:val="007B152A"/>
    <w:rsid w:val="007B176E"/>
    <w:rsid w:val="007B17D8"/>
    <w:rsid w:val="007B1D6C"/>
    <w:rsid w:val="007B1F44"/>
    <w:rsid w:val="007B21CF"/>
    <w:rsid w:val="007B2668"/>
    <w:rsid w:val="007B267D"/>
    <w:rsid w:val="007B298A"/>
    <w:rsid w:val="007B2B9C"/>
    <w:rsid w:val="007B3722"/>
    <w:rsid w:val="007B3E5B"/>
    <w:rsid w:val="007B4001"/>
    <w:rsid w:val="007B426B"/>
    <w:rsid w:val="007B454E"/>
    <w:rsid w:val="007B49A0"/>
    <w:rsid w:val="007B4D0A"/>
    <w:rsid w:val="007B4E85"/>
    <w:rsid w:val="007B5234"/>
    <w:rsid w:val="007B56E1"/>
    <w:rsid w:val="007B59C6"/>
    <w:rsid w:val="007B5B83"/>
    <w:rsid w:val="007B66BB"/>
    <w:rsid w:val="007B6880"/>
    <w:rsid w:val="007B68A3"/>
    <w:rsid w:val="007B71DE"/>
    <w:rsid w:val="007B73EA"/>
    <w:rsid w:val="007B75E2"/>
    <w:rsid w:val="007B7971"/>
    <w:rsid w:val="007B7A9C"/>
    <w:rsid w:val="007C00ED"/>
    <w:rsid w:val="007C0850"/>
    <w:rsid w:val="007C0C7F"/>
    <w:rsid w:val="007C1544"/>
    <w:rsid w:val="007C1816"/>
    <w:rsid w:val="007C1B4B"/>
    <w:rsid w:val="007C2186"/>
    <w:rsid w:val="007C28B8"/>
    <w:rsid w:val="007C2D56"/>
    <w:rsid w:val="007C3509"/>
    <w:rsid w:val="007C376C"/>
    <w:rsid w:val="007C3E3B"/>
    <w:rsid w:val="007C3EC2"/>
    <w:rsid w:val="007C42A7"/>
    <w:rsid w:val="007C42C0"/>
    <w:rsid w:val="007C49CA"/>
    <w:rsid w:val="007C5190"/>
    <w:rsid w:val="007C52B5"/>
    <w:rsid w:val="007C58DF"/>
    <w:rsid w:val="007C5B16"/>
    <w:rsid w:val="007C5B77"/>
    <w:rsid w:val="007C5BAF"/>
    <w:rsid w:val="007C60E2"/>
    <w:rsid w:val="007C7040"/>
    <w:rsid w:val="007C777E"/>
    <w:rsid w:val="007C7999"/>
    <w:rsid w:val="007C7E59"/>
    <w:rsid w:val="007C7E5D"/>
    <w:rsid w:val="007C7E99"/>
    <w:rsid w:val="007D0DE3"/>
    <w:rsid w:val="007D1158"/>
    <w:rsid w:val="007D1692"/>
    <w:rsid w:val="007D19C4"/>
    <w:rsid w:val="007D1E01"/>
    <w:rsid w:val="007D28C7"/>
    <w:rsid w:val="007D2A29"/>
    <w:rsid w:val="007D35BB"/>
    <w:rsid w:val="007D3675"/>
    <w:rsid w:val="007D3A98"/>
    <w:rsid w:val="007D3DED"/>
    <w:rsid w:val="007D41CA"/>
    <w:rsid w:val="007D42C6"/>
    <w:rsid w:val="007D4A85"/>
    <w:rsid w:val="007D4B52"/>
    <w:rsid w:val="007D4E16"/>
    <w:rsid w:val="007D5B1E"/>
    <w:rsid w:val="007D5B4E"/>
    <w:rsid w:val="007D5BA9"/>
    <w:rsid w:val="007D6017"/>
    <w:rsid w:val="007D6057"/>
    <w:rsid w:val="007D65FE"/>
    <w:rsid w:val="007D6950"/>
    <w:rsid w:val="007D74E0"/>
    <w:rsid w:val="007E07E0"/>
    <w:rsid w:val="007E0979"/>
    <w:rsid w:val="007E0FFC"/>
    <w:rsid w:val="007E116B"/>
    <w:rsid w:val="007E11D4"/>
    <w:rsid w:val="007E16CE"/>
    <w:rsid w:val="007E16DC"/>
    <w:rsid w:val="007E1B64"/>
    <w:rsid w:val="007E1C2A"/>
    <w:rsid w:val="007E1E99"/>
    <w:rsid w:val="007E1F9C"/>
    <w:rsid w:val="007E259A"/>
    <w:rsid w:val="007E2609"/>
    <w:rsid w:val="007E274C"/>
    <w:rsid w:val="007E2842"/>
    <w:rsid w:val="007E304E"/>
    <w:rsid w:val="007E3159"/>
    <w:rsid w:val="007E3283"/>
    <w:rsid w:val="007E3310"/>
    <w:rsid w:val="007E3441"/>
    <w:rsid w:val="007E3B30"/>
    <w:rsid w:val="007E3E9E"/>
    <w:rsid w:val="007E42BD"/>
    <w:rsid w:val="007E45BB"/>
    <w:rsid w:val="007E469E"/>
    <w:rsid w:val="007E475D"/>
    <w:rsid w:val="007E482D"/>
    <w:rsid w:val="007E4B96"/>
    <w:rsid w:val="007E5BBB"/>
    <w:rsid w:val="007E5D9F"/>
    <w:rsid w:val="007E61CE"/>
    <w:rsid w:val="007E6502"/>
    <w:rsid w:val="007E6BB9"/>
    <w:rsid w:val="007E6C0B"/>
    <w:rsid w:val="007E6DE2"/>
    <w:rsid w:val="007E6F64"/>
    <w:rsid w:val="007E71B9"/>
    <w:rsid w:val="007E7445"/>
    <w:rsid w:val="007E7EE6"/>
    <w:rsid w:val="007F05CA"/>
    <w:rsid w:val="007F072E"/>
    <w:rsid w:val="007F086B"/>
    <w:rsid w:val="007F0F61"/>
    <w:rsid w:val="007F1035"/>
    <w:rsid w:val="007F1143"/>
    <w:rsid w:val="007F115E"/>
    <w:rsid w:val="007F1459"/>
    <w:rsid w:val="007F15F1"/>
    <w:rsid w:val="007F193C"/>
    <w:rsid w:val="007F1BBB"/>
    <w:rsid w:val="007F1E25"/>
    <w:rsid w:val="007F21B0"/>
    <w:rsid w:val="007F2261"/>
    <w:rsid w:val="007F2ADC"/>
    <w:rsid w:val="007F2CC6"/>
    <w:rsid w:val="007F3E7A"/>
    <w:rsid w:val="007F49C1"/>
    <w:rsid w:val="007F4D94"/>
    <w:rsid w:val="007F4E37"/>
    <w:rsid w:val="007F52A8"/>
    <w:rsid w:val="007F5973"/>
    <w:rsid w:val="007F6040"/>
    <w:rsid w:val="007F6533"/>
    <w:rsid w:val="007F7454"/>
    <w:rsid w:val="008006DA"/>
    <w:rsid w:val="00800D09"/>
    <w:rsid w:val="00800D21"/>
    <w:rsid w:val="0080168E"/>
    <w:rsid w:val="008018AB"/>
    <w:rsid w:val="00801A06"/>
    <w:rsid w:val="008025DF"/>
    <w:rsid w:val="00802948"/>
    <w:rsid w:val="00802A33"/>
    <w:rsid w:val="00802CDB"/>
    <w:rsid w:val="008033C6"/>
    <w:rsid w:val="0080370F"/>
    <w:rsid w:val="00803BD2"/>
    <w:rsid w:val="00803FE8"/>
    <w:rsid w:val="00804313"/>
    <w:rsid w:val="008044D6"/>
    <w:rsid w:val="00804698"/>
    <w:rsid w:val="0080496E"/>
    <w:rsid w:val="00805101"/>
    <w:rsid w:val="008051FB"/>
    <w:rsid w:val="00805423"/>
    <w:rsid w:val="00805A28"/>
    <w:rsid w:val="00805B06"/>
    <w:rsid w:val="0080672F"/>
    <w:rsid w:val="00806F8A"/>
    <w:rsid w:val="00807854"/>
    <w:rsid w:val="00807F2B"/>
    <w:rsid w:val="00810654"/>
    <w:rsid w:val="008107FA"/>
    <w:rsid w:val="0081083B"/>
    <w:rsid w:val="00810FB9"/>
    <w:rsid w:val="008115A3"/>
    <w:rsid w:val="008119DC"/>
    <w:rsid w:val="00811F32"/>
    <w:rsid w:val="00811F96"/>
    <w:rsid w:val="0081209E"/>
    <w:rsid w:val="0081348E"/>
    <w:rsid w:val="008137D4"/>
    <w:rsid w:val="00813993"/>
    <w:rsid w:val="00813AD3"/>
    <w:rsid w:val="00813D86"/>
    <w:rsid w:val="00813EB3"/>
    <w:rsid w:val="00813F40"/>
    <w:rsid w:val="008148AF"/>
    <w:rsid w:val="00815223"/>
    <w:rsid w:val="008152EE"/>
    <w:rsid w:val="00815683"/>
    <w:rsid w:val="00815B9B"/>
    <w:rsid w:val="00815F81"/>
    <w:rsid w:val="00816DB1"/>
    <w:rsid w:val="00816EAD"/>
    <w:rsid w:val="008171D4"/>
    <w:rsid w:val="00817321"/>
    <w:rsid w:val="008177BC"/>
    <w:rsid w:val="008209C7"/>
    <w:rsid w:val="00820EDE"/>
    <w:rsid w:val="008210DE"/>
    <w:rsid w:val="00821D34"/>
    <w:rsid w:val="00822214"/>
    <w:rsid w:val="00822295"/>
    <w:rsid w:val="00822554"/>
    <w:rsid w:val="00822562"/>
    <w:rsid w:val="008228D1"/>
    <w:rsid w:val="008229DB"/>
    <w:rsid w:val="00822B9C"/>
    <w:rsid w:val="00822CCF"/>
    <w:rsid w:val="00822E51"/>
    <w:rsid w:val="00823245"/>
    <w:rsid w:val="008237F2"/>
    <w:rsid w:val="008238E4"/>
    <w:rsid w:val="0082408D"/>
    <w:rsid w:val="0082433E"/>
    <w:rsid w:val="008245A1"/>
    <w:rsid w:val="00824678"/>
    <w:rsid w:val="00824FFD"/>
    <w:rsid w:val="00825394"/>
    <w:rsid w:val="008253F1"/>
    <w:rsid w:val="008257BD"/>
    <w:rsid w:val="00825B0E"/>
    <w:rsid w:val="00825B62"/>
    <w:rsid w:val="00825FCF"/>
    <w:rsid w:val="008268BF"/>
    <w:rsid w:val="00826918"/>
    <w:rsid w:val="00827546"/>
    <w:rsid w:val="008305AA"/>
    <w:rsid w:val="00830617"/>
    <w:rsid w:val="00830CB8"/>
    <w:rsid w:val="00830D09"/>
    <w:rsid w:val="00830D80"/>
    <w:rsid w:val="00830DB8"/>
    <w:rsid w:val="00830FBE"/>
    <w:rsid w:val="0083102F"/>
    <w:rsid w:val="0083126B"/>
    <w:rsid w:val="008318E3"/>
    <w:rsid w:val="00831A76"/>
    <w:rsid w:val="00831AA3"/>
    <w:rsid w:val="0083205C"/>
    <w:rsid w:val="0083240F"/>
    <w:rsid w:val="00832810"/>
    <w:rsid w:val="00832E60"/>
    <w:rsid w:val="008330C7"/>
    <w:rsid w:val="00833316"/>
    <w:rsid w:val="00833394"/>
    <w:rsid w:val="00833939"/>
    <w:rsid w:val="00833A2E"/>
    <w:rsid w:val="00833C14"/>
    <w:rsid w:val="008340B1"/>
    <w:rsid w:val="008341F3"/>
    <w:rsid w:val="0083448B"/>
    <w:rsid w:val="00834726"/>
    <w:rsid w:val="008347A4"/>
    <w:rsid w:val="00835633"/>
    <w:rsid w:val="008365E1"/>
    <w:rsid w:val="00836697"/>
    <w:rsid w:val="00836A8E"/>
    <w:rsid w:val="00836B4B"/>
    <w:rsid w:val="00836F0B"/>
    <w:rsid w:val="00837755"/>
    <w:rsid w:val="00837E3F"/>
    <w:rsid w:val="008400C7"/>
    <w:rsid w:val="008402EF"/>
    <w:rsid w:val="00841259"/>
    <w:rsid w:val="008412C7"/>
    <w:rsid w:val="008414C8"/>
    <w:rsid w:val="0084168E"/>
    <w:rsid w:val="0084182C"/>
    <w:rsid w:val="00841BE7"/>
    <w:rsid w:val="008425EA"/>
    <w:rsid w:val="008426E4"/>
    <w:rsid w:val="00843E63"/>
    <w:rsid w:val="00843FD2"/>
    <w:rsid w:val="008444D6"/>
    <w:rsid w:val="00844767"/>
    <w:rsid w:val="008448A4"/>
    <w:rsid w:val="008451DB"/>
    <w:rsid w:val="00845A42"/>
    <w:rsid w:val="00845D7A"/>
    <w:rsid w:val="00845EE9"/>
    <w:rsid w:val="00845F50"/>
    <w:rsid w:val="008464FA"/>
    <w:rsid w:val="00846B8D"/>
    <w:rsid w:val="00846BA8"/>
    <w:rsid w:val="00846E03"/>
    <w:rsid w:val="00847054"/>
    <w:rsid w:val="008471DE"/>
    <w:rsid w:val="00847657"/>
    <w:rsid w:val="00847FC4"/>
    <w:rsid w:val="00850696"/>
    <w:rsid w:val="00850C46"/>
    <w:rsid w:val="008514A1"/>
    <w:rsid w:val="008519B2"/>
    <w:rsid w:val="0085209B"/>
    <w:rsid w:val="008520A3"/>
    <w:rsid w:val="00852368"/>
    <w:rsid w:val="008523DE"/>
    <w:rsid w:val="008524E3"/>
    <w:rsid w:val="00852AAE"/>
    <w:rsid w:val="00852B8B"/>
    <w:rsid w:val="00852BCA"/>
    <w:rsid w:val="00853180"/>
    <w:rsid w:val="008535DE"/>
    <w:rsid w:val="00853944"/>
    <w:rsid w:val="00854010"/>
    <w:rsid w:val="0085405B"/>
    <w:rsid w:val="008544D9"/>
    <w:rsid w:val="00854846"/>
    <w:rsid w:val="00854A39"/>
    <w:rsid w:val="00854C18"/>
    <w:rsid w:val="00854E55"/>
    <w:rsid w:val="00854E76"/>
    <w:rsid w:val="00855064"/>
    <w:rsid w:val="008553AE"/>
    <w:rsid w:val="00855701"/>
    <w:rsid w:val="008557E5"/>
    <w:rsid w:val="008559FB"/>
    <w:rsid w:val="00855EA8"/>
    <w:rsid w:val="00855EE6"/>
    <w:rsid w:val="00855FE7"/>
    <w:rsid w:val="00856AA7"/>
    <w:rsid w:val="00856F3C"/>
    <w:rsid w:val="00857588"/>
    <w:rsid w:val="00857BC6"/>
    <w:rsid w:val="008605E3"/>
    <w:rsid w:val="00860757"/>
    <w:rsid w:val="00860A30"/>
    <w:rsid w:val="00860AFF"/>
    <w:rsid w:val="00860B60"/>
    <w:rsid w:val="00860F78"/>
    <w:rsid w:val="00860FD1"/>
    <w:rsid w:val="00861226"/>
    <w:rsid w:val="008612B5"/>
    <w:rsid w:val="00861A84"/>
    <w:rsid w:val="00861C46"/>
    <w:rsid w:val="00861DB3"/>
    <w:rsid w:val="00862146"/>
    <w:rsid w:val="00862484"/>
    <w:rsid w:val="008626F1"/>
    <w:rsid w:val="00862C9C"/>
    <w:rsid w:val="00862DA5"/>
    <w:rsid w:val="0086402C"/>
    <w:rsid w:val="0086403F"/>
    <w:rsid w:val="00864885"/>
    <w:rsid w:val="00864C4D"/>
    <w:rsid w:val="00865036"/>
    <w:rsid w:val="008652E9"/>
    <w:rsid w:val="008654EB"/>
    <w:rsid w:val="0086600F"/>
    <w:rsid w:val="00866565"/>
    <w:rsid w:val="00867CD2"/>
    <w:rsid w:val="008700E1"/>
    <w:rsid w:val="00870B14"/>
    <w:rsid w:val="00871021"/>
    <w:rsid w:val="008712EB"/>
    <w:rsid w:val="008716B5"/>
    <w:rsid w:val="008719F6"/>
    <w:rsid w:val="00872621"/>
    <w:rsid w:val="00872684"/>
    <w:rsid w:val="00872D45"/>
    <w:rsid w:val="00873ADC"/>
    <w:rsid w:val="00873BE6"/>
    <w:rsid w:val="0087452C"/>
    <w:rsid w:val="00874CFD"/>
    <w:rsid w:val="00874E54"/>
    <w:rsid w:val="00875092"/>
    <w:rsid w:val="00875193"/>
    <w:rsid w:val="0087535A"/>
    <w:rsid w:val="0087540D"/>
    <w:rsid w:val="00875592"/>
    <w:rsid w:val="00875826"/>
    <w:rsid w:val="00875E1E"/>
    <w:rsid w:val="00875EA3"/>
    <w:rsid w:val="00875ECF"/>
    <w:rsid w:val="00875F8E"/>
    <w:rsid w:val="00876125"/>
    <w:rsid w:val="008767D5"/>
    <w:rsid w:val="00876910"/>
    <w:rsid w:val="00876D62"/>
    <w:rsid w:val="00876FA6"/>
    <w:rsid w:val="0087733F"/>
    <w:rsid w:val="00877348"/>
    <w:rsid w:val="008800DA"/>
    <w:rsid w:val="00880861"/>
    <w:rsid w:val="00880917"/>
    <w:rsid w:val="00880CB6"/>
    <w:rsid w:val="00881207"/>
    <w:rsid w:val="008816E9"/>
    <w:rsid w:val="008817BE"/>
    <w:rsid w:val="0088270D"/>
    <w:rsid w:val="008828E4"/>
    <w:rsid w:val="008834C0"/>
    <w:rsid w:val="008846FB"/>
    <w:rsid w:val="00884BAA"/>
    <w:rsid w:val="00884F10"/>
    <w:rsid w:val="00885111"/>
    <w:rsid w:val="008852D5"/>
    <w:rsid w:val="008856AE"/>
    <w:rsid w:val="0088604C"/>
    <w:rsid w:val="0088608D"/>
    <w:rsid w:val="00886936"/>
    <w:rsid w:val="00887597"/>
    <w:rsid w:val="00887920"/>
    <w:rsid w:val="00890076"/>
    <w:rsid w:val="008900AF"/>
    <w:rsid w:val="00890D88"/>
    <w:rsid w:val="00891BFC"/>
    <w:rsid w:val="0089220E"/>
    <w:rsid w:val="00892923"/>
    <w:rsid w:val="00892B85"/>
    <w:rsid w:val="00893463"/>
    <w:rsid w:val="00894238"/>
    <w:rsid w:val="00894794"/>
    <w:rsid w:val="00894BF5"/>
    <w:rsid w:val="00894C94"/>
    <w:rsid w:val="008952A9"/>
    <w:rsid w:val="00895514"/>
    <w:rsid w:val="0089627D"/>
    <w:rsid w:val="00896362"/>
    <w:rsid w:val="008964FC"/>
    <w:rsid w:val="00896C5F"/>
    <w:rsid w:val="008973F9"/>
    <w:rsid w:val="0089768A"/>
    <w:rsid w:val="008A03CB"/>
    <w:rsid w:val="008A056D"/>
    <w:rsid w:val="008A0A90"/>
    <w:rsid w:val="008A1371"/>
    <w:rsid w:val="008A1450"/>
    <w:rsid w:val="008A1723"/>
    <w:rsid w:val="008A21D5"/>
    <w:rsid w:val="008A3EBC"/>
    <w:rsid w:val="008A4142"/>
    <w:rsid w:val="008A5119"/>
    <w:rsid w:val="008A53F5"/>
    <w:rsid w:val="008A5562"/>
    <w:rsid w:val="008A5999"/>
    <w:rsid w:val="008A61DB"/>
    <w:rsid w:val="008A6BE6"/>
    <w:rsid w:val="008A6ED9"/>
    <w:rsid w:val="008A71C5"/>
    <w:rsid w:val="008A74E2"/>
    <w:rsid w:val="008A765D"/>
    <w:rsid w:val="008A7753"/>
    <w:rsid w:val="008A78C2"/>
    <w:rsid w:val="008A7AD2"/>
    <w:rsid w:val="008B063F"/>
    <w:rsid w:val="008B089F"/>
    <w:rsid w:val="008B0D3E"/>
    <w:rsid w:val="008B0D5B"/>
    <w:rsid w:val="008B0D75"/>
    <w:rsid w:val="008B0EDA"/>
    <w:rsid w:val="008B10E1"/>
    <w:rsid w:val="008B1ED1"/>
    <w:rsid w:val="008B1FE5"/>
    <w:rsid w:val="008B2200"/>
    <w:rsid w:val="008B281A"/>
    <w:rsid w:val="008B308E"/>
    <w:rsid w:val="008B323E"/>
    <w:rsid w:val="008B3794"/>
    <w:rsid w:val="008B3951"/>
    <w:rsid w:val="008B3E6D"/>
    <w:rsid w:val="008B492F"/>
    <w:rsid w:val="008B4F64"/>
    <w:rsid w:val="008B50A9"/>
    <w:rsid w:val="008B515C"/>
    <w:rsid w:val="008B54C9"/>
    <w:rsid w:val="008B5765"/>
    <w:rsid w:val="008B5C27"/>
    <w:rsid w:val="008B5CE9"/>
    <w:rsid w:val="008B62C4"/>
    <w:rsid w:val="008B684C"/>
    <w:rsid w:val="008B68F1"/>
    <w:rsid w:val="008B6AAD"/>
    <w:rsid w:val="008B7207"/>
    <w:rsid w:val="008B76B4"/>
    <w:rsid w:val="008B7CA3"/>
    <w:rsid w:val="008C01E5"/>
    <w:rsid w:val="008C0522"/>
    <w:rsid w:val="008C072B"/>
    <w:rsid w:val="008C0B48"/>
    <w:rsid w:val="008C0B4F"/>
    <w:rsid w:val="008C0DA8"/>
    <w:rsid w:val="008C17CC"/>
    <w:rsid w:val="008C1A44"/>
    <w:rsid w:val="008C2006"/>
    <w:rsid w:val="008C20E8"/>
    <w:rsid w:val="008C2172"/>
    <w:rsid w:val="008C2174"/>
    <w:rsid w:val="008C2726"/>
    <w:rsid w:val="008C2C8F"/>
    <w:rsid w:val="008C34BF"/>
    <w:rsid w:val="008C376B"/>
    <w:rsid w:val="008C3F67"/>
    <w:rsid w:val="008C4206"/>
    <w:rsid w:val="008C49FA"/>
    <w:rsid w:val="008C5126"/>
    <w:rsid w:val="008C5407"/>
    <w:rsid w:val="008C543B"/>
    <w:rsid w:val="008C59F9"/>
    <w:rsid w:val="008C5F54"/>
    <w:rsid w:val="008C663C"/>
    <w:rsid w:val="008C6938"/>
    <w:rsid w:val="008C69CF"/>
    <w:rsid w:val="008C6BDC"/>
    <w:rsid w:val="008C6D23"/>
    <w:rsid w:val="008C7376"/>
    <w:rsid w:val="008C743D"/>
    <w:rsid w:val="008C7A78"/>
    <w:rsid w:val="008D0406"/>
    <w:rsid w:val="008D0470"/>
    <w:rsid w:val="008D09E3"/>
    <w:rsid w:val="008D10B6"/>
    <w:rsid w:val="008D1737"/>
    <w:rsid w:val="008D1977"/>
    <w:rsid w:val="008D23E6"/>
    <w:rsid w:val="008D288B"/>
    <w:rsid w:val="008D302F"/>
    <w:rsid w:val="008D310C"/>
    <w:rsid w:val="008D4296"/>
    <w:rsid w:val="008D445D"/>
    <w:rsid w:val="008D4768"/>
    <w:rsid w:val="008D4C8A"/>
    <w:rsid w:val="008D56F8"/>
    <w:rsid w:val="008D5A05"/>
    <w:rsid w:val="008D615C"/>
    <w:rsid w:val="008D630D"/>
    <w:rsid w:val="008D6390"/>
    <w:rsid w:val="008D698E"/>
    <w:rsid w:val="008D6B85"/>
    <w:rsid w:val="008D7622"/>
    <w:rsid w:val="008D7C23"/>
    <w:rsid w:val="008D7E25"/>
    <w:rsid w:val="008E04D9"/>
    <w:rsid w:val="008E0554"/>
    <w:rsid w:val="008E0D46"/>
    <w:rsid w:val="008E0FF0"/>
    <w:rsid w:val="008E1210"/>
    <w:rsid w:val="008E1284"/>
    <w:rsid w:val="008E12EF"/>
    <w:rsid w:val="008E260F"/>
    <w:rsid w:val="008E2AC5"/>
    <w:rsid w:val="008E305D"/>
    <w:rsid w:val="008E33AC"/>
    <w:rsid w:val="008E3C07"/>
    <w:rsid w:val="008E3DD6"/>
    <w:rsid w:val="008E3E28"/>
    <w:rsid w:val="008E4159"/>
    <w:rsid w:val="008E476E"/>
    <w:rsid w:val="008E4B28"/>
    <w:rsid w:val="008E50BA"/>
    <w:rsid w:val="008E589E"/>
    <w:rsid w:val="008E5A95"/>
    <w:rsid w:val="008E60AA"/>
    <w:rsid w:val="008E6CC4"/>
    <w:rsid w:val="008E6E31"/>
    <w:rsid w:val="008E7132"/>
    <w:rsid w:val="008E7B4B"/>
    <w:rsid w:val="008E7D68"/>
    <w:rsid w:val="008E7FBD"/>
    <w:rsid w:val="008F0726"/>
    <w:rsid w:val="008F0860"/>
    <w:rsid w:val="008F0DC9"/>
    <w:rsid w:val="008F1081"/>
    <w:rsid w:val="008F16AE"/>
    <w:rsid w:val="008F18F2"/>
    <w:rsid w:val="008F1DDD"/>
    <w:rsid w:val="008F203E"/>
    <w:rsid w:val="008F2290"/>
    <w:rsid w:val="008F232D"/>
    <w:rsid w:val="008F247B"/>
    <w:rsid w:val="008F2577"/>
    <w:rsid w:val="008F3622"/>
    <w:rsid w:val="008F36DE"/>
    <w:rsid w:val="008F385D"/>
    <w:rsid w:val="008F3EEE"/>
    <w:rsid w:val="008F45D5"/>
    <w:rsid w:val="008F4AA9"/>
    <w:rsid w:val="008F4B09"/>
    <w:rsid w:val="008F544C"/>
    <w:rsid w:val="008F5575"/>
    <w:rsid w:val="008F5989"/>
    <w:rsid w:val="008F5C10"/>
    <w:rsid w:val="008F5E46"/>
    <w:rsid w:val="008F65FF"/>
    <w:rsid w:val="008F677F"/>
    <w:rsid w:val="008F6E61"/>
    <w:rsid w:val="008F76FF"/>
    <w:rsid w:val="008F77DC"/>
    <w:rsid w:val="008F7FE5"/>
    <w:rsid w:val="0090040E"/>
    <w:rsid w:val="00900659"/>
    <w:rsid w:val="00900679"/>
    <w:rsid w:val="0090118B"/>
    <w:rsid w:val="0090168B"/>
    <w:rsid w:val="00901718"/>
    <w:rsid w:val="00901746"/>
    <w:rsid w:val="009017D4"/>
    <w:rsid w:val="009021AB"/>
    <w:rsid w:val="009032C8"/>
    <w:rsid w:val="00903738"/>
    <w:rsid w:val="00903760"/>
    <w:rsid w:val="00903907"/>
    <w:rsid w:val="00903B29"/>
    <w:rsid w:val="00903C47"/>
    <w:rsid w:val="00904216"/>
    <w:rsid w:val="00904758"/>
    <w:rsid w:val="00904A8D"/>
    <w:rsid w:val="00904CDF"/>
    <w:rsid w:val="00904D38"/>
    <w:rsid w:val="00905971"/>
    <w:rsid w:val="00905A69"/>
    <w:rsid w:val="00905FCA"/>
    <w:rsid w:val="009060CA"/>
    <w:rsid w:val="00906440"/>
    <w:rsid w:val="009064AA"/>
    <w:rsid w:val="00906744"/>
    <w:rsid w:val="0090680C"/>
    <w:rsid w:val="00906A68"/>
    <w:rsid w:val="00906AB3"/>
    <w:rsid w:val="00906AD9"/>
    <w:rsid w:val="00906DB3"/>
    <w:rsid w:val="00906EB3"/>
    <w:rsid w:val="00906F5F"/>
    <w:rsid w:val="009105F3"/>
    <w:rsid w:val="00910A50"/>
    <w:rsid w:val="00910B2C"/>
    <w:rsid w:val="00910C3D"/>
    <w:rsid w:val="00911030"/>
    <w:rsid w:val="009110B6"/>
    <w:rsid w:val="0091146F"/>
    <w:rsid w:val="00911E96"/>
    <w:rsid w:val="009123FC"/>
    <w:rsid w:val="00912432"/>
    <w:rsid w:val="00912602"/>
    <w:rsid w:val="0091262D"/>
    <w:rsid w:val="00912815"/>
    <w:rsid w:val="00912A06"/>
    <w:rsid w:val="00912FEB"/>
    <w:rsid w:val="0091322F"/>
    <w:rsid w:val="00913259"/>
    <w:rsid w:val="0091406F"/>
    <w:rsid w:val="00914275"/>
    <w:rsid w:val="009145B3"/>
    <w:rsid w:val="00914B45"/>
    <w:rsid w:val="00914DBE"/>
    <w:rsid w:val="00915291"/>
    <w:rsid w:val="00915936"/>
    <w:rsid w:val="009162E4"/>
    <w:rsid w:val="009164C8"/>
    <w:rsid w:val="009165DD"/>
    <w:rsid w:val="009165F6"/>
    <w:rsid w:val="00916AEE"/>
    <w:rsid w:val="009173D5"/>
    <w:rsid w:val="00917EDA"/>
    <w:rsid w:val="00917F5E"/>
    <w:rsid w:val="00920420"/>
    <w:rsid w:val="009206BD"/>
    <w:rsid w:val="0092073B"/>
    <w:rsid w:val="00920CCE"/>
    <w:rsid w:val="00920CFB"/>
    <w:rsid w:val="00921049"/>
    <w:rsid w:val="00921050"/>
    <w:rsid w:val="0092129E"/>
    <w:rsid w:val="009214A7"/>
    <w:rsid w:val="0092155F"/>
    <w:rsid w:val="00921BE1"/>
    <w:rsid w:val="00922BBF"/>
    <w:rsid w:val="00923456"/>
    <w:rsid w:val="00923481"/>
    <w:rsid w:val="00923483"/>
    <w:rsid w:val="00923539"/>
    <w:rsid w:val="009235B6"/>
    <w:rsid w:val="00923999"/>
    <w:rsid w:val="00923A43"/>
    <w:rsid w:val="00923BA8"/>
    <w:rsid w:val="00923CE0"/>
    <w:rsid w:val="00924FB0"/>
    <w:rsid w:val="00924FE7"/>
    <w:rsid w:val="009251A8"/>
    <w:rsid w:val="0092520D"/>
    <w:rsid w:val="00925ADB"/>
    <w:rsid w:val="009266C1"/>
    <w:rsid w:val="0092687D"/>
    <w:rsid w:val="00926F53"/>
    <w:rsid w:val="00927021"/>
    <w:rsid w:val="009271FF"/>
    <w:rsid w:val="009276C2"/>
    <w:rsid w:val="00927719"/>
    <w:rsid w:val="00927AEE"/>
    <w:rsid w:val="00927CE9"/>
    <w:rsid w:val="00930088"/>
    <w:rsid w:val="00930616"/>
    <w:rsid w:val="00930F33"/>
    <w:rsid w:val="0093104E"/>
    <w:rsid w:val="00931147"/>
    <w:rsid w:val="009311C5"/>
    <w:rsid w:val="009313BD"/>
    <w:rsid w:val="00931691"/>
    <w:rsid w:val="00931AA0"/>
    <w:rsid w:val="00931F07"/>
    <w:rsid w:val="00932025"/>
    <w:rsid w:val="00932572"/>
    <w:rsid w:val="009327F0"/>
    <w:rsid w:val="0093394A"/>
    <w:rsid w:val="00933FBC"/>
    <w:rsid w:val="009346A7"/>
    <w:rsid w:val="0093490B"/>
    <w:rsid w:val="00934F7E"/>
    <w:rsid w:val="00935584"/>
    <w:rsid w:val="00935713"/>
    <w:rsid w:val="00935962"/>
    <w:rsid w:val="00936616"/>
    <w:rsid w:val="0093730C"/>
    <w:rsid w:val="00937332"/>
    <w:rsid w:val="0093751F"/>
    <w:rsid w:val="009376CE"/>
    <w:rsid w:val="00937C78"/>
    <w:rsid w:val="00937E17"/>
    <w:rsid w:val="00940153"/>
    <w:rsid w:val="0094034A"/>
    <w:rsid w:val="00940520"/>
    <w:rsid w:val="00940A1E"/>
    <w:rsid w:val="00940A56"/>
    <w:rsid w:val="00940C00"/>
    <w:rsid w:val="00940C63"/>
    <w:rsid w:val="009418DD"/>
    <w:rsid w:val="00941B97"/>
    <w:rsid w:val="00941F4B"/>
    <w:rsid w:val="00942667"/>
    <w:rsid w:val="00942F31"/>
    <w:rsid w:val="0094336B"/>
    <w:rsid w:val="0094374C"/>
    <w:rsid w:val="009437A7"/>
    <w:rsid w:val="009437AC"/>
    <w:rsid w:val="009441D6"/>
    <w:rsid w:val="0094429C"/>
    <w:rsid w:val="00944402"/>
    <w:rsid w:val="00944693"/>
    <w:rsid w:val="009447C2"/>
    <w:rsid w:val="00945155"/>
    <w:rsid w:val="0094521E"/>
    <w:rsid w:val="009455C0"/>
    <w:rsid w:val="009457A7"/>
    <w:rsid w:val="00945924"/>
    <w:rsid w:val="0094595A"/>
    <w:rsid w:val="00945C91"/>
    <w:rsid w:val="009469BB"/>
    <w:rsid w:val="00946E0E"/>
    <w:rsid w:val="009472E4"/>
    <w:rsid w:val="009473F7"/>
    <w:rsid w:val="009479B4"/>
    <w:rsid w:val="00947B04"/>
    <w:rsid w:val="00947FE9"/>
    <w:rsid w:val="0095017B"/>
    <w:rsid w:val="00950258"/>
    <w:rsid w:val="00950763"/>
    <w:rsid w:val="009509A9"/>
    <w:rsid w:val="00951BEF"/>
    <w:rsid w:val="00951D1D"/>
    <w:rsid w:val="00952074"/>
    <w:rsid w:val="00952998"/>
    <w:rsid w:val="00952D3C"/>
    <w:rsid w:val="0095300A"/>
    <w:rsid w:val="009537D6"/>
    <w:rsid w:val="00953B8E"/>
    <w:rsid w:val="00955083"/>
    <w:rsid w:val="00955DFE"/>
    <w:rsid w:val="00955FD2"/>
    <w:rsid w:val="009567AD"/>
    <w:rsid w:val="00956FD1"/>
    <w:rsid w:val="00957F0F"/>
    <w:rsid w:val="00957F40"/>
    <w:rsid w:val="00960128"/>
    <w:rsid w:val="00960143"/>
    <w:rsid w:val="0096042C"/>
    <w:rsid w:val="0096154C"/>
    <w:rsid w:val="00961C11"/>
    <w:rsid w:val="009620F5"/>
    <w:rsid w:val="009628CA"/>
    <w:rsid w:val="00962F4E"/>
    <w:rsid w:val="00963111"/>
    <w:rsid w:val="009642EC"/>
    <w:rsid w:val="00964317"/>
    <w:rsid w:val="00964BC0"/>
    <w:rsid w:val="00965062"/>
    <w:rsid w:val="0096577B"/>
    <w:rsid w:val="00965E88"/>
    <w:rsid w:val="00966396"/>
    <w:rsid w:val="009668F4"/>
    <w:rsid w:val="00966C7E"/>
    <w:rsid w:val="00966C8C"/>
    <w:rsid w:val="009679CF"/>
    <w:rsid w:val="00967A07"/>
    <w:rsid w:val="00967B3A"/>
    <w:rsid w:val="00967C47"/>
    <w:rsid w:val="0097056E"/>
    <w:rsid w:val="009705A3"/>
    <w:rsid w:val="009712F5"/>
    <w:rsid w:val="00971760"/>
    <w:rsid w:val="009719A0"/>
    <w:rsid w:val="00971DBC"/>
    <w:rsid w:val="009720A6"/>
    <w:rsid w:val="009722D4"/>
    <w:rsid w:val="00972836"/>
    <w:rsid w:val="0097295A"/>
    <w:rsid w:val="00972C68"/>
    <w:rsid w:val="00972DED"/>
    <w:rsid w:val="00972F8C"/>
    <w:rsid w:val="00973272"/>
    <w:rsid w:val="0097337D"/>
    <w:rsid w:val="009744C7"/>
    <w:rsid w:val="00974588"/>
    <w:rsid w:val="00974660"/>
    <w:rsid w:val="00974AEC"/>
    <w:rsid w:val="00974C55"/>
    <w:rsid w:val="00974E91"/>
    <w:rsid w:val="009754A6"/>
    <w:rsid w:val="00975924"/>
    <w:rsid w:val="00975FD5"/>
    <w:rsid w:val="00976251"/>
    <w:rsid w:val="00976ACC"/>
    <w:rsid w:val="009773B6"/>
    <w:rsid w:val="00977450"/>
    <w:rsid w:val="009774DD"/>
    <w:rsid w:val="00977CB1"/>
    <w:rsid w:val="00977E7B"/>
    <w:rsid w:val="00977F2B"/>
    <w:rsid w:val="00980193"/>
    <w:rsid w:val="00980C1D"/>
    <w:rsid w:val="00980D6D"/>
    <w:rsid w:val="00981030"/>
    <w:rsid w:val="00981FF6"/>
    <w:rsid w:val="00982089"/>
    <w:rsid w:val="009820B5"/>
    <w:rsid w:val="00982151"/>
    <w:rsid w:val="009825AE"/>
    <w:rsid w:val="00982A05"/>
    <w:rsid w:val="00982F29"/>
    <w:rsid w:val="00983786"/>
    <w:rsid w:val="00983BD7"/>
    <w:rsid w:val="00984928"/>
    <w:rsid w:val="009849B1"/>
    <w:rsid w:val="00984DE5"/>
    <w:rsid w:val="00984EA9"/>
    <w:rsid w:val="00984F47"/>
    <w:rsid w:val="00984FB2"/>
    <w:rsid w:val="00984FC1"/>
    <w:rsid w:val="0098500D"/>
    <w:rsid w:val="00985C82"/>
    <w:rsid w:val="009869FE"/>
    <w:rsid w:val="00986DF3"/>
    <w:rsid w:val="0098727D"/>
    <w:rsid w:val="00987903"/>
    <w:rsid w:val="00990E68"/>
    <w:rsid w:val="009916A3"/>
    <w:rsid w:val="009917FD"/>
    <w:rsid w:val="00991936"/>
    <w:rsid w:val="00991B82"/>
    <w:rsid w:val="00991E09"/>
    <w:rsid w:val="00991F5C"/>
    <w:rsid w:val="009922FB"/>
    <w:rsid w:val="00993399"/>
    <w:rsid w:val="0099362B"/>
    <w:rsid w:val="009937DA"/>
    <w:rsid w:val="00993B10"/>
    <w:rsid w:val="00993E16"/>
    <w:rsid w:val="00994610"/>
    <w:rsid w:val="0099462F"/>
    <w:rsid w:val="00994BD6"/>
    <w:rsid w:val="009950CF"/>
    <w:rsid w:val="0099546A"/>
    <w:rsid w:val="0099561D"/>
    <w:rsid w:val="00995941"/>
    <w:rsid w:val="009960C8"/>
    <w:rsid w:val="009960F6"/>
    <w:rsid w:val="009966A7"/>
    <w:rsid w:val="009966B4"/>
    <w:rsid w:val="00996F8B"/>
    <w:rsid w:val="00997213"/>
    <w:rsid w:val="009978DC"/>
    <w:rsid w:val="00997BE6"/>
    <w:rsid w:val="00997DA9"/>
    <w:rsid w:val="009A0957"/>
    <w:rsid w:val="009A0C46"/>
    <w:rsid w:val="009A1237"/>
    <w:rsid w:val="009A143E"/>
    <w:rsid w:val="009A14B6"/>
    <w:rsid w:val="009A14D0"/>
    <w:rsid w:val="009A1D16"/>
    <w:rsid w:val="009A1D55"/>
    <w:rsid w:val="009A1E09"/>
    <w:rsid w:val="009A208B"/>
    <w:rsid w:val="009A2366"/>
    <w:rsid w:val="009A23D8"/>
    <w:rsid w:val="009A29C6"/>
    <w:rsid w:val="009A2BFA"/>
    <w:rsid w:val="009A30E4"/>
    <w:rsid w:val="009A3255"/>
    <w:rsid w:val="009A3866"/>
    <w:rsid w:val="009A3915"/>
    <w:rsid w:val="009A3B05"/>
    <w:rsid w:val="009A3D63"/>
    <w:rsid w:val="009A4B69"/>
    <w:rsid w:val="009A4D65"/>
    <w:rsid w:val="009A4FA3"/>
    <w:rsid w:val="009A57D3"/>
    <w:rsid w:val="009A5B90"/>
    <w:rsid w:val="009A6582"/>
    <w:rsid w:val="009A67EB"/>
    <w:rsid w:val="009A701A"/>
    <w:rsid w:val="009B005B"/>
    <w:rsid w:val="009B015D"/>
    <w:rsid w:val="009B0591"/>
    <w:rsid w:val="009B0623"/>
    <w:rsid w:val="009B0686"/>
    <w:rsid w:val="009B0984"/>
    <w:rsid w:val="009B10BF"/>
    <w:rsid w:val="009B164C"/>
    <w:rsid w:val="009B1CAF"/>
    <w:rsid w:val="009B1CCA"/>
    <w:rsid w:val="009B1CE7"/>
    <w:rsid w:val="009B1D82"/>
    <w:rsid w:val="009B28A8"/>
    <w:rsid w:val="009B290A"/>
    <w:rsid w:val="009B3208"/>
    <w:rsid w:val="009B340D"/>
    <w:rsid w:val="009B390D"/>
    <w:rsid w:val="009B39BD"/>
    <w:rsid w:val="009B39E5"/>
    <w:rsid w:val="009B413F"/>
    <w:rsid w:val="009B4376"/>
    <w:rsid w:val="009B43D7"/>
    <w:rsid w:val="009B4845"/>
    <w:rsid w:val="009B485D"/>
    <w:rsid w:val="009B50F3"/>
    <w:rsid w:val="009B515D"/>
    <w:rsid w:val="009B5247"/>
    <w:rsid w:val="009B59A8"/>
    <w:rsid w:val="009B5E67"/>
    <w:rsid w:val="009B6109"/>
    <w:rsid w:val="009B65DA"/>
    <w:rsid w:val="009B69ED"/>
    <w:rsid w:val="009B6FCC"/>
    <w:rsid w:val="009B7B33"/>
    <w:rsid w:val="009B7D42"/>
    <w:rsid w:val="009B7D9A"/>
    <w:rsid w:val="009B7E18"/>
    <w:rsid w:val="009C013E"/>
    <w:rsid w:val="009C01D6"/>
    <w:rsid w:val="009C0746"/>
    <w:rsid w:val="009C0902"/>
    <w:rsid w:val="009C0B92"/>
    <w:rsid w:val="009C0D22"/>
    <w:rsid w:val="009C0F11"/>
    <w:rsid w:val="009C1292"/>
    <w:rsid w:val="009C1444"/>
    <w:rsid w:val="009C172E"/>
    <w:rsid w:val="009C175A"/>
    <w:rsid w:val="009C1BF6"/>
    <w:rsid w:val="009C1E4B"/>
    <w:rsid w:val="009C1E50"/>
    <w:rsid w:val="009C2542"/>
    <w:rsid w:val="009C2562"/>
    <w:rsid w:val="009C2F14"/>
    <w:rsid w:val="009C2FED"/>
    <w:rsid w:val="009C3200"/>
    <w:rsid w:val="009C340B"/>
    <w:rsid w:val="009C3EA8"/>
    <w:rsid w:val="009C3F52"/>
    <w:rsid w:val="009C4CA4"/>
    <w:rsid w:val="009C4EAC"/>
    <w:rsid w:val="009C4ED7"/>
    <w:rsid w:val="009C6076"/>
    <w:rsid w:val="009C640B"/>
    <w:rsid w:val="009C6F29"/>
    <w:rsid w:val="009C7060"/>
    <w:rsid w:val="009C7614"/>
    <w:rsid w:val="009D01BD"/>
    <w:rsid w:val="009D08D8"/>
    <w:rsid w:val="009D0AC7"/>
    <w:rsid w:val="009D0C72"/>
    <w:rsid w:val="009D12CC"/>
    <w:rsid w:val="009D1632"/>
    <w:rsid w:val="009D1D95"/>
    <w:rsid w:val="009D2129"/>
    <w:rsid w:val="009D2422"/>
    <w:rsid w:val="009D2454"/>
    <w:rsid w:val="009D2845"/>
    <w:rsid w:val="009D2CEB"/>
    <w:rsid w:val="009D2E8D"/>
    <w:rsid w:val="009D30DD"/>
    <w:rsid w:val="009D3504"/>
    <w:rsid w:val="009D3B94"/>
    <w:rsid w:val="009D42D0"/>
    <w:rsid w:val="009D478B"/>
    <w:rsid w:val="009D48A8"/>
    <w:rsid w:val="009D4B71"/>
    <w:rsid w:val="009D5535"/>
    <w:rsid w:val="009D5A22"/>
    <w:rsid w:val="009D5A8E"/>
    <w:rsid w:val="009D6094"/>
    <w:rsid w:val="009D64A4"/>
    <w:rsid w:val="009D69E5"/>
    <w:rsid w:val="009D73C6"/>
    <w:rsid w:val="009D7575"/>
    <w:rsid w:val="009D75D1"/>
    <w:rsid w:val="009D7863"/>
    <w:rsid w:val="009D7E27"/>
    <w:rsid w:val="009D7F30"/>
    <w:rsid w:val="009E0694"/>
    <w:rsid w:val="009E0741"/>
    <w:rsid w:val="009E0C04"/>
    <w:rsid w:val="009E0D43"/>
    <w:rsid w:val="009E0D8F"/>
    <w:rsid w:val="009E0EE2"/>
    <w:rsid w:val="009E10C3"/>
    <w:rsid w:val="009E1807"/>
    <w:rsid w:val="009E184C"/>
    <w:rsid w:val="009E1BB1"/>
    <w:rsid w:val="009E2834"/>
    <w:rsid w:val="009E2D39"/>
    <w:rsid w:val="009E328E"/>
    <w:rsid w:val="009E32DE"/>
    <w:rsid w:val="009E39DD"/>
    <w:rsid w:val="009E408E"/>
    <w:rsid w:val="009E52CC"/>
    <w:rsid w:val="009E5D4F"/>
    <w:rsid w:val="009E6110"/>
    <w:rsid w:val="009E61E8"/>
    <w:rsid w:val="009E6279"/>
    <w:rsid w:val="009E63B3"/>
    <w:rsid w:val="009E6669"/>
    <w:rsid w:val="009E687A"/>
    <w:rsid w:val="009E6B4C"/>
    <w:rsid w:val="009E706E"/>
    <w:rsid w:val="009E7385"/>
    <w:rsid w:val="009E73E3"/>
    <w:rsid w:val="009E76DC"/>
    <w:rsid w:val="009E7B04"/>
    <w:rsid w:val="009E7C27"/>
    <w:rsid w:val="009F00D6"/>
    <w:rsid w:val="009F01BD"/>
    <w:rsid w:val="009F029A"/>
    <w:rsid w:val="009F109F"/>
    <w:rsid w:val="009F1657"/>
    <w:rsid w:val="009F16E1"/>
    <w:rsid w:val="009F266C"/>
    <w:rsid w:val="009F26CE"/>
    <w:rsid w:val="009F2DDA"/>
    <w:rsid w:val="009F3291"/>
    <w:rsid w:val="009F34F2"/>
    <w:rsid w:val="009F3605"/>
    <w:rsid w:val="009F3612"/>
    <w:rsid w:val="009F372E"/>
    <w:rsid w:val="009F3DF9"/>
    <w:rsid w:val="009F47FB"/>
    <w:rsid w:val="009F4949"/>
    <w:rsid w:val="009F4BFB"/>
    <w:rsid w:val="009F4D90"/>
    <w:rsid w:val="009F50FF"/>
    <w:rsid w:val="009F51F1"/>
    <w:rsid w:val="009F58EF"/>
    <w:rsid w:val="009F592C"/>
    <w:rsid w:val="009F5BAF"/>
    <w:rsid w:val="009F6C25"/>
    <w:rsid w:val="009F7129"/>
    <w:rsid w:val="009F7519"/>
    <w:rsid w:val="00A00289"/>
    <w:rsid w:val="00A003FA"/>
    <w:rsid w:val="00A00797"/>
    <w:rsid w:val="00A008F9"/>
    <w:rsid w:val="00A00BD7"/>
    <w:rsid w:val="00A00D72"/>
    <w:rsid w:val="00A01354"/>
    <w:rsid w:val="00A013A2"/>
    <w:rsid w:val="00A01420"/>
    <w:rsid w:val="00A01BD1"/>
    <w:rsid w:val="00A01F66"/>
    <w:rsid w:val="00A02460"/>
    <w:rsid w:val="00A02714"/>
    <w:rsid w:val="00A02C49"/>
    <w:rsid w:val="00A0331C"/>
    <w:rsid w:val="00A034C9"/>
    <w:rsid w:val="00A0446C"/>
    <w:rsid w:val="00A048D4"/>
    <w:rsid w:val="00A05094"/>
    <w:rsid w:val="00A05A0E"/>
    <w:rsid w:val="00A06607"/>
    <w:rsid w:val="00A067C2"/>
    <w:rsid w:val="00A067CE"/>
    <w:rsid w:val="00A06C58"/>
    <w:rsid w:val="00A0700E"/>
    <w:rsid w:val="00A07404"/>
    <w:rsid w:val="00A105C4"/>
    <w:rsid w:val="00A10C65"/>
    <w:rsid w:val="00A10E90"/>
    <w:rsid w:val="00A10F6B"/>
    <w:rsid w:val="00A11098"/>
    <w:rsid w:val="00A112B4"/>
    <w:rsid w:val="00A117A9"/>
    <w:rsid w:val="00A124C1"/>
    <w:rsid w:val="00A12FAA"/>
    <w:rsid w:val="00A133AD"/>
    <w:rsid w:val="00A135F3"/>
    <w:rsid w:val="00A1370A"/>
    <w:rsid w:val="00A13D64"/>
    <w:rsid w:val="00A13E15"/>
    <w:rsid w:val="00A13E83"/>
    <w:rsid w:val="00A14A6E"/>
    <w:rsid w:val="00A14B6F"/>
    <w:rsid w:val="00A14E8A"/>
    <w:rsid w:val="00A150CE"/>
    <w:rsid w:val="00A1581B"/>
    <w:rsid w:val="00A15D27"/>
    <w:rsid w:val="00A161B6"/>
    <w:rsid w:val="00A16990"/>
    <w:rsid w:val="00A17117"/>
    <w:rsid w:val="00A17588"/>
    <w:rsid w:val="00A1793D"/>
    <w:rsid w:val="00A17CC2"/>
    <w:rsid w:val="00A17D91"/>
    <w:rsid w:val="00A2090B"/>
    <w:rsid w:val="00A20C80"/>
    <w:rsid w:val="00A20DD2"/>
    <w:rsid w:val="00A20E6E"/>
    <w:rsid w:val="00A20F84"/>
    <w:rsid w:val="00A2117B"/>
    <w:rsid w:val="00A212F4"/>
    <w:rsid w:val="00A21B7D"/>
    <w:rsid w:val="00A22048"/>
    <w:rsid w:val="00A2236A"/>
    <w:rsid w:val="00A2274A"/>
    <w:rsid w:val="00A22B37"/>
    <w:rsid w:val="00A22CEA"/>
    <w:rsid w:val="00A23435"/>
    <w:rsid w:val="00A23823"/>
    <w:rsid w:val="00A24E1B"/>
    <w:rsid w:val="00A257C5"/>
    <w:rsid w:val="00A25EAC"/>
    <w:rsid w:val="00A262A1"/>
    <w:rsid w:val="00A264BE"/>
    <w:rsid w:val="00A26611"/>
    <w:rsid w:val="00A26898"/>
    <w:rsid w:val="00A26F4A"/>
    <w:rsid w:val="00A27109"/>
    <w:rsid w:val="00A27450"/>
    <w:rsid w:val="00A27A81"/>
    <w:rsid w:val="00A30330"/>
    <w:rsid w:val="00A30587"/>
    <w:rsid w:val="00A30C17"/>
    <w:rsid w:val="00A30D0B"/>
    <w:rsid w:val="00A311E1"/>
    <w:rsid w:val="00A31B9F"/>
    <w:rsid w:val="00A31FB9"/>
    <w:rsid w:val="00A32757"/>
    <w:rsid w:val="00A32D15"/>
    <w:rsid w:val="00A32DC9"/>
    <w:rsid w:val="00A338E7"/>
    <w:rsid w:val="00A34722"/>
    <w:rsid w:val="00A34EEA"/>
    <w:rsid w:val="00A35100"/>
    <w:rsid w:val="00A35693"/>
    <w:rsid w:val="00A3582A"/>
    <w:rsid w:val="00A35969"/>
    <w:rsid w:val="00A35A5D"/>
    <w:rsid w:val="00A35B19"/>
    <w:rsid w:val="00A35F89"/>
    <w:rsid w:val="00A363E1"/>
    <w:rsid w:val="00A3664B"/>
    <w:rsid w:val="00A36A3C"/>
    <w:rsid w:val="00A36A6C"/>
    <w:rsid w:val="00A36BAE"/>
    <w:rsid w:val="00A36BAF"/>
    <w:rsid w:val="00A37482"/>
    <w:rsid w:val="00A3778E"/>
    <w:rsid w:val="00A37BEE"/>
    <w:rsid w:val="00A37D92"/>
    <w:rsid w:val="00A408F1"/>
    <w:rsid w:val="00A41484"/>
    <w:rsid w:val="00A41501"/>
    <w:rsid w:val="00A416A2"/>
    <w:rsid w:val="00A419E6"/>
    <w:rsid w:val="00A422D2"/>
    <w:rsid w:val="00A42D4E"/>
    <w:rsid w:val="00A435C0"/>
    <w:rsid w:val="00A44002"/>
    <w:rsid w:val="00A44AA6"/>
    <w:rsid w:val="00A44C96"/>
    <w:rsid w:val="00A4505E"/>
    <w:rsid w:val="00A457C4"/>
    <w:rsid w:val="00A45DD3"/>
    <w:rsid w:val="00A46011"/>
    <w:rsid w:val="00A46513"/>
    <w:rsid w:val="00A465F8"/>
    <w:rsid w:val="00A467A1"/>
    <w:rsid w:val="00A468A3"/>
    <w:rsid w:val="00A46DA1"/>
    <w:rsid w:val="00A47061"/>
    <w:rsid w:val="00A470EB"/>
    <w:rsid w:val="00A4732D"/>
    <w:rsid w:val="00A47A49"/>
    <w:rsid w:val="00A47B29"/>
    <w:rsid w:val="00A47BBC"/>
    <w:rsid w:val="00A47D22"/>
    <w:rsid w:val="00A47FA2"/>
    <w:rsid w:val="00A509CC"/>
    <w:rsid w:val="00A51243"/>
    <w:rsid w:val="00A51351"/>
    <w:rsid w:val="00A516B8"/>
    <w:rsid w:val="00A51C7F"/>
    <w:rsid w:val="00A53AE7"/>
    <w:rsid w:val="00A53EF8"/>
    <w:rsid w:val="00A53F4A"/>
    <w:rsid w:val="00A54282"/>
    <w:rsid w:val="00A544E9"/>
    <w:rsid w:val="00A54813"/>
    <w:rsid w:val="00A553BD"/>
    <w:rsid w:val="00A563D1"/>
    <w:rsid w:val="00A564F3"/>
    <w:rsid w:val="00A5682A"/>
    <w:rsid w:val="00A5690C"/>
    <w:rsid w:val="00A56D2A"/>
    <w:rsid w:val="00A56DBA"/>
    <w:rsid w:val="00A57EE3"/>
    <w:rsid w:val="00A6052E"/>
    <w:rsid w:val="00A60B68"/>
    <w:rsid w:val="00A60B90"/>
    <w:rsid w:val="00A60CEE"/>
    <w:rsid w:val="00A60D2D"/>
    <w:rsid w:val="00A60D61"/>
    <w:rsid w:val="00A615E8"/>
    <w:rsid w:val="00A6180E"/>
    <w:rsid w:val="00A6186C"/>
    <w:rsid w:val="00A631BB"/>
    <w:rsid w:val="00A632B0"/>
    <w:rsid w:val="00A632D9"/>
    <w:rsid w:val="00A63495"/>
    <w:rsid w:val="00A6361C"/>
    <w:rsid w:val="00A63E00"/>
    <w:rsid w:val="00A63F65"/>
    <w:rsid w:val="00A63FF3"/>
    <w:rsid w:val="00A6457C"/>
    <w:rsid w:val="00A6491B"/>
    <w:rsid w:val="00A64BF9"/>
    <w:rsid w:val="00A6523B"/>
    <w:rsid w:val="00A657F6"/>
    <w:rsid w:val="00A659AF"/>
    <w:rsid w:val="00A65B42"/>
    <w:rsid w:val="00A65C40"/>
    <w:rsid w:val="00A66684"/>
    <w:rsid w:val="00A6674E"/>
    <w:rsid w:val="00A667C9"/>
    <w:rsid w:val="00A66C79"/>
    <w:rsid w:val="00A675C1"/>
    <w:rsid w:val="00A67CA3"/>
    <w:rsid w:val="00A67EF6"/>
    <w:rsid w:val="00A7079A"/>
    <w:rsid w:val="00A7088F"/>
    <w:rsid w:val="00A708F4"/>
    <w:rsid w:val="00A70A66"/>
    <w:rsid w:val="00A70D15"/>
    <w:rsid w:val="00A71133"/>
    <w:rsid w:val="00A711BE"/>
    <w:rsid w:val="00A7125E"/>
    <w:rsid w:val="00A717A3"/>
    <w:rsid w:val="00A7180F"/>
    <w:rsid w:val="00A719E9"/>
    <w:rsid w:val="00A71EA6"/>
    <w:rsid w:val="00A72227"/>
    <w:rsid w:val="00A72638"/>
    <w:rsid w:val="00A7273D"/>
    <w:rsid w:val="00A72ED8"/>
    <w:rsid w:val="00A7315D"/>
    <w:rsid w:val="00A7363F"/>
    <w:rsid w:val="00A73B05"/>
    <w:rsid w:val="00A73B21"/>
    <w:rsid w:val="00A7405D"/>
    <w:rsid w:val="00A74655"/>
    <w:rsid w:val="00A74C45"/>
    <w:rsid w:val="00A751EC"/>
    <w:rsid w:val="00A752E8"/>
    <w:rsid w:val="00A757D3"/>
    <w:rsid w:val="00A75861"/>
    <w:rsid w:val="00A764D8"/>
    <w:rsid w:val="00A76657"/>
    <w:rsid w:val="00A766D2"/>
    <w:rsid w:val="00A7698E"/>
    <w:rsid w:val="00A76AA9"/>
    <w:rsid w:val="00A77516"/>
    <w:rsid w:val="00A7795E"/>
    <w:rsid w:val="00A779BD"/>
    <w:rsid w:val="00A77CD1"/>
    <w:rsid w:val="00A77CE5"/>
    <w:rsid w:val="00A77EEF"/>
    <w:rsid w:val="00A8011B"/>
    <w:rsid w:val="00A80278"/>
    <w:rsid w:val="00A80329"/>
    <w:rsid w:val="00A80531"/>
    <w:rsid w:val="00A80BD3"/>
    <w:rsid w:val="00A80E46"/>
    <w:rsid w:val="00A81090"/>
    <w:rsid w:val="00A81E6A"/>
    <w:rsid w:val="00A81EE9"/>
    <w:rsid w:val="00A824F4"/>
    <w:rsid w:val="00A824F7"/>
    <w:rsid w:val="00A82798"/>
    <w:rsid w:val="00A82847"/>
    <w:rsid w:val="00A82B29"/>
    <w:rsid w:val="00A82C2B"/>
    <w:rsid w:val="00A82F47"/>
    <w:rsid w:val="00A83731"/>
    <w:rsid w:val="00A839DA"/>
    <w:rsid w:val="00A83A95"/>
    <w:rsid w:val="00A83D57"/>
    <w:rsid w:val="00A841CE"/>
    <w:rsid w:val="00A8448E"/>
    <w:rsid w:val="00A84691"/>
    <w:rsid w:val="00A84892"/>
    <w:rsid w:val="00A84DA9"/>
    <w:rsid w:val="00A84DF7"/>
    <w:rsid w:val="00A852D8"/>
    <w:rsid w:val="00A85363"/>
    <w:rsid w:val="00A85BE2"/>
    <w:rsid w:val="00A85C38"/>
    <w:rsid w:val="00A85CF4"/>
    <w:rsid w:val="00A85EFF"/>
    <w:rsid w:val="00A85F8E"/>
    <w:rsid w:val="00A862CF"/>
    <w:rsid w:val="00A862EC"/>
    <w:rsid w:val="00A86423"/>
    <w:rsid w:val="00A86BD9"/>
    <w:rsid w:val="00A870B7"/>
    <w:rsid w:val="00A906BA"/>
    <w:rsid w:val="00A913A5"/>
    <w:rsid w:val="00A91D18"/>
    <w:rsid w:val="00A91E2E"/>
    <w:rsid w:val="00A92511"/>
    <w:rsid w:val="00A92A3E"/>
    <w:rsid w:val="00A93222"/>
    <w:rsid w:val="00A93305"/>
    <w:rsid w:val="00A93320"/>
    <w:rsid w:val="00A93C08"/>
    <w:rsid w:val="00A93E9F"/>
    <w:rsid w:val="00A93EAB"/>
    <w:rsid w:val="00A9403F"/>
    <w:rsid w:val="00A94B92"/>
    <w:rsid w:val="00A94C15"/>
    <w:rsid w:val="00A95195"/>
    <w:rsid w:val="00A95DC9"/>
    <w:rsid w:val="00A95F88"/>
    <w:rsid w:val="00A96283"/>
    <w:rsid w:val="00A96947"/>
    <w:rsid w:val="00A969D1"/>
    <w:rsid w:val="00A97701"/>
    <w:rsid w:val="00AA0374"/>
    <w:rsid w:val="00AA0D05"/>
    <w:rsid w:val="00AA124F"/>
    <w:rsid w:val="00AA1687"/>
    <w:rsid w:val="00AA189F"/>
    <w:rsid w:val="00AA1F07"/>
    <w:rsid w:val="00AA2352"/>
    <w:rsid w:val="00AA26F2"/>
    <w:rsid w:val="00AA2830"/>
    <w:rsid w:val="00AA3A72"/>
    <w:rsid w:val="00AA3BC5"/>
    <w:rsid w:val="00AA3C76"/>
    <w:rsid w:val="00AA3C81"/>
    <w:rsid w:val="00AA3DE9"/>
    <w:rsid w:val="00AA49BC"/>
    <w:rsid w:val="00AA5589"/>
    <w:rsid w:val="00AA5A1B"/>
    <w:rsid w:val="00AA5BD8"/>
    <w:rsid w:val="00AA5C28"/>
    <w:rsid w:val="00AA5F13"/>
    <w:rsid w:val="00AA60D9"/>
    <w:rsid w:val="00AA64A2"/>
    <w:rsid w:val="00AA6C95"/>
    <w:rsid w:val="00AA6D50"/>
    <w:rsid w:val="00AA6FF5"/>
    <w:rsid w:val="00AA701B"/>
    <w:rsid w:val="00AA74D6"/>
    <w:rsid w:val="00AA790B"/>
    <w:rsid w:val="00AA7E60"/>
    <w:rsid w:val="00AB02D6"/>
    <w:rsid w:val="00AB0D10"/>
    <w:rsid w:val="00AB0D5C"/>
    <w:rsid w:val="00AB0FD3"/>
    <w:rsid w:val="00AB11CF"/>
    <w:rsid w:val="00AB1A92"/>
    <w:rsid w:val="00AB1C0B"/>
    <w:rsid w:val="00AB23DB"/>
    <w:rsid w:val="00AB27D8"/>
    <w:rsid w:val="00AB2BFB"/>
    <w:rsid w:val="00AB2FD3"/>
    <w:rsid w:val="00AB39F2"/>
    <w:rsid w:val="00AB4812"/>
    <w:rsid w:val="00AB4A8C"/>
    <w:rsid w:val="00AB4C61"/>
    <w:rsid w:val="00AB4D94"/>
    <w:rsid w:val="00AB531B"/>
    <w:rsid w:val="00AB572B"/>
    <w:rsid w:val="00AB5B41"/>
    <w:rsid w:val="00AB5D90"/>
    <w:rsid w:val="00AB6CCC"/>
    <w:rsid w:val="00AB76AC"/>
    <w:rsid w:val="00AB7E7F"/>
    <w:rsid w:val="00AC0106"/>
    <w:rsid w:val="00AC048A"/>
    <w:rsid w:val="00AC0587"/>
    <w:rsid w:val="00AC09E2"/>
    <w:rsid w:val="00AC1366"/>
    <w:rsid w:val="00AC159B"/>
    <w:rsid w:val="00AC16D1"/>
    <w:rsid w:val="00AC1708"/>
    <w:rsid w:val="00AC19BC"/>
    <w:rsid w:val="00AC2544"/>
    <w:rsid w:val="00AC26A8"/>
    <w:rsid w:val="00AC2873"/>
    <w:rsid w:val="00AC2AF7"/>
    <w:rsid w:val="00AC2CF7"/>
    <w:rsid w:val="00AC2D13"/>
    <w:rsid w:val="00AC2F47"/>
    <w:rsid w:val="00AC3CB8"/>
    <w:rsid w:val="00AC4001"/>
    <w:rsid w:val="00AC42BD"/>
    <w:rsid w:val="00AC44BD"/>
    <w:rsid w:val="00AC48BC"/>
    <w:rsid w:val="00AC49BF"/>
    <w:rsid w:val="00AC5473"/>
    <w:rsid w:val="00AC56D1"/>
    <w:rsid w:val="00AC59F0"/>
    <w:rsid w:val="00AC5B26"/>
    <w:rsid w:val="00AC5C46"/>
    <w:rsid w:val="00AC610C"/>
    <w:rsid w:val="00AC6765"/>
    <w:rsid w:val="00AC715D"/>
    <w:rsid w:val="00AC74EC"/>
    <w:rsid w:val="00AC7788"/>
    <w:rsid w:val="00AC7D7B"/>
    <w:rsid w:val="00AD0430"/>
    <w:rsid w:val="00AD0998"/>
    <w:rsid w:val="00AD09E5"/>
    <w:rsid w:val="00AD1BAF"/>
    <w:rsid w:val="00AD1D80"/>
    <w:rsid w:val="00AD1ECE"/>
    <w:rsid w:val="00AD2256"/>
    <w:rsid w:val="00AD229F"/>
    <w:rsid w:val="00AD2E81"/>
    <w:rsid w:val="00AD422F"/>
    <w:rsid w:val="00AD43EF"/>
    <w:rsid w:val="00AD4779"/>
    <w:rsid w:val="00AD49EA"/>
    <w:rsid w:val="00AD4AF6"/>
    <w:rsid w:val="00AD4E6E"/>
    <w:rsid w:val="00AD5676"/>
    <w:rsid w:val="00AD5AC1"/>
    <w:rsid w:val="00AD6091"/>
    <w:rsid w:val="00AD644A"/>
    <w:rsid w:val="00AD764D"/>
    <w:rsid w:val="00AD7893"/>
    <w:rsid w:val="00AD798F"/>
    <w:rsid w:val="00AE006B"/>
    <w:rsid w:val="00AE00ED"/>
    <w:rsid w:val="00AE03A3"/>
    <w:rsid w:val="00AE03A6"/>
    <w:rsid w:val="00AE0427"/>
    <w:rsid w:val="00AE04B5"/>
    <w:rsid w:val="00AE0C09"/>
    <w:rsid w:val="00AE1085"/>
    <w:rsid w:val="00AE1BF7"/>
    <w:rsid w:val="00AE1DBE"/>
    <w:rsid w:val="00AE1F77"/>
    <w:rsid w:val="00AE1F8E"/>
    <w:rsid w:val="00AE22C8"/>
    <w:rsid w:val="00AE23CB"/>
    <w:rsid w:val="00AE2975"/>
    <w:rsid w:val="00AE2BEA"/>
    <w:rsid w:val="00AE3034"/>
    <w:rsid w:val="00AE3DC4"/>
    <w:rsid w:val="00AE429F"/>
    <w:rsid w:val="00AE46B4"/>
    <w:rsid w:val="00AE4CED"/>
    <w:rsid w:val="00AE506B"/>
    <w:rsid w:val="00AE5148"/>
    <w:rsid w:val="00AE5153"/>
    <w:rsid w:val="00AE58AD"/>
    <w:rsid w:val="00AE5B1E"/>
    <w:rsid w:val="00AE5B4D"/>
    <w:rsid w:val="00AE5CB4"/>
    <w:rsid w:val="00AE5E96"/>
    <w:rsid w:val="00AE637E"/>
    <w:rsid w:val="00AE655E"/>
    <w:rsid w:val="00AE66A9"/>
    <w:rsid w:val="00AE6776"/>
    <w:rsid w:val="00AE6975"/>
    <w:rsid w:val="00AE6F14"/>
    <w:rsid w:val="00AE730B"/>
    <w:rsid w:val="00AE75EE"/>
    <w:rsid w:val="00AE7C82"/>
    <w:rsid w:val="00AE7F3E"/>
    <w:rsid w:val="00AF018C"/>
    <w:rsid w:val="00AF0320"/>
    <w:rsid w:val="00AF0813"/>
    <w:rsid w:val="00AF0CD6"/>
    <w:rsid w:val="00AF111E"/>
    <w:rsid w:val="00AF12C7"/>
    <w:rsid w:val="00AF18E2"/>
    <w:rsid w:val="00AF2BE4"/>
    <w:rsid w:val="00AF30BF"/>
    <w:rsid w:val="00AF3CDB"/>
    <w:rsid w:val="00AF4003"/>
    <w:rsid w:val="00AF40B7"/>
    <w:rsid w:val="00AF40F4"/>
    <w:rsid w:val="00AF4DE1"/>
    <w:rsid w:val="00AF4F52"/>
    <w:rsid w:val="00AF4F73"/>
    <w:rsid w:val="00AF5235"/>
    <w:rsid w:val="00AF5A39"/>
    <w:rsid w:val="00AF646F"/>
    <w:rsid w:val="00AF661B"/>
    <w:rsid w:val="00AF7258"/>
    <w:rsid w:val="00AF78DA"/>
    <w:rsid w:val="00AF7D47"/>
    <w:rsid w:val="00B004AF"/>
    <w:rsid w:val="00B00FFD"/>
    <w:rsid w:val="00B02530"/>
    <w:rsid w:val="00B0315C"/>
    <w:rsid w:val="00B04222"/>
    <w:rsid w:val="00B04749"/>
    <w:rsid w:val="00B049F7"/>
    <w:rsid w:val="00B056BF"/>
    <w:rsid w:val="00B05AB4"/>
    <w:rsid w:val="00B05B5E"/>
    <w:rsid w:val="00B05BE1"/>
    <w:rsid w:val="00B06008"/>
    <w:rsid w:val="00B0660B"/>
    <w:rsid w:val="00B06905"/>
    <w:rsid w:val="00B06B08"/>
    <w:rsid w:val="00B0737C"/>
    <w:rsid w:val="00B07475"/>
    <w:rsid w:val="00B075E7"/>
    <w:rsid w:val="00B07C90"/>
    <w:rsid w:val="00B10804"/>
    <w:rsid w:val="00B109E3"/>
    <w:rsid w:val="00B10D21"/>
    <w:rsid w:val="00B111CF"/>
    <w:rsid w:val="00B113AF"/>
    <w:rsid w:val="00B114F1"/>
    <w:rsid w:val="00B1164E"/>
    <w:rsid w:val="00B116FA"/>
    <w:rsid w:val="00B11828"/>
    <w:rsid w:val="00B1260E"/>
    <w:rsid w:val="00B12A0B"/>
    <w:rsid w:val="00B12D66"/>
    <w:rsid w:val="00B12EA5"/>
    <w:rsid w:val="00B13485"/>
    <w:rsid w:val="00B13630"/>
    <w:rsid w:val="00B13991"/>
    <w:rsid w:val="00B13BAD"/>
    <w:rsid w:val="00B13CA1"/>
    <w:rsid w:val="00B145FD"/>
    <w:rsid w:val="00B14B9B"/>
    <w:rsid w:val="00B14E7B"/>
    <w:rsid w:val="00B14F5A"/>
    <w:rsid w:val="00B14F87"/>
    <w:rsid w:val="00B15713"/>
    <w:rsid w:val="00B15951"/>
    <w:rsid w:val="00B1596C"/>
    <w:rsid w:val="00B15A73"/>
    <w:rsid w:val="00B15BB3"/>
    <w:rsid w:val="00B15D31"/>
    <w:rsid w:val="00B15E61"/>
    <w:rsid w:val="00B16794"/>
    <w:rsid w:val="00B1693D"/>
    <w:rsid w:val="00B16A61"/>
    <w:rsid w:val="00B16C1D"/>
    <w:rsid w:val="00B16CA9"/>
    <w:rsid w:val="00B1710D"/>
    <w:rsid w:val="00B1737D"/>
    <w:rsid w:val="00B176A5"/>
    <w:rsid w:val="00B17B33"/>
    <w:rsid w:val="00B208C2"/>
    <w:rsid w:val="00B20966"/>
    <w:rsid w:val="00B209D2"/>
    <w:rsid w:val="00B20C34"/>
    <w:rsid w:val="00B20CDC"/>
    <w:rsid w:val="00B22526"/>
    <w:rsid w:val="00B2264E"/>
    <w:rsid w:val="00B22810"/>
    <w:rsid w:val="00B2352C"/>
    <w:rsid w:val="00B23660"/>
    <w:rsid w:val="00B23677"/>
    <w:rsid w:val="00B23917"/>
    <w:rsid w:val="00B2392B"/>
    <w:rsid w:val="00B23AEE"/>
    <w:rsid w:val="00B23B42"/>
    <w:rsid w:val="00B24141"/>
    <w:rsid w:val="00B24845"/>
    <w:rsid w:val="00B257E3"/>
    <w:rsid w:val="00B25886"/>
    <w:rsid w:val="00B258DC"/>
    <w:rsid w:val="00B25D86"/>
    <w:rsid w:val="00B25E4E"/>
    <w:rsid w:val="00B26BBB"/>
    <w:rsid w:val="00B26BEF"/>
    <w:rsid w:val="00B26BFE"/>
    <w:rsid w:val="00B27D17"/>
    <w:rsid w:val="00B301C3"/>
    <w:rsid w:val="00B30287"/>
    <w:rsid w:val="00B305ED"/>
    <w:rsid w:val="00B3092E"/>
    <w:rsid w:val="00B3093D"/>
    <w:rsid w:val="00B31304"/>
    <w:rsid w:val="00B31326"/>
    <w:rsid w:val="00B3229A"/>
    <w:rsid w:val="00B3281C"/>
    <w:rsid w:val="00B32873"/>
    <w:rsid w:val="00B32998"/>
    <w:rsid w:val="00B32C52"/>
    <w:rsid w:val="00B32D2F"/>
    <w:rsid w:val="00B331CD"/>
    <w:rsid w:val="00B33BA3"/>
    <w:rsid w:val="00B34012"/>
    <w:rsid w:val="00B3407B"/>
    <w:rsid w:val="00B34148"/>
    <w:rsid w:val="00B34250"/>
    <w:rsid w:val="00B34353"/>
    <w:rsid w:val="00B34F3D"/>
    <w:rsid w:val="00B35139"/>
    <w:rsid w:val="00B35E14"/>
    <w:rsid w:val="00B35F02"/>
    <w:rsid w:val="00B36031"/>
    <w:rsid w:val="00B360FB"/>
    <w:rsid w:val="00B36B03"/>
    <w:rsid w:val="00B36D5E"/>
    <w:rsid w:val="00B378AD"/>
    <w:rsid w:val="00B4019D"/>
    <w:rsid w:val="00B407BC"/>
    <w:rsid w:val="00B40B67"/>
    <w:rsid w:val="00B413C7"/>
    <w:rsid w:val="00B41ADB"/>
    <w:rsid w:val="00B41CA2"/>
    <w:rsid w:val="00B4238B"/>
    <w:rsid w:val="00B42691"/>
    <w:rsid w:val="00B426AD"/>
    <w:rsid w:val="00B433A9"/>
    <w:rsid w:val="00B438AE"/>
    <w:rsid w:val="00B43A81"/>
    <w:rsid w:val="00B43A84"/>
    <w:rsid w:val="00B43AE9"/>
    <w:rsid w:val="00B44C14"/>
    <w:rsid w:val="00B44F98"/>
    <w:rsid w:val="00B4543C"/>
    <w:rsid w:val="00B461EC"/>
    <w:rsid w:val="00B46282"/>
    <w:rsid w:val="00B46386"/>
    <w:rsid w:val="00B464D9"/>
    <w:rsid w:val="00B46774"/>
    <w:rsid w:val="00B46D7E"/>
    <w:rsid w:val="00B46FDB"/>
    <w:rsid w:val="00B473D1"/>
    <w:rsid w:val="00B4741E"/>
    <w:rsid w:val="00B4743C"/>
    <w:rsid w:val="00B478DF"/>
    <w:rsid w:val="00B47DE4"/>
    <w:rsid w:val="00B50128"/>
    <w:rsid w:val="00B50166"/>
    <w:rsid w:val="00B50D6E"/>
    <w:rsid w:val="00B5136E"/>
    <w:rsid w:val="00B51394"/>
    <w:rsid w:val="00B51B05"/>
    <w:rsid w:val="00B51FDD"/>
    <w:rsid w:val="00B51FF8"/>
    <w:rsid w:val="00B520FB"/>
    <w:rsid w:val="00B52610"/>
    <w:rsid w:val="00B52764"/>
    <w:rsid w:val="00B533FB"/>
    <w:rsid w:val="00B53764"/>
    <w:rsid w:val="00B538B9"/>
    <w:rsid w:val="00B539E8"/>
    <w:rsid w:val="00B53B89"/>
    <w:rsid w:val="00B54383"/>
    <w:rsid w:val="00B543E1"/>
    <w:rsid w:val="00B54725"/>
    <w:rsid w:val="00B55306"/>
    <w:rsid w:val="00B5548A"/>
    <w:rsid w:val="00B5566F"/>
    <w:rsid w:val="00B556AF"/>
    <w:rsid w:val="00B55AB0"/>
    <w:rsid w:val="00B55D9E"/>
    <w:rsid w:val="00B55F7F"/>
    <w:rsid w:val="00B56E05"/>
    <w:rsid w:val="00B570D7"/>
    <w:rsid w:val="00B572FF"/>
    <w:rsid w:val="00B57325"/>
    <w:rsid w:val="00B57384"/>
    <w:rsid w:val="00B5767F"/>
    <w:rsid w:val="00B6034F"/>
    <w:rsid w:val="00B60D16"/>
    <w:rsid w:val="00B60D23"/>
    <w:rsid w:val="00B60E32"/>
    <w:rsid w:val="00B6101F"/>
    <w:rsid w:val="00B61049"/>
    <w:rsid w:val="00B61213"/>
    <w:rsid w:val="00B613D4"/>
    <w:rsid w:val="00B6147B"/>
    <w:rsid w:val="00B6154E"/>
    <w:rsid w:val="00B61774"/>
    <w:rsid w:val="00B6213A"/>
    <w:rsid w:val="00B62664"/>
    <w:rsid w:val="00B62F4B"/>
    <w:rsid w:val="00B639D3"/>
    <w:rsid w:val="00B63D41"/>
    <w:rsid w:val="00B63F71"/>
    <w:rsid w:val="00B64545"/>
    <w:rsid w:val="00B64A27"/>
    <w:rsid w:val="00B64A8D"/>
    <w:rsid w:val="00B64B44"/>
    <w:rsid w:val="00B64CDA"/>
    <w:rsid w:val="00B651B4"/>
    <w:rsid w:val="00B6535E"/>
    <w:rsid w:val="00B65771"/>
    <w:rsid w:val="00B657F0"/>
    <w:rsid w:val="00B66144"/>
    <w:rsid w:val="00B664F1"/>
    <w:rsid w:val="00B667C4"/>
    <w:rsid w:val="00B672DB"/>
    <w:rsid w:val="00B676D5"/>
    <w:rsid w:val="00B6789B"/>
    <w:rsid w:val="00B67B4F"/>
    <w:rsid w:val="00B67E8E"/>
    <w:rsid w:val="00B70AB8"/>
    <w:rsid w:val="00B70D14"/>
    <w:rsid w:val="00B71050"/>
    <w:rsid w:val="00B71833"/>
    <w:rsid w:val="00B7184C"/>
    <w:rsid w:val="00B71D1E"/>
    <w:rsid w:val="00B72111"/>
    <w:rsid w:val="00B72316"/>
    <w:rsid w:val="00B72951"/>
    <w:rsid w:val="00B72DC4"/>
    <w:rsid w:val="00B73684"/>
    <w:rsid w:val="00B73A17"/>
    <w:rsid w:val="00B73FFB"/>
    <w:rsid w:val="00B7452F"/>
    <w:rsid w:val="00B749DB"/>
    <w:rsid w:val="00B74A9F"/>
    <w:rsid w:val="00B74E49"/>
    <w:rsid w:val="00B74E9A"/>
    <w:rsid w:val="00B75055"/>
    <w:rsid w:val="00B75D53"/>
    <w:rsid w:val="00B75F1D"/>
    <w:rsid w:val="00B75F4A"/>
    <w:rsid w:val="00B768B7"/>
    <w:rsid w:val="00B775B1"/>
    <w:rsid w:val="00B77B37"/>
    <w:rsid w:val="00B77CF5"/>
    <w:rsid w:val="00B77D5D"/>
    <w:rsid w:val="00B77EA2"/>
    <w:rsid w:val="00B77FDC"/>
    <w:rsid w:val="00B80400"/>
    <w:rsid w:val="00B80DB0"/>
    <w:rsid w:val="00B80E29"/>
    <w:rsid w:val="00B8141B"/>
    <w:rsid w:val="00B815D3"/>
    <w:rsid w:val="00B81874"/>
    <w:rsid w:val="00B81AAE"/>
    <w:rsid w:val="00B81AE2"/>
    <w:rsid w:val="00B81B1B"/>
    <w:rsid w:val="00B81F49"/>
    <w:rsid w:val="00B8234B"/>
    <w:rsid w:val="00B823DB"/>
    <w:rsid w:val="00B83325"/>
    <w:rsid w:val="00B83375"/>
    <w:rsid w:val="00B83781"/>
    <w:rsid w:val="00B83B36"/>
    <w:rsid w:val="00B83D1C"/>
    <w:rsid w:val="00B83D8A"/>
    <w:rsid w:val="00B83FAA"/>
    <w:rsid w:val="00B84011"/>
    <w:rsid w:val="00B8418C"/>
    <w:rsid w:val="00B84587"/>
    <w:rsid w:val="00B84589"/>
    <w:rsid w:val="00B848A9"/>
    <w:rsid w:val="00B84A21"/>
    <w:rsid w:val="00B85226"/>
    <w:rsid w:val="00B857B7"/>
    <w:rsid w:val="00B85BFF"/>
    <w:rsid w:val="00B85C55"/>
    <w:rsid w:val="00B85F3E"/>
    <w:rsid w:val="00B8617A"/>
    <w:rsid w:val="00B8633E"/>
    <w:rsid w:val="00B86492"/>
    <w:rsid w:val="00B86830"/>
    <w:rsid w:val="00B86D07"/>
    <w:rsid w:val="00B8727E"/>
    <w:rsid w:val="00B87388"/>
    <w:rsid w:val="00B8792F"/>
    <w:rsid w:val="00B8798F"/>
    <w:rsid w:val="00B87F33"/>
    <w:rsid w:val="00B901DE"/>
    <w:rsid w:val="00B90322"/>
    <w:rsid w:val="00B9061D"/>
    <w:rsid w:val="00B9072B"/>
    <w:rsid w:val="00B90E1E"/>
    <w:rsid w:val="00B90E37"/>
    <w:rsid w:val="00B9120E"/>
    <w:rsid w:val="00B91531"/>
    <w:rsid w:val="00B9175D"/>
    <w:rsid w:val="00B9190F"/>
    <w:rsid w:val="00B91AC2"/>
    <w:rsid w:val="00B91CEB"/>
    <w:rsid w:val="00B92491"/>
    <w:rsid w:val="00B928CC"/>
    <w:rsid w:val="00B92C29"/>
    <w:rsid w:val="00B92E89"/>
    <w:rsid w:val="00B9367D"/>
    <w:rsid w:val="00B93997"/>
    <w:rsid w:val="00B94305"/>
    <w:rsid w:val="00B9460F"/>
    <w:rsid w:val="00B94B61"/>
    <w:rsid w:val="00B95083"/>
    <w:rsid w:val="00B951EC"/>
    <w:rsid w:val="00B96244"/>
    <w:rsid w:val="00B96E43"/>
    <w:rsid w:val="00B96FC1"/>
    <w:rsid w:val="00B9774F"/>
    <w:rsid w:val="00B97A58"/>
    <w:rsid w:val="00B97A68"/>
    <w:rsid w:val="00B97CEF"/>
    <w:rsid w:val="00BA03AE"/>
    <w:rsid w:val="00BA082D"/>
    <w:rsid w:val="00BA08FF"/>
    <w:rsid w:val="00BA0FDC"/>
    <w:rsid w:val="00BA104F"/>
    <w:rsid w:val="00BA1373"/>
    <w:rsid w:val="00BA185D"/>
    <w:rsid w:val="00BA188B"/>
    <w:rsid w:val="00BA2417"/>
    <w:rsid w:val="00BA2454"/>
    <w:rsid w:val="00BA3666"/>
    <w:rsid w:val="00BA3899"/>
    <w:rsid w:val="00BA3B03"/>
    <w:rsid w:val="00BA3DD7"/>
    <w:rsid w:val="00BA3DE7"/>
    <w:rsid w:val="00BA3EA3"/>
    <w:rsid w:val="00BA4313"/>
    <w:rsid w:val="00BA46AB"/>
    <w:rsid w:val="00BA4772"/>
    <w:rsid w:val="00BA4B9A"/>
    <w:rsid w:val="00BA4C10"/>
    <w:rsid w:val="00BA50AA"/>
    <w:rsid w:val="00BA5AC0"/>
    <w:rsid w:val="00BA5B19"/>
    <w:rsid w:val="00BA5B26"/>
    <w:rsid w:val="00BA5B93"/>
    <w:rsid w:val="00BA6320"/>
    <w:rsid w:val="00BA644D"/>
    <w:rsid w:val="00BA6483"/>
    <w:rsid w:val="00BA6DF4"/>
    <w:rsid w:val="00BA6E28"/>
    <w:rsid w:val="00BA7196"/>
    <w:rsid w:val="00BA7322"/>
    <w:rsid w:val="00BA7907"/>
    <w:rsid w:val="00BA7D4C"/>
    <w:rsid w:val="00BA7DAA"/>
    <w:rsid w:val="00BB001A"/>
    <w:rsid w:val="00BB00F4"/>
    <w:rsid w:val="00BB0640"/>
    <w:rsid w:val="00BB06E9"/>
    <w:rsid w:val="00BB0FE9"/>
    <w:rsid w:val="00BB15F6"/>
    <w:rsid w:val="00BB1871"/>
    <w:rsid w:val="00BB1A77"/>
    <w:rsid w:val="00BB2317"/>
    <w:rsid w:val="00BB273F"/>
    <w:rsid w:val="00BB2F5C"/>
    <w:rsid w:val="00BB3236"/>
    <w:rsid w:val="00BB396B"/>
    <w:rsid w:val="00BB3A03"/>
    <w:rsid w:val="00BB3BE1"/>
    <w:rsid w:val="00BB3E8B"/>
    <w:rsid w:val="00BB4858"/>
    <w:rsid w:val="00BB4F9A"/>
    <w:rsid w:val="00BB56C6"/>
    <w:rsid w:val="00BB5AA4"/>
    <w:rsid w:val="00BB5EAD"/>
    <w:rsid w:val="00BB6107"/>
    <w:rsid w:val="00BB6744"/>
    <w:rsid w:val="00BB69DE"/>
    <w:rsid w:val="00BB6C96"/>
    <w:rsid w:val="00BB73B9"/>
    <w:rsid w:val="00BB73EE"/>
    <w:rsid w:val="00BB79C4"/>
    <w:rsid w:val="00BB7BED"/>
    <w:rsid w:val="00BB7DF4"/>
    <w:rsid w:val="00BC0896"/>
    <w:rsid w:val="00BC0B93"/>
    <w:rsid w:val="00BC129B"/>
    <w:rsid w:val="00BC1314"/>
    <w:rsid w:val="00BC1823"/>
    <w:rsid w:val="00BC1E76"/>
    <w:rsid w:val="00BC21E8"/>
    <w:rsid w:val="00BC29EA"/>
    <w:rsid w:val="00BC2DB5"/>
    <w:rsid w:val="00BC2DF5"/>
    <w:rsid w:val="00BC2EFF"/>
    <w:rsid w:val="00BC31AF"/>
    <w:rsid w:val="00BC37D3"/>
    <w:rsid w:val="00BC46D2"/>
    <w:rsid w:val="00BC514A"/>
    <w:rsid w:val="00BC6081"/>
    <w:rsid w:val="00BC6228"/>
    <w:rsid w:val="00BC6759"/>
    <w:rsid w:val="00BC6838"/>
    <w:rsid w:val="00BC6CCE"/>
    <w:rsid w:val="00BC6F30"/>
    <w:rsid w:val="00BC7608"/>
    <w:rsid w:val="00BC79A7"/>
    <w:rsid w:val="00BC7EBE"/>
    <w:rsid w:val="00BD0108"/>
    <w:rsid w:val="00BD0171"/>
    <w:rsid w:val="00BD0355"/>
    <w:rsid w:val="00BD0487"/>
    <w:rsid w:val="00BD0C79"/>
    <w:rsid w:val="00BD0E2E"/>
    <w:rsid w:val="00BD1322"/>
    <w:rsid w:val="00BD1465"/>
    <w:rsid w:val="00BD170C"/>
    <w:rsid w:val="00BD174F"/>
    <w:rsid w:val="00BD1765"/>
    <w:rsid w:val="00BD180D"/>
    <w:rsid w:val="00BD181D"/>
    <w:rsid w:val="00BD2113"/>
    <w:rsid w:val="00BD261C"/>
    <w:rsid w:val="00BD2A86"/>
    <w:rsid w:val="00BD2FBE"/>
    <w:rsid w:val="00BD35FD"/>
    <w:rsid w:val="00BD3A07"/>
    <w:rsid w:val="00BD3F49"/>
    <w:rsid w:val="00BD40FC"/>
    <w:rsid w:val="00BD4438"/>
    <w:rsid w:val="00BD45EB"/>
    <w:rsid w:val="00BD462C"/>
    <w:rsid w:val="00BD4B7F"/>
    <w:rsid w:val="00BD4FD0"/>
    <w:rsid w:val="00BD5048"/>
    <w:rsid w:val="00BD5682"/>
    <w:rsid w:val="00BD5A98"/>
    <w:rsid w:val="00BD5F1E"/>
    <w:rsid w:val="00BD6AF2"/>
    <w:rsid w:val="00BD6C4F"/>
    <w:rsid w:val="00BD6CAD"/>
    <w:rsid w:val="00BD712C"/>
    <w:rsid w:val="00BD7CB5"/>
    <w:rsid w:val="00BE0DAB"/>
    <w:rsid w:val="00BE101E"/>
    <w:rsid w:val="00BE14C3"/>
    <w:rsid w:val="00BE1807"/>
    <w:rsid w:val="00BE1818"/>
    <w:rsid w:val="00BE1BD8"/>
    <w:rsid w:val="00BE1C53"/>
    <w:rsid w:val="00BE1D21"/>
    <w:rsid w:val="00BE2340"/>
    <w:rsid w:val="00BE2659"/>
    <w:rsid w:val="00BE28EE"/>
    <w:rsid w:val="00BE3429"/>
    <w:rsid w:val="00BE393F"/>
    <w:rsid w:val="00BE4547"/>
    <w:rsid w:val="00BE4BA0"/>
    <w:rsid w:val="00BE4E1E"/>
    <w:rsid w:val="00BE4E33"/>
    <w:rsid w:val="00BE4E7B"/>
    <w:rsid w:val="00BE4F54"/>
    <w:rsid w:val="00BE624D"/>
    <w:rsid w:val="00BE6D74"/>
    <w:rsid w:val="00BE70E1"/>
    <w:rsid w:val="00BE7251"/>
    <w:rsid w:val="00BE744F"/>
    <w:rsid w:val="00BE7902"/>
    <w:rsid w:val="00BE7D67"/>
    <w:rsid w:val="00BE7F1A"/>
    <w:rsid w:val="00BF08B7"/>
    <w:rsid w:val="00BF0A4E"/>
    <w:rsid w:val="00BF0D11"/>
    <w:rsid w:val="00BF0D58"/>
    <w:rsid w:val="00BF10B8"/>
    <w:rsid w:val="00BF1760"/>
    <w:rsid w:val="00BF186C"/>
    <w:rsid w:val="00BF197D"/>
    <w:rsid w:val="00BF1ABD"/>
    <w:rsid w:val="00BF1ED3"/>
    <w:rsid w:val="00BF1EF2"/>
    <w:rsid w:val="00BF21E8"/>
    <w:rsid w:val="00BF25E4"/>
    <w:rsid w:val="00BF2831"/>
    <w:rsid w:val="00BF2C70"/>
    <w:rsid w:val="00BF2D0E"/>
    <w:rsid w:val="00BF327E"/>
    <w:rsid w:val="00BF39D0"/>
    <w:rsid w:val="00BF43C4"/>
    <w:rsid w:val="00BF44F4"/>
    <w:rsid w:val="00BF470F"/>
    <w:rsid w:val="00BF4B8A"/>
    <w:rsid w:val="00BF4C64"/>
    <w:rsid w:val="00BF50D1"/>
    <w:rsid w:val="00BF5545"/>
    <w:rsid w:val="00BF5A72"/>
    <w:rsid w:val="00BF5F87"/>
    <w:rsid w:val="00BF6675"/>
    <w:rsid w:val="00BF6E18"/>
    <w:rsid w:val="00BF71DC"/>
    <w:rsid w:val="00BF7297"/>
    <w:rsid w:val="00BF737D"/>
    <w:rsid w:val="00BF7634"/>
    <w:rsid w:val="00BF7647"/>
    <w:rsid w:val="00BF76EC"/>
    <w:rsid w:val="00BF7729"/>
    <w:rsid w:val="00BF774B"/>
    <w:rsid w:val="00BF78CE"/>
    <w:rsid w:val="00BF7A5E"/>
    <w:rsid w:val="00BF7C4B"/>
    <w:rsid w:val="00BF7D82"/>
    <w:rsid w:val="00C006B4"/>
    <w:rsid w:val="00C00948"/>
    <w:rsid w:val="00C00B94"/>
    <w:rsid w:val="00C012F5"/>
    <w:rsid w:val="00C01B55"/>
    <w:rsid w:val="00C0228D"/>
    <w:rsid w:val="00C02873"/>
    <w:rsid w:val="00C02FE8"/>
    <w:rsid w:val="00C031C6"/>
    <w:rsid w:val="00C03774"/>
    <w:rsid w:val="00C03BFA"/>
    <w:rsid w:val="00C03C98"/>
    <w:rsid w:val="00C03E55"/>
    <w:rsid w:val="00C03FD2"/>
    <w:rsid w:val="00C043B5"/>
    <w:rsid w:val="00C0441E"/>
    <w:rsid w:val="00C047FE"/>
    <w:rsid w:val="00C04869"/>
    <w:rsid w:val="00C04B9D"/>
    <w:rsid w:val="00C04BD2"/>
    <w:rsid w:val="00C04E1C"/>
    <w:rsid w:val="00C05165"/>
    <w:rsid w:val="00C05191"/>
    <w:rsid w:val="00C05467"/>
    <w:rsid w:val="00C0553F"/>
    <w:rsid w:val="00C05612"/>
    <w:rsid w:val="00C0567B"/>
    <w:rsid w:val="00C06134"/>
    <w:rsid w:val="00C06574"/>
    <w:rsid w:val="00C067FE"/>
    <w:rsid w:val="00C068E3"/>
    <w:rsid w:val="00C07D47"/>
    <w:rsid w:val="00C07FD4"/>
    <w:rsid w:val="00C10092"/>
    <w:rsid w:val="00C10562"/>
    <w:rsid w:val="00C107E2"/>
    <w:rsid w:val="00C10823"/>
    <w:rsid w:val="00C10837"/>
    <w:rsid w:val="00C108F5"/>
    <w:rsid w:val="00C109CC"/>
    <w:rsid w:val="00C10A03"/>
    <w:rsid w:val="00C10FA2"/>
    <w:rsid w:val="00C1158A"/>
    <w:rsid w:val="00C11B24"/>
    <w:rsid w:val="00C11D2C"/>
    <w:rsid w:val="00C12964"/>
    <w:rsid w:val="00C13244"/>
    <w:rsid w:val="00C1331F"/>
    <w:rsid w:val="00C13783"/>
    <w:rsid w:val="00C143C4"/>
    <w:rsid w:val="00C150D9"/>
    <w:rsid w:val="00C15DDF"/>
    <w:rsid w:val="00C161A0"/>
    <w:rsid w:val="00C1655B"/>
    <w:rsid w:val="00C17DA2"/>
    <w:rsid w:val="00C17E30"/>
    <w:rsid w:val="00C20702"/>
    <w:rsid w:val="00C2097B"/>
    <w:rsid w:val="00C20DF6"/>
    <w:rsid w:val="00C20E0D"/>
    <w:rsid w:val="00C214EF"/>
    <w:rsid w:val="00C215E1"/>
    <w:rsid w:val="00C21D4C"/>
    <w:rsid w:val="00C21E49"/>
    <w:rsid w:val="00C22109"/>
    <w:rsid w:val="00C227CF"/>
    <w:rsid w:val="00C22AA3"/>
    <w:rsid w:val="00C2376D"/>
    <w:rsid w:val="00C23B11"/>
    <w:rsid w:val="00C244A6"/>
    <w:rsid w:val="00C25070"/>
    <w:rsid w:val="00C2552D"/>
    <w:rsid w:val="00C2566D"/>
    <w:rsid w:val="00C2592B"/>
    <w:rsid w:val="00C25C95"/>
    <w:rsid w:val="00C25E1B"/>
    <w:rsid w:val="00C26150"/>
    <w:rsid w:val="00C265E5"/>
    <w:rsid w:val="00C26BF0"/>
    <w:rsid w:val="00C270BA"/>
    <w:rsid w:val="00C27205"/>
    <w:rsid w:val="00C27757"/>
    <w:rsid w:val="00C30289"/>
    <w:rsid w:val="00C30828"/>
    <w:rsid w:val="00C30CAE"/>
    <w:rsid w:val="00C31320"/>
    <w:rsid w:val="00C3134D"/>
    <w:rsid w:val="00C3148A"/>
    <w:rsid w:val="00C315DD"/>
    <w:rsid w:val="00C31BBB"/>
    <w:rsid w:val="00C3226D"/>
    <w:rsid w:val="00C3235E"/>
    <w:rsid w:val="00C330E3"/>
    <w:rsid w:val="00C334F2"/>
    <w:rsid w:val="00C337BB"/>
    <w:rsid w:val="00C338AC"/>
    <w:rsid w:val="00C339E1"/>
    <w:rsid w:val="00C33C92"/>
    <w:rsid w:val="00C33ED5"/>
    <w:rsid w:val="00C33F44"/>
    <w:rsid w:val="00C3412B"/>
    <w:rsid w:val="00C34624"/>
    <w:rsid w:val="00C34C34"/>
    <w:rsid w:val="00C34DB9"/>
    <w:rsid w:val="00C35095"/>
    <w:rsid w:val="00C3562F"/>
    <w:rsid w:val="00C356BF"/>
    <w:rsid w:val="00C3607E"/>
    <w:rsid w:val="00C362D5"/>
    <w:rsid w:val="00C363BA"/>
    <w:rsid w:val="00C368E3"/>
    <w:rsid w:val="00C3741E"/>
    <w:rsid w:val="00C379B5"/>
    <w:rsid w:val="00C405E4"/>
    <w:rsid w:val="00C406E2"/>
    <w:rsid w:val="00C4091D"/>
    <w:rsid w:val="00C40BFC"/>
    <w:rsid w:val="00C41303"/>
    <w:rsid w:val="00C4154A"/>
    <w:rsid w:val="00C415FB"/>
    <w:rsid w:val="00C417E3"/>
    <w:rsid w:val="00C41941"/>
    <w:rsid w:val="00C41CF7"/>
    <w:rsid w:val="00C422DD"/>
    <w:rsid w:val="00C42838"/>
    <w:rsid w:val="00C429DD"/>
    <w:rsid w:val="00C42B3B"/>
    <w:rsid w:val="00C42C4D"/>
    <w:rsid w:val="00C42F87"/>
    <w:rsid w:val="00C434D1"/>
    <w:rsid w:val="00C43CDF"/>
    <w:rsid w:val="00C43E80"/>
    <w:rsid w:val="00C43ED0"/>
    <w:rsid w:val="00C43EEB"/>
    <w:rsid w:val="00C44144"/>
    <w:rsid w:val="00C44A09"/>
    <w:rsid w:val="00C44D14"/>
    <w:rsid w:val="00C4518C"/>
    <w:rsid w:val="00C459D3"/>
    <w:rsid w:val="00C45F72"/>
    <w:rsid w:val="00C46518"/>
    <w:rsid w:val="00C4755A"/>
    <w:rsid w:val="00C475DB"/>
    <w:rsid w:val="00C47936"/>
    <w:rsid w:val="00C47CC8"/>
    <w:rsid w:val="00C47F78"/>
    <w:rsid w:val="00C50084"/>
    <w:rsid w:val="00C50F40"/>
    <w:rsid w:val="00C50FD8"/>
    <w:rsid w:val="00C51413"/>
    <w:rsid w:val="00C51853"/>
    <w:rsid w:val="00C51DFE"/>
    <w:rsid w:val="00C52BC8"/>
    <w:rsid w:val="00C52C7C"/>
    <w:rsid w:val="00C530E3"/>
    <w:rsid w:val="00C53B29"/>
    <w:rsid w:val="00C540A9"/>
    <w:rsid w:val="00C54559"/>
    <w:rsid w:val="00C55215"/>
    <w:rsid w:val="00C552AF"/>
    <w:rsid w:val="00C55440"/>
    <w:rsid w:val="00C55683"/>
    <w:rsid w:val="00C5581D"/>
    <w:rsid w:val="00C5605E"/>
    <w:rsid w:val="00C564B4"/>
    <w:rsid w:val="00C565E6"/>
    <w:rsid w:val="00C56E91"/>
    <w:rsid w:val="00C5745C"/>
    <w:rsid w:val="00C57FF6"/>
    <w:rsid w:val="00C602B5"/>
    <w:rsid w:val="00C6079D"/>
    <w:rsid w:val="00C60A3E"/>
    <w:rsid w:val="00C61746"/>
    <w:rsid w:val="00C6183D"/>
    <w:rsid w:val="00C61A5D"/>
    <w:rsid w:val="00C6242A"/>
    <w:rsid w:val="00C62A12"/>
    <w:rsid w:val="00C62D4A"/>
    <w:rsid w:val="00C631E0"/>
    <w:rsid w:val="00C6349A"/>
    <w:rsid w:val="00C6372F"/>
    <w:rsid w:val="00C63AFE"/>
    <w:rsid w:val="00C63CED"/>
    <w:rsid w:val="00C63E79"/>
    <w:rsid w:val="00C63FD8"/>
    <w:rsid w:val="00C64F59"/>
    <w:rsid w:val="00C65398"/>
    <w:rsid w:val="00C65EB6"/>
    <w:rsid w:val="00C65F15"/>
    <w:rsid w:val="00C66475"/>
    <w:rsid w:val="00C67128"/>
    <w:rsid w:val="00C67450"/>
    <w:rsid w:val="00C6768F"/>
    <w:rsid w:val="00C67889"/>
    <w:rsid w:val="00C67DBC"/>
    <w:rsid w:val="00C70264"/>
    <w:rsid w:val="00C704B6"/>
    <w:rsid w:val="00C70951"/>
    <w:rsid w:val="00C70C26"/>
    <w:rsid w:val="00C7103C"/>
    <w:rsid w:val="00C713DB"/>
    <w:rsid w:val="00C71474"/>
    <w:rsid w:val="00C71767"/>
    <w:rsid w:val="00C71B00"/>
    <w:rsid w:val="00C71C0B"/>
    <w:rsid w:val="00C7206F"/>
    <w:rsid w:val="00C7220D"/>
    <w:rsid w:val="00C72523"/>
    <w:rsid w:val="00C7362A"/>
    <w:rsid w:val="00C7384A"/>
    <w:rsid w:val="00C73EF7"/>
    <w:rsid w:val="00C740CC"/>
    <w:rsid w:val="00C7438E"/>
    <w:rsid w:val="00C746E2"/>
    <w:rsid w:val="00C74F4A"/>
    <w:rsid w:val="00C75DB1"/>
    <w:rsid w:val="00C75EC8"/>
    <w:rsid w:val="00C75EE2"/>
    <w:rsid w:val="00C76833"/>
    <w:rsid w:val="00C76BAC"/>
    <w:rsid w:val="00C76D0D"/>
    <w:rsid w:val="00C7702B"/>
    <w:rsid w:val="00C773AE"/>
    <w:rsid w:val="00C77541"/>
    <w:rsid w:val="00C776AE"/>
    <w:rsid w:val="00C77861"/>
    <w:rsid w:val="00C80965"/>
    <w:rsid w:val="00C809D5"/>
    <w:rsid w:val="00C814F1"/>
    <w:rsid w:val="00C8170C"/>
    <w:rsid w:val="00C81821"/>
    <w:rsid w:val="00C820A8"/>
    <w:rsid w:val="00C82626"/>
    <w:rsid w:val="00C830A9"/>
    <w:rsid w:val="00C8393C"/>
    <w:rsid w:val="00C839B4"/>
    <w:rsid w:val="00C83AAB"/>
    <w:rsid w:val="00C8418F"/>
    <w:rsid w:val="00C84AFB"/>
    <w:rsid w:val="00C8518E"/>
    <w:rsid w:val="00C854A0"/>
    <w:rsid w:val="00C85767"/>
    <w:rsid w:val="00C85994"/>
    <w:rsid w:val="00C85AE0"/>
    <w:rsid w:val="00C86289"/>
    <w:rsid w:val="00C869C2"/>
    <w:rsid w:val="00C86FDD"/>
    <w:rsid w:val="00C8723D"/>
    <w:rsid w:val="00C872F4"/>
    <w:rsid w:val="00C87382"/>
    <w:rsid w:val="00C87DEA"/>
    <w:rsid w:val="00C902F4"/>
    <w:rsid w:val="00C9071B"/>
    <w:rsid w:val="00C90A30"/>
    <w:rsid w:val="00C90D0E"/>
    <w:rsid w:val="00C9153D"/>
    <w:rsid w:val="00C92104"/>
    <w:rsid w:val="00C92118"/>
    <w:rsid w:val="00C92346"/>
    <w:rsid w:val="00C923E3"/>
    <w:rsid w:val="00C92685"/>
    <w:rsid w:val="00C92739"/>
    <w:rsid w:val="00C92A7F"/>
    <w:rsid w:val="00C92BD9"/>
    <w:rsid w:val="00C92D9B"/>
    <w:rsid w:val="00C9307D"/>
    <w:rsid w:val="00C93446"/>
    <w:rsid w:val="00C941A7"/>
    <w:rsid w:val="00C941C1"/>
    <w:rsid w:val="00C94216"/>
    <w:rsid w:val="00C94245"/>
    <w:rsid w:val="00C94A24"/>
    <w:rsid w:val="00C95C43"/>
    <w:rsid w:val="00C96504"/>
    <w:rsid w:val="00C966E9"/>
    <w:rsid w:val="00C96A4D"/>
    <w:rsid w:val="00C96B89"/>
    <w:rsid w:val="00C96F6F"/>
    <w:rsid w:val="00C978B0"/>
    <w:rsid w:val="00C97BF6"/>
    <w:rsid w:val="00CA04F6"/>
    <w:rsid w:val="00CA0F2E"/>
    <w:rsid w:val="00CA1988"/>
    <w:rsid w:val="00CA22A1"/>
    <w:rsid w:val="00CA28D1"/>
    <w:rsid w:val="00CA2EBD"/>
    <w:rsid w:val="00CA30A5"/>
    <w:rsid w:val="00CA31D3"/>
    <w:rsid w:val="00CA336B"/>
    <w:rsid w:val="00CA3697"/>
    <w:rsid w:val="00CA36A2"/>
    <w:rsid w:val="00CA3A53"/>
    <w:rsid w:val="00CA41B4"/>
    <w:rsid w:val="00CA459E"/>
    <w:rsid w:val="00CA4B23"/>
    <w:rsid w:val="00CA4EE7"/>
    <w:rsid w:val="00CA5049"/>
    <w:rsid w:val="00CA52AF"/>
    <w:rsid w:val="00CA593E"/>
    <w:rsid w:val="00CA595F"/>
    <w:rsid w:val="00CA63E2"/>
    <w:rsid w:val="00CA661F"/>
    <w:rsid w:val="00CA666A"/>
    <w:rsid w:val="00CA6793"/>
    <w:rsid w:val="00CA69BE"/>
    <w:rsid w:val="00CA6FA9"/>
    <w:rsid w:val="00CA7044"/>
    <w:rsid w:val="00CA7109"/>
    <w:rsid w:val="00CA7AF0"/>
    <w:rsid w:val="00CA7BAD"/>
    <w:rsid w:val="00CB0978"/>
    <w:rsid w:val="00CB0ABA"/>
    <w:rsid w:val="00CB0BA7"/>
    <w:rsid w:val="00CB0C28"/>
    <w:rsid w:val="00CB1141"/>
    <w:rsid w:val="00CB17F0"/>
    <w:rsid w:val="00CB18D2"/>
    <w:rsid w:val="00CB1B75"/>
    <w:rsid w:val="00CB2DA5"/>
    <w:rsid w:val="00CB36B4"/>
    <w:rsid w:val="00CB3796"/>
    <w:rsid w:val="00CB3CAE"/>
    <w:rsid w:val="00CB4190"/>
    <w:rsid w:val="00CB42AB"/>
    <w:rsid w:val="00CB4317"/>
    <w:rsid w:val="00CB4A50"/>
    <w:rsid w:val="00CB5005"/>
    <w:rsid w:val="00CB5898"/>
    <w:rsid w:val="00CB5FEC"/>
    <w:rsid w:val="00CB6253"/>
    <w:rsid w:val="00CB63DC"/>
    <w:rsid w:val="00CB6937"/>
    <w:rsid w:val="00CB69F4"/>
    <w:rsid w:val="00CB6F6B"/>
    <w:rsid w:val="00CB7020"/>
    <w:rsid w:val="00CB7244"/>
    <w:rsid w:val="00CB72FC"/>
    <w:rsid w:val="00CB7EE2"/>
    <w:rsid w:val="00CC00C6"/>
    <w:rsid w:val="00CC0126"/>
    <w:rsid w:val="00CC036F"/>
    <w:rsid w:val="00CC06DF"/>
    <w:rsid w:val="00CC09D7"/>
    <w:rsid w:val="00CC12D9"/>
    <w:rsid w:val="00CC1A9A"/>
    <w:rsid w:val="00CC1B3B"/>
    <w:rsid w:val="00CC2084"/>
    <w:rsid w:val="00CC25C4"/>
    <w:rsid w:val="00CC2E5B"/>
    <w:rsid w:val="00CC343E"/>
    <w:rsid w:val="00CC38F4"/>
    <w:rsid w:val="00CC4574"/>
    <w:rsid w:val="00CC45C7"/>
    <w:rsid w:val="00CC48B7"/>
    <w:rsid w:val="00CC4C52"/>
    <w:rsid w:val="00CC4F73"/>
    <w:rsid w:val="00CC5000"/>
    <w:rsid w:val="00CC571F"/>
    <w:rsid w:val="00CC5982"/>
    <w:rsid w:val="00CC5B18"/>
    <w:rsid w:val="00CC5BDF"/>
    <w:rsid w:val="00CC5C4D"/>
    <w:rsid w:val="00CC5F5F"/>
    <w:rsid w:val="00CC5F68"/>
    <w:rsid w:val="00CC6235"/>
    <w:rsid w:val="00CC6435"/>
    <w:rsid w:val="00CC6F8B"/>
    <w:rsid w:val="00CC787F"/>
    <w:rsid w:val="00CD00AF"/>
    <w:rsid w:val="00CD043D"/>
    <w:rsid w:val="00CD0A5E"/>
    <w:rsid w:val="00CD0B4E"/>
    <w:rsid w:val="00CD0BEC"/>
    <w:rsid w:val="00CD0E41"/>
    <w:rsid w:val="00CD1764"/>
    <w:rsid w:val="00CD1898"/>
    <w:rsid w:val="00CD1A03"/>
    <w:rsid w:val="00CD1C23"/>
    <w:rsid w:val="00CD2905"/>
    <w:rsid w:val="00CD294A"/>
    <w:rsid w:val="00CD30A2"/>
    <w:rsid w:val="00CD3197"/>
    <w:rsid w:val="00CD34BE"/>
    <w:rsid w:val="00CD359C"/>
    <w:rsid w:val="00CD35D5"/>
    <w:rsid w:val="00CD393A"/>
    <w:rsid w:val="00CD3B44"/>
    <w:rsid w:val="00CD3E4A"/>
    <w:rsid w:val="00CD3ED8"/>
    <w:rsid w:val="00CD40DA"/>
    <w:rsid w:val="00CD42A7"/>
    <w:rsid w:val="00CD4788"/>
    <w:rsid w:val="00CD4BD8"/>
    <w:rsid w:val="00CD4EF8"/>
    <w:rsid w:val="00CD5761"/>
    <w:rsid w:val="00CD5989"/>
    <w:rsid w:val="00CD5C67"/>
    <w:rsid w:val="00CD70F4"/>
    <w:rsid w:val="00CD76AA"/>
    <w:rsid w:val="00CD7724"/>
    <w:rsid w:val="00CD7757"/>
    <w:rsid w:val="00CD7AB6"/>
    <w:rsid w:val="00CE0463"/>
    <w:rsid w:val="00CE0A88"/>
    <w:rsid w:val="00CE0B33"/>
    <w:rsid w:val="00CE0BAA"/>
    <w:rsid w:val="00CE0C74"/>
    <w:rsid w:val="00CE1137"/>
    <w:rsid w:val="00CE114A"/>
    <w:rsid w:val="00CE1A9D"/>
    <w:rsid w:val="00CE224F"/>
    <w:rsid w:val="00CE2B6B"/>
    <w:rsid w:val="00CE2BF1"/>
    <w:rsid w:val="00CE363C"/>
    <w:rsid w:val="00CE36E3"/>
    <w:rsid w:val="00CE3AB1"/>
    <w:rsid w:val="00CE3BEE"/>
    <w:rsid w:val="00CE3EA1"/>
    <w:rsid w:val="00CE3F62"/>
    <w:rsid w:val="00CE4890"/>
    <w:rsid w:val="00CE4E16"/>
    <w:rsid w:val="00CE4E31"/>
    <w:rsid w:val="00CE53CF"/>
    <w:rsid w:val="00CE53EF"/>
    <w:rsid w:val="00CE544D"/>
    <w:rsid w:val="00CE5B18"/>
    <w:rsid w:val="00CE5C77"/>
    <w:rsid w:val="00CE5EFA"/>
    <w:rsid w:val="00CE6932"/>
    <w:rsid w:val="00CE69EC"/>
    <w:rsid w:val="00CE6B87"/>
    <w:rsid w:val="00CE6D73"/>
    <w:rsid w:val="00CE6D89"/>
    <w:rsid w:val="00CE7199"/>
    <w:rsid w:val="00CE7273"/>
    <w:rsid w:val="00CE7DDD"/>
    <w:rsid w:val="00CF0104"/>
    <w:rsid w:val="00CF010E"/>
    <w:rsid w:val="00CF0C02"/>
    <w:rsid w:val="00CF0CF4"/>
    <w:rsid w:val="00CF0FC2"/>
    <w:rsid w:val="00CF1DDF"/>
    <w:rsid w:val="00CF2167"/>
    <w:rsid w:val="00CF23BD"/>
    <w:rsid w:val="00CF26CA"/>
    <w:rsid w:val="00CF2A3C"/>
    <w:rsid w:val="00CF2A56"/>
    <w:rsid w:val="00CF2EBB"/>
    <w:rsid w:val="00CF2F4A"/>
    <w:rsid w:val="00CF3C57"/>
    <w:rsid w:val="00CF3CA8"/>
    <w:rsid w:val="00CF3FD0"/>
    <w:rsid w:val="00CF4C83"/>
    <w:rsid w:val="00CF4D6B"/>
    <w:rsid w:val="00CF4F1A"/>
    <w:rsid w:val="00CF4FDC"/>
    <w:rsid w:val="00CF5427"/>
    <w:rsid w:val="00CF54E4"/>
    <w:rsid w:val="00CF5942"/>
    <w:rsid w:val="00CF62A1"/>
    <w:rsid w:val="00CF679B"/>
    <w:rsid w:val="00CF6EAE"/>
    <w:rsid w:val="00CF7EB1"/>
    <w:rsid w:val="00CF7ED6"/>
    <w:rsid w:val="00D009A5"/>
    <w:rsid w:val="00D00F83"/>
    <w:rsid w:val="00D01294"/>
    <w:rsid w:val="00D01AEE"/>
    <w:rsid w:val="00D01C40"/>
    <w:rsid w:val="00D01E91"/>
    <w:rsid w:val="00D0253B"/>
    <w:rsid w:val="00D02587"/>
    <w:rsid w:val="00D02DAA"/>
    <w:rsid w:val="00D02EEB"/>
    <w:rsid w:val="00D034F5"/>
    <w:rsid w:val="00D0370C"/>
    <w:rsid w:val="00D03B17"/>
    <w:rsid w:val="00D03B97"/>
    <w:rsid w:val="00D0440F"/>
    <w:rsid w:val="00D044DA"/>
    <w:rsid w:val="00D04E95"/>
    <w:rsid w:val="00D0591E"/>
    <w:rsid w:val="00D05B4F"/>
    <w:rsid w:val="00D06177"/>
    <w:rsid w:val="00D063C3"/>
    <w:rsid w:val="00D06BBA"/>
    <w:rsid w:val="00D06DD5"/>
    <w:rsid w:val="00D06EE6"/>
    <w:rsid w:val="00D07127"/>
    <w:rsid w:val="00D07941"/>
    <w:rsid w:val="00D079D2"/>
    <w:rsid w:val="00D07FAE"/>
    <w:rsid w:val="00D10557"/>
    <w:rsid w:val="00D107FF"/>
    <w:rsid w:val="00D11848"/>
    <w:rsid w:val="00D11977"/>
    <w:rsid w:val="00D11CEB"/>
    <w:rsid w:val="00D12032"/>
    <w:rsid w:val="00D120C2"/>
    <w:rsid w:val="00D122B2"/>
    <w:rsid w:val="00D1234E"/>
    <w:rsid w:val="00D128F5"/>
    <w:rsid w:val="00D13566"/>
    <w:rsid w:val="00D138D8"/>
    <w:rsid w:val="00D13C19"/>
    <w:rsid w:val="00D141A5"/>
    <w:rsid w:val="00D146E8"/>
    <w:rsid w:val="00D14906"/>
    <w:rsid w:val="00D150FA"/>
    <w:rsid w:val="00D15E4E"/>
    <w:rsid w:val="00D161BD"/>
    <w:rsid w:val="00D162AA"/>
    <w:rsid w:val="00D16546"/>
    <w:rsid w:val="00D16BF5"/>
    <w:rsid w:val="00D16D5B"/>
    <w:rsid w:val="00D175D4"/>
    <w:rsid w:val="00D17FE3"/>
    <w:rsid w:val="00D20A76"/>
    <w:rsid w:val="00D20C4C"/>
    <w:rsid w:val="00D21239"/>
    <w:rsid w:val="00D213C4"/>
    <w:rsid w:val="00D21773"/>
    <w:rsid w:val="00D21B3E"/>
    <w:rsid w:val="00D21C0C"/>
    <w:rsid w:val="00D2227E"/>
    <w:rsid w:val="00D226E6"/>
    <w:rsid w:val="00D228DB"/>
    <w:rsid w:val="00D23037"/>
    <w:rsid w:val="00D23BC2"/>
    <w:rsid w:val="00D2405A"/>
    <w:rsid w:val="00D24946"/>
    <w:rsid w:val="00D24F3E"/>
    <w:rsid w:val="00D25685"/>
    <w:rsid w:val="00D25746"/>
    <w:rsid w:val="00D2616C"/>
    <w:rsid w:val="00D261FA"/>
    <w:rsid w:val="00D26711"/>
    <w:rsid w:val="00D2682B"/>
    <w:rsid w:val="00D26AF7"/>
    <w:rsid w:val="00D27144"/>
    <w:rsid w:val="00D27CD2"/>
    <w:rsid w:val="00D27CFD"/>
    <w:rsid w:val="00D30026"/>
    <w:rsid w:val="00D30800"/>
    <w:rsid w:val="00D30B08"/>
    <w:rsid w:val="00D30E9D"/>
    <w:rsid w:val="00D3106B"/>
    <w:rsid w:val="00D31AB6"/>
    <w:rsid w:val="00D31ADC"/>
    <w:rsid w:val="00D32DE2"/>
    <w:rsid w:val="00D32F45"/>
    <w:rsid w:val="00D3487A"/>
    <w:rsid w:val="00D34C27"/>
    <w:rsid w:val="00D34C73"/>
    <w:rsid w:val="00D3514F"/>
    <w:rsid w:val="00D358B6"/>
    <w:rsid w:val="00D35C81"/>
    <w:rsid w:val="00D35CEB"/>
    <w:rsid w:val="00D35FD5"/>
    <w:rsid w:val="00D365DB"/>
    <w:rsid w:val="00D36FDD"/>
    <w:rsid w:val="00D375CF"/>
    <w:rsid w:val="00D3782B"/>
    <w:rsid w:val="00D37915"/>
    <w:rsid w:val="00D37974"/>
    <w:rsid w:val="00D37B6D"/>
    <w:rsid w:val="00D4000A"/>
    <w:rsid w:val="00D4001C"/>
    <w:rsid w:val="00D401ED"/>
    <w:rsid w:val="00D407BF"/>
    <w:rsid w:val="00D40D0F"/>
    <w:rsid w:val="00D413A9"/>
    <w:rsid w:val="00D413F3"/>
    <w:rsid w:val="00D41470"/>
    <w:rsid w:val="00D419A7"/>
    <w:rsid w:val="00D4212D"/>
    <w:rsid w:val="00D421DB"/>
    <w:rsid w:val="00D426DF"/>
    <w:rsid w:val="00D42B2E"/>
    <w:rsid w:val="00D42D2B"/>
    <w:rsid w:val="00D42D9C"/>
    <w:rsid w:val="00D42E2F"/>
    <w:rsid w:val="00D431D3"/>
    <w:rsid w:val="00D43952"/>
    <w:rsid w:val="00D43E18"/>
    <w:rsid w:val="00D43EE6"/>
    <w:rsid w:val="00D440B0"/>
    <w:rsid w:val="00D44364"/>
    <w:rsid w:val="00D448BF"/>
    <w:rsid w:val="00D44B29"/>
    <w:rsid w:val="00D44E93"/>
    <w:rsid w:val="00D44FED"/>
    <w:rsid w:val="00D4517F"/>
    <w:rsid w:val="00D4602D"/>
    <w:rsid w:val="00D461DD"/>
    <w:rsid w:val="00D4665B"/>
    <w:rsid w:val="00D46B1C"/>
    <w:rsid w:val="00D46C54"/>
    <w:rsid w:val="00D46D2A"/>
    <w:rsid w:val="00D46D4B"/>
    <w:rsid w:val="00D46D89"/>
    <w:rsid w:val="00D4709F"/>
    <w:rsid w:val="00D4719A"/>
    <w:rsid w:val="00D4739E"/>
    <w:rsid w:val="00D47604"/>
    <w:rsid w:val="00D47750"/>
    <w:rsid w:val="00D47AE3"/>
    <w:rsid w:val="00D5005C"/>
    <w:rsid w:val="00D50310"/>
    <w:rsid w:val="00D50F31"/>
    <w:rsid w:val="00D512CB"/>
    <w:rsid w:val="00D5136C"/>
    <w:rsid w:val="00D51F4E"/>
    <w:rsid w:val="00D51FA1"/>
    <w:rsid w:val="00D521ED"/>
    <w:rsid w:val="00D522A3"/>
    <w:rsid w:val="00D5240E"/>
    <w:rsid w:val="00D525CC"/>
    <w:rsid w:val="00D5290B"/>
    <w:rsid w:val="00D52CBB"/>
    <w:rsid w:val="00D52F90"/>
    <w:rsid w:val="00D5368E"/>
    <w:rsid w:val="00D53A58"/>
    <w:rsid w:val="00D53D69"/>
    <w:rsid w:val="00D54411"/>
    <w:rsid w:val="00D5453F"/>
    <w:rsid w:val="00D545D6"/>
    <w:rsid w:val="00D5465F"/>
    <w:rsid w:val="00D55238"/>
    <w:rsid w:val="00D554E3"/>
    <w:rsid w:val="00D55683"/>
    <w:rsid w:val="00D55BD1"/>
    <w:rsid w:val="00D55C86"/>
    <w:rsid w:val="00D55DD4"/>
    <w:rsid w:val="00D5613E"/>
    <w:rsid w:val="00D56406"/>
    <w:rsid w:val="00D56605"/>
    <w:rsid w:val="00D566C1"/>
    <w:rsid w:val="00D5674D"/>
    <w:rsid w:val="00D567DE"/>
    <w:rsid w:val="00D576C3"/>
    <w:rsid w:val="00D5781D"/>
    <w:rsid w:val="00D5784B"/>
    <w:rsid w:val="00D60AC5"/>
    <w:rsid w:val="00D60EA5"/>
    <w:rsid w:val="00D60EE8"/>
    <w:rsid w:val="00D61818"/>
    <w:rsid w:val="00D61DD3"/>
    <w:rsid w:val="00D6224C"/>
    <w:rsid w:val="00D632EC"/>
    <w:rsid w:val="00D6354C"/>
    <w:rsid w:val="00D63916"/>
    <w:rsid w:val="00D63C63"/>
    <w:rsid w:val="00D63D0A"/>
    <w:rsid w:val="00D63DC8"/>
    <w:rsid w:val="00D64272"/>
    <w:rsid w:val="00D64B2D"/>
    <w:rsid w:val="00D655D9"/>
    <w:rsid w:val="00D65AE6"/>
    <w:rsid w:val="00D65B88"/>
    <w:rsid w:val="00D65D84"/>
    <w:rsid w:val="00D65E4C"/>
    <w:rsid w:val="00D65F17"/>
    <w:rsid w:val="00D66007"/>
    <w:rsid w:val="00D662CD"/>
    <w:rsid w:val="00D662F3"/>
    <w:rsid w:val="00D66307"/>
    <w:rsid w:val="00D66484"/>
    <w:rsid w:val="00D668E3"/>
    <w:rsid w:val="00D668F4"/>
    <w:rsid w:val="00D66F58"/>
    <w:rsid w:val="00D670A9"/>
    <w:rsid w:val="00D6741D"/>
    <w:rsid w:val="00D676A3"/>
    <w:rsid w:val="00D702B3"/>
    <w:rsid w:val="00D70848"/>
    <w:rsid w:val="00D70FF0"/>
    <w:rsid w:val="00D711F5"/>
    <w:rsid w:val="00D7143D"/>
    <w:rsid w:val="00D71F4B"/>
    <w:rsid w:val="00D72779"/>
    <w:rsid w:val="00D73676"/>
    <w:rsid w:val="00D7390A"/>
    <w:rsid w:val="00D73E38"/>
    <w:rsid w:val="00D74013"/>
    <w:rsid w:val="00D74912"/>
    <w:rsid w:val="00D74DC0"/>
    <w:rsid w:val="00D74DE8"/>
    <w:rsid w:val="00D7506B"/>
    <w:rsid w:val="00D7507C"/>
    <w:rsid w:val="00D7513A"/>
    <w:rsid w:val="00D7537C"/>
    <w:rsid w:val="00D75691"/>
    <w:rsid w:val="00D75D61"/>
    <w:rsid w:val="00D75DC6"/>
    <w:rsid w:val="00D76632"/>
    <w:rsid w:val="00D7678E"/>
    <w:rsid w:val="00D76DDC"/>
    <w:rsid w:val="00D771AB"/>
    <w:rsid w:val="00D7738C"/>
    <w:rsid w:val="00D77B50"/>
    <w:rsid w:val="00D77EAC"/>
    <w:rsid w:val="00D77F5D"/>
    <w:rsid w:val="00D80444"/>
    <w:rsid w:val="00D8065E"/>
    <w:rsid w:val="00D80735"/>
    <w:rsid w:val="00D8175E"/>
    <w:rsid w:val="00D81C9B"/>
    <w:rsid w:val="00D81E49"/>
    <w:rsid w:val="00D8201D"/>
    <w:rsid w:val="00D828F8"/>
    <w:rsid w:val="00D82993"/>
    <w:rsid w:val="00D82E0D"/>
    <w:rsid w:val="00D83750"/>
    <w:rsid w:val="00D8397F"/>
    <w:rsid w:val="00D84625"/>
    <w:rsid w:val="00D846B1"/>
    <w:rsid w:val="00D84C3B"/>
    <w:rsid w:val="00D8539E"/>
    <w:rsid w:val="00D858F5"/>
    <w:rsid w:val="00D86622"/>
    <w:rsid w:val="00D8688D"/>
    <w:rsid w:val="00D86918"/>
    <w:rsid w:val="00D87416"/>
    <w:rsid w:val="00D87A0A"/>
    <w:rsid w:val="00D90081"/>
    <w:rsid w:val="00D90355"/>
    <w:rsid w:val="00D90526"/>
    <w:rsid w:val="00D90579"/>
    <w:rsid w:val="00D90944"/>
    <w:rsid w:val="00D90C87"/>
    <w:rsid w:val="00D9108A"/>
    <w:rsid w:val="00D911BC"/>
    <w:rsid w:val="00D912F6"/>
    <w:rsid w:val="00D913F7"/>
    <w:rsid w:val="00D91B25"/>
    <w:rsid w:val="00D91E6A"/>
    <w:rsid w:val="00D924EF"/>
    <w:rsid w:val="00D9263E"/>
    <w:rsid w:val="00D92683"/>
    <w:rsid w:val="00D92D40"/>
    <w:rsid w:val="00D93063"/>
    <w:rsid w:val="00D9457D"/>
    <w:rsid w:val="00D94EC1"/>
    <w:rsid w:val="00D952FE"/>
    <w:rsid w:val="00D9560B"/>
    <w:rsid w:val="00D9570F"/>
    <w:rsid w:val="00D957DF"/>
    <w:rsid w:val="00D958FE"/>
    <w:rsid w:val="00D95AAC"/>
    <w:rsid w:val="00D961AF"/>
    <w:rsid w:val="00D966AC"/>
    <w:rsid w:val="00D96917"/>
    <w:rsid w:val="00D96B95"/>
    <w:rsid w:val="00D97A5A"/>
    <w:rsid w:val="00DA05D6"/>
    <w:rsid w:val="00DA0B4F"/>
    <w:rsid w:val="00DA0E64"/>
    <w:rsid w:val="00DA14CE"/>
    <w:rsid w:val="00DA17D8"/>
    <w:rsid w:val="00DA1EDB"/>
    <w:rsid w:val="00DA2CA1"/>
    <w:rsid w:val="00DA2D53"/>
    <w:rsid w:val="00DA2FB3"/>
    <w:rsid w:val="00DA31B3"/>
    <w:rsid w:val="00DA35ED"/>
    <w:rsid w:val="00DA38A7"/>
    <w:rsid w:val="00DA3F92"/>
    <w:rsid w:val="00DA4275"/>
    <w:rsid w:val="00DA4E85"/>
    <w:rsid w:val="00DA5844"/>
    <w:rsid w:val="00DA5DB7"/>
    <w:rsid w:val="00DA62B8"/>
    <w:rsid w:val="00DA6363"/>
    <w:rsid w:val="00DA6382"/>
    <w:rsid w:val="00DA66A1"/>
    <w:rsid w:val="00DA6E05"/>
    <w:rsid w:val="00DA716C"/>
    <w:rsid w:val="00DA719E"/>
    <w:rsid w:val="00DA7663"/>
    <w:rsid w:val="00DA79F5"/>
    <w:rsid w:val="00DA7A84"/>
    <w:rsid w:val="00DA7DE4"/>
    <w:rsid w:val="00DB05FE"/>
    <w:rsid w:val="00DB07C4"/>
    <w:rsid w:val="00DB0B98"/>
    <w:rsid w:val="00DB0BF7"/>
    <w:rsid w:val="00DB0E72"/>
    <w:rsid w:val="00DB0FD7"/>
    <w:rsid w:val="00DB117B"/>
    <w:rsid w:val="00DB19A5"/>
    <w:rsid w:val="00DB1BF0"/>
    <w:rsid w:val="00DB27CC"/>
    <w:rsid w:val="00DB2957"/>
    <w:rsid w:val="00DB2BED"/>
    <w:rsid w:val="00DB3519"/>
    <w:rsid w:val="00DB3BDC"/>
    <w:rsid w:val="00DB3D6A"/>
    <w:rsid w:val="00DB3E2B"/>
    <w:rsid w:val="00DB54FD"/>
    <w:rsid w:val="00DB5630"/>
    <w:rsid w:val="00DB5912"/>
    <w:rsid w:val="00DB5DC0"/>
    <w:rsid w:val="00DB67A1"/>
    <w:rsid w:val="00DB690C"/>
    <w:rsid w:val="00DB6A65"/>
    <w:rsid w:val="00DB6E0B"/>
    <w:rsid w:val="00DB7073"/>
    <w:rsid w:val="00DB72B5"/>
    <w:rsid w:val="00DB73C4"/>
    <w:rsid w:val="00DB7D1A"/>
    <w:rsid w:val="00DB7E29"/>
    <w:rsid w:val="00DB7FA5"/>
    <w:rsid w:val="00DC00DE"/>
    <w:rsid w:val="00DC01FD"/>
    <w:rsid w:val="00DC038A"/>
    <w:rsid w:val="00DC06FD"/>
    <w:rsid w:val="00DC1746"/>
    <w:rsid w:val="00DC2EDD"/>
    <w:rsid w:val="00DC2F40"/>
    <w:rsid w:val="00DC2FD0"/>
    <w:rsid w:val="00DC301E"/>
    <w:rsid w:val="00DC37DC"/>
    <w:rsid w:val="00DC4109"/>
    <w:rsid w:val="00DC4C9E"/>
    <w:rsid w:val="00DC4E93"/>
    <w:rsid w:val="00DC509A"/>
    <w:rsid w:val="00DC513F"/>
    <w:rsid w:val="00DC5176"/>
    <w:rsid w:val="00DC593A"/>
    <w:rsid w:val="00DC5BB8"/>
    <w:rsid w:val="00DC5DC3"/>
    <w:rsid w:val="00DC5ECA"/>
    <w:rsid w:val="00DC76C7"/>
    <w:rsid w:val="00DC77CC"/>
    <w:rsid w:val="00DD03E1"/>
    <w:rsid w:val="00DD0512"/>
    <w:rsid w:val="00DD08BD"/>
    <w:rsid w:val="00DD0C2B"/>
    <w:rsid w:val="00DD0E96"/>
    <w:rsid w:val="00DD0F85"/>
    <w:rsid w:val="00DD12FB"/>
    <w:rsid w:val="00DD160F"/>
    <w:rsid w:val="00DD1665"/>
    <w:rsid w:val="00DD1E8B"/>
    <w:rsid w:val="00DD2212"/>
    <w:rsid w:val="00DD28E5"/>
    <w:rsid w:val="00DD2DBB"/>
    <w:rsid w:val="00DD2F7A"/>
    <w:rsid w:val="00DD35EF"/>
    <w:rsid w:val="00DD4129"/>
    <w:rsid w:val="00DD4420"/>
    <w:rsid w:val="00DD4629"/>
    <w:rsid w:val="00DD4988"/>
    <w:rsid w:val="00DD4E5D"/>
    <w:rsid w:val="00DD5476"/>
    <w:rsid w:val="00DD5806"/>
    <w:rsid w:val="00DD5B47"/>
    <w:rsid w:val="00DD5EA5"/>
    <w:rsid w:val="00DD64E5"/>
    <w:rsid w:val="00DD66EF"/>
    <w:rsid w:val="00DD6D73"/>
    <w:rsid w:val="00DD6E4B"/>
    <w:rsid w:val="00DD7174"/>
    <w:rsid w:val="00DD7531"/>
    <w:rsid w:val="00DD7A89"/>
    <w:rsid w:val="00DD7C9E"/>
    <w:rsid w:val="00DE00C9"/>
    <w:rsid w:val="00DE05D2"/>
    <w:rsid w:val="00DE0F55"/>
    <w:rsid w:val="00DE147E"/>
    <w:rsid w:val="00DE164A"/>
    <w:rsid w:val="00DE1878"/>
    <w:rsid w:val="00DE1A47"/>
    <w:rsid w:val="00DE1AE5"/>
    <w:rsid w:val="00DE1D7C"/>
    <w:rsid w:val="00DE1E2B"/>
    <w:rsid w:val="00DE1EBC"/>
    <w:rsid w:val="00DE29A5"/>
    <w:rsid w:val="00DE310D"/>
    <w:rsid w:val="00DE3D72"/>
    <w:rsid w:val="00DE3E96"/>
    <w:rsid w:val="00DE4189"/>
    <w:rsid w:val="00DE46D2"/>
    <w:rsid w:val="00DE472C"/>
    <w:rsid w:val="00DE4BAC"/>
    <w:rsid w:val="00DE517F"/>
    <w:rsid w:val="00DE5625"/>
    <w:rsid w:val="00DE58F6"/>
    <w:rsid w:val="00DE5E60"/>
    <w:rsid w:val="00DE6314"/>
    <w:rsid w:val="00DE632A"/>
    <w:rsid w:val="00DE64FF"/>
    <w:rsid w:val="00DE6656"/>
    <w:rsid w:val="00DE6B48"/>
    <w:rsid w:val="00DE6BFE"/>
    <w:rsid w:val="00DE6D8D"/>
    <w:rsid w:val="00DE6E38"/>
    <w:rsid w:val="00DE738E"/>
    <w:rsid w:val="00DE76EB"/>
    <w:rsid w:val="00DE79AA"/>
    <w:rsid w:val="00DE7CF7"/>
    <w:rsid w:val="00DF0422"/>
    <w:rsid w:val="00DF0684"/>
    <w:rsid w:val="00DF0AC5"/>
    <w:rsid w:val="00DF16EF"/>
    <w:rsid w:val="00DF193D"/>
    <w:rsid w:val="00DF29C9"/>
    <w:rsid w:val="00DF2FBC"/>
    <w:rsid w:val="00DF35C3"/>
    <w:rsid w:val="00DF3F83"/>
    <w:rsid w:val="00DF44BD"/>
    <w:rsid w:val="00DF508D"/>
    <w:rsid w:val="00DF53D6"/>
    <w:rsid w:val="00DF5510"/>
    <w:rsid w:val="00DF55CA"/>
    <w:rsid w:val="00DF6C51"/>
    <w:rsid w:val="00DF7136"/>
    <w:rsid w:val="00DF7815"/>
    <w:rsid w:val="00DF7B09"/>
    <w:rsid w:val="00DF7F4F"/>
    <w:rsid w:val="00E00525"/>
    <w:rsid w:val="00E0066F"/>
    <w:rsid w:val="00E00936"/>
    <w:rsid w:val="00E009BC"/>
    <w:rsid w:val="00E01DD8"/>
    <w:rsid w:val="00E01F61"/>
    <w:rsid w:val="00E020DC"/>
    <w:rsid w:val="00E025E7"/>
    <w:rsid w:val="00E02AD2"/>
    <w:rsid w:val="00E02B84"/>
    <w:rsid w:val="00E02BC2"/>
    <w:rsid w:val="00E02BD5"/>
    <w:rsid w:val="00E035EA"/>
    <w:rsid w:val="00E03843"/>
    <w:rsid w:val="00E039C5"/>
    <w:rsid w:val="00E03E38"/>
    <w:rsid w:val="00E041DF"/>
    <w:rsid w:val="00E042BA"/>
    <w:rsid w:val="00E0502C"/>
    <w:rsid w:val="00E05F33"/>
    <w:rsid w:val="00E064EE"/>
    <w:rsid w:val="00E06781"/>
    <w:rsid w:val="00E06A6B"/>
    <w:rsid w:val="00E079F0"/>
    <w:rsid w:val="00E07B84"/>
    <w:rsid w:val="00E07CDC"/>
    <w:rsid w:val="00E07F4B"/>
    <w:rsid w:val="00E07FC9"/>
    <w:rsid w:val="00E10060"/>
    <w:rsid w:val="00E10290"/>
    <w:rsid w:val="00E10311"/>
    <w:rsid w:val="00E10601"/>
    <w:rsid w:val="00E10DA1"/>
    <w:rsid w:val="00E10E81"/>
    <w:rsid w:val="00E10EB9"/>
    <w:rsid w:val="00E111FF"/>
    <w:rsid w:val="00E11212"/>
    <w:rsid w:val="00E11710"/>
    <w:rsid w:val="00E1175E"/>
    <w:rsid w:val="00E1183E"/>
    <w:rsid w:val="00E11B3C"/>
    <w:rsid w:val="00E12E79"/>
    <w:rsid w:val="00E12FDE"/>
    <w:rsid w:val="00E1355F"/>
    <w:rsid w:val="00E136C5"/>
    <w:rsid w:val="00E13B58"/>
    <w:rsid w:val="00E1492A"/>
    <w:rsid w:val="00E14D18"/>
    <w:rsid w:val="00E1504B"/>
    <w:rsid w:val="00E1518E"/>
    <w:rsid w:val="00E15A3F"/>
    <w:rsid w:val="00E15B8A"/>
    <w:rsid w:val="00E160CB"/>
    <w:rsid w:val="00E1647A"/>
    <w:rsid w:val="00E16C73"/>
    <w:rsid w:val="00E17462"/>
    <w:rsid w:val="00E20171"/>
    <w:rsid w:val="00E201B1"/>
    <w:rsid w:val="00E20866"/>
    <w:rsid w:val="00E21558"/>
    <w:rsid w:val="00E2186A"/>
    <w:rsid w:val="00E21A5F"/>
    <w:rsid w:val="00E21EFC"/>
    <w:rsid w:val="00E220E4"/>
    <w:rsid w:val="00E221DC"/>
    <w:rsid w:val="00E223D3"/>
    <w:rsid w:val="00E223DA"/>
    <w:rsid w:val="00E22833"/>
    <w:rsid w:val="00E22842"/>
    <w:rsid w:val="00E239DA"/>
    <w:rsid w:val="00E23D11"/>
    <w:rsid w:val="00E23E0A"/>
    <w:rsid w:val="00E247A1"/>
    <w:rsid w:val="00E24809"/>
    <w:rsid w:val="00E24A8B"/>
    <w:rsid w:val="00E24C1C"/>
    <w:rsid w:val="00E2514A"/>
    <w:rsid w:val="00E252E0"/>
    <w:rsid w:val="00E254E0"/>
    <w:rsid w:val="00E25625"/>
    <w:rsid w:val="00E25825"/>
    <w:rsid w:val="00E25DEF"/>
    <w:rsid w:val="00E25E87"/>
    <w:rsid w:val="00E26013"/>
    <w:rsid w:val="00E267AC"/>
    <w:rsid w:val="00E26FE6"/>
    <w:rsid w:val="00E27795"/>
    <w:rsid w:val="00E27C0C"/>
    <w:rsid w:val="00E27D25"/>
    <w:rsid w:val="00E27D65"/>
    <w:rsid w:val="00E27E0B"/>
    <w:rsid w:val="00E30235"/>
    <w:rsid w:val="00E302FE"/>
    <w:rsid w:val="00E30D79"/>
    <w:rsid w:val="00E30F5D"/>
    <w:rsid w:val="00E3139D"/>
    <w:rsid w:val="00E319D5"/>
    <w:rsid w:val="00E3206B"/>
    <w:rsid w:val="00E323DE"/>
    <w:rsid w:val="00E323FC"/>
    <w:rsid w:val="00E32F95"/>
    <w:rsid w:val="00E32FF6"/>
    <w:rsid w:val="00E33144"/>
    <w:rsid w:val="00E341A6"/>
    <w:rsid w:val="00E349E9"/>
    <w:rsid w:val="00E34A82"/>
    <w:rsid w:val="00E34E64"/>
    <w:rsid w:val="00E35112"/>
    <w:rsid w:val="00E35DFB"/>
    <w:rsid w:val="00E36520"/>
    <w:rsid w:val="00E36D3A"/>
    <w:rsid w:val="00E374B5"/>
    <w:rsid w:val="00E3795E"/>
    <w:rsid w:val="00E37D2B"/>
    <w:rsid w:val="00E37FEC"/>
    <w:rsid w:val="00E4017F"/>
    <w:rsid w:val="00E404A2"/>
    <w:rsid w:val="00E40525"/>
    <w:rsid w:val="00E406D5"/>
    <w:rsid w:val="00E40B56"/>
    <w:rsid w:val="00E40BFC"/>
    <w:rsid w:val="00E40C8A"/>
    <w:rsid w:val="00E40CD3"/>
    <w:rsid w:val="00E41065"/>
    <w:rsid w:val="00E411A8"/>
    <w:rsid w:val="00E4157B"/>
    <w:rsid w:val="00E419EA"/>
    <w:rsid w:val="00E41BB3"/>
    <w:rsid w:val="00E41E4A"/>
    <w:rsid w:val="00E4216E"/>
    <w:rsid w:val="00E427E7"/>
    <w:rsid w:val="00E4356F"/>
    <w:rsid w:val="00E4369D"/>
    <w:rsid w:val="00E43713"/>
    <w:rsid w:val="00E43A75"/>
    <w:rsid w:val="00E43D2F"/>
    <w:rsid w:val="00E44588"/>
    <w:rsid w:val="00E447E6"/>
    <w:rsid w:val="00E448F0"/>
    <w:rsid w:val="00E449B8"/>
    <w:rsid w:val="00E44F99"/>
    <w:rsid w:val="00E45382"/>
    <w:rsid w:val="00E4540D"/>
    <w:rsid w:val="00E45711"/>
    <w:rsid w:val="00E45BED"/>
    <w:rsid w:val="00E45E1F"/>
    <w:rsid w:val="00E46099"/>
    <w:rsid w:val="00E46101"/>
    <w:rsid w:val="00E462D0"/>
    <w:rsid w:val="00E465C6"/>
    <w:rsid w:val="00E46D50"/>
    <w:rsid w:val="00E471D2"/>
    <w:rsid w:val="00E4731C"/>
    <w:rsid w:val="00E47760"/>
    <w:rsid w:val="00E478A5"/>
    <w:rsid w:val="00E502A4"/>
    <w:rsid w:val="00E506EC"/>
    <w:rsid w:val="00E50E5B"/>
    <w:rsid w:val="00E50E9D"/>
    <w:rsid w:val="00E513A3"/>
    <w:rsid w:val="00E514C5"/>
    <w:rsid w:val="00E517DD"/>
    <w:rsid w:val="00E5223C"/>
    <w:rsid w:val="00E5233C"/>
    <w:rsid w:val="00E52C6B"/>
    <w:rsid w:val="00E5361A"/>
    <w:rsid w:val="00E53687"/>
    <w:rsid w:val="00E53B23"/>
    <w:rsid w:val="00E5403C"/>
    <w:rsid w:val="00E54238"/>
    <w:rsid w:val="00E54BCD"/>
    <w:rsid w:val="00E55308"/>
    <w:rsid w:val="00E558B6"/>
    <w:rsid w:val="00E55BCC"/>
    <w:rsid w:val="00E55C80"/>
    <w:rsid w:val="00E55E5C"/>
    <w:rsid w:val="00E55EBE"/>
    <w:rsid w:val="00E55FDA"/>
    <w:rsid w:val="00E562D4"/>
    <w:rsid w:val="00E56399"/>
    <w:rsid w:val="00E56423"/>
    <w:rsid w:val="00E566A4"/>
    <w:rsid w:val="00E5690E"/>
    <w:rsid w:val="00E56DDF"/>
    <w:rsid w:val="00E57070"/>
    <w:rsid w:val="00E57395"/>
    <w:rsid w:val="00E5746C"/>
    <w:rsid w:val="00E5771E"/>
    <w:rsid w:val="00E57794"/>
    <w:rsid w:val="00E57851"/>
    <w:rsid w:val="00E57DD8"/>
    <w:rsid w:val="00E60B81"/>
    <w:rsid w:val="00E60E4C"/>
    <w:rsid w:val="00E60F38"/>
    <w:rsid w:val="00E6155F"/>
    <w:rsid w:val="00E61BEE"/>
    <w:rsid w:val="00E62474"/>
    <w:rsid w:val="00E62BAC"/>
    <w:rsid w:val="00E634BF"/>
    <w:rsid w:val="00E63F6E"/>
    <w:rsid w:val="00E64AF7"/>
    <w:rsid w:val="00E64B57"/>
    <w:rsid w:val="00E65AC1"/>
    <w:rsid w:val="00E65CD9"/>
    <w:rsid w:val="00E65D86"/>
    <w:rsid w:val="00E65DC1"/>
    <w:rsid w:val="00E66222"/>
    <w:rsid w:val="00E66333"/>
    <w:rsid w:val="00E66AB3"/>
    <w:rsid w:val="00E66DC1"/>
    <w:rsid w:val="00E66F3B"/>
    <w:rsid w:val="00E67111"/>
    <w:rsid w:val="00E67543"/>
    <w:rsid w:val="00E67CEC"/>
    <w:rsid w:val="00E70042"/>
    <w:rsid w:val="00E700F4"/>
    <w:rsid w:val="00E709EB"/>
    <w:rsid w:val="00E70AD2"/>
    <w:rsid w:val="00E70C5A"/>
    <w:rsid w:val="00E714DA"/>
    <w:rsid w:val="00E71766"/>
    <w:rsid w:val="00E728B8"/>
    <w:rsid w:val="00E72951"/>
    <w:rsid w:val="00E7300A"/>
    <w:rsid w:val="00E731DD"/>
    <w:rsid w:val="00E73751"/>
    <w:rsid w:val="00E738F3"/>
    <w:rsid w:val="00E73905"/>
    <w:rsid w:val="00E73F49"/>
    <w:rsid w:val="00E74449"/>
    <w:rsid w:val="00E74623"/>
    <w:rsid w:val="00E74E65"/>
    <w:rsid w:val="00E74ED5"/>
    <w:rsid w:val="00E75145"/>
    <w:rsid w:val="00E751AF"/>
    <w:rsid w:val="00E7525E"/>
    <w:rsid w:val="00E75971"/>
    <w:rsid w:val="00E75B7D"/>
    <w:rsid w:val="00E75CE5"/>
    <w:rsid w:val="00E75DD5"/>
    <w:rsid w:val="00E75E84"/>
    <w:rsid w:val="00E76183"/>
    <w:rsid w:val="00E764D6"/>
    <w:rsid w:val="00E76987"/>
    <w:rsid w:val="00E771CE"/>
    <w:rsid w:val="00E77442"/>
    <w:rsid w:val="00E77647"/>
    <w:rsid w:val="00E777EC"/>
    <w:rsid w:val="00E80AFD"/>
    <w:rsid w:val="00E80F41"/>
    <w:rsid w:val="00E81090"/>
    <w:rsid w:val="00E8144C"/>
    <w:rsid w:val="00E816F8"/>
    <w:rsid w:val="00E823D7"/>
    <w:rsid w:val="00E82407"/>
    <w:rsid w:val="00E82A3E"/>
    <w:rsid w:val="00E82F47"/>
    <w:rsid w:val="00E82FD8"/>
    <w:rsid w:val="00E83298"/>
    <w:rsid w:val="00E838C7"/>
    <w:rsid w:val="00E83C4D"/>
    <w:rsid w:val="00E83D6D"/>
    <w:rsid w:val="00E83D9C"/>
    <w:rsid w:val="00E844B5"/>
    <w:rsid w:val="00E84BE4"/>
    <w:rsid w:val="00E84DD0"/>
    <w:rsid w:val="00E8546B"/>
    <w:rsid w:val="00E8574E"/>
    <w:rsid w:val="00E85B8F"/>
    <w:rsid w:val="00E869D1"/>
    <w:rsid w:val="00E86AF5"/>
    <w:rsid w:val="00E86CBD"/>
    <w:rsid w:val="00E86DC0"/>
    <w:rsid w:val="00E86E1A"/>
    <w:rsid w:val="00E87E59"/>
    <w:rsid w:val="00E87F9D"/>
    <w:rsid w:val="00E9053C"/>
    <w:rsid w:val="00E90719"/>
    <w:rsid w:val="00E90B0D"/>
    <w:rsid w:val="00E90E28"/>
    <w:rsid w:val="00E91017"/>
    <w:rsid w:val="00E91143"/>
    <w:rsid w:val="00E9136D"/>
    <w:rsid w:val="00E91741"/>
    <w:rsid w:val="00E91967"/>
    <w:rsid w:val="00E91A86"/>
    <w:rsid w:val="00E91AAC"/>
    <w:rsid w:val="00E92145"/>
    <w:rsid w:val="00E92578"/>
    <w:rsid w:val="00E92C94"/>
    <w:rsid w:val="00E92DCC"/>
    <w:rsid w:val="00E9313D"/>
    <w:rsid w:val="00E94A1A"/>
    <w:rsid w:val="00E94D5A"/>
    <w:rsid w:val="00E952BD"/>
    <w:rsid w:val="00E95450"/>
    <w:rsid w:val="00E956F9"/>
    <w:rsid w:val="00E95BF8"/>
    <w:rsid w:val="00E95E5A"/>
    <w:rsid w:val="00E95E9B"/>
    <w:rsid w:val="00E965C7"/>
    <w:rsid w:val="00E9687E"/>
    <w:rsid w:val="00E96C90"/>
    <w:rsid w:val="00E96CC3"/>
    <w:rsid w:val="00E96EB7"/>
    <w:rsid w:val="00E96F37"/>
    <w:rsid w:val="00E97019"/>
    <w:rsid w:val="00E978D0"/>
    <w:rsid w:val="00E9794C"/>
    <w:rsid w:val="00E97B3B"/>
    <w:rsid w:val="00E97BB6"/>
    <w:rsid w:val="00EA02A5"/>
    <w:rsid w:val="00EA034C"/>
    <w:rsid w:val="00EA09C4"/>
    <w:rsid w:val="00EA0CAD"/>
    <w:rsid w:val="00EA0D44"/>
    <w:rsid w:val="00EA104F"/>
    <w:rsid w:val="00EA1434"/>
    <w:rsid w:val="00EA204F"/>
    <w:rsid w:val="00EA2316"/>
    <w:rsid w:val="00EA242F"/>
    <w:rsid w:val="00EA27BD"/>
    <w:rsid w:val="00EA2DE6"/>
    <w:rsid w:val="00EA307E"/>
    <w:rsid w:val="00EA33AD"/>
    <w:rsid w:val="00EA3631"/>
    <w:rsid w:val="00EA40D3"/>
    <w:rsid w:val="00EA4436"/>
    <w:rsid w:val="00EA4933"/>
    <w:rsid w:val="00EA4E15"/>
    <w:rsid w:val="00EA51FA"/>
    <w:rsid w:val="00EA53E5"/>
    <w:rsid w:val="00EA5450"/>
    <w:rsid w:val="00EA56B3"/>
    <w:rsid w:val="00EA585A"/>
    <w:rsid w:val="00EA5EF8"/>
    <w:rsid w:val="00EA5F64"/>
    <w:rsid w:val="00EA5F98"/>
    <w:rsid w:val="00EA630C"/>
    <w:rsid w:val="00EA70E3"/>
    <w:rsid w:val="00EA787A"/>
    <w:rsid w:val="00EA7AE7"/>
    <w:rsid w:val="00EA7BE2"/>
    <w:rsid w:val="00EA7F35"/>
    <w:rsid w:val="00EB05E8"/>
    <w:rsid w:val="00EB08EF"/>
    <w:rsid w:val="00EB0C2E"/>
    <w:rsid w:val="00EB0C99"/>
    <w:rsid w:val="00EB0CF2"/>
    <w:rsid w:val="00EB15DF"/>
    <w:rsid w:val="00EB162D"/>
    <w:rsid w:val="00EB2374"/>
    <w:rsid w:val="00EB24EC"/>
    <w:rsid w:val="00EB24FC"/>
    <w:rsid w:val="00EB2AAA"/>
    <w:rsid w:val="00EB3F8E"/>
    <w:rsid w:val="00EB445F"/>
    <w:rsid w:val="00EB4849"/>
    <w:rsid w:val="00EB48AA"/>
    <w:rsid w:val="00EB4F50"/>
    <w:rsid w:val="00EB4F99"/>
    <w:rsid w:val="00EB54D6"/>
    <w:rsid w:val="00EB55C7"/>
    <w:rsid w:val="00EB5A61"/>
    <w:rsid w:val="00EB6285"/>
    <w:rsid w:val="00EB670F"/>
    <w:rsid w:val="00EB69CD"/>
    <w:rsid w:val="00EB6C02"/>
    <w:rsid w:val="00EB73D8"/>
    <w:rsid w:val="00EB7F82"/>
    <w:rsid w:val="00EC0909"/>
    <w:rsid w:val="00EC0A91"/>
    <w:rsid w:val="00EC0C98"/>
    <w:rsid w:val="00EC12D8"/>
    <w:rsid w:val="00EC162D"/>
    <w:rsid w:val="00EC1C4B"/>
    <w:rsid w:val="00EC1F34"/>
    <w:rsid w:val="00EC207A"/>
    <w:rsid w:val="00EC2B3C"/>
    <w:rsid w:val="00EC2C06"/>
    <w:rsid w:val="00EC312E"/>
    <w:rsid w:val="00EC371B"/>
    <w:rsid w:val="00EC386F"/>
    <w:rsid w:val="00EC39CD"/>
    <w:rsid w:val="00EC482C"/>
    <w:rsid w:val="00EC4D4D"/>
    <w:rsid w:val="00EC4F1C"/>
    <w:rsid w:val="00EC56A6"/>
    <w:rsid w:val="00EC5D50"/>
    <w:rsid w:val="00EC6329"/>
    <w:rsid w:val="00EC6359"/>
    <w:rsid w:val="00EC6955"/>
    <w:rsid w:val="00EC6994"/>
    <w:rsid w:val="00EC715F"/>
    <w:rsid w:val="00EC772A"/>
    <w:rsid w:val="00EC7812"/>
    <w:rsid w:val="00EC7F09"/>
    <w:rsid w:val="00EC7FEA"/>
    <w:rsid w:val="00ED05DC"/>
    <w:rsid w:val="00ED0A8C"/>
    <w:rsid w:val="00ED0CA2"/>
    <w:rsid w:val="00ED0EF3"/>
    <w:rsid w:val="00ED0F5C"/>
    <w:rsid w:val="00ED0FEC"/>
    <w:rsid w:val="00ED1346"/>
    <w:rsid w:val="00ED1A8A"/>
    <w:rsid w:val="00ED2441"/>
    <w:rsid w:val="00ED363A"/>
    <w:rsid w:val="00ED3AE1"/>
    <w:rsid w:val="00ED483C"/>
    <w:rsid w:val="00ED565D"/>
    <w:rsid w:val="00ED57D3"/>
    <w:rsid w:val="00ED5BE1"/>
    <w:rsid w:val="00ED67A2"/>
    <w:rsid w:val="00ED67BB"/>
    <w:rsid w:val="00ED6A53"/>
    <w:rsid w:val="00ED6CFE"/>
    <w:rsid w:val="00ED6EC4"/>
    <w:rsid w:val="00ED71E4"/>
    <w:rsid w:val="00ED73F8"/>
    <w:rsid w:val="00ED7427"/>
    <w:rsid w:val="00ED7929"/>
    <w:rsid w:val="00ED7A9E"/>
    <w:rsid w:val="00EE00A4"/>
    <w:rsid w:val="00EE03FE"/>
    <w:rsid w:val="00EE0A87"/>
    <w:rsid w:val="00EE1435"/>
    <w:rsid w:val="00EE1849"/>
    <w:rsid w:val="00EE2DA1"/>
    <w:rsid w:val="00EE30B1"/>
    <w:rsid w:val="00EE39B2"/>
    <w:rsid w:val="00EE3BF0"/>
    <w:rsid w:val="00EE3C75"/>
    <w:rsid w:val="00EE3D37"/>
    <w:rsid w:val="00EE44ED"/>
    <w:rsid w:val="00EE45CE"/>
    <w:rsid w:val="00EE468C"/>
    <w:rsid w:val="00EE46C2"/>
    <w:rsid w:val="00EE4817"/>
    <w:rsid w:val="00EE48E6"/>
    <w:rsid w:val="00EE4F48"/>
    <w:rsid w:val="00EE525D"/>
    <w:rsid w:val="00EE5316"/>
    <w:rsid w:val="00EE5E34"/>
    <w:rsid w:val="00EE6166"/>
    <w:rsid w:val="00EE6352"/>
    <w:rsid w:val="00EE63EB"/>
    <w:rsid w:val="00EE695A"/>
    <w:rsid w:val="00EE6CD6"/>
    <w:rsid w:val="00EE6FB8"/>
    <w:rsid w:val="00EE7114"/>
    <w:rsid w:val="00EE7169"/>
    <w:rsid w:val="00EE718E"/>
    <w:rsid w:val="00EF033F"/>
    <w:rsid w:val="00EF0873"/>
    <w:rsid w:val="00EF2A8A"/>
    <w:rsid w:val="00EF3A48"/>
    <w:rsid w:val="00EF3C79"/>
    <w:rsid w:val="00EF3FD9"/>
    <w:rsid w:val="00EF4C96"/>
    <w:rsid w:val="00EF55F1"/>
    <w:rsid w:val="00EF5697"/>
    <w:rsid w:val="00EF57C5"/>
    <w:rsid w:val="00EF59E0"/>
    <w:rsid w:val="00EF6849"/>
    <w:rsid w:val="00EF6B69"/>
    <w:rsid w:val="00EF6BE0"/>
    <w:rsid w:val="00EF6D38"/>
    <w:rsid w:val="00EF7542"/>
    <w:rsid w:val="00EF7782"/>
    <w:rsid w:val="00EF787B"/>
    <w:rsid w:val="00EF7A6C"/>
    <w:rsid w:val="00F009F8"/>
    <w:rsid w:val="00F00DB2"/>
    <w:rsid w:val="00F01232"/>
    <w:rsid w:val="00F013D6"/>
    <w:rsid w:val="00F0194C"/>
    <w:rsid w:val="00F01B2F"/>
    <w:rsid w:val="00F01DC6"/>
    <w:rsid w:val="00F02158"/>
    <w:rsid w:val="00F0244C"/>
    <w:rsid w:val="00F025BF"/>
    <w:rsid w:val="00F02B66"/>
    <w:rsid w:val="00F02DDE"/>
    <w:rsid w:val="00F02F26"/>
    <w:rsid w:val="00F03250"/>
    <w:rsid w:val="00F04445"/>
    <w:rsid w:val="00F0462C"/>
    <w:rsid w:val="00F046AE"/>
    <w:rsid w:val="00F046B3"/>
    <w:rsid w:val="00F04999"/>
    <w:rsid w:val="00F04C04"/>
    <w:rsid w:val="00F04D58"/>
    <w:rsid w:val="00F04E47"/>
    <w:rsid w:val="00F04EA1"/>
    <w:rsid w:val="00F05299"/>
    <w:rsid w:val="00F0573C"/>
    <w:rsid w:val="00F0577C"/>
    <w:rsid w:val="00F057A7"/>
    <w:rsid w:val="00F05C05"/>
    <w:rsid w:val="00F05C71"/>
    <w:rsid w:val="00F062F3"/>
    <w:rsid w:val="00F065D0"/>
    <w:rsid w:val="00F06993"/>
    <w:rsid w:val="00F071C7"/>
    <w:rsid w:val="00F0749B"/>
    <w:rsid w:val="00F076DB"/>
    <w:rsid w:val="00F077BB"/>
    <w:rsid w:val="00F07875"/>
    <w:rsid w:val="00F07A5D"/>
    <w:rsid w:val="00F07B6B"/>
    <w:rsid w:val="00F104A0"/>
    <w:rsid w:val="00F1077C"/>
    <w:rsid w:val="00F10C7C"/>
    <w:rsid w:val="00F10DFA"/>
    <w:rsid w:val="00F11D85"/>
    <w:rsid w:val="00F12320"/>
    <w:rsid w:val="00F124AE"/>
    <w:rsid w:val="00F12550"/>
    <w:rsid w:val="00F12A24"/>
    <w:rsid w:val="00F12A77"/>
    <w:rsid w:val="00F13050"/>
    <w:rsid w:val="00F13430"/>
    <w:rsid w:val="00F134BE"/>
    <w:rsid w:val="00F13653"/>
    <w:rsid w:val="00F13661"/>
    <w:rsid w:val="00F1386D"/>
    <w:rsid w:val="00F13BCD"/>
    <w:rsid w:val="00F14233"/>
    <w:rsid w:val="00F147FF"/>
    <w:rsid w:val="00F14AD4"/>
    <w:rsid w:val="00F14EC9"/>
    <w:rsid w:val="00F150F8"/>
    <w:rsid w:val="00F1513B"/>
    <w:rsid w:val="00F15202"/>
    <w:rsid w:val="00F15775"/>
    <w:rsid w:val="00F1586A"/>
    <w:rsid w:val="00F15D9E"/>
    <w:rsid w:val="00F15EE7"/>
    <w:rsid w:val="00F163AF"/>
    <w:rsid w:val="00F16E1F"/>
    <w:rsid w:val="00F17037"/>
    <w:rsid w:val="00F1730E"/>
    <w:rsid w:val="00F17ACF"/>
    <w:rsid w:val="00F17ECB"/>
    <w:rsid w:val="00F203BA"/>
    <w:rsid w:val="00F2099F"/>
    <w:rsid w:val="00F209DD"/>
    <w:rsid w:val="00F21209"/>
    <w:rsid w:val="00F217F9"/>
    <w:rsid w:val="00F2199C"/>
    <w:rsid w:val="00F21FD6"/>
    <w:rsid w:val="00F221B5"/>
    <w:rsid w:val="00F2220B"/>
    <w:rsid w:val="00F22444"/>
    <w:rsid w:val="00F2254A"/>
    <w:rsid w:val="00F2283A"/>
    <w:rsid w:val="00F229BE"/>
    <w:rsid w:val="00F233A2"/>
    <w:rsid w:val="00F2379B"/>
    <w:rsid w:val="00F23B10"/>
    <w:rsid w:val="00F2440C"/>
    <w:rsid w:val="00F2453C"/>
    <w:rsid w:val="00F24A1D"/>
    <w:rsid w:val="00F24A31"/>
    <w:rsid w:val="00F24ACF"/>
    <w:rsid w:val="00F25F77"/>
    <w:rsid w:val="00F2659F"/>
    <w:rsid w:val="00F26822"/>
    <w:rsid w:val="00F2704E"/>
    <w:rsid w:val="00F273CC"/>
    <w:rsid w:val="00F274C3"/>
    <w:rsid w:val="00F2777A"/>
    <w:rsid w:val="00F27EFB"/>
    <w:rsid w:val="00F30563"/>
    <w:rsid w:val="00F30813"/>
    <w:rsid w:val="00F30ADD"/>
    <w:rsid w:val="00F30E03"/>
    <w:rsid w:val="00F3131A"/>
    <w:rsid w:val="00F31513"/>
    <w:rsid w:val="00F3156F"/>
    <w:rsid w:val="00F315B7"/>
    <w:rsid w:val="00F31BAA"/>
    <w:rsid w:val="00F32365"/>
    <w:rsid w:val="00F328FA"/>
    <w:rsid w:val="00F32D11"/>
    <w:rsid w:val="00F3330F"/>
    <w:rsid w:val="00F33611"/>
    <w:rsid w:val="00F33629"/>
    <w:rsid w:val="00F339B5"/>
    <w:rsid w:val="00F33CE8"/>
    <w:rsid w:val="00F343CA"/>
    <w:rsid w:val="00F34576"/>
    <w:rsid w:val="00F34C46"/>
    <w:rsid w:val="00F35B4C"/>
    <w:rsid w:val="00F35BFC"/>
    <w:rsid w:val="00F35E0B"/>
    <w:rsid w:val="00F36017"/>
    <w:rsid w:val="00F3610E"/>
    <w:rsid w:val="00F374B9"/>
    <w:rsid w:val="00F375AE"/>
    <w:rsid w:val="00F375CE"/>
    <w:rsid w:val="00F37A40"/>
    <w:rsid w:val="00F4017E"/>
    <w:rsid w:val="00F40968"/>
    <w:rsid w:val="00F40B3B"/>
    <w:rsid w:val="00F40E39"/>
    <w:rsid w:val="00F418E2"/>
    <w:rsid w:val="00F41EF7"/>
    <w:rsid w:val="00F4200C"/>
    <w:rsid w:val="00F422C1"/>
    <w:rsid w:val="00F429AA"/>
    <w:rsid w:val="00F43218"/>
    <w:rsid w:val="00F432A6"/>
    <w:rsid w:val="00F43692"/>
    <w:rsid w:val="00F43DB4"/>
    <w:rsid w:val="00F444BF"/>
    <w:rsid w:val="00F4470E"/>
    <w:rsid w:val="00F450D4"/>
    <w:rsid w:val="00F45AB9"/>
    <w:rsid w:val="00F46926"/>
    <w:rsid w:val="00F46D67"/>
    <w:rsid w:val="00F47212"/>
    <w:rsid w:val="00F474C1"/>
    <w:rsid w:val="00F476CF"/>
    <w:rsid w:val="00F47CE9"/>
    <w:rsid w:val="00F47DDC"/>
    <w:rsid w:val="00F5125E"/>
    <w:rsid w:val="00F51630"/>
    <w:rsid w:val="00F5196C"/>
    <w:rsid w:val="00F51996"/>
    <w:rsid w:val="00F51A9B"/>
    <w:rsid w:val="00F520D1"/>
    <w:rsid w:val="00F521B6"/>
    <w:rsid w:val="00F52665"/>
    <w:rsid w:val="00F52968"/>
    <w:rsid w:val="00F52EB7"/>
    <w:rsid w:val="00F532C1"/>
    <w:rsid w:val="00F53531"/>
    <w:rsid w:val="00F53B80"/>
    <w:rsid w:val="00F54070"/>
    <w:rsid w:val="00F54828"/>
    <w:rsid w:val="00F54871"/>
    <w:rsid w:val="00F54A37"/>
    <w:rsid w:val="00F5507E"/>
    <w:rsid w:val="00F554DF"/>
    <w:rsid w:val="00F558CF"/>
    <w:rsid w:val="00F55F60"/>
    <w:rsid w:val="00F562A0"/>
    <w:rsid w:val="00F5650E"/>
    <w:rsid w:val="00F56823"/>
    <w:rsid w:val="00F569A5"/>
    <w:rsid w:val="00F569F1"/>
    <w:rsid w:val="00F57A28"/>
    <w:rsid w:val="00F57A29"/>
    <w:rsid w:val="00F57B74"/>
    <w:rsid w:val="00F57D33"/>
    <w:rsid w:val="00F57DC0"/>
    <w:rsid w:val="00F605D8"/>
    <w:rsid w:val="00F61BEE"/>
    <w:rsid w:val="00F61C7F"/>
    <w:rsid w:val="00F62057"/>
    <w:rsid w:val="00F62658"/>
    <w:rsid w:val="00F6292D"/>
    <w:rsid w:val="00F62A1D"/>
    <w:rsid w:val="00F62B2D"/>
    <w:rsid w:val="00F62FD9"/>
    <w:rsid w:val="00F6385F"/>
    <w:rsid w:val="00F63B0A"/>
    <w:rsid w:val="00F63B39"/>
    <w:rsid w:val="00F643F5"/>
    <w:rsid w:val="00F64418"/>
    <w:rsid w:val="00F64430"/>
    <w:rsid w:val="00F6480B"/>
    <w:rsid w:val="00F649B4"/>
    <w:rsid w:val="00F64D29"/>
    <w:rsid w:val="00F64E60"/>
    <w:rsid w:val="00F650CE"/>
    <w:rsid w:val="00F65216"/>
    <w:rsid w:val="00F6535E"/>
    <w:rsid w:val="00F65F56"/>
    <w:rsid w:val="00F66977"/>
    <w:rsid w:val="00F66B61"/>
    <w:rsid w:val="00F66F5A"/>
    <w:rsid w:val="00F6749E"/>
    <w:rsid w:val="00F6793E"/>
    <w:rsid w:val="00F67B3C"/>
    <w:rsid w:val="00F67D49"/>
    <w:rsid w:val="00F67DF1"/>
    <w:rsid w:val="00F70782"/>
    <w:rsid w:val="00F70AEE"/>
    <w:rsid w:val="00F70EF3"/>
    <w:rsid w:val="00F713A6"/>
    <w:rsid w:val="00F716AD"/>
    <w:rsid w:val="00F71761"/>
    <w:rsid w:val="00F722DB"/>
    <w:rsid w:val="00F723C1"/>
    <w:rsid w:val="00F7246C"/>
    <w:rsid w:val="00F72724"/>
    <w:rsid w:val="00F72746"/>
    <w:rsid w:val="00F72AAC"/>
    <w:rsid w:val="00F731EE"/>
    <w:rsid w:val="00F7360F"/>
    <w:rsid w:val="00F7365A"/>
    <w:rsid w:val="00F73BE3"/>
    <w:rsid w:val="00F73BF3"/>
    <w:rsid w:val="00F73E38"/>
    <w:rsid w:val="00F744DC"/>
    <w:rsid w:val="00F74D87"/>
    <w:rsid w:val="00F75461"/>
    <w:rsid w:val="00F7552F"/>
    <w:rsid w:val="00F757AB"/>
    <w:rsid w:val="00F759FB"/>
    <w:rsid w:val="00F75B83"/>
    <w:rsid w:val="00F75ED7"/>
    <w:rsid w:val="00F76806"/>
    <w:rsid w:val="00F76ACE"/>
    <w:rsid w:val="00F7749E"/>
    <w:rsid w:val="00F77A4D"/>
    <w:rsid w:val="00F80297"/>
    <w:rsid w:val="00F803E2"/>
    <w:rsid w:val="00F80501"/>
    <w:rsid w:val="00F807BC"/>
    <w:rsid w:val="00F81389"/>
    <w:rsid w:val="00F81900"/>
    <w:rsid w:val="00F81CF2"/>
    <w:rsid w:val="00F822A9"/>
    <w:rsid w:val="00F824BB"/>
    <w:rsid w:val="00F826EB"/>
    <w:rsid w:val="00F82838"/>
    <w:rsid w:val="00F82DAF"/>
    <w:rsid w:val="00F82FBA"/>
    <w:rsid w:val="00F831DC"/>
    <w:rsid w:val="00F83B25"/>
    <w:rsid w:val="00F83EE5"/>
    <w:rsid w:val="00F83F01"/>
    <w:rsid w:val="00F840AE"/>
    <w:rsid w:val="00F840EC"/>
    <w:rsid w:val="00F84DB8"/>
    <w:rsid w:val="00F84FAA"/>
    <w:rsid w:val="00F858C4"/>
    <w:rsid w:val="00F858C8"/>
    <w:rsid w:val="00F85CD6"/>
    <w:rsid w:val="00F86926"/>
    <w:rsid w:val="00F870B9"/>
    <w:rsid w:val="00F8795F"/>
    <w:rsid w:val="00F879B2"/>
    <w:rsid w:val="00F87CE9"/>
    <w:rsid w:val="00F908E0"/>
    <w:rsid w:val="00F90FCD"/>
    <w:rsid w:val="00F913F1"/>
    <w:rsid w:val="00F92374"/>
    <w:rsid w:val="00F927F3"/>
    <w:rsid w:val="00F92EBD"/>
    <w:rsid w:val="00F93261"/>
    <w:rsid w:val="00F93290"/>
    <w:rsid w:val="00F9345E"/>
    <w:rsid w:val="00F935A1"/>
    <w:rsid w:val="00F93A5D"/>
    <w:rsid w:val="00F93B1E"/>
    <w:rsid w:val="00F9403B"/>
    <w:rsid w:val="00F94068"/>
    <w:rsid w:val="00F942F0"/>
    <w:rsid w:val="00F94460"/>
    <w:rsid w:val="00F94CD2"/>
    <w:rsid w:val="00F950F9"/>
    <w:rsid w:val="00F954CA"/>
    <w:rsid w:val="00F95AB3"/>
    <w:rsid w:val="00F95FB2"/>
    <w:rsid w:val="00F962BD"/>
    <w:rsid w:val="00F966E8"/>
    <w:rsid w:val="00F96D91"/>
    <w:rsid w:val="00F96DAF"/>
    <w:rsid w:val="00F97C0A"/>
    <w:rsid w:val="00F97CC6"/>
    <w:rsid w:val="00FA02E4"/>
    <w:rsid w:val="00FA08F0"/>
    <w:rsid w:val="00FA0D3D"/>
    <w:rsid w:val="00FA1301"/>
    <w:rsid w:val="00FA14CB"/>
    <w:rsid w:val="00FA1911"/>
    <w:rsid w:val="00FA195D"/>
    <w:rsid w:val="00FA1D80"/>
    <w:rsid w:val="00FA1FEA"/>
    <w:rsid w:val="00FA374C"/>
    <w:rsid w:val="00FA3A08"/>
    <w:rsid w:val="00FA4047"/>
    <w:rsid w:val="00FA40CC"/>
    <w:rsid w:val="00FA436E"/>
    <w:rsid w:val="00FA44F9"/>
    <w:rsid w:val="00FA48EA"/>
    <w:rsid w:val="00FA4BDF"/>
    <w:rsid w:val="00FA4DA1"/>
    <w:rsid w:val="00FA52CA"/>
    <w:rsid w:val="00FA55BC"/>
    <w:rsid w:val="00FA57BC"/>
    <w:rsid w:val="00FA5E42"/>
    <w:rsid w:val="00FA6107"/>
    <w:rsid w:val="00FA689D"/>
    <w:rsid w:val="00FA74FE"/>
    <w:rsid w:val="00FA7A89"/>
    <w:rsid w:val="00FA7B5F"/>
    <w:rsid w:val="00FB07E3"/>
    <w:rsid w:val="00FB0B6A"/>
    <w:rsid w:val="00FB0BE8"/>
    <w:rsid w:val="00FB0FE2"/>
    <w:rsid w:val="00FB146D"/>
    <w:rsid w:val="00FB189E"/>
    <w:rsid w:val="00FB1DAD"/>
    <w:rsid w:val="00FB1DB2"/>
    <w:rsid w:val="00FB20FD"/>
    <w:rsid w:val="00FB2415"/>
    <w:rsid w:val="00FB26C1"/>
    <w:rsid w:val="00FB2FFF"/>
    <w:rsid w:val="00FB342D"/>
    <w:rsid w:val="00FB362B"/>
    <w:rsid w:val="00FB37FC"/>
    <w:rsid w:val="00FB3A4A"/>
    <w:rsid w:val="00FB4221"/>
    <w:rsid w:val="00FB46AF"/>
    <w:rsid w:val="00FB5339"/>
    <w:rsid w:val="00FB5525"/>
    <w:rsid w:val="00FB6B98"/>
    <w:rsid w:val="00FB715E"/>
    <w:rsid w:val="00FC03D6"/>
    <w:rsid w:val="00FC0BEC"/>
    <w:rsid w:val="00FC0C15"/>
    <w:rsid w:val="00FC1645"/>
    <w:rsid w:val="00FC1912"/>
    <w:rsid w:val="00FC1FD3"/>
    <w:rsid w:val="00FC23AC"/>
    <w:rsid w:val="00FC2558"/>
    <w:rsid w:val="00FC277A"/>
    <w:rsid w:val="00FC38A1"/>
    <w:rsid w:val="00FC3913"/>
    <w:rsid w:val="00FC3E22"/>
    <w:rsid w:val="00FC3EAE"/>
    <w:rsid w:val="00FC4265"/>
    <w:rsid w:val="00FC4374"/>
    <w:rsid w:val="00FC43AA"/>
    <w:rsid w:val="00FC49A1"/>
    <w:rsid w:val="00FC4A19"/>
    <w:rsid w:val="00FC4BA5"/>
    <w:rsid w:val="00FC4BBC"/>
    <w:rsid w:val="00FC4BCE"/>
    <w:rsid w:val="00FC4DC4"/>
    <w:rsid w:val="00FC53CD"/>
    <w:rsid w:val="00FC577E"/>
    <w:rsid w:val="00FC5BBC"/>
    <w:rsid w:val="00FC62F1"/>
    <w:rsid w:val="00FC653F"/>
    <w:rsid w:val="00FC6C38"/>
    <w:rsid w:val="00FC70D9"/>
    <w:rsid w:val="00FC71B8"/>
    <w:rsid w:val="00FC781C"/>
    <w:rsid w:val="00FC791E"/>
    <w:rsid w:val="00FC7EA2"/>
    <w:rsid w:val="00FD0089"/>
    <w:rsid w:val="00FD06C3"/>
    <w:rsid w:val="00FD0914"/>
    <w:rsid w:val="00FD09EF"/>
    <w:rsid w:val="00FD0F74"/>
    <w:rsid w:val="00FD106C"/>
    <w:rsid w:val="00FD10DF"/>
    <w:rsid w:val="00FD122C"/>
    <w:rsid w:val="00FD12A4"/>
    <w:rsid w:val="00FD1D67"/>
    <w:rsid w:val="00FD1EE0"/>
    <w:rsid w:val="00FD20E7"/>
    <w:rsid w:val="00FD221E"/>
    <w:rsid w:val="00FD2280"/>
    <w:rsid w:val="00FD22D5"/>
    <w:rsid w:val="00FD2640"/>
    <w:rsid w:val="00FD26FC"/>
    <w:rsid w:val="00FD2A01"/>
    <w:rsid w:val="00FD308D"/>
    <w:rsid w:val="00FD3218"/>
    <w:rsid w:val="00FD3488"/>
    <w:rsid w:val="00FD392B"/>
    <w:rsid w:val="00FD3B63"/>
    <w:rsid w:val="00FD3B6C"/>
    <w:rsid w:val="00FD3CDA"/>
    <w:rsid w:val="00FD4069"/>
    <w:rsid w:val="00FD4207"/>
    <w:rsid w:val="00FD488A"/>
    <w:rsid w:val="00FD49A3"/>
    <w:rsid w:val="00FD4ACA"/>
    <w:rsid w:val="00FD4F12"/>
    <w:rsid w:val="00FD571D"/>
    <w:rsid w:val="00FD627B"/>
    <w:rsid w:val="00FD662B"/>
    <w:rsid w:val="00FD6F37"/>
    <w:rsid w:val="00FD7CEE"/>
    <w:rsid w:val="00FE02EA"/>
    <w:rsid w:val="00FE06AF"/>
    <w:rsid w:val="00FE0B78"/>
    <w:rsid w:val="00FE1508"/>
    <w:rsid w:val="00FE1760"/>
    <w:rsid w:val="00FE1DAB"/>
    <w:rsid w:val="00FE1E2F"/>
    <w:rsid w:val="00FE2533"/>
    <w:rsid w:val="00FE2F00"/>
    <w:rsid w:val="00FE2FDE"/>
    <w:rsid w:val="00FE30A0"/>
    <w:rsid w:val="00FE3217"/>
    <w:rsid w:val="00FE41D3"/>
    <w:rsid w:val="00FE41DC"/>
    <w:rsid w:val="00FE4590"/>
    <w:rsid w:val="00FE48DA"/>
    <w:rsid w:val="00FE4C94"/>
    <w:rsid w:val="00FE5011"/>
    <w:rsid w:val="00FE53AB"/>
    <w:rsid w:val="00FE5FC2"/>
    <w:rsid w:val="00FE621E"/>
    <w:rsid w:val="00FE662B"/>
    <w:rsid w:val="00FE677C"/>
    <w:rsid w:val="00FE6880"/>
    <w:rsid w:val="00FE68B5"/>
    <w:rsid w:val="00FE6AE5"/>
    <w:rsid w:val="00FE711D"/>
    <w:rsid w:val="00FE7772"/>
    <w:rsid w:val="00FE7EE3"/>
    <w:rsid w:val="00FF0252"/>
    <w:rsid w:val="00FF0740"/>
    <w:rsid w:val="00FF0C07"/>
    <w:rsid w:val="00FF0C71"/>
    <w:rsid w:val="00FF0DDC"/>
    <w:rsid w:val="00FF0FFA"/>
    <w:rsid w:val="00FF10D2"/>
    <w:rsid w:val="00FF1DFA"/>
    <w:rsid w:val="00FF2194"/>
    <w:rsid w:val="00FF2772"/>
    <w:rsid w:val="00FF2E29"/>
    <w:rsid w:val="00FF2EC5"/>
    <w:rsid w:val="00FF2EE6"/>
    <w:rsid w:val="00FF37EA"/>
    <w:rsid w:val="00FF393A"/>
    <w:rsid w:val="00FF4BD5"/>
    <w:rsid w:val="00FF4D2F"/>
    <w:rsid w:val="00FF4DAF"/>
    <w:rsid w:val="00FF4EE9"/>
    <w:rsid w:val="00FF5AE4"/>
    <w:rsid w:val="00FF60A9"/>
    <w:rsid w:val="00FF6227"/>
    <w:rsid w:val="00FF62CA"/>
    <w:rsid w:val="00FF6A38"/>
    <w:rsid w:val="00FF7F45"/>
    <w:rsid w:val="09B25C4C"/>
    <w:rsid w:val="0DDF26D6"/>
    <w:rsid w:val="0E7EAA32"/>
    <w:rsid w:val="12A28603"/>
    <w:rsid w:val="1C5FDEC6"/>
    <w:rsid w:val="1C8671B2"/>
    <w:rsid w:val="1F7787EE"/>
    <w:rsid w:val="1F8794D0"/>
    <w:rsid w:val="214A3B95"/>
    <w:rsid w:val="22A7DF17"/>
    <w:rsid w:val="29DEB582"/>
    <w:rsid w:val="2C202AD9"/>
    <w:rsid w:val="2C329F38"/>
    <w:rsid w:val="3548A334"/>
    <w:rsid w:val="36FF33F9"/>
    <w:rsid w:val="39E263F2"/>
    <w:rsid w:val="3F3052F4"/>
    <w:rsid w:val="3FDE1D6E"/>
    <w:rsid w:val="4285E170"/>
    <w:rsid w:val="43ACFAD9"/>
    <w:rsid w:val="45E389DD"/>
    <w:rsid w:val="4DD6379F"/>
    <w:rsid w:val="542B5BB1"/>
    <w:rsid w:val="558335B2"/>
    <w:rsid w:val="56C6F8CE"/>
    <w:rsid w:val="5E7B15AE"/>
    <w:rsid w:val="5F96DCFA"/>
    <w:rsid w:val="604F55E2"/>
    <w:rsid w:val="6441B151"/>
    <w:rsid w:val="69F375A1"/>
    <w:rsid w:val="726BFA12"/>
    <w:rsid w:val="7A2E7791"/>
  </w:rsids>
  <m:mathPr>
    <m:mathFont m:val="Cambria Math"/>
    <m:brkBin m:val="before"/>
    <m:brkBinSub m:val="--"/>
    <m:smallFrac m:val="0"/>
    <m:dispDef/>
    <m:lMargin m:val="0"/>
    <m:rMargin m:val="0"/>
    <m:defJc m:val="centerGroup"/>
    <m:wrapRight/>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B4A20E"/>
  <w15:docId w15:val="{B83C5994-25E2-4A2D-A835-B5A12A830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697"/>
    <w:pPr>
      <w:spacing w:after="200" w:line="276" w:lineRule="auto"/>
    </w:pPr>
    <w:rPr>
      <w:sz w:val="22"/>
      <w:szCs w:val="22"/>
      <w:lang w:val="en-IE" w:eastAsia="en-US"/>
    </w:rPr>
  </w:style>
  <w:style w:type="paragraph" w:styleId="Heading1">
    <w:name w:val="heading 1"/>
    <w:basedOn w:val="Normal"/>
    <w:next w:val="Normal"/>
    <w:link w:val="Heading1Char"/>
    <w:uiPriority w:val="99"/>
    <w:qFormat/>
    <w:rsid w:val="00F11D85"/>
    <w:pPr>
      <w:keepNext/>
      <w:spacing w:after="0" w:line="240" w:lineRule="auto"/>
      <w:jc w:val="center"/>
      <w:outlineLvl w:val="0"/>
    </w:pPr>
    <w:rPr>
      <w:rFonts w:eastAsia="Times New Roman"/>
      <w:b/>
      <w:bCs/>
      <w:szCs w:val="20"/>
      <w:lang w:val="en-GB"/>
    </w:rPr>
  </w:style>
  <w:style w:type="paragraph" w:styleId="Heading2">
    <w:name w:val="heading 2"/>
    <w:basedOn w:val="Normal"/>
    <w:next w:val="Normal"/>
    <w:link w:val="Heading2Char"/>
    <w:qFormat/>
    <w:rsid w:val="00F11D85"/>
    <w:pPr>
      <w:keepNext/>
      <w:spacing w:before="240" w:after="60" w:line="240" w:lineRule="auto"/>
      <w:outlineLvl w:val="1"/>
    </w:pPr>
    <w:rPr>
      <w:rFonts w:ascii="Cambria" w:eastAsia="Times New Roman" w:hAnsi="Cambria"/>
      <w:b/>
      <w:bCs/>
      <w:i/>
      <w:iCs/>
      <w:sz w:val="28"/>
      <w:szCs w:val="28"/>
      <w:lang w:eastAsia="zh-CN"/>
    </w:rPr>
  </w:style>
  <w:style w:type="paragraph" w:styleId="Heading3">
    <w:name w:val="heading 3"/>
    <w:basedOn w:val="Normal"/>
    <w:next w:val="Normal"/>
    <w:link w:val="Heading3Char"/>
    <w:qFormat/>
    <w:rsid w:val="00F11D85"/>
    <w:pPr>
      <w:keepNext/>
      <w:spacing w:before="240" w:after="60" w:line="240" w:lineRule="auto"/>
      <w:outlineLvl w:val="2"/>
    </w:pPr>
    <w:rPr>
      <w:rFonts w:ascii="Cambria" w:eastAsia="Times New Roman" w:hAnsi="Cambria"/>
      <w:b/>
      <w:bCs/>
      <w:sz w:val="26"/>
      <w:szCs w:val="26"/>
      <w:lang w:eastAsia="zh-CN"/>
    </w:rPr>
  </w:style>
  <w:style w:type="paragraph" w:styleId="Heading6">
    <w:name w:val="heading 6"/>
    <w:basedOn w:val="No-numheading5Agency"/>
    <w:next w:val="Normal"/>
    <w:link w:val="Heading6Char"/>
    <w:qFormat/>
    <w:rsid w:val="009774DD"/>
    <w:pPr>
      <w:spacing w:before="0" w:after="0"/>
      <w:jc w:val="both"/>
      <w:outlineLvl w:val="5"/>
    </w:pPr>
    <w:rPr>
      <w:rFonts w:ascii="Arial" w:hAnsi="Arial"/>
      <w:b w:val="0"/>
      <w:bCs w:val="0"/>
      <w:sz w:val="22"/>
      <w:szCs w:val="22"/>
      <w:u w:val="single"/>
    </w:rPr>
  </w:style>
  <w:style w:type="paragraph" w:styleId="Heading7">
    <w:name w:val="heading 7"/>
    <w:basedOn w:val="Normal"/>
    <w:next w:val="Normal"/>
    <w:link w:val="Heading7Char"/>
    <w:qFormat/>
    <w:rsid w:val="00F11D85"/>
    <w:pPr>
      <w:spacing w:before="240" w:after="60" w:line="240" w:lineRule="auto"/>
      <w:outlineLvl w:val="6"/>
    </w:pPr>
    <w:rPr>
      <w:rFonts w:ascii="Calibri" w:eastAsia="Times New Roman" w:hAnsi="Calibri"/>
      <w:sz w:val="24"/>
      <w:szCs w:val="24"/>
      <w:lang w:eastAsia="zh-CN"/>
    </w:rPr>
  </w:style>
  <w:style w:type="paragraph" w:styleId="Heading8">
    <w:name w:val="heading 8"/>
    <w:basedOn w:val="Normal"/>
    <w:next w:val="Normal"/>
    <w:link w:val="Heading8Char"/>
    <w:qFormat/>
    <w:rsid w:val="00F11D85"/>
    <w:pPr>
      <w:spacing w:before="240" w:after="60" w:line="240" w:lineRule="auto"/>
      <w:outlineLvl w:val="7"/>
    </w:pPr>
    <w:rPr>
      <w:rFonts w:ascii="Calibri" w:eastAsia="Times New Roman" w:hAnsi="Calibri"/>
      <w:i/>
      <w:iCs/>
      <w:sz w:val="24"/>
      <w:szCs w:val="24"/>
      <w:lang w:eastAsia="zh-CN"/>
    </w:rPr>
  </w:style>
  <w:style w:type="paragraph" w:styleId="Heading9">
    <w:name w:val="heading 9"/>
    <w:basedOn w:val="Normal"/>
    <w:next w:val="Normal"/>
    <w:link w:val="Heading9Char"/>
    <w:qFormat/>
    <w:rsid w:val="00F11D85"/>
    <w:pPr>
      <w:spacing w:before="240" w:after="60" w:line="240" w:lineRule="auto"/>
      <w:outlineLvl w:val="8"/>
    </w:pPr>
    <w:rPr>
      <w:rFonts w:ascii="Cambria" w:eastAsia="Times New Roman" w:hAnsi="Cambr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11D85"/>
    <w:rPr>
      <w:rFonts w:eastAsia="Times New Roman"/>
      <w:b/>
      <w:bCs/>
      <w:sz w:val="22"/>
      <w:lang w:val="en-GB"/>
    </w:rPr>
  </w:style>
  <w:style w:type="character" w:customStyle="1" w:styleId="Heading2Char">
    <w:name w:val="Heading 2 Char"/>
    <w:link w:val="Heading2"/>
    <w:semiHidden/>
    <w:rsid w:val="00F11D85"/>
    <w:rPr>
      <w:rFonts w:ascii="Cambria" w:eastAsia="Times New Roman" w:hAnsi="Cambria" w:cs="Times New Roman"/>
      <w:b/>
      <w:bCs/>
      <w:i/>
      <w:iCs/>
      <w:sz w:val="28"/>
      <w:szCs w:val="28"/>
      <w:lang w:eastAsia="zh-CN"/>
    </w:rPr>
  </w:style>
  <w:style w:type="character" w:customStyle="1" w:styleId="Heading3Char">
    <w:name w:val="Heading 3 Char"/>
    <w:link w:val="Heading3"/>
    <w:semiHidden/>
    <w:rsid w:val="00F11D85"/>
    <w:rPr>
      <w:rFonts w:ascii="Cambria" w:eastAsia="Times New Roman" w:hAnsi="Cambria" w:cs="Times New Roman"/>
      <w:b/>
      <w:bCs/>
      <w:sz w:val="26"/>
      <w:szCs w:val="26"/>
      <w:lang w:eastAsia="zh-CN"/>
    </w:rPr>
  </w:style>
  <w:style w:type="character" w:customStyle="1" w:styleId="Heading6Char">
    <w:name w:val="Heading 6 Char"/>
    <w:link w:val="Heading6"/>
    <w:rsid w:val="009774DD"/>
    <w:rPr>
      <w:rFonts w:ascii="Arial" w:eastAsia="Verdana" w:hAnsi="Arial" w:cs="Arial"/>
      <w:kern w:val="32"/>
      <w:sz w:val="22"/>
      <w:szCs w:val="22"/>
      <w:u w:val="single"/>
      <w:lang w:val="en-IE" w:eastAsia="en-GB"/>
    </w:rPr>
  </w:style>
  <w:style w:type="character" w:customStyle="1" w:styleId="Heading7Char">
    <w:name w:val="Heading 7 Char"/>
    <w:link w:val="Heading7"/>
    <w:semiHidden/>
    <w:rsid w:val="00F11D85"/>
    <w:rPr>
      <w:rFonts w:ascii="Calibri" w:eastAsia="Times New Roman" w:hAnsi="Calibri" w:cs="Times New Roman"/>
      <w:sz w:val="24"/>
      <w:szCs w:val="24"/>
      <w:lang w:eastAsia="zh-CN"/>
    </w:rPr>
  </w:style>
  <w:style w:type="character" w:customStyle="1" w:styleId="Heading8Char">
    <w:name w:val="Heading 8 Char"/>
    <w:link w:val="Heading8"/>
    <w:semiHidden/>
    <w:rsid w:val="00F11D85"/>
    <w:rPr>
      <w:rFonts w:ascii="Calibri" w:eastAsia="Times New Roman" w:hAnsi="Calibri" w:cs="Times New Roman"/>
      <w:i/>
      <w:iCs/>
      <w:sz w:val="24"/>
      <w:szCs w:val="24"/>
      <w:lang w:eastAsia="zh-CN"/>
    </w:rPr>
  </w:style>
  <w:style w:type="character" w:customStyle="1" w:styleId="Heading9Char">
    <w:name w:val="Heading 9 Char"/>
    <w:link w:val="Heading9"/>
    <w:semiHidden/>
    <w:rsid w:val="00F11D85"/>
    <w:rPr>
      <w:rFonts w:ascii="Cambria" w:eastAsia="Times New Roman" w:hAnsi="Cambria" w:cs="Times New Roman"/>
      <w:sz w:val="22"/>
      <w:szCs w:val="22"/>
      <w:lang w:eastAsia="zh-CN"/>
    </w:rPr>
  </w:style>
  <w:style w:type="paragraph" w:styleId="Footer">
    <w:name w:val="footer"/>
    <w:basedOn w:val="Normal"/>
    <w:link w:val="FooterChar"/>
    <w:uiPriority w:val="99"/>
    <w:rsid w:val="00F11D85"/>
    <w:pPr>
      <w:tabs>
        <w:tab w:val="center" w:pos="4536"/>
        <w:tab w:val="right" w:pos="8306"/>
      </w:tabs>
      <w:spacing w:after="0" w:line="240" w:lineRule="auto"/>
    </w:pPr>
    <w:rPr>
      <w:rFonts w:ascii="Arial" w:eastAsia="Times New Roman" w:hAnsi="Arial"/>
      <w:noProof/>
      <w:sz w:val="16"/>
      <w:szCs w:val="20"/>
      <w:lang w:val="en-GB"/>
    </w:rPr>
  </w:style>
  <w:style w:type="character" w:customStyle="1" w:styleId="FooterChar">
    <w:name w:val="Footer Char"/>
    <w:link w:val="Footer"/>
    <w:uiPriority w:val="99"/>
    <w:rsid w:val="00F11D85"/>
    <w:rPr>
      <w:rFonts w:ascii="Arial" w:eastAsia="Times New Roman" w:hAnsi="Arial"/>
      <w:noProof/>
      <w:sz w:val="16"/>
      <w:lang w:val="en-GB"/>
    </w:rPr>
  </w:style>
  <w:style w:type="paragraph" w:styleId="Header">
    <w:name w:val="header"/>
    <w:basedOn w:val="Normal"/>
    <w:link w:val="HeaderChar"/>
    <w:uiPriority w:val="99"/>
    <w:rsid w:val="00F11D85"/>
    <w:pPr>
      <w:tabs>
        <w:tab w:val="center" w:pos="4153"/>
        <w:tab w:val="right" w:pos="8306"/>
      </w:tabs>
      <w:spacing w:after="0" w:line="240" w:lineRule="auto"/>
    </w:pPr>
    <w:rPr>
      <w:rFonts w:ascii="Arial" w:eastAsia="Times New Roman" w:hAnsi="Arial"/>
      <w:sz w:val="20"/>
      <w:szCs w:val="20"/>
      <w:lang w:val="en-GB"/>
    </w:rPr>
  </w:style>
  <w:style w:type="character" w:customStyle="1" w:styleId="HeaderChar">
    <w:name w:val="Header Char"/>
    <w:link w:val="Header"/>
    <w:uiPriority w:val="99"/>
    <w:rsid w:val="00F11D85"/>
    <w:rPr>
      <w:rFonts w:ascii="Arial" w:eastAsia="Times New Roman" w:hAnsi="Arial"/>
      <w:lang w:val="en-GB"/>
    </w:rPr>
  </w:style>
  <w:style w:type="paragraph" w:styleId="BodyTextIndent">
    <w:name w:val="Body Text Indent"/>
    <w:basedOn w:val="Normal"/>
    <w:link w:val="BodyTextIndentChar"/>
    <w:uiPriority w:val="99"/>
    <w:rsid w:val="00F11D85"/>
    <w:pPr>
      <w:spacing w:after="0" w:line="240" w:lineRule="auto"/>
      <w:ind w:left="360"/>
      <w:jc w:val="both"/>
    </w:pPr>
    <w:rPr>
      <w:rFonts w:ascii="Arial" w:eastAsia="Times New Roman" w:hAnsi="Arial"/>
      <w:sz w:val="24"/>
      <w:szCs w:val="20"/>
      <w:lang w:val="en-GB" w:eastAsia="fi-FI"/>
    </w:rPr>
  </w:style>
  <w:style w:type="character" w:customStyle="1" w:styleId="BodyTextIndentChar">
    <w:name w:val="Body Text Indent Char"/>
    <w:link w:val="BodyTextIndent"/>
    <w:uiPriority w:val="99"/>
    <w:rsid w:val="00F11D85"/>
    <w:rPr>
      <w:rFonts w:ascii="Arial" w:eastAsia="Times New Roman" w:hAnsi="Arial"/>
      <w:sz w:val="24"/>
      <w:lang w:val="en-GB" w:eastAsia="fi-FI"/>
    </w:rPr>
  </w:style>
  <w:style w:type="character" w:styleId="PageNumber">
    <w:name w:val="page number"/>
    <w:uiPriority w:val="99"/>
    <w:rsid w:val="00F11D85"/>
    <w:rPr>
      <w:rFonts w:cs="Times New Roman"/>
    </w:rPr>
  </w:style>
  <w:style w:type="paragraph" w:styleId="BodyTextIndent2">
    <w:name w:val="Body Text Indent 2"/>
    <w:basedOn w:val="Normal"/>
    <w:link w:val="BodyTextIndent2Char"/>
    <w:uiPriority w:val="99"/>
    <w:rsid w:val="00F11D85"/>
    <w:pPr>
      <w:spacing w:after="0" w:line="240" w:lineRule="auto"/>
      <w:ind w:left="397"/>
      <w:jc w:val="both"/>
    </w:pPr>
    <w:rPr>
      <w:rFonts w:ascii="Arial" w:eastAsia="Times New Roman" w:hAnsi="Arial"/>
      <w:sz w:val="24"/>
      <w:szCs w:val="24"/>
      <w:lang w:val="en-GB" w:eastAsia="fi-FI"/>
    </w:rPr>
  </w:style>
  <w:style w:type="character" w:customStyle="1" w:styleId="BodyTextIndent2Char">
    <w:name w:val="Body Text Indent 2 Char"/>
    <w:link w:val="BodyTextIndent2"/>
    <w:uiPriority w:val="99"/>
    <w:rsid w:val="00F11D85"/>
    <w:rPr>
      <w:rFonts w:ascii="Arial" w:eastAsia="Times New Roman" w:hAnsi="Arial"/>
      <w:sz w:val="24"/>
      <w:szCs w:val="24"/>
      <w:lang w:val="en-GB" w:eastAsia="fi-FI"/>
    </w:rPr>
  </w:style>
  <w:style w:type="paragraph" w:styleId="BodyTextIndent3">
    <w:name w:val="Body Text Indent 3"/>
    <w:basedOn w:val="Normal"/>
    <w:link w:val="BodyTextIndent3Char"/>
    <w:uiPriority w:val="99"/>
    <w:rsid w:val="00F11D85"/>
    <w:pPr>
      <w:spacing w:after="0" w:line="240" w:lineRule="auto"/>
      <w:ind w:left="397"/>
    </w:pPr>
    <w:rPr>
      <w:rFonts w:ascii="Arial" w:eastAsia="Times New Roman" w:hAnsi="Arial"/>
      <w:sz w:val="24"/>
      <w:szCs w:val="24"/>
      <w:lang w:val="en-GB" w:eastAsia="fi-FI"/>
    </w:rPr>
  </w:style>
  <w:style w:type="character" w:customStyle="1" w:styleId="BodyTextIndent3Char">
    <w:name w:val="Body Text Indent 3 Char"/>
    <w:link w:val="BodyTextIndent3"/>
    <w:uiPriority w:val="99"/>
    <w:rsid w:val="00F11D85"/>
    <w:rPr>
      <w:rFonts w:ascii="Arial" w:eastAsia="Times New Roman" w:hAnsi="Arial"/>
      <w:sz w:val="24"/>
      <w:szCs w:val="24"/>
      <w:lang w:val="en-GB" w:eastAsia="fi-FI"/>
    </w:rPr>
  </w:style>
  <w:style w:type="character" w:styleId="Hyperlink">
    <w:name w:val="Hyperlink"/>
    <w:rsid w:val="00F11D85"/>
    <w:rPr>
      <w:rFonts w:cs="Times New Roman"/>
      <w:color w:val="0000FF"/>
      <w:u w:val="single"/>
    </w:rPr>
  </w:style>
  <w:style w:type="paragraph" w:styleId="BodyText3">
    <w:name w:val="Body Text 3"/>
    <w:basedOn w:val="Normal"/>
    <w:link w:val="BodyText3Char"/>
    <w:rsid w:val="00F11D85"/>
    <w:pPr>
      <w:tabs>
        <w:tab w:val="left" w:pos="2694"/>
        <w:tab w:val="left" w:pos="3119"/>
        <w:tab w:val="left" w:pos="3544"/>
        <w:tab w:val="left" w:pos="3969"/>
        <w:tab w:val="left" w:pos="4395"/>
        <w:tab w:val="left" w:pos="4820"/>
        <w:tab w:val="left" w:pos="5245"/>
        <w:tab w:val="left" w:pos="5670"/>
      </w:tabs>
      <w:suppressAutoHyphens/>
      <w:spacing w:after="0" w:line="264" w:lineRule="auto"/>
      <w:jc w:val="both"/>
    </w:pPr>
    <w:rPr>
      <w:rFonts w:ascii="Univers" w:eastAsia="Times New Roman" w:hAnsi="Univers"/>
      <w:spacing w:val="-3"/>
      <w:szCs w:val="20"/>
      <w:lang w:val="es-ES_tradnl" w:eastAsia="es-ES"/>
    </w:rPr>
  </w:style>
  <w:style w:type="character" w:customStyle="1" w:styleId="BodyText3Char">
    <w:name w:val="Body Text 3 Char"/>
    <w:link w:val="BodyText3"/>
    <w:rsid w:val="00F11D85"/>
    <w:rPr>
      <w:rFonts w:ascii="Univers" w:eastAsia="Times New Roman" w:hAnsi="Univers"/>
      <w:spacing w:val="-3"/>
      <w:sz w:val="22"/>
      <w:lang w:val="es-ES_tradnl" w:eastAsia="es-ES"/>
    </w:rPr>
  </w:style>
  <w:style w:type="paragraph" w:styleId="DocumentMap">
    <w:name w:val="Document Map"/>
    <w:basedOn w:val="Normal"/>
    <w:link w:val="DocumentMapChar"/>
    <w:uiPriority w:val="99"/>
    <w:semiHidden/>
    <w:rsid w:val="00F11D85"/>
    <w:pPr>
      <w:spacing w:after="0" w:line="240" w:lineRule="auto"/>
    </w:pPr>
    <w:rPr>
      <w:rFonts w:ascii="Tahoma" w:eastAsia="Times New Roman" w:hAnsi="Tahoma"/>
      <w:szCs w:val="20"/>
      <w:lang w:eastAsia="es-ES"/>
    </w:rPr>
  </w:style>
  <w:style w:type="character" w:customStyle="1" w:styleId="DocumentMapChar">
    <w:name w:val="Document Map Char"/>
    <w:link w:val="DocumentMap"/>
    <w:uiPriority w:val="99"/>
    <w:semiHidden/>
    <w:rsid w:val="00F11D85"/>
    <w:rPr>
      <w:rFonts w:ascii="Tahoma" w:eastAsia="Times New Roman" w:hAnsi="Tahoma" w:cs="Tahoma"/>
      <w:sz w:val="22"/>
      <w:lang w:eastAsia="es-ES"/>
    </w:rPr>
  </w:style>
  <w:style w:type="character" w:styleId="FootnoteReference">
    <w:name w:val="footnote reference"/>
    <w:uiPriority w:val="99"/>
    <w:semiHidden/>
    <w:rsid w:val="00F11D85"/>
    <w:rPr>
      <w:rFonts w:cs="Times New Roman"/>
      <w:vertAlign w:val="superscript"/>
    </w:rPr>
  </w:style>
  <w:style w:type="paragraph" w:styleId="TOC3">
    <w:name w:val="toc 3"/>
    <w:basedOn w:val="Normal"/>
    <w:next w:val="Normal"/>
    <w:uiPriority w:val="39"/>
    <w:rsid w:val="00F11D85"/>
    <w:pPr>
      <w:spacing w:after="0" w:line="240" w:lineRule="auto"/>
    </w:pPr>
    <w:rPr>
      <w:rFonts w:ascii="Times" w:eastAsia="Times New Roman" w:hAnsi="Times"/>
      <w:sz w:val="24"/>
      <w:szCs w:val="20"/>
      <w:lang w:val="fi-FI" w:eastAsia="fi-FI"/>
    </w:rPr>
  </w:style>
  <w:style w:type="paragraph" w:styleId="FootnoteText">
    <w:name w:val="footnote text"/>
    <w:basedOn w:val="Normal"/>
    <w:link w:val="FootnoteTextChar"/>
    <w:uiPriority w:val="99"/>
    <w:semiHidden/>
    <w:rsid w:val="00F11D85"/>
    <w:pPr>
      <w:spacing w:after="0" w:line="240" w:lineRule="auto"/>
    </w:pPr>
    <w:rPr>
      <w:rFonts w:ascii="Univers" w:eastAsia="Times New Roman" w:hAnsi="Univers"/>
      <w:sz w:val="20"/>
      <w:szCs w:val="20"/>
      <w:lang w:eastAsia="es-ES"/>
    </w:rPr>
  </w:style>
  <w:style w:type="character" w:customStyle="1" w:styleId="FootnoteTextChar">
    <w:name w:val="Footnote Text Char"/>
    <w:link w:val="FootnoteText"/>
    <w:uiPriority w:val="99"/>
    <w:semiHidden/>
    <w:rsid w:val="00F11D85"/>
    <w:rPr>
      <w:rFonts w:ascii="Univers" w:eastAsia="Times New Roman" w:hAnsi="Univers"/>
      <w:lang w:eastAsia="es-ES"/>
    </w:rPr>
  </w:style>
  <w:style w:type="paragraph" w:customStyle="1" w:styleId="Textodeglobo1">
    <w:name w:val="Texto de globo1"/>
    <w:basedOn w:val="Normal"/>
    <w:uiPriority w:val="99"/>
    <w:semiHidden/>
    <w:rsid w:val="00F11D85"/>
    <w:pPr>
      <w:spacing w:after="0" w:line="240" w:lineRule="auto"/>
    </w:pPr>
    <w:rPr>
      <w:rFonts w:ascii="Tahoma" w:eastAsia="Times New Roman" w:hAnsi="Tahoma" w:cs="Tahoma"/>
      <w:sz w:val="16"/>
      <w:szCs w:val="16"/>
      <w:lang w:val="en-US" w:eastAsia="es-ES"/>
    </w:rPr>
  </w:style>
  <w:style w:type="character" w:styleId="CommentReference">
    <w:name w:val="annotation reference"/>
    <w:semiHidden/>
    <w:rsid w:val="00F11D85"/>
    <w:rPr>
      <w:rFonts w:cs="Times New Roman"/>
      <w:sz w:val="16"/>
      <w:szCs w:val="16"/>
    </w:rPr>
  </w:style>
  <w:style w:type="paragraph" w:styleId="CommentText">
    <w:name w:val="annotation text"/>
    <w:basedOn w:val="Normal"/>
    <w:link w:val="CommentTextChar"/>
    <w:rsid w:val="00F11D85"/>
    <w:pPr>
      <w:spacing w:after="0" w:line="240" w:lineRule="auto"/>
    </w:pPr>
    <w:rPr>
      <w:rFonts w:eastAsia="Times New Roman"/>
      <w:sz w:val="20"/>
      <w:szCs w:val="20"/>
      <w:lang w:val="en-GB"/>
    </w:rPr>
  </w:style>
  <w:style w:type="character" w:customStyle="1" w:styleId="CommentTextChar">
    <w:name w:val="Comment Text Char"/>
    <w:link w:val="CommentText"/>
    <w:rsid w:val="00F11D85"/>
    <w:rPr>
      <w:rFonts w:eastAsia="Times New Roman"/>
      <w:lang w:val="en-GB"/>
    </w:rPr>
  </w:style>
  <w:style w:type="paragraph" w:styleId="TOC1">
    <w:name w:val="toc 1"/>
    <w:basedOn w:val="Normal"/>
    <w:next w:val="Normal"/>
    <w:uiPriority w:val="39"/>
    <w:rsid w:val="00F11D85"/>
    <w:pPr>
      <w:spacing w:before="20" w:after="20" w:line="240" w:lineRule="auto"/>
    </w:pPr>
    <w:rPr>
      <w:rFonts w:ascii="Arial" w:eastAsia="Times New Roman" w:hAnsi="Arial" w:cs="Arial"/>
      <w:sz w:val="20"/>
      <w:szCs w:val="20"/>
    </w:rPr>
  </w:style>
  <w:style w:type="paragraph" w:styleId="Caption">
    <w:name w:val="caption"/>
    <w:basedOn w:val="Normal"/>
    <w:next w:val="Normal"/>
    <w:qFormat/>
    <w:rsid w:val="00F11D85"/>
    <w:pPr>
      <w:spacing w:after="0" w:line="240" w:lineRule="auto"/>
    </w:pPr>
    <w:rPr>
      <w:b/>
      <w:bCs/>
      <w:sz w:val="20"/>
      <w:szCs w:val="20"/>
      <w:lang w:eastAsia="zh-CN"/>
    </w:rPr>
  </w:style>
  <w:style w:type="paragraph" w:styleId="BalloonText">
    <w:name w:val="Balloon Text"/>
    <w:basedOn w:val="Normal"/>
    <w:link w:val="BalloonTextChar"/>
    <w:uiPriority w:val="99"/>
    <w:semiHidden/>
    <w:unhideWhenUsed/>
    <w:rsid w:val="00F11D85"/>
    <w:pPr>
      <w:spacing w:after="0" w:line="240" w:lineRule="auto"/>
    </w:pPr>
    <w:rPr>
      <w:rFonts w:ascii="Tahoma" w:hAnsi="Tahoma"/>
      <w:sz w:val="16"/>
      <w:szCs w:val="16"/>
      <w:lang w:val="en-GB"/>
    </w:rPr>
  </w:style>
  <w:style w:type="character" w:customStyle="1" w:styleId="BalloonTextChar">
    <w:name w:val="Balloon Text Char"/>
    <w:link w:val="BalloonText"/>
    <w:uiPriority w:val="99"/>
    <w:semiHidden/>
    <w:rsid w:val="00F11D85"/>
    <w:rPr>
      <w:rFonts w:ascii="Tahoma"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554F92"/>
    <w:pPr>
      <w:spacing w:after="200" w:line="276" w:lineRule="auto"/>
    </w:pPr>
    <w:rPr>
      <w:b/>
      <w:bCs/>
    </w:rPr>
  </w:style>
  <w:style w:type="character" w:customStyle="1" w:styleId="CommentSubjectChar">
    <w:name w:val="Comment Subject Char"/>
    <w:link w:val="CommentSubject"/>
    <w:uiPriority w:val="99"/>
    <w:semiHidden/>
    <w:rsid w:val="00554F92"/>
    <w:rPr>
      <w:rFonts w:eastAsia="Times New Roman"/>
      <w:b/>
      <w:bCs/>
      <w:lang w:val="en-GB"/>
    </w:rPr>
  </w:style>
  <w:style w:type="paragraph" w:customStyle="1" w:styleId="Rvision1">
    <w:name w:val="Révision1"/>
    <w:hidden/>
    <w:uiPriority w:val="99"/>
    <w:semiHidden/>
    <w:rsid w:val="003E70A9"/>
    <w:rPr>
      <w:sz w:val="22"/>
      <w:szCs w:val="22"/>
      <w:lang w:val="en-IE" w:eastAsia="en-US"/>
    </w:rPr>
  </w:style>
  <w:style w:type="paragraph" w:styleId="PlainText">
    <w:name w:val="Plain Text"/>
    <w:basedOn w:val="Normal"/>
    <w:link w:val="PlainTextChar"/>
    <w:uiPriority w:val="99"/>
    <w:rsid w:val="00CA3A53"/>
    <w:pPr>
      <w:spacing w:after="0" w:line="240" w:lineRule="auto"/>
    </w:pPr>
    <w:rPr>
      <w:rFonts w:ascii="Courier New" w:eastAsia="Times New Roman" w:hAnsi="Courier New" w:cs="Courier New"/>
      <w:sz w:val="20"/>
      <w:szCs w:val="20"/>
      <w:lang w:val="de-DE" w:eastAsia="de-DE"/>
    </w:rPr>
  </w:style>
  <w:style w:type="paragraph" w:styleId="TOCHeading">
    <w:name w:val="TOC Heading"/>
    <w:basedOn w:val="Heading1"/>
    <w:next w:val="Normal"/>
    <w:uiPriority w:val="39"/>
    <w:qFormat/>
    <w:rsid w:val="006E4B21"/>
    <w:pPr>
      <w:spacing w:before="240" w:after="60"/>
      <w:jc w:val="left"/>
      <w:outlineLvl w:val="9"/>
    </w:pPr>
    <w:rPr>
      <w:rFonts w:ascii="Cambria" w:hAnsi="Cambria"/>
      <w:kern w:val="32"/>
      <w:sz w:val="32"/>
      <w:szCs w:val="32"/>
      <w:lang w:eastAsia="zh-CN"/>
    </w:rPr>
  </w:style>
  <w:style w:type="paragraph" w:styleId="TOC2">
    <w:name w:val="toc 2"/>
    <w:basedOn w:val="Normal"/>
    <w:next w:val="Normal"/>
    <w:autoRedefine/>
    <w:uiPriority w:val="39"/>
    <w:unhideWhenUsed/>
    <w:rsid w:val="00EE3BF0"/>
    <w:pPr>
      <w:spacing w:after="100"/>
      <w:ind w:left="220"/>
    </w:pPr>
    <w:rPr>
      <w:rFonts w:ascii="Calibri" w:eastAsia="MS Mincho" w:hAnsi="Calibri" w:cs="Arial"/>
      <w:lang w:val="en-US" w:eastAsia="ja-JP"/>
    </w:rPr>
  </w:style>
  <w:style w:type="paragraph" w:customStyle="1" w:styleId="BodytextAgency">
    <w:name w:val="Body text (Agency)"/>
    <w:basedOn w:val="Normal"/>
    <w:qFormat/>
    <w:rsid w:val="00EE3BF0"/>
    <w:pPr>
      <w:spacing w:after="140" w:line="280" w:lineRule="atLeast"/>
    </w:pPr>
    <w:rPr>
      <w:rFonts w:ascii="Verdana" w:eastAsia="Verdana" w:hAnsi="Verdana" w:cs="Verdana"/>
      <w:sz w:val="18"/>
      <w:szCs w:val="18"/>
      <w:lang w:eastAsia="en-GB"/>
    </w:rPr>
  </w:style>
  <w:style w:type="paragraph" w:customStyle="1" w:styleId="DoccategoryheadingAgency">
    <w:name w:val="Doc category heading (Agency)"/>
    <w:next w:val="BodytextAgency"/>
    <w:qFormat/>
    <w:rsid w:val="00EE3BF0"/>
    <w:pPr>
      <w:keepNext/>
      <w:pBdr>
        <w:bottom w:val="single" w:sz="4" w:space="1" w:color="auto"/>
      </w:pBdr>
      <w:spacing w:before="567"/>
    </w:pPr>
    <w:rPr>
      <w:rFonts w:ascii="Verdana" w:eastAsia="Verdana" w:hAnsi="Verdana" w:cs="Verdana"/>
      <w:b/>
      <w:color w:val="003399"/>
      <w:sz w:val="18"/>
      <w:szCs w:val="18"/>
      <w:lang w:val="en-IE" w:eastAsia="en-IE"/>
    </w:rPr>
  </w:style>
  <w:style w:type="paragraph" w:customStyle="1" w:styleId="DocsubtitleAgency">
    <w:name w:val="Doc subtitle (Agency)"/>
    <w:basedOn w:val="Normal"/>
    <w:next w:val="BodytextAgency"/>
    <w:qFormat/>
    <w:rsid w:val="00EE3BF0"/>
    <w:pPr>
      <w:spacing w:after="640" w:line="360" w:lineRule="atLeast"/>
    </w:pPr>
    <w:rPr>
      <w:rFonts w:ascii="Verdana" w:eastAsia="Verdana" w:hAnsi="Verdana" w:cs="Verdana"/>
      <w:sz w:val="24"/>
      <w:szCs w:val="24"/>
      <w:lang w:eastAsia="en-GB"/>
    </w:rPr>
  </w:style>
  <w:style w:type="paragraph" w:customStyle="1" w:styleId="DoctitleAgency">
    <w:name w:val="Doc title (Agency)"/>
    <w:basedOn w:val="Normal"/>
    <w:next w:val="DocsubtitleAgency"/>
    <w:qFormat/>
    <w:rsid w:val="00EE3BF0"/>
    <w:pPr>
      <w:spacing w:before="720" w:after="0" w:line="360" w:lineRule="atLeast"/>
    </w:pPr>
    <w:rPr>
      <w:rFonts w:ascii="Verdana" w:eastAsia="Verdana" w:hAnsi="Verdana" w:cs="Verdana"/>
      <w:color w:val="003399"/>
      <w:sz w:val="32"/>
      <w:szCs w:val="32"/>
      <w:lang w:eastAsia="en-GB"/>
    </w:rPr>
  </w:style>
  <w:style w:type="paragraph" w:customStyle="1" w:styleId="DraftingNotesAgency">
    <w:name w:val="Drafting Notes (Agency)"/>
    <w:basedOn w:val="Normal"/>
    <w:next w:val="BodytextAgency"/>
    <w:qFormat/>
    <w:rsid w:val="00EE3BF0"/>
    <w:pPr>
      <w:spacing w:after="140" w:line="280" w:lineRule="atLeast"/>
    </w:pPr>
    <w:rPr>
      <w:rFonts w:ascii="Courier New" w:eastAsia="Verdana" w:hAnsi="Courier New"/>
      <w:i/>
      <w:color w:val="339966"/>
      <w:szCs w:val="18"/>
      <w:lang w:eastAsia="en-GB"/>
    </w:rPr>
  </w:style>
  <w:style w:type="paragraph" w:customStyle="1" w:styleId="Heading1Agency">
    <w:name w:val="Heading 1 (Agency)"/>
    <w:basedOn w:val="Normal"/>
    <w:next w:val="BodytextAgency"/>
    <w:qFormat/>
    <w:rsid w:val="00BA08FF"/>
    <w:pPr>
      <w:keepNext/>
      <w:numPr>
        <w:numId w:val="19"/>
      </w:numPr>
      <w:spacing w:before="280" w:after="220" w:line="240" w:lineRule="auto"/>
      <w:outlineLvl w:val="0"/>
    </w:pPr>
    <w:rPr>
      <w:rFonts w:ascii="Arial" w:eastAsia="Verdana" w:hAnsi="Arial" w:cs="Arial"/>
      <w:b/>
      <w:bCs/>
      <w:kern w:val="32"/>
      <w:lang w:eastAsia="en-GB"/>
    </w:rPr>
  </w:style>
  <w:style w:type="paragraph" w:customStyle="1" w:styleId="Heading2Agency">
    <w:name w:val="Heading 2 (Agency)"/>
    <w:basedOn w:val="Normal"/>
    <w:next w:val="BodytextAgency"/>
    <w:qFormat/>
    <w:rsid w:val="00EE3BF0"/>
    <w:pPr>
      <w:keepNext/>
      <w:numPr>
        <w:ilvl w:val="1"/>
        <w:numId w:val="19"/>
      </w:numPr>
      <w:spacing w:before="280" w:after="220" w:line="240" w:lineRule="auto"/>
      <w:outlineLvl w:val="1"/>
    </w:pPr>
    <w:rPr>
      <w:rFonts w:ascii="Verdana" w:eastAsia="Verdana" w:hAnsi="Verdana" w:cs="Arial"/>
      <w:b/>
      <w:bCs/>
      <w:i/>
      <w:kern w:val="32"/>
      <w:lang w:eastAsia="en-GB"/>
    </w:rPr>
  </w:style>
  <w:style w:type="paragraph" w:customStyle="1" w:styleId="Heading3Agency">
    <w:name w:val="Heading 3 (Agency)"/>
    <w:basedOn w:val="Normal"/>
    <w:next w:val="BodytextAgency"/>
    <w:qFormat/>
    <w:rsid w:val="00EE3BF0"/>
    <w:pPr>
      <w:keepNext/>
      <w:numPr>
        <w:ilvl w:val="2"/>
        <w:numId w:val="19"/>
      </w:numPr>
      <w:spacing w:before="280" w:after="220" w:line="240" w:lineRule="auto"/>
      <w:outlineLvl w:val="2"/>
    </w:pPr>
    <w:rPr>
      <w:rFonts w:ascii="Verdana" w:eastAsia="Verdana" w:hAnsi="Verdana" w:cs="Arial"/>
      <w:b/>
      <w:bCs/>
      <w:kern w:val="32"/>
      <w:lang w:eastAsia="en-GB"/>
    </w:rPr>
  </w:style>
  <w:style w:type="paragraph" w:customStyle="1" w:styleId="Heading4Agency">
    <w:name w:val="Heading 4 (Agency)"/>
    <w:basedOn w:val="Heading3Agency"/>
    <w:next w:val="BodytextAgency"/>
    <w:qFormat/>
    <w:rsid w:val="00EE3BF0"/>
    <w:pPr>
      <w:numPr>
        <w:ilvl w:val="3"/>
      </w:numPr>
      <w:outlineLvl w:val="3"/>
    </w:pPr>
    <w:rPr>
      <w:i/>
      <w:sz w:val="18"/>
      <w:szCs w:val="18"/>
    </w:rPr>
  </w:style>
  <w:style w:type="paragraph" w:customStyle="1" w:styleId="Heading5Agency">
    <w:name w:val="Heading 5 (Agency)"/>
    <w:basedOn w:val="Heading4Agency"/>
    <w:next w:val="BodytextAgency"/>
    <w:qFormat/>
    <w:rsid w:val="00EE3BF0"/>
    <w:pPr>
      <w:numPr>
        <w:ilvl w:val="4"/>
      </w:numPr>
      <w:outlineLvl w:val="4"/>
    </w:pPr>
    <w:rPr>
      <w:i w:val="0"/>
    </w:rPr>
  </w:style>
  <w:style w:type="paragraph" w:customStyle="1" w:styleId="No-numheading1Agency">
    <w:name w:val="No-num heading 1 (Agency)"/>
    <w:basedOn w:val="Normal"/>
    <w:next w:val="BodytextAgency"/>
    <w:qFormat/>
    <w:rsid w:val="00EE3BF0"/>
    <w:pPr>
      <w:keepNext/>
      <w:spacing w:before="280" w:after="220" w:line="240" w:lineRule="auto"/>
      <w:outlineLvl w:val="0"/>
    </w:pPr>
    <w:rPr>
      <w:rFonts w:ascii="Verdana" w:eastAsia="Verdana" w:hAnsi="Verdana" w:cs="Arial"/>
      <w:b/>
      <w:bCs/>
      <w:kern w:val="32"/>
      <w:sz w:val="27"/>
      <w:szCs w:val="27"/>
      <w:lang w:eastAsia="en-GB"/>
    </w:rPr>
  </w:style>
  <w:style w:type="paragraph" w:customStyle="1" w:styleId="HeadingcentredAgency">
    <w:name w:val="Heading centred (Agency)"/>
    <w:basedOn w:val="No-numheading1Agency"/>
    <w:next w:val="BodytextAgency"/>
    <w:qFormat/>
    <w:rsid w:val="00EE3BF0"/>
    <w:pPr>
      <w:jc w:val="center"/>
    </w:pPr>
  </w:style>
  <w:style w:type="paragraph" w:customStyle="1" w:styleId="No-numheading2Agency">
    <w:name w:val="No-num heading 2 (Agency)"/>
    <w:basedOn w:val="Normal"/>
    <w:next w:val="BodytextAgency"/>
    <w:qFormat/>
    <w:rsid w:val="00EE3BF0"/>
    <w:pPr>
      <w:keepNext/>
      <w:spacing w:before="280" w:after="220" w:line="240" w:lineRule="auto"/>
      <w:outlineLvl w:val="1"/>
    </w:pPr>
    <w:rPr>
      <w:rFonts w:ascii="Verdana" w:eastAsia="Verdana" w:hAnsi="Verdana" w:cs="Arial"/>
      <w:b/>
      <w:bCs/>
      <w:i/>
      <w:kern w:val="32"/>
      <w:lang w:eastAsia="en-GB"/>
    </w:rPr>
  </w:style>
  <w:style w:type="paragraph" w:customStyle="1" w:styleId="No-numheading3Agency">
    <w:name w:val="No-num heading 3 (Agency)"/>
    <w:basedOn w:val="Heading3Agency"/>
    <w:next w:val="BodytextAgency"/>
    <w:qFormat/>
    <w:rsid w:val="00EE3BF0"/>
    <w:pPr>
      <w:numPr>
        <w:ilvl w:val="0"/>
        <w:numId w:val="0"/>
      </w:numPr>
    </w:pPr>
  </w:style>
  <w:style w:type="paragraph" w:customStyle="1" w:styleId="No-numheading4Agency">
    <w:name w:val="No-num heading 4 (Agency)"/>
    <w:basedOn w:val="Heading4Agency"/>
    <w:next w:val="BodytextAgency"/>
    <w:qFormat/>
    <w:rsid w:val="00EE3BF0"/>
    <w:pPr>
      <w:numPr>
        <w:ilvl w:val="0"/>
        <w:numId w:val="0"/>
      </w:numPr>
    </w:pPr>
  </w:style>
  <w:style w:type="paragraph" w:customStyle="1" w:styleId="No-numheading5Agency">
    <w:name w:val="No-num heading 5 (Agency)"/>
    <w:basedOn w:val="Heading5Agency"/>
    <w:next w:val="BodytextAgency"/>
    <w:qFormat/>
    <w:rsid w:val="00EE3BF0"/>
    <w:pPr>
      <w:numPr>
        <w:ilvl w:val="0"/>
        <w:numId w:val="0"/>
      </w:numPr>
    </w:pPr>
  </w:style>
  <w:style w:type="paragraph" w:customStyle="1" w:styleId="NormalAgency">
    <w:name w:val="Normal (Agency)"/>
    <w:qFormat/>
    <w:rsid w:val="00EE3BF0"/>
    <w:rPr>
      <w:rFonts w:ascii="Verdana" w:eastAsia="Verdana" w:hAnsi="Verdana" w:cs="Verdana"/>
      <w:sz w:val="18"/>
      <w:szCs w:val="18"/>
      <w:lang w:val="en-IE" w:eastAsia="en-IE"/>
    </w:rPr>
  </w:style>
  <w:style w:type="paragraph" w:customStyle="1" w:styleId="No-TOCheadingAgency">
    <w:name w:val="No-TOC heading (Agency)"/>
    <w:basedOn w:val="Normal"/>
    <w:next w:val="BodytextAgency"/>
    <w:qFormat/>
    <w:rsid w:val="00EE3BF0"/>
    <w:pPr>
      <w:keepNext/>
      <w:spacing w:before="280" w:after="220" w:line="240" w:lineRule="auto"/>
    </w:pPr>
    <w:rPr>
      <w:rFonts w:ascii="Verdana" w:eastAsia="Times New Roman" w:hAnsi="Verdana" w:cs="Arial"/>
      <w:b/>
      <w:kern w:val="32"/>
      <w:sz w:val="27"/>
      <w:szCs w:val="27"/>
      <w:lang w:eastAsia="en-GB"/>
    </w:rPr>
  </w:style>
  <w:style w:type="paragraph" w:customStyle="1" w:styleId="SpecialcommentAgency">
    <w:name w:val="Special comment (Agency)"/>
    <w:next w:val="BodytextAgency"/>
    <w:qFormat/>
    <w:rsid w:val="00EE3BF0"/>
    <w:rPr>
      <w:rFonts w:ascii="Verdana" w:eastAsia="Times New Roman" w:hAnsi="Verdana"/>
      <w:color w:val="FF0000"/>
      <w:sz w:val="17"/>
      <w:szCs w:val="17"/>
      <w:lang w:val="en-IE" w:eastAsia="en-IE"/>
    </w:rPr>
  </w:style>
  <w:style w:type="paragraph" w:styleId="ListParagraph">
    <w:name w:val="List Paragraph"/>
    <w:basedOn w:val="Normal"/>
    <w:uiPriority w:val="34"/>
    <w:qFormat/>
    <w:rsid w:val="00CC6F8B"/>
    <w:pPr>
      <w:ind w:left="720"/>
      <w:contextualSpacing/>
    </w:pPr>
  </w:style>
  <w:style w:type="character" w:styleId="FollowedHyperlink">
    <w:name w:val="FollowedHyperlink"/>
    <w:uiPriority w:val="99"/>
    <w:semiHidden/>
    <w:unhideWhenUsed/>
    <w:rsid w:val="00241774"/>
    <w:rPr>
      <w:color w:val="800080"/>
      <w:u w:val="single"/>
    </w:rPr>
  </w:style>
  <w:style w:type="paragraph" w:customStyle="1" w:styleId="CM1">
    <w:name w:val="CM1"/>
    <w:basedOn w:val="Normal"/>
    <w:next w:val="Normal"/>
    <w:uiPriority w:val="99"/>
    <w:rsid w:val="00217696"/>
    <w:pPr>
      <w:autoSpaceDE w:val="0"/>
      <w:autoSpaceDN w:val="0"/>
      <w:adjustRightInd w:val="0"/>
      <w:spacing w:after="0" w:line="240" w:lineRule="auto"/>
    </w:pPr>
    <w:rPr>
      <w:rFonts w:ascii="EUAlbertina" w:hAnsi="EUAlbertina"/>
      <w:sz w:val="24"/>
      <w:szCs w:val="24"/>
      <w:lang w:eastAsia="es-ES"/>
    </w:rPr>
  </w:style>
  <w:style w:type="paragraph" w:customStyle="1" w:styleId="CM3">
    <w:name w:val="CM3"/>
    <w:basedOn w:val="Normal"/>
    <w:next w:val="Normal"/>
    <w:uiPriority w:val="99"/>
    <w:rsid w:val="00217696"/>
    <w:pPr>
      <w:autoSpaceDE w:val="0"/>
      <w:autoSpaceDN w:val="0"/>
      <w:adjustRightInd w:val="0"/>
      <w:spacing w:after="0" w:line="240" w:lineRule="auto"/>
    </w:pPr>
    <w:rPr>
      <w:rFonts w:ascii="EUAlbertina" w:hAnsi="EUAlbertina"/>
      <w:sz w:val="24"/>
      <w:szCs w:val="24"/>
      <w:lang w:eastAsia="es-ES"/>
    </w:rPr>
  </w:style>
  <w:style w:type="paragraph" w:styleId="Revision">
    <w:name w:val="Revision"/>
    <w:hidden/>
    <w:uiPriority w:val="99"/>
    <w:semiHidden/>
    <w:rsid w:val="00677A5F"/>
    <w:rPr>
      <w:sz w:val="22"/>
      <w:szCs w:val="22"/>
      <w:lang w:val="en-IE" w:eastAsia="en-US"/>
    </w:rPr>
  </w:style>
  <w:style w:type="paragraph" w:customStyle="1" w:styleId="Default">
    <w:name w:val="Default"/>
    <w:rsid w:val="00DA17D8"/>
    <w:pPr>
      <w:autoSpaceDE w:val="0"/>
      <w:autoSpaceDN w:val="0"/>
      <w:adjustRightInd w:val="0"/>
    </w:pPr>
    <w:rPr>
      <w:rFonts w:ascii="EUAlbertina" w:hAnsi="EUAlbertina" w:cs="EUAlbertina"/>
      <w:color w:val="000000"/>
      <w:sz w:val="24"/>
      <w:szCs w:val="24"/>
      <w:lang w:val="en-IE"/>
    </w:rPr>
  </w:style>
  <w:style w:type="character" w:customStyle="1" w:styleId="PlainTextChar">
    <w:name w:val="Plain Text Char"/>
    <w:basedOn w:val="DefaultParagraphFont"/>
    <w:link w:val="PlainText"/>
    <w:uiPriority w:val="99"/>
    <w:rsid w:val="00C776AE"/>
    <w:rPr>
      <w:rFonts w:ascii="Courier New" w:eastAsia="Times New Roman" w:hAnsi="Courier New" w:cs="Courier New"/>
      <w:lang w:val="de-DE" w:eastAsia="de-DE"/>
    </w:rPr>
  </w:style>
  <w:style w:type="paragraph" w:customStyle="1" w:styleId="Tyyli1">
    <w:name w:val="Tyyli1"/>
    <w:basedOn w:val="Heading2"/>
    <w:rsid w:val="001A665A"/>
    <w:pPr>
      <w:keepNext w:val="0"/>
      <w:tabs>
        <w:tab w:val="left" w:pos="426"/>
        <w:tab w:val="left" w:pos="600"/>
        <w:tab w:val="left" w:pos="7200"/>
      </w:tabs>
      <w:spacing w:before="0" w:after="0"/>
      <w:jc w:val="both"/>
    </w:pPr>
    <w:rPr>
      <w:rFonts w:ascii="Verdana" w:hAnsi="Verdana" w:cs="Arial"/>
      <w:i w:val="0"/>
      <w:sz w:val="22"/>
      <w:szCs w:val="22"/>
      <w:lang w:val="en-GB" w:eastAsia="fi-FI"/>
    </w:rPr>
  </w:style>
  <w:style w:type="table" w:styleId="TableGrid">
    <w:name w:val="Table Grid"/>
    <w:basedOn w:val="TableNormal"/>
    <w:uiPriority w:val="39"/>
    <w:rsid w:val="001A665A"/>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0C9F"/>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CMDv@ema.europa.e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DF4396D8290A418F1FEF4E2A8C2F74" ma:contentTypeVersion="" ma:contentTypeDescription="Create a new document." ma:contentTypeScope="" ma:versionID="58f32c365d6870bb3ce6d73efbb7cc3f">
  <xsd:schema xmlns:xsd="http://www.w3.org/2001/XMLSchema" xmlns:xs="http://www.w3.org/2001/XMLSchema" xmlns:p="http://schemas.microsoft.com/office/2006/metadata/properties" xmlns:ns2="13dc5ff5-c3fc-42cc-9539-5000d8a09b3d" targetNamespace="http://schemas.microsoft.com/office/2006/metadata/properties" ma:root="true" ma:fieldsID="9358442a249520db3bb84382c7bdd82c" ns2:_="">
    <xsd:import namespace="13dc5ff5-c3fc-42cc-9539-5000d8a09b3d"/>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c5ff5-c3fc-42cc-9539-5000d8a09b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A9564-33D9-4C55-9A64-B74CB92C8C68}">
  <ds:schemaRefs>
    <ds:schemaRef ds:uri="http://purl.org/dc/elements/1.1/"/>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13dc5ff5-c3fc-42cc-9539-5000d8a09b3d"/>
    <ds:schemaRef ds:uri="http://schemas.microsoft.com/office/2006/documentManagement/types"/>
    <ds:schemaRef ds:uri="http://purl.org/dc/dcmitype/"/>
    <ds:schemaRef ds:uri="http://purl.org/dc/terms/"/>
  </ds:schemaRefs>
</ds:datastoreItem>
</file>

<file path=customXml/itemProps2.xml><?xml version="1.0" encoding="utf-8"?>
<ds:datastoreItem xmlns:ds="http://schemas.openxmlformats.org/officeDocument/2006/customXml" ds:itemID="{5A52651A-A24A-4948-9A57-79418CD46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c5ff5-c3fc-42cc-9539-5000d8a09b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953E99-7A08-4020-8752-0D5C3BE4EF45}">
  <ds:schemaRefs>
    <ds:schemaRef ds:uri="http://schemas.microsoft.com/sharepoint/v3/contenttype/forms"/>
  </ds:schemaRefs>
</ds:datastoreItem>
</file>

<file path=customXml/itemProps4.xml><?xml version="1.0" encoding="utf-8"?>
<ds:datastoreItem xmlns:ds="http://schemas.openxmlformats.org/officeDocument/2006/customXml" ds:itemID="{6AEDE2F5-302B-43B7-A53E-56FA30636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0</Words>
  <Characters>2113</Characters>
  <Application>Microsoft Office Word</Application>
  <DocSecurity>0</DocSecurity>
  <Lines>17</Lines>
  <Paragraphs>4</Paragraphs>
  <ScaleCrop>false</ScaleCrop>
  <HeadingPairs>
    <vt:vector size="8" baseType="variant">
      <vt:variant>
        <vt:lpstr>Title</vt:lpstr>
      </vt:variant>
      <vt:variant>
        <vt:i4>1</vt:i4>
      </vt:variant>
      <vt:variant>
        <vt:lpstr>Titre</vt:lpstr>
      </vt:variant>
      <vt:variant>
        <vt:i4>1</vt:i4>
      </vt:variant>
      <vt:variant>
        <vt:lpstr>Tittel</vt:lpstr>
      </vt:variant>
      <vt:variant>
        <vt:i4>1</vt:i4>
      </vt:variant>
      <vt:variant>
        <vt:lpstr>Titel</vt:lpstr>
      </vt:variant>
      <vt:variant>
        <vt:i4>1</vt:i4>
      </vt:variant>
    </vt:vector>
  </HeadingPairs>
  <TitlesOfParts>
    <vt:vector size="4" baseType="lpstr">
      <vt:lpstr>TEM LoI worksharing</vt:lpstr>
      <vt:lpstr>1.4.4 BPG DCP</vt:lpstr>
      <vt:lpstr>1.4.4 BPG DCP</vt:lpstr>
      <vt:lpstr>1.4.4 BPG DCP</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 LoI worksharing</dc:title>
  <dc:subject>EMA/CMDv/31691/2022</dc:subject>
  <dc:creator>CMDv</dc:creator>
  <cp:lastModifiedBy>Tanka Beata</cp:lastModifiedBy>
  <cp:revision>3</cp:revision>
  <cp:lastPrinted>2021-12-14T08:35:00Z</cp:lastPrinted>
  <dcterms:created xsi:type="dcterms:W3CDTF">2022-01-19T08:10:00Z</dcterms:created>
  <dcterms:modified xsi:type="dcterms:W3CDTF">2022-01-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D6DF4396D8290A418F1FEF4E2A8C2F74</vt:lpwstr>
  </property>
  <property fmtid="{D5CDD505-2E9C-101B-9397-08002B2CF9AE}" pid="4" name="DM_Author">
    <vt:lpwstr/>
  </property>
  <property fmtid="{D5CDD505-2E9C-101B-9397-08002B2CF9AE}" pid="5" name="DM_Category">
    <vt:lpwstr>Templates and Form</vt:lpwstr>
  </property>
  <property fmtid="{D5CDD505-2E9C-101B-9397-08002B2CF9AE}" pid="6" name="DM_Creation_Date">
    <vt:lpwstr>17/01/2022 22:47:48</vt:lpwstr>
  </property>
  <property fmtid="{D5CDD505-2E9C-101B-9397-08002B2CF9AE}" pid="7" name="DM_Creator_Name">
    <vt:lpwstr>Kovacs Janos</vt:lpwstr>
  </property>
  <property fmtid="{D5CDD505-2E9C-101B-9397-08002B2CF9AE}" pid="8" name="DM_DocRefId">
    <vt:lpwstr>EMA/CMDv/31691/2022</vt:lpwstr>
  </property>
  <property fmtid="{D5CDD505-2E9C-101B-9397-08002B2CF9AE}" pid="9" name="DM_emea_doc_ref_id">
    <vt:lpwstr>EMA/CMDv/31691/2022</vt:lpwstr>
  </property>
  <property fmtid="{D5CDD505-2E9C-101B-9397-08002B2CF9AE}" pid="10" name="DM_Keywords">
    <vt:lpwstr/>
  </property>
  <property fmtid="{D5CDD505-2E9C-101B-9397-08002B2CF9AE}" pid="11" name="DM_Language">
    <vt:lpwstr/>
  </property>
  <property fmtid="{D5CDD505-2E9C-101B-9397-08002B2CF9AE}" pid="12" name="DM_Modifer_Name">
    <vt:lpwstr>Kovacs Janos</vt:lpwstr>
  </property>
  <property fmtid="{D5CDD505-2E9C-101B-9397-08002B2CF9AE}" pid="13" name="DM_Modified_Date">
    <vt:lpwstr>17/01/2022 22:47:49</vt:lpwstr>
  </property>
  <property fmtid="{D5CDD505-2E9C-101B-9397-08002B2CF9AE}" pid="14" name="DM_Modifier_Name">
    <vt:lpwstr>Kovacs Janos</vt:lpwstr>
  </property>
  <property fmtid="{D5CDD505-2E9C-101B-9397-08002B2CF9AE}" pid="15" name="DM_Modify_Date">
    <vt:lpwstr>17/01/2022 22:47:49</vt:lpwstr>
  </property>
  <property fmtid="{D5CDD505-2E9C-101B-9397-08002B2CF9AE}" pid="16" name="DM_Name">
    <vt:lpwstr>TEM LoI worksharing</vt:lpwstr>
  </property>
  <property fmtid="{D5CDD505-2E9C-101B-9397-08002B2CF9AE}" pid="17" name="DM_Path">
    <vt:lpwstr>/02b. Administration of Scientific Meeting/CMDv - Administration/3. Other activities/05. General topics/Doc management/Document revision due to VMPR</vt:lpwstr>
  </property>
  <property fmtid="{D5CDD505-2E9C-101B-9397-08002B2CF9AE}" pid="18" name="DM_Status">
    <vt:lpwstr/>
  </property>
  <property fmtid="{D5CDD505-2E9C-101B-9397-08002B2CF9AE}" pid="19" name="DM_Subject">
    <vt:lpwstr/>
  </property>
  <property fmtid="{D5CDD505-2E9C-101B-9397-08002B2CF9AE}" pid="20" name="DM_Title">
    <vt:lpwstr/>
  </property>
  <property fmtid="{D5CDD505-2E9C-101B-9397-08002B2CF9AE}" pid="21" name="DM_Type">
    <vt:lpwstr>emea_document</vt:lpwstr>
  </property>
  <property fmtid="{D5CDD505-2E9C-101B-9397-08002B2CF9AE}" pid="22" name="DM_Version">
    <vt:lpwstr>1.0,CURRENT</vt:lpwstr>
  </property>
  <property fmtid="{D5CDD505-2E9C-101B-9397-08002B2CF9AE}" pid="23" name="MSIP_Label_0eea11ca-d417-4147-80ed-01a58412c458_ActionId">
    <vt:lpwstr>aa683735-6fcc-40f9-a110-55517dc340a3</vt:lpwstr>
  </property>
  <property fmtid="{D5CDD505-2E9C-101B-9397-08002B2CF9AE}" pid="24" name="MSIP_Label_0eea11ca-d417-4147-80ed-01a58412c458_ContentBits">
    <vt:lpwstr>2</vt:lpwstr>
  </property>
  <property fmtid="{D5CDD505-2E9C-101B-9397-08002B2CF9AE}" pid="25" name="MSIP_Label_0eea11ca-d417-4147-80ed-01a58412c458_Enabled">
    <vt:lpwstr>true</vt:lpwstr>
  </property>
  <property fmtid="{D5CDD505-2E9C-101B-9397-08002B2CF9AE}" pid="26" name="MSIP_Label_0eea11ca-d417-4147-80ed-01a58412c458_Method">
    <vt:lpwstr>Standard</vt:lpwstr>
  </property>
  <property fmtid="{D5CDD505-2E9C-101B-9397-08002B2CF9AE}" pid="27" name="MSIP_Label_0eea11ca-d417-4147-80ed-01a58412c458_Name">
    <vt:lpwstr>0eea11ca-d417-4147-80ed-01a58412c458</vt:lpwstr>
  </property>
  <property fmtid="{D5CDD505-2E9C-101B-9397-08002B2CF9AE}" pid="28" name="MSIP_Label_0eea11ca-d417-4147-80ed-01a58412c458_SetDate">
    <vt:lpwstr>2022-01-17T21:44:35Z</vt:lpwstr>
  </property>
  <property fmtid="{D5CDD505-2E9C-101B-9397-08002B2CF9AE}" pid="29" name="MSIP_Label_0eea11ca-d417-4147-80ed-01a58412c458_SiteId">
    <vt:lpwstr>bc9dc15c-61bc-4f03-b60b-e5b6d8922839</vt:lpwstr>
  </property>
  <property fmtid="{D5CDD505-2E9C-101B-9397-08002B2CF9AE}" pid="30" name="MSIP_Label_afe1b31d-cec0-4074-b4bd-f07689e43d84_ActionId">
    <vt:lpwstr>81f72d6d-5577-40d0-b9a3-7e14a8ed1fdb</vt:lpwstr>
  </property>
  <property fmtid="{D5CDD505-2E9C-101B-9397-08002B2CF9AE}" pid="31" name="MSIP_Label_afe1b31d-cec0-4074-b4bd-f07689e43d84_Application">
    <vt:lpwstr>Microsoft Azure Information Protection</vt:lpwstr>
  </property>
  <property fmtid="{D5CDD505-2E9C-101B-9397-08002B2CF9AE}" pid="32" name="MSIP_Label_afe1b31d-cec0-4074-b4bd-f07689e43d84_Enabled">
    <vt:lpwstr>True</vt:lpwstr>
  </property>
  <property fmtid="{D5CDD505-2E9C-101B-9397-08002B2CF9AE}" pid="33" name="MSIP_Label_afe1b31d-cec0-4074-b4bd-f07689e43d84_Extended_MSFT_Method">
    <vt:lpwstr>Automatic</vt:lpwstr>
  </property>
  <property fmtid="{D5CDD505-2E9C-101B-9397-08002B2CF9AE}" pid="34" name="MSIP_Label_afe1b31d-cec0-4074-b4bd-f07689e43d84_Name">
    <vt:lpwstr>Internal</vt:lpwstr>
  </property>
  <property fmtid="{D5CDD505-2E9C-101B-9397-08002B2CF9AE}" pid="35" name="MSIP_Label_afe1b31d-cec0-4074-b4bd-f07689e43d84_Owner">
    <vt:lpwstr>Esther.Chiclana@ema.europa.eu</vt:lpwstr>
  </property>
  <property fmtid="{D5CDD505-2E9C-101B-9397-08002B2CF9AE}" pid="36" name="MSIP_Label_afe1b31d-cec0-4074-b4bd-f07689e43d84_SetDate">
    <vt:lpwstr>2020-02-20T07:04:00.1599148Z</vt:lpwstr>
  </property>
  <property fmtid="{D5CDD505-2E9C-101B-9397-08002B2CF9AE}" pid="37" name="MSIP_Label_afe1b31d-cec0-4074-b4bd-f07689e43d84_SiteId">
    <vt:lpwstr>bc9dc15c-61bc-4f03-b60b-e5b6d8922839</vt:lpwstr>
  </property>
</Properties>
</file>